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67C97" w14:textId="3C52312C" w:rsidR="003C15D0" w:rsidRPr="00470AE2" w:rsidRDefault="00CC1044" w:rsidP="007C0A89">
      <w:pPr>
        <w:jc w:val="center"/>
        <w:rPr>
          <w:b/>
          <w:bCs/>
          <w:color w:val="000000" w:themeColor="text1"/>
        </w:rPr>
      </w:pPr>
      <w:r w:rsidRPr="00470AE2">
        <w:rPr>
          <w:b/>
          <w:bCs/>
          <w:noProof/>
          <w:color w:val="000000" w:themeColor="text1"/>
        </w:rPr>
        <w:drawing>
          <wp:anchor distT="0" distB="0" distL="114300" distR="114300" simplePos="0" relativeHeight="251656192" behindDoc="1" locked="0" layoutInCell="1" allowOverlap="1" wp14:anchorId="02E9BDDB" wp14:editId="0F350B98">
            <wp:simplePos x="0" y="0"/>
            <wp:positionH relativeFrom="page">
              <wp:posOffset>900752</wp:posOffset>
            </wp:positionH>
            <wp:positionV relativeFrom="paragraph">
              <wp:posOffset>-247622</wp:posOffset>
            </wp:positionV>
            <wp:extent cx="6074410" cy="8748215"/>
            <wp:effectExtent l="0" t="0" r="2540" b="0"/>
            <wp:wrapNone/>
            <wp:docPr id="25" name="Picture 25" descr="Graph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aphic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74410" cy="8748215"/>
                    </a:xfrm>
                    <a:prstGeom prst="rect">
                      <a:avLst/>
                    </a:prstGeom>
                    <a:noFill/>
                    <a:ln>
                      <a:noFill/>
                    </a:ln>
                  </pic:spPr>
                </pic:pic>
              </a:graphicData>
            </a:graphic>
            <wp14:sizeRelH relativeFrom="page">
              <wp14:pctWidth>0</wp14:pctWidth>
            </wp14:sizeRelH>
            <wp14:sizeRelV relativeFrom="page">
              <wp14:pctHeight>0</wp14:pctHeight>
            </wp14:sizeRelV>
          </wp:anchor>
        </w:drawing>
      </w:r>
      <w:r w:rsidR="003C477C" w:rsidRPr="00470AE2">
        <w:rPr>
          <w:b/>
          <w:bCs/>
          <w:color w:val="000000" w:themeColor="text1"/>
        </w:rPr>
        <w:t>TRƯỜNG</w:t>
      </w:r>
      <w:r w:rsidR="0003617F" w:rsidRPr="00470AE2">
        <w:rPr>
          <w:b/>
          <w:bCs/>
          <w:color w:val="000000" w:themeColor="text1"/>
        </w:rPr>
        <w:t xml:space="preserve"> </w:t>
      </w:r>
      <w:r w:rsidR="003C477C" w:rsidRPr="00470AE2">
        <w:rPr>
          <w:b/>
          <w:bCs/>
          <w:color w:val="000000" w:themeColor="text1"/>
        </w:rPr>
        <w:t>ĐẠI</w:t>
      </w:r>
      <w:r w:rsidR="0003617F" w:rsidRPr="00470AE2">
        <w:rPr>
          <w:b/>
          <w:bCs/>
          <w:color w:val="000000" w:themeColor="text1"/>
        </w:rPr>
        <w:t xml:space="preserve"> </w:t>
      </w:r>
      <w:r w:rsidR="003C477C" w:rsidRPr="00470AE2">
        <w:rPr>
          <w:b/>
          <w:bCs/>
          <w:color w:val="000000" w:themeColor="text1"/>
        </w:rPr>
        <w:t>HỌC</w:t>
      </w:r>
      <w:r w:rsidR="0003617F" w:rsidRPr="00470AE2">
        <w:rPr>
          <w:b/>
          <w:bCs/>
          <w:color w:val="000000" w:themeColor="text1"/>
        </w:rPr>
        <w:t xml:space="preserve"> </w:t>
      </w:r>
      <w:r w:rsidR="003C477C" w:rsidRPr="00470AE2">
        <w:rPr>
          <w:b/>
          <w:bCs/>
          <w:color w:val="000000" w:themeColor="text1"/>
        </w:rPr>
        <w:t>CÔNG</w:t>
      </w:r>
      <w:r w:rsidR="0003617F" w:rsidRPr="00470AE2">
        <w:rPr>
          <w:b/>
          <w:bCs/>
          <w:color w:val="000000" w:themeColor="text1"/>
        </w:rPr>
        <w:t xml:space="preserve"> </w:t>
      </w:r>
      <w:r w:rsidR="003C477C" w:rsidRPr="00470AE2">
        <w:rPr>
          <w:b/>
          <w:bCs/>
          <w:color w:val="000000" w:themeColor="text1"/>
        </w:rPr>
        <w:t>NGHIỆP</w:t>
      </w:r>
      <w:r w:rsidR="0003617F" w:rsidRPr="00470AE2">
        <w:rPr>
          <w:b/>
          <w:bCs/>
          <w:color w:val="000000" w:themeColor="text1"/>
        </w:rPr>
        <w:t xml:space="preserve"> </w:t>
      </w:r>
      <w:r w:rsidR="003C477C" w:rsidRPr="00470AE2">
        <w:rPr>
          <w:b/>
          <w:bCs/>
          <w:color w:val="000000" w:themeColor="text1"/>
        </w:rPr>
        <w:t>THỰC</w:t>
      </w:r>
      <w:r w:rsidR="0003617F" w:rsidRPr="00470AE2">
        <w:rPr>
          <w:b/>
          <w:bCs/>
          <w:color w:val="000000" w:themeColor="text1"/>
        </w:rPr>
        <w:t xml:space="preserve"> </w:t>
      </w:r>
      <w:r w:rsidR="003C477C" w:rsidRPr="00470AE2">
        <w:rPr>
          <w:b/>
          <w:bCs/>
          <w:color w:val="000000" w:themeColor="text1"/>
        </w:rPr>
        <w:t>PHẨM</w:t>
      </w:r>
      <w:r w:rsidR="0003617F" w:rsidRPr="00470AE2">
        <w:rPr>
          <w:b/>
          <w:bCs/>
          <w:color w:val="000000" w:themeColor="text1"/>
        </w:rPr>
        <w:t xml:space="preserve"> </w:t>
      </w:r>
      <w:r w:rsidR="003C477C" w:rsidRPr="00470AE2">
        <w:rPr>
          <w:b/>
          <w:bCs/>
          <w:color w:val="000000" w:themeColor="text1"/>
        </w:rPr>
        <w:t>TP.</w:t>
      </w:r>
      <w:r w:rsidR="0003617F" w:rsidRPr="00470AE2">
        <w:rPr>
          <w:b/>
          <w:bCs/>
          <w:color w:val="000000" w:themeColor="text1"/>
        </w:rPr>
        <w:t xml:space="preserve"> </w:t>
      </w:r>
      <w:r w:rsidR="003C477C" w:rsidRPr="00470AE2">
        <w:rPr>
          <w:b/>
          <w:bCs/>
          <w:color w:val="000000" w:themeColor="text1"/>
        </w:rPr>
        <w:t>HCM</w:t>
      </w:r>
    </w:p>
    <w:p w14:paraId="18D699BB" w14:textId="59C83F10" w:rsidR="003C15D0" w:rsidRPr="00470AE2" w:rsidRDefault="003C477C" w:rsidP="008158D8">
      <w:pPr>
        <w:jc w:val="center"/>
        <w:rPr>
          <w:b/>
          <w:bCs/>
          <w:color w:val="000000" w:themeColor="text1"/>
        </w:rPr>
      </w:pPr>
      <w:r w:rsidRPr="00470AE2">
        <w:rPr>
          <w:b/>
          <w:bCs/>
          <w:color w:val="000000" w:themeColor="text1"/>
        </w:rPr>
        <w:t>KHOA</w:t>
      </w:r>
      <w:r w:rsidR="0003617F" w:rsidRPr="00470AE2">
        <w:rPr>
          <w:b/>
          <w:bCs/>
          <w:color w:val="000000" w:themeColor="text1"/>
        </w:rPr>
        <w:t xml:space="preserve"> </w:t>
      </w:r>
      <w:r w:rsidRPr="00470AE2">
        <w:rPr>
          <w:b/>
          <w:bCs/>
          <w:color w:val="000000" w:themeColor="text1"/>
        </w:rPr>
        <w:t>KHOA</w:t>
      </w:r>
      <w:r w:rsidR="0003617F" w:rsidRPr="00470AE2">
        <w:rPr>
          <w:b/>
          <w:bCs/>
          <w:color w:val="000000" w:themeColor="text1"/>
        </w:rPr>
        <w:t xml:space="preserve"> </w:t>
      </w:r>
      <w:r w:rsidRPr="00470AE2">
        <w:rPr>
          <w:b/>
          <w:bCs/>
          <w:color w:val="000000" w:themeColor="text1"/>
        </w:rPr>
        <w:t>HỌC</w:t>
      </w:r>
      <w:r w:rsidR="0003617F" w:rsidRPr="00470AE2">
        <w:rPr>
          <w:b/>
          <w:bCs/>
          <w:color w:val="000000" w:themeColor="text1"/>
        </w:rPr>
        <w:t xml:space="preserve"> </w:t>
      </w:r>
      <w:r w:rsidRPr="00470AE2">
        <w:rPr>
          <w:b/>
          <w:bCs/>
          <w:color w:val="000000" w:themeColor="text1"/>
        </w:rPr>
        <w:t>ỨNG</w:t>
      </w:r>
      <w:r w:rsidR="0003617F" w:rsidRPr="00470AE2">
        <w:rPr>
          <w:b/>
          <w:bCs/>
          <w:color w:val="000000" w:themeColor="text1"/>
        </w:rPr>
        <w:t xml:space="preserve"> </w:t>
      </w:r>
      <w:r w:rsidRPr="00470AE2">
        <w:rPr>
          <w:b/>
          <w:bCs/>
          <w:color w:val="000000" w:themeColor="text1"/>
        </w:rPr>
        <w:t>DỤNG</w:t>
      </w:r>
    </w:p>
    <w:p w14:paraId="7BD44B7C" w14:textId="77777777" w:rsidR="003C15D0" w:rsidRPr="00470AE2" w:rsidRDefault="003C15D0" w:rsidP="008158D8">
      <w:pPr>
        <w:jc w:val="center"/>
        <w:rPr>
          <w:b/>
          <w:bCs/>
          <w:color w:val="000000" w:themeColor="text1"/>
          <w:u w:val="single"/>
        </w:rPr>
      </w:pPr>
      <w:r w:rsidRPr="00470AE2">
        <w:rPr>
          <w:b/>
          <w:bCs/>
          <w:color w:val="000000" w:themeColor="text1"/>
        </w:rPr>
        <w:t>-----</w:t>
      </w:r>
      <w:r w:rsidRPr="00470AE2">
        <w:rPr>
          <w:b/>
          <w:bCs/>
          <w:color w:val="000000" w:themeColor="text1"/>
        </w:rPr>
        <w:sym w:font="Wingdings" w:char="F097"/>
      </w:r>
      <w:r w:rsidRPr="00470AE2">
        <w:rPr>
          <w:b/>
          <w:bCs/>
          <w:color w:val="000000" w:themeColor="text1"/>
        </w:rPr>
        <w:sym w:font="Wingdings" w:char="F05B"/>
      </w:r>
      <w:r w:rsidRPr="00470AE2">
        <w:rPr>
          <w:b/>
          <w:bCs/>
          <w:color w:val="000000" w:themeColor="text1"/>
        </w:rPr>
        <w:sym w:font="Wingdings" w:char="F096"/>
      </w:r>
      <w:r w:rsidRPr="00470AE2">
        <w:rPr>
          <w:b/>
          <w:bCs/>
          <w:color w:val="000000" w:themeColor="text1"/>
        </w:rPr>
        <w:t>-----</w:t>
      </w:r>
    </w:p>
    <w:p w14:paraId="1A60C8DD" w14:textId="77777777" w:rsidR="003C15D0" w:rsidRPr="00470AE2" w:rsidRDefault="003C15D0" w:rsidP="008158D8">
      <w:pPr>
        <w:jc w:val="center"/>
        <w:rPr>
          <w:b/>
          <w:bCs/>
          <w:color w:val="000000" w:themeColor="text1"/>
        </w:rPr>
      </w:pPr>
    </w:p>
    <w:p w14:paraId="0E0680A8" w14:textId="77777777" w:rsidR="003C15D0" w:rsidRPr="00470AE2" w:rsidRDefault="003C15D0" w:rsidP="008158D8">
      <w:pPr>
        <w:jc w:val="center"/>
        <w:rPr>
          <w:b/>
          <w:bCs/>
          <w:color w:val="000000" w:themeColor="text1"/>
        </w:rPr>
      </w:pPr>
    </w:p>
    <w:p w14:paraId="2A82739E" w14:textId="77777777" w:rsidR="003C15D0" w:rsidRPr="00470AE2" w:rsidRDefault="00362968" w:rsidP="008158D8">
      <w:pPr>
        <w:jc w:val="center"/>
        <w:rPr>
          <w:b/>
          <w:bCs/>
          <w:color w:val="000000" w:themeColor="text1"/>
        </w:rPr>
      </w:pPr>
      <w:r w:rsidRPr="00470AE2">
        <w:rPr>
          <w:noProof/>
          <w:color w:val="000000" w:themeColor="text1"/>
        </w:rPr>
        <w:drawing>
          <wp:inline distT="0" distB="0" distL="0" distR="0" wp14:anchorId="0882C9C3" wp14:editId="1F4DDB05">
            <wp:extent cx="1295400" cy="1295400"/>
            <wp:effectExtent l="0" t="0" r="0" b="0"/>
            <wp:docPr id="3"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699A2BEB" w14:textId="77777777" w:rsidR="003C15D0" w:rsidRPr="00470AE2" w:rsidRDefault="003C15D0" w:rsidP="008158D8">
      <w:pPr>
        <w:jc w:val="center"/>
        <w:rPr>
          <w:b/>
          <w:bCs/>
          <w:color w:val="000000" w:themeColor="text1"/>
        </w:rPr>
      </w:pPr>
    </w:p>
    <w:p w14:paraId="5A93C710" w14:textId="2FE2BC1D" w:rsidR="003C15D0" w:rsidRPr="00470AE2" w:rsidRDefault="00490B34" w:rsidP="008158D8">
      <w:pPr>
        <w:jc w:val="center"/>
        <w:rPr>
          <w:b/>
          <w:bCs/>
          <w:color w:val="000000" w:themeColor="text1"/>
          <w:lang w:val="vi-VN"/>
        </w:rPr>
      </w:pPr>
      <w:r w:rsidRPr="00470AE2">
        <w:rPr>
          <w:b/>
          <w:bCs/>
          <w:color w:val="000000" w:themeColor="text1"/>
        </w:rPr>
        <w:t>NHÓM</w:t>
      </w:r>
      <w:r w:rsidR="0003617F" w:rsidRPr="00470AE2">
        <w:rPr>
          <w:b/>
          <w:bCs/>
          <w:color w:val="000000" w:themeColor="text1"/>
          <w:lang w:val="vi-VN"/>
        </w:rPr>
        <w:t xml:space="preserve"> </w:t>
      </w:r>
      <w:r w:rsidR="007C0A89" w:rsidRPr="00470AE2">
        <w:rPr>
          <w:b/>
          <w:bCs/>
          <w:color w:val="000000" w:themeColor="text1"/>
          <w:lang w:val="vi-VN"/>
        </w:rPr>
        <w:t>7</w:t>
      </w:r>
    </w:p>
    <w:p w14:paraId="2B815DDF" w14:textId="656EFFF4" w:rsidR="00071EB1" w:rsidRPr="00470AE2" w:rsidRDefault="00071EB1" w:rsidP="00071EB1">
      <w:pPr>
        <w:rPr>
          <w:b/>
          <w:bCs/>
          <w:color w:val="000000" w:themeColor="text1"/>
          <w:lang w:val="vi-VN"/>
        </w:rPr>
      </w:pPr>
    </w:p>
    <w:p w14:paraId="5310B123" w14:textId="77777777" w:rsidR="00071EB1" w:rsidRPr="00470AE2" w:rsidRDefault="00071EB1" w:rsidP="008158D8">
      <w:pPr>
        <w:jc w:val="center"/>
        <w:rPr>
          <w:b/>
          <w:bCs/>
          <w:color w:val="000000" w:themeColor="text1"/>
          <w:shd w:val="clear" w:color="auto" w:fill="FFFFFF"/>
        </w:rPr>
      </w:pPr>
    </w:p>
    <w:p w14:paraId="4694493E" w14:textId="010A780D" w:rsidR="003C15D0" w:rsidRPr="00470AE2" w:rsidRDefault="007C0A89" w:rsidP="00751781">
      <w:pPr>
        <w:jc w:val="center"/>
        <w:rPr>
          <w:b/>
          <w:bCs/>
          <w:color w:val="000000" w:themeColor="text1"/>
          <w:shd w:val="clear" w:color="auto" w:fill="FFFFFF"/>
        </w:rPr>
      </w:pPr>
      <w:r w:rsidRPr="00470AE2">
        <w:rPr>
          <w:b/>
          <w:bCs/>
          <w:color w:val="000000" w:themeColor="text1"/>
          <w:shd w:val="clear" w:color="auto" w:fill="FFFFFF"/>
        </w:rPr>
        <w:t xml:space="preserve">TÌM HIỂU </w:t>
      </w:r>
      <w:r w:rsidR="00751781" w:rsidRPr="00470AE2">
        <w:rPr>
          <w:b/>
          <w:bCs/>
          <w:color w:val="000000" w:themeColor="text1"/>
          <w:shd w:val="clear" w:color="auto" w:fill="FFFFFF"/>
        </w:rPr>
        <w:t>THUẬT TOÁN  LEO ĐỒI</w:t>
      </w:r>
    </w:p>
    <w:p w14:paraId="09AC362F" w14:textId="2EA76A0A" w:rsidR="00751781" w:rsidRPr="00470AE2" w:rsidRDefault="00751781" w:rsidP="00751781">
      <w:pPr>
        <w:jc w:val="center"/>
        <w:rPr>
          <w:b/>
          <w:bCs/>
          <w:color w:val="000000" w:themeColor="text1"/>
          <w:shd w:val="clear" w:color="auto" w:fill="FFFFFF"/>
        </w:rPr>
      </w:pPr>
    </w:p>
    <w:p w14:paraId="679BD31E" w14:textId="5FFF010C" w:rsidR="00751781" w:rsidRPr="00470AE2" w:rsidRDefault="00751781" w:rsidP="00751781">
      <w:pPr>
        <w:jc w:val="center"/>
        <w:rPr>
          <w:b/>
          <w:bCs/>
          <w:color w:val="000000" w:themeColor="text1"/>
          <w:shd w:val="clear" w:color="auto" w:fill="FFFFFF"/>
        </w:rPr>
      </w:pPr>
    </w:p>
    <w:p w14:paraId="54D8151B" w14:textId="00AE8E4B" w:rsidR="00751781" w:rsidRPr="00470AE2" w:rsidRDefault="00751781" w:rsidP="00751781">
      <w:pPr>
        <w:jc w:val="center"/>
        <w:rPr>
          <w:b/>
          <w:bCs/>
          <w:color w:val="000000" w:themeColor="text1"/>
          <w:shd w:val="clear" w:color="auto" w:fill="FFFFFF"/>
        </w:rPr>
      </w:pPr>
    </w:p>
    <w:p w14:paraId="439592C9" w14:textId="5C2D040F" w:rsidR="00751781" w:rsidRPr="00470AE2" w:rsidRDefault="00751781" w:rsidP="00751781">
      <w:pPr>
        <w:jc w:val="center"/>
        <w:rPr>
          <w:b/>
          <w:bCs/>
          <w:color w:val="000000" w:themeColor="text1"/>
          <w:shd w:val="clear" w:color="auto" w:fill="FFFFFF"/>
        </w:rPr>
      </w:pPr>
    </w:p>
    <w:p w14:paraId="46018CFD" w14:textId="448AA212" w:rsidR="00751781" w:rsidRPr="00470AE2" w:rsidRDefault="00751781" w:rsidP="00751781">
      <w:pPr>
        <w:jc w:val="center"/>
        <w:rPr>
          <w:b/>
          <w:bCs/>
          <w:color w:val="000000" w:themeColor="text1"/>
          <w:shd w:val="clear" w:color="auto" w:fill="FFFFFF"/>
        </w:rPr>
      </w:pPr>
    </w:p>
    <w:p w14:paraId="37E4F3DB" w14:textId="77777777" w:rsidR="00751781" w:rsidRPr="00470AE2" w:rsidRDefault="00751781" w:rsidP="00751781">
      <w:pPr>
        <w:jc w:val="center"/>
        <w:rPr>
          <w:b/>
          <w:bCs/>
          <w:color w:val="000000" w:themeColor="text1"/>
          <w:shd w:val="clear" w:color="auto" w:fill="FFFFFF"/>
        </w:rPr>
      </w:pPr>
    </w:p>
    <w:p w14:paraId="38915B54" w14:textId="77777777" w:rsidR="00071EB1" w:rsidRPr="00470AE2" w:rsidRDefault="00071EB1" w:rsidP="008158D8">
      <w:pPr>
        <w:jc w:val="center"/>
        <w:rPr>
          <w:b/>
          <w:bCs/>
          <w:color w:val="000000" w:themeColor="text1"/>
        </w:rPr>
      </w:pPr>
    </w:p>
    <w:p w14:paraId="54C22A34" w14:textId="77777777" w:rsidR="00071EB1" w:rsidRPr="00470AE2" w:rsidRDefault="00071EB1" w:rsidP="008158D8">
      <w:pPr>
        <w:jc w:val="center"/>
        <w:rPr>
          <w:b/>
          <w:bCs/>
          <w:color w:val="000000" w:themeColor="text1"/>
        </w:rPr>
      </w:pPr>
    </w:p>
    <w:p w14:paraId="41CAAD09" w14:textId="7670E57A" w:rsidR="003C15D0" w:rsidRPr="00470AE2" w:rsidRDefault="00753279" w:rsidP="00751781">
      <w:pPr>
        <w:jc w:val="center"/>
        <w:rPr>
          <w:b/>
          <w:bCs/>
          <w:color w:val="000000" w:themeColor="text1"/>
          <w:lang w:val="vi-VN"/>
        </w:rPr>
      </w:pPr>
      <w:r w:rsidRPr="00470AE2">
        <w:rPr>
          <w:b/>
          <w:bCs/>
          <w:color w:val="000000" w:themeColor="text1"/>
        </w:rPr>
        <w:t>BÀI</w:t>
      </w:r>
      <w:r w:rsidR="0003617F" w:rsidRPr="00470AE2">
        <w:rPr>
          <w:b/>
          <w:bCs/>
          <w:color w:val="000000" w:themeColor="text1"/>
        </w:rPr>
        <w:t xml:space="preserve"> </w:t>
      </w:r>
      <w:r w:rsidRPr="00470AE2">
        <w:rPr>
          <w:b/>
          <w:bCs/>
          <w:color w:val="000000" w:themeColor="text1"/>
        </w:rPr>
        <w:t>TẬP</w:t>
      </w:r>
      <w:r w:rsidR="0003617F" w:rsidRPr="00470AE2">
        <w:rPr>
          <w:b/>
          <w:bCs/>
          <w:color w:val="000000" w:themeColor="text1"/>
        </w:rPr>
        <w:t xml:space="preserve"> </w:t>
      </w:r>
      <w:r w:rsidR="00751781" w:rsidRPr="00470AE2">
        <w:rPr>
          <w:b/>
          <w:bCs/>
          <w:color w:val="000000" w:themeColor="text1"/>
        </w:rPr>
        <w:t>NHÓM</w:t>
      </w:r>
      <w:r w:rsidR="0003617F" w:rsidRPr="00470AE2">
        <w:rPr>
          <w:b/>
          <w:bCs/>
          <w:color w:val="000000" w:themeColor="text1"/>
        </w:rPr>
        <w:t xml:space="preserve"> </w:t>
      </w:r>
      <w:r w:rsidR="0012773E" w:rsidRPr="00470AE2">
        <w:rPr>
          <w:b/>
          <w:bCs/>
          <w:color w:val="000000" w:themeColor="text1"/>
        </w:rPr>
        <w:t>MÔN:</w:t>
      </w:r>
      <w:r w:rsidR="00751781" w:rsidRPr="00470AE2">
        <w:rPr>
          <w:b/>
          <w:bCs/>
          <w:color w:val="000000" w:themeColor="text1"/>
        </w:rPr>
        <w:t>TRÍ TUỆ NHÂN TẠO</w:t>
      </w:r>
    </w:p>
    <w:p w14:paraId="175D001F" w14:textId="77777777" w:rsidR="003C15D0" w:rsidRPr="00470AE2" w:rsidRDefault="003C15D0" w:rsidP="008158D8">
      <w:pPr>
        <w:jc w:val="center"/>
        <w:rPr>
          <w:b/>
          <w:color w:val="000000" w:themeColor="text1"/>
        </w:rPr>
      </w:pPr>
    </w:p>
    <w:p w14:paraId="65DA7489" w14:textId="77777777" w:rsidR="003C15D0" w:rsidRPr="00470AE2" w:rsidRDefault="003C15D0" w:rsidP="008158D8">
      <w:pPr>
        <w:jc w:val="center"/>
        <w:rPr>
          <w:b/>
          <w:color w:val="000000" w:themeColor="text1"/>
        </w:rPr>
      </w:pPr>
    </w:p>
    <w:p w14:paraId="08B58C5B" w14:textId="77777777" w:rsidR="003C15D0" w:rsidRPr="00470AE2" w:rsidRDefault="003C15D0" w:rsidP="008158D8">
      <w:pPr>
        <w:jc w:val="center"/>
        <w:rPr>
          <w:b/>
          <w:color w:val="000000" w:themeColor="text1"/>
        </w:rPr>
      </w:pPr>
    </w:p>
    <w:p w14:paraId="37D637B5" w14:textId="77777777" w:rsidR="003C15D0" w:rsidRPr="00470AE2" w:rsidRDefault="003C15D0" w:rsidP="008158D8">
      <w:pPr>
        <w:jc w:val="center"/>
        <w:rPr>
          <w:b/>
          <w:color w:val="000000" w:themeColor="text1"/>
        </w:rPr>
      </w:pPr>
    </w:p>
    <w:p w14:paraId="3023DA85" w14:textId="77777777" w:rsidR="00223EA5" w:rsidRPr="00470AE2" w:rsidRDefault="00223EA5" w:rsidP="008158D8">
      <w:pPr>
        <w:jc w:val="center"/>
        <w:rPr>
          <w:b/>
          <w:color w:val="000000" w:themeColor="text1"/>
        </w:rPr>
      </w:pPr>
    </w:p>
    <w:p w14:paraId="6A82E9E5" w14:textId="77777777" w:rsidR="00223EA5" w:rsidRPr="00470AE2" w:rsidRDefault="00223EA5" w:rsidP="008158D8">
      <w:pPr>
        <w:jc w:val="center"/>
        <w:rPr>
          <w:b/>
          <w:color w:val="000000" w:themeColor="text1"/>
        </w:rPr>
      </w:pPr>
    </w:p>
    <w:p w14:paraId="23666F86" w14:textId="77777777" w:rsidR="00490B34" w:rsidRPr="00470AE2" w:rsidRDefault="00490B34" w:rsidP="008158D8">
      <w:pPr>
        <w:jc w:val="center"/>
        <w:rPr>
          <w:b/>
          <w:color w:val="000000" w:themeColor="text1"/>
        </w:rPr>
      </w:pPr>
    </w:p>
    <w:p w14:paraId="137857C3" w14:textId="77777777" w:rsidR="00490B34" w:rsidRPr="00470AE2" w:rsidRDefault="00490B34" w:rsidP="008158D8">
      <w:pPr>
        <w:jc w:val="center"/>
        <w:rPr>
          <w:b/>
          <w:color w:val="000000" w:themeColor="text1"/>
        </w:rPr>
      </w:pPr>
    </w:p>
    <w:p w14:paraId="2B54610B" w14:textId="77777777" w:rsidR="00071EB1" w:rsidRPr="00470AE2" w:rsidRDefault="00071EB1" w:rsidP="008158D8">
      <w:pPr>
        <w:jc w:val="center"/>
        <w:rPr>
          <w:b/>
          <w:color w:val="000000" w:themeColor="text1"/>
        </w:rPr>
      </w:pPr>
    </w:p>
    <w:p w14:paraId="44FD3CDD" w14:textId="77777777" w:rsidR="00071EB1" w:rsidRPr="00470AE2" w:rsidRDefault="00071EB1" w:rsidP="008158D8">
      <w:pPr>
        <w:jc w:val="center"/>
        <w:rPr>
          <w:b/>
          <w:color w:val="000000" w:themeColor="text1"/>
        </w:rPr>
      </w:pPr>
    </w:p>
    <w:p w14:paraId="32A086B1" w14:textId="77777777" w:rsidR="00071EB1" w:rsidRPr="00470AE2" w:rsidRDefault="00071EB1" w:rsidP="008158D8">
      <w:pPr>
        <w:jc w:val="center"/>
        <w:rPr>
          <w:b/>
          <w:color w:val="000000" w:themeColor="text1"/>
        </w:rPr>
      </w:pPr>
    </w:p>
    <w:p w14:paraId="465F0003" w14:textId="77777777" w:rsidR="00B50800" w:rsidRPr="00470AE2" w:rsidRDefault="00B50800" w:rsidP="00B50800">
      <w:pPr>
        <w:rPr>
          <w:b/>
          <w:color w:val="000000" w:themeColor="text1"/>
        </w:rPr>
      </w:pPr>
    </w:p>
    <w:p w14:paraId="4B2C2069" w14:textId="77777777" w:rsidR="00B50800" w:rsidRPr="00470AE2" w:rsidRDefault="00B50800" w:rsidP="00B50800">
      <w:pPr>
        <w:rPr>
          <w:b/>
          <w:color w:val="000000" w:themeColor="text1"/>
        </w:rPr>
      </w:pPr>
    </w:p>
    <w:p w14:paraId="3B53DE44" w14:textId="468C5419" w:rsidR="00490B34" w:rsidRPr="00470AE2" w:rsidRDefault="00975BC4" w:rsidP="00B50800">
      <w:pPr>
        <w:jc w:val="center"/>
        <w:rPr>
          <w:b/>
          <w:color w:val="000000" w:themeColor="text1"/>
        </w:rPr>
      </w:pPr>
      <w:r w:rsidRPr="00470AE2">
        <w:rPr>
          <w:b/>
          <w:color w:val="000000" w:themeColor="text1"/>
        </w:rPr>
        <w:t>TP.</w:t>
      </w:r>
      <w:r w:rsidR="0003617F" w:rsidRPr="00470AE2">
        <w:rPr>
          <w:b/>
          <w:color w:val="000000" w:themeColor="text1"/>
        </w:rPr>
        <w:t xml:space="preserve"> </w:t>
      </w:r>
      <w:r w:rsidRPr="00470AE2">
        <w:rPr>
          <w:b/>
          <w:color w:val="000000" w:themeColor="text1"/>
        </w:rPr>
        <w:t>HCM</w:t>
      </w:r>
      <w:r w:rsidR="003C15D0" w:rsidRPr="00470AE2">
        <w:rPr>
          <w:b/>
          <w:color w:val="000000" w:themeColor="text1"/>
        </w:rPr>
        <w:t>,</w:t>
      </w:r>
      <w:r w:rsidR="0003617F" w:rsidRPr="00470AE2">
        <w:rPr>
          <w:b/>
          <w:color w:val="000000" w:themeColor="text1"/>
        </w:rPr>
        <w:t xml:space="preserve"> </w:t>
      </w:r>
      <w:r w:rsidRPr="00470AE2">
        <w:rPr>
          <w:b/>
          <w:color w:val="000000" w:themeColor="text1"/>
        </w:rPr>
        <w:t>NĂM</w:t>
      </w:r>
      <w:r w:rsidR="0003617F" w:rsidRPr="00470AE2">
        <w:rPr>
          <w:b/>
          <w:color w:val="000000" w:themeColor="text1"/>
        </w:rPr>
        <w:t xml:space="preserve"> </w:t>
      </w:r>
      <w:r w:rsidR="003C15D0" w:rsidRPr="00470AE2">
        <w:rPr>
          <w:b/>
          <w:color w:val="000000" w:themeColor="text1"/>
        </w:rPr>
        <w:t>20</w:t>
      </w:r>
      <w:r w:rsidRPr="00470AE2">
        <w:rPr>
          <w:b/>
          <w:color w:val="000000" w:themeColor="text1"/>
        </w:rPr>
        <w:t>2</w:t>
      </w:r>
      <w:r w:rsidR="00751781" w:rsidRPr="00470AE2">
        <w:rPr>
          <w:b/>
          <w:color w:val="000000" w:themeColor="text1"/>
        </w:rPr>
        <w:t>2</w:t>
      </w:r>
    </w:p>
    <w:p w14:paraId="4E1C8419" w14:textId="45FAFE32" w:rsidR="00D164A5" w:rsidRPr="00470AE2" w:rsidRDefault="00D164A5" w:rsidP="00D164A5">
      <w:pPr>
        <w:jc w:val="center"/>
        <w:rPr>
          <w:b/>
          <w:bCs/>
          <w:color w:val="000000" w:themeColor="text1"/>
        </w:rPr>
      </w:pPr>
      <w:r w:rsidRPr="00470AE2">
        <w:rPr>
          <w:b/>
          <w:color w:val="000000" w:themeColor="text1"/>
        </w:rPr>
        <w:br w:type="page"/>
      </w:r>
      <w:r w:rsidRPr="00470AE2">
        <w:rPr>
          <w:b/>
          <w:bCs/>
          <w:noProof/>
          <w:color w:val="000000" w:themeColor="text1"/>
        </w:rPr>
        <w:lastRenderedPageBreak/>
        <w:drawing>
          <wp:anchor distT="0" distB="0" distL="114300" distR="114300" simplePos="0" relativeHeight="251671552" behindDoc="1" locked="0" layoutInCell="1" allowOverlap="1" wp14:anchorId="78C109D2" wp14:editId="7FB7CB40">
            <wp:simplePos x="0" y="0"/>
            <wp:positionH relativeFrom="margin">
              <wp:posOffset>-291484</wp:posOffset>
            </wp:positionH>
            <wp:positionV relativeFrom="paragraph">
              <wp:posOffset>-302213</wp:posOffset>
            </wp:positionV>
            <wp:extent cx="6004560" cy="8794115"/>
            <wp:effectExtent l="0" t="0" r="0" b="6985"/>
            <wp:wrapNone/>
            <wp:docPr id="26" name="Picture 26" descr="Graphi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04560" cy="8794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70AE2">
        <w:rPr>
          <w:b/>
          <w:bCs/>
          <w:color w:val="000000" w:themeColor="text1"/>
        </w:rPr>
        <w:t>TRƯỜNG</w:t>
      </w:r>
      <w:r w:rsidR="0003617F" w:rsidRPr="00470AE2">
        <w:rPr>
          <w:b/>
          <w:bCs/>
          <w:color w:val="000000" w:themeColor="text1"/>
        </w:rPr>
        <w:t xml:space="preserve"> </w:t>
      </w:r>
      <w:r w:rsidRPr="00470AE2">
        <w:rPr>
          <w:b/>
          <w:bCs/>
          <w:color w:val="000000" w:themeColor="text1"/>
        </w:rPr>
        <w:t>ĐẠI</w:t>
      </w:r>
      <w:r w:rsidR="0003617F" w:rsidRPr="00470AE2">
        <w:rPr>
          <w:b/>
          <w:bCs/>
          <w:color w:val="000000" w:themeColor="text1"/>
        </w:rPr>
        <w:t xml:space="preserve"> </w:t>
      </w:r>
      <w:r w:rsidRPr="00470AE2">
        <w:rPr>
          <w:b/>
          <w:bCs/>
          <w:color w:val="000000" w:themeColor="text1"/>
        </w:rPr>
        <w:t>HỌC</w:t>
      </w:r>
      <w:r w:rsidR="0003617F" w:rsidRPr="00470AE2">
        <w:rPr>
          <w:b/>
          <w:bCs/>
          <w:color w:val="000000" w:themeColor="text1"/>
        </w:rPr>
        <w:t xml:space="preserve"> </w:t>
      </w:r>
      <w:r w:rsidRPr="00470AE2">
        <w:rPr>
          <w:b/>
          <w:bCs/>
          <w:color w:val="000000" w:themeColor="text1"/>
        </w:rPr>
        <w:t>CÔNG</w:t>
      </w:r>
      <w:r w:rsidR="0003617F" w:rsidRPr="00470AE2">
        <w:rPr>
          <w:b/>
          <w:bCs/>
          <w:color w:val="000000" w:themeColor="text1"/>
        </w:rPr>
        <w:t xml:space="preserve"> </w:t>
      </w:r>
      <w:r w:rsidRPr="00470AE2">
        <w:rPr>
          <w:b/>
          <w:bCs/>
          <w:color w:val="000000" w:themeColor="text1"/>
        </w:rPr>
        <w:t>NGHIỆP</w:t>
      </w:r>
      <w:r w:rsidR="0003617F" w:rsidRPr="00470AE2">
        <w:rPr>
          <w:b/>
          <w:bCs/>
          <w:color w:val="000000" w:themeColor="text1"/>
        </w:rPr>
        <w:t xml:space="preserve"> </w:t>
      </w:r>
      <w:r w:rsidRPr="00470AE2">
        <w:rPr>
          <w:b/>
          <w:bCs/>
          <w:color w:val="000000" w:themeColor="text1"/>
        </w:rPr>
        <w:t>THỰC</w:t>
      </w:r>
      <w:r w:rsidR="0003617F" w:rsidRPr="00470AE2">
        <w:rPr>
          <w:b/>
          <w:bCs/>
          <w:color w:val="000000" w:themeColor="text1"/>
        </w:rPr>
        <w:t xml:space="preserve"> </w:t>
      </w:r>
      <w:r w:rsidRPr="00470AE2">
        <w:rPr>
          <w:b/>
          <w:bCs/>
          <w:color w:val="000000" w:themeColor="text1"/>
        </w:rPr>
        <w:t>PHẨM</w:t>
      </w:r>
      <w:r w:rsidR="0003617F" w:rsidRPr="00470AE2">
        <w:rPr>
          <w:b/>
          <w:bCs/>
          <w:color w:val="000000" w:themeColor="text1"/>
        </w:rPr>
        <w:t xml:space="preserve"> </w:t>
      </w:r>
      <w:r w:rsidRPr="00470AE2">
        <w:rPr>
          <w:b/>
          <w:bCs/>
          <w:color w:val="000000" w:themeColor="text1"/>
        </w:rPr>
        <w:t>TP.</w:t>
      </w:r>
      <w:r w:rsidR="0003617F" w:rsidRPr="00470AE2">
        <w:rPr>
          <w:b/>
          <w:bCs/>
          <w:color w:val="000000" w:themeColor="text1"/>
        </w:rPr>
        <w:t xml:space="preserve"> </w:t>
      </w:r>
      <w:r w:rsidRPr="00470AE2">
        <w:rPr>
          <w:b/>
          <w:bCs/>
          <w:color w:val="000000" w:themeColor="text1"/>
        </w:rPr>
        <w:t>HCM</w:t>
      </w:r>
    </w:p>
    <w:p w14:paraId="37049623" w14:textId="76E05E2D" w:rsidR="00D164A5" w:rsidRPr="00470AE2" w:rsidRDefault="00D164A5" w:rsidP="00D164A5">
      <w:pPr>
        <w:jc w:val="center"/>
        <w:rPr>
          <w:b/>
          <w:bCs/>
          <w:color w:val="000000" w:themeColor="text1"/>
        </w:rPr>
      </w:pPr>
      <w:r w:rsidRPr="00470AE2">
        <w:rPr>
          <w:b/>
          <w:bCs/>
          <w:color w:val="000000" w:themeColor="text1"/>
        </w:rPr>
        <w:t>KHOA</w:t>
      </w:r>
      <w:r w:rsidR="0003617F" w:rsidRPr="00470AE2">
        <w:rPr>
          <w:b/>
          <w:bCs/>
          <w:color w:val="000000" w:themeColor="text1"/>
        </w:rPr>
        <w:t xml:space="preserve"> </w:t>
      </w:r>
      <w:r w:rsidRPr="00470AE2">
        <w:rPr>
          <w:b/>
          <w:bCs/>
          <w:color w:val="000000" w:themeColor="text1"/>
        </w:rPr>
        <w:t>KHOA</w:t>
      </w:r>
      <w:r w:rsidR="0003617F" w:rsidRPr="00470AE2">
        <w:rPr>
          <w:b/>
          <w:bCs/>
          <w:color w:val="000000" w:themeColor="text1"/>
        </w:rPr>
        <w:t xml:space="preserve"> </w:t>
      </w:r>
      <w:r w:rsidRPr="00470AE2">
        <w:rPr>
          <w:b/>
          <w:bCs/>
          <w:color w:val="000000" w:themeColor="text1"/>
        </w:rPr>
        <w:t>HỌC</w:t>
      </w:r>
      <w:r w:rsidR="0003617F" w:rsidRPr="00470AE2">
        <w:rPr>
          <w:b/>
          <w:bCs/>
          <w:color w:val="000000" w:themeColor="text1"/>
        </w:rPr>
        <w:t xml:space="preserve"> </w:t>
      </w:r>
      <w:r w:rsidRPr="00470AE2">
        <w:rPr>
          <w:b/>
          <w:bCs/>
          <w:color w:val="000000" w:themeColor="text1"/>
        </w:rPr>
        <w:t>ỨNG</w:t>
      </w:r>
      <w:r w:rsidR="0003617F" w:rsidRPr="00470AE2">
        <w:rPr>
          <w:b/>
          <w:bCs/>
          <w:color w:val="000000" w:themeColor="text1"/>
        </w:rPr>
        <w:t xml:space="preserve"> </w:t>
      </w:r>
      <w:r w:rsidRPr="00470AE2">
        <w:rPr>
          <w:b/>
          <w:bCs/>
          <w:color w:val="000000" w:themeColor="text1"/>
        </w:rPr>
        <w:t>DỤNG</w:t>
      </w:r>
    </w:p>
    <w:p w14:paraId="46009B80" w14:textId="77777777" w:rsidR="00D164A5" w:rsidRPr="00470AE2" w:rsidRDefault="00D164A5" w:rsidP="00D164A5">
      <w:pPr>
        <w:jc w:val="center"/>
        <w:rPr>
          <w:b/>
          <w:bCs/>
          <w:color w:val="000000" w:themeColor="text1"/>
          <w:u w:val="single"/>
        </w:rPr>
      </w:pPr>
      <w:r w:rsidRPr="00470AE2">
        <w:rPr>
          <w:b/>
          <w:bCs/>
          <w:color w:val="000000" w:themeColor="text1"/>
        </w:rPr>
        <w:t>-----</w:t>
      </w:r>
      <w:r w:rsidRPr="00470AE2">
        <w:rPr>
          <w:b/>
          <w:bCs/>
          <w:color w:val="000000" w:themeColor="text1"/>
        </w:rPr>
        <w:sym w:font="Wingdings" w:char="F097"/>
      </w:r>
      <w:r w:rsidRPr="00470AE2">
        <w:rPr>
          <w:b/>
          <w:bCs/>
          <w:color w:val="000000" w:themeColor="text1"/>
        </w:rPr>
        <w:sym w:font="Wingdings" w:char="F05B"/>
      </w:r>
      <w:r w:rsidRPr="00470AE2">
        <w:rPr>
          <w:b/>
          <w:bCs/>
          <w:color w:val="000000" w:themeColor="text1"/>
        </w:rPr>
        <w:sym w:font="Wingdings" w:char="F096"/>
      </w:r>
      <w:r w:rsidRPr="00470AE2">
        <w:rPr>
          <w:b/>
          <w:bCs/>
          <w:color w:val="000000" w:themeColor="text1"/>
        </w:rPr>
        <w:t>-----</w:t>
      </w:r>
    </w:p>
    <w:p w14:paraId="205A4EB9" w14:textId="3CD5E65D" w:rsidR="00D164A5" w:rsidRPr="00470AE2" w:rsidRDefault="00D164A5" w:rsidP="00D164A5">
      <w:pPr>
        <w:jc w:val="center"/>
        <w:rPr>
          <w:b/>
          <w:bCs/>
          <w:color w:val="000000" w:themeColor="text1"/>
        </w:rPr>
      </w:pPr>
    </w:p>
    <w:p w14:paraId="438AE526" w14:textId="15F58906" w:rsidR="00D164A5" w:rsidRPr="00470AE2" w:rsidRDefault="00D164A5" w:rsidP="00D164A5">
      <w:pPr>
        <w:jc w:val="center"/>
        <w:rPr>
          <w:b/>
          <w:bCs/>
          <w:color w:val="000000" w:themeColor="text1"/>
        </w:rPr>
      </w:pPr>
    </w:p>
    <w:p w14:paraId="4285C9C2" w14:textId="6CA0C413" w:rsidR="00D164A5" w:rsidRPr="00470AE2" w:rsidRDefault="00D164A5" w:rsidP="00D164A5">
      <w:pPr>
        <w:jc w:val="center"/>
        <w:rPr>
          <w:b/>
          <w:bCs/>
          <w:color w:val="000000" w:themeColor="text1"/>
        </w:rPr>
      </w:pPr>
      <w:r w:rsidRPr="00470AE2">
        <w:rPr>
          <w:noProof/>
          <w:color w:val="000000" w:themeColor="text1"/>
        </w:rPr>
        <w:drawing>
          <wp:inline distT="0" distB="0" distL="0" distR="0" wp14:anchorId="2356C77C" wp14:editId="532FB6E3">
            <wp:extent cx="1295400" cy="1295400"/>
            <wp:effectExtent l="0" t="0" r="0" b="0"/>
            <wp:docPr id="1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295400"/>
                    </a:xfrm>
                    <a:prstGeom prst="rect">
                      <a:avLst/>
                    </a:prstGeom>
                    <a:noFill/>
                    <a:ln>
                      <a:noFill/>
                    </a:ln>
                  </pic:spPr>
                </pic:pic>
              </a:graphicData>
            </a:graphic>
          </wp:inline>
        </w:drawing>
      </w:r>
    </w:p>
    <w:p w14:paraId="2199E0FC" w14:textId="3D006D23" w:rsidR="00D164A5" w:rsidRPr="00470AE2" w:rsidRDefault="00D164A5" w:rsidP="00D164A5">
      <w:pPr>
        <w:jc w:val="center"/>
        <w:rPr>
          <w:b/>
          <w:bCs/>
          <w:color w:val="000000" w:themeColor="text1"/>
        </w:rPr>
      </w:pPr>
    </w:p>
    <w:p w14:paraId="2758DE4B" w14:textId="656BE6C8" w:rsidR="00D164A5" w:rsidRPr="00470AE2" w:rsidRDefault="00D164A5" w:rsidP="00D164A5">
      <w:pPr>
        <w:jc w:val="center"/>
        <w:rPr>
          <w:b/>
          <w:bCs/>
          <w:color w:val="000000" w:themeColor="text1"/>
          <w:lang w:val="vi-VN"/>
        </w:rPr>
      </w:pPr>
      <w:r w:rsidRPr="00470AE2">
        <w:rPr>
          <w:b/>
          <w:bCs/>
          <w:color w:val="000000" w:themeColor="text1"/>
        </w:rPr>
        <w:t>NHÓM</w:t>
      </w:r>
      <w:r w:rsidR="0003617F" w:rsidRPr="00470AE2">
        <w:rPr>
          <w:b/>
          <w:bCs/>
          <w:color w:val="000000" w:themeColor="text1"/>
          <w:lang w:val="vi-VN"/>
        </w:rPr>
        <w:t xml:space="preserve"> </w:t>
      </w:r>
      <w:r w:rsidR="007C0A89" w:rsidRPr="00470AE2">
        <w:rPr>
          <w:b/>
          <w:bCs/>
          <w:color w:val="000000" w:themeColor="text1"/>
          <w:lang w:val="vi-VN"/>
        </w:rPr>
        <w:t>7</w:t>
      </w:r>
    </w:p>
    <w:p w14:paraId="1754A64F" w14:textId="77777777" w:rsidR="00D164A5" w:rsidRPr="00470AE2" w:rsidRDefault="00D164A5" w:rsidP="00D164A5">
      <w:pPr>
        <w:rPr>
          <w:b/>
          <w:bCs/>
          <w:color w:val="000000" w:themeColor="text1"/>
          <w:lang w:val="vi-VN"/>
        </w:rPr>
      </w:pPr>
    </w:p>
    <w:p w14:paraId="257CEDFB" w14:textId="22249D9B" w:rsidR="00D164A5" w:rsidRPr="00470AE2" w:rsidRDefault="00D164A5" w:rsidP="00D164A5">
      <w:pPr>
        <w:jc w:val="center"/>
        <w:rPr>
          <w:b/>
          <w:bCs/>
          <w:color w:val="000000" w:themeColor="text1"/>
          <w:shd w:val="clear" w:color="auto" w:fill="FFFFFF"/>
        </w:rPr>
      </w:pPr>
    </w:p>
    <w:p w14:paraId="60F8A6AB" w14:textId="77777777" w:rsidR="00751781" w:rsidRPr="00470AE2" w:rsidRDefault="00751781" w:rsidP="00751781">
      <w:pPr>
        <w:jc w:val="center"/>
        <w:rPr>
          <w:b/>
          <w:bCs/>
          <w:color w:val="000000" w:themeColor="text1"/>
          <w:shd w:val="clear" w:color="auto" w:fill="FFFFFF"/>
        </w:rPr>
      </w:pPr>
      <w:r w:rsidRPr="00470AE2">
        <w:rPr>
          <w:b/>
          <w:bCs/>
          <w:color w:val="000000" w:themeColor="text1"/>
          <w:shd w:val="clear" w:color="auto" w:fill="FFFFFF"/>
        </w:rPr>
        <w:t>TÌM HIỂU THUẬT TOÁN  LEO ĐỒI</w:t>
      </w:r>
    </w:p>
    <w:p w14:paraId="43489764" w14:textId="77777777" w:rsidR="00D164A5" w:rsidRPr="00470AE2" w:rsidRDefault="00D164A5" w:rsidP="00D164A5">
      <w:pPr>
        <w:jc w:val="center"/>
        <w:rPr>
          <w:b/>
          <w:bCs/>
          <w:color w:val="000000" w:themeColor="text1"/>
        </w:rPr>
      </w:pPr>
    </w:p>
    <w:p w14:paraId="27B5EF97" w14:textId="77777777" w:rsidR="00D164A5" w:rsidRPr="00470AE2" w:rsidRDefault="00D164A5" w:rsidP="00D164A5">
      <w:pPr>
        <w:jc w:val="center"/>
        <w:rPr>
          <w:b/>
          <w:bCs/>
          <w:color w:val="000000" w:themeColor="text1"/>
        </w:rPr>
      </w:pPr>
    </w:p>
    <w:p w14:paraId="7C0C1A9B" w14:textId="4A9D1492" w:rsidR="00D164A5" w:rsidRPr="00470AE2" w:rsidRDefault="00751781" w:rsidP="00751781">
      <w:pPr>
        <w:jc w:val="center"/>
        <w:rPr>
          <w:b/>
          <w:bCs/>
          <w:color w:val="000000" w:themeColor="text1"/>
          <w:lang w:val="vi-VN"/>
        </w:rPr>
      </w:pPr>
      <w:r w:rsidRPr="00470AE2">
        <w:rPr>
          <w:b/>
          <w:bCs/>
          <w:color w:val="000000" w:themeColor="text1"/>
        </w:rPr>
        <w:t>BÀI TẬP NHÓM MÔN:TRÍ TUỆ NHÂN TẠO</w:t>
      </w:r>
    </w:p>
    <w:p w14:paraId="22D846FE" w14:textId="5E284E12" w:rsidR="00D164A5" w:rsidRPr="00470AE2" w:rsidRDefault="00D164A5" w:rsidP="00D164A5">
      <w:pPr>
        <w:jc w:val="center"/>
        <w:rPr>
          <w:b/>
          <w:bCs/>
          <w:color w:val="000000" w:themeColor="text1"/>
          <w:lang w:val="vi-VN"/>
        </w:rPr>
      </w:pPr>
    </w:p>
    <w:p w14:paraId="32DC9A4C" w14:textId="38E65707" w:rsidR="00D164A5" w:rsidRPr="00470AE2" w:rsidRDefault="0003617F" w:rsidP="00D164A5">
      <w:pPr>
        <w:tabs>
          <w:tab w:val="left" w:pos="3969"/>
        </w:tabs>
        <w:jc w:val="both"/>
        <w:rPr>
          <w:b/>
          <w:bCs/>
          <w:iCs/>
          <w:color w:val="000000" w:themeColor="text1"/>
        </w:rPr>
      </w:pPr>
      <w:r w:rsidRPr="00470AE2">
        <w:rPr>
          <w:b/>
          <w:bCs/>
          <w:iCs/>
          <w:color w:val="000000" w:themeColor="text1"/>
        </w:rPr>
        <w:t xml:space="preserve"> </w:t>
      </w:r>
      <w:r w:rsidR="00D164A5" w:rsidRPr="00470AE2">
        <w:rPr>
          <w:b/>
          <w:bCs/>
          <w:iCs/>
          <w:color w:val="000000" w:themeColor="text1"/>
        </w:rPr>
        <w:t>GVHD:</w:t>
      </w:r>
      <w:r w:rsidR="00751781" w:rsidRPr="00470AE2">
        <w:rPr>
          <w:b/>
          <w:bCs/>
          <w:iCs/>
          <w:color w:val="000000" w:themeColor="text1"/>
        </w:rPr>
        <w:t>Trần Đình Toàn</w:t>
      </w:r>
    </w:p>
    <w:p w14:paraId="4A639250" w14:textId="2FA8A07C" w:rsidR="00D164A5" w:rsidRPr="00470AE2" w:rsidRDefault="00D164A5" w:rsidP="00D164A5">
      <w:pPr>
        <w:ind w:left="3969"/>
        <w:jc w:val="both"/>
        <w:rPr>
          <w:b/>
          <w:color w:val="000000" w:themeColor="text1"/>
        </w:rPr>
      </w:pPr>
      <w:r w:rsidRPr="00470AE2">
        <w:rPr>
          <w:b/>
          <w:color w:val="000000" w:themeColor="text1"/>
        </w:rPr>
        <w:t>NHÓM</w:t>
      </w:r>
      <w:r w:rsidR="0003617F" w:rsidRPr="00470AE2">
        <w:rPr>
          <w:b/>
          <w:color w:val="000000" w:themeColor="text1"/>
        </w:rPr>
        <w:t xml:space="preserve"> </w:t>
      </w:r>
      <w:r w:rsidRPr="00470AE2">
        <w:rPr>
          <w:b/>
          <w:color w:val="000000" w:themeColor="text1"/>
        </w:rPr>
        <w:t>THỰC</w:t>
      </w:r>
      <w:r w:rsidR="0003617F" w:rsidRPr="00470AE2">
        <w:rPr>
          <w:b/>
          <w:color w:val="000000" w:themeColor="text1"/>
        </w:rPr>
        <w:t xml:space="preserve"> </w:t>
      </w:r>
      <w:r w:rsidRPr="00470AE2">
        <w:rPr>
          <w:b/>
          <w:color w:val="000000" w:themeColor="text1"/>
        </w:rPr>
        <w:t>HIỆN:</w:t>
      </w:r>
    </w:p>
    <w:p w14:paraId="56C87F7E" w14:textId="080FD085" w:rsidR="00A7471A" w:rsidRPr="00470AE2" w:rsidRDefault="00A7471A" w:rsidP="00A7471A">
      <w:pPr>
        <w:tabs>
          <w:tab w:val="left" w:pos="851"/>
        </w:tabs>
        <w:rPr>
          <w:color w:val="000000" w:themeColor="text1"/>
        </w:rPr>
      </w:pPr>
      <w:r w:rsidRPr="00470AE2">
        <w:rPr>
          <w:color w:val="000000" w:themeColor="text1"/>
        </w:rPr>
        <w:tab/>
      </w:r>
      <w:r w:rsidRPr="00470AE2">
        <w:rPr>
          <w:color w:val="000000" w:themeColor="text1"/>
        </w:rPr>
        <w:tab/>
      </w:r>
      <w:r w:rsidRPr="00470AE2">
        <w:rPr>
          <w:color w:val="000000" w:themeColor="text1"/>
        </w:rPr>
        <w:tab/>
      </w:r>
      <w:r w:rsidRPr="00470AE2">
        <w:rPr>
          <w:color w:val="000000" w:themeColor="text1"/>
        </w:rPr>
        <w:tab/>
      </w:r>
      <w:r w:rsidRPr="00470AE2">
        <w:rPr>
          <w:color w:val="000000" w:themeColor="text1"/>
        </w:rPr>
        <w:tab/>
      </w:r>
      <w:r w:rsidRPr="00470AE2">
        <w:rPr>
          <w:color w:val="000000" w:themeColor="text1"/>
        </w:rPr>
        <w:tab/>
        <w:t>1</w:t>
      </w:r>
      <w:r w:rsidRPr="00470AE2">
        <w:rPr>
          <w:color w:val="000000" w:themeColor="text1"/>
          <w:lang w:val="vi-VN"/>
        </w:rPr>
        <w:t>.</w:t>
      </w:r>
      <w:r w:rsidRPr="00470AE2">
        <w:rPr>
          <w:color w:val="000000" w:themeColor="text1"/>
        </w:rPr>
        <w:t>Vũ Minh Nghĩa - 2001206981</w:t>
      </w:r>
    </w:p>
    <w:p w14:paraId="387A2FB1" w14:textId="56C5CE47" w:rsidR="00A7471A" w:rsidRPr="00470AE2" w:rsidRDefault="00A7471A" w:rsidP="00751781">
      <w:pPr>
        <w:tabs>
          <w:tab w:val="left" w:pos="851"/>
        </w:tabs>
        <w:rPr>
          <w:color w:val="000000" w:themeColor="text1"/>
        </w:rPr>
      </w:pPr>
      <w:r w:rsidRPr="00470AE2">
        <w:rPr>
          <w:color w:val="000000" w:themeColor="text1"/>
        </w:rPr>
        <w:tab/>
      </w:r>
      <w:r w:rsidRPr="00470AE2">
        <w:rPr>
          <w:color w:val="000000" w:themeColor="text1"/>
        </w:rPr>
        <w:tab/>
      </w:r>
      <w:r w:rsidRPr="00470AE2">
        <w:rPr>
          <w:color w:val="000000" w:themeColor="text1"/>
        </w:rPr>
        <w:tab/>
      </w:r>
      <w:r w:rsidRPr="00470AE2">
        <w:rPr>
          <w:color w:val="000000" w:themeColor="text1"/>
        </w:rPr>
        <w:tab/>
      </w:r>
      <w:r w:rsidRPr="00470AE2">
        <w:rPr>
          <w:color w:val="000000" w:themeColor="text1"/>
        </w:rPr>
        <w:tab/>
      </w:r>
    </w:p>
    <w:p w14:paraId="72D9A128" w14:textId="77777777" w:rsidR="00751781" w:rsidRPr="00470AE2" w:rsidRDefault="00751781" w:rsidP="00751781">
      <w:pPr>
        <w:ind w:left="2880"/>
        <w:rPr>
          <w:color w:val="000000" w:themeColor="text1"/>
        </w:rPr>
      </w:pPr>
    </w:p>
    <w:p w14:paraId="36B418C2" w14:textId="77777777" w:rsidR="00751781" w:rsidRPr="00470AE2" w:rsidRDefault="00751781" w:rsidP="00751781">
      <w:pPr>
        <w:ind w:left="2880"/>
        <w:rPr>
          <w:color w:val="000000" w:themeColor="text1"/>
        </w:rPr>
      </w:pPr>
    </w:p>
    <w:p w14:paraId="007B0BA2" w14:textId="77777777" w:rsidR="00751781" w:rsidRPr="00470AE2" w:rsidRDefault="00751781" w:rsidP="00751781">
      <w:pPr>
        <w:ind w:left="2880"/>
        <w:rPr>
          <w:color w:val="000000" w:themeColor="text1"/>
        </w:rPr>
      </w:pPr>
    </w:p>
    <w:p w14:paraId="5F79130B" w14:textId="77777777" w:rsidR="00751781" w:rsidRPr="00470AE2" w:rsidRDefault="00751781" w:rsidP="00751781">
      <w:pPr>
        <w:ind w:left="2880"/>
        <w:rPr>
          <w:color w:val="000000" w:themeColor="text1"/>
        </w:rPr>
      </w:pPr>
    </w:p>
    <w:p w14:paraId="1EED0416" w14:textId="77777777" w:rsidR="00751781" w:rsidRPr="00470AE2" w:rsidRDefault="00751781" w:rsidP="00751781">
      <w:pPr>
        <w:ind w:left="2880"/>
        <w:rPr>
          <w:color w:val="000000" w:themeColor="text1"/>
        </w:rPr>
      </w:pPr>
    </w:p>
    <w:p w14:paraId="13162EC4" w14:textId="77777777" w:rsidR="00751781" w:rsidRPr="00470AE2" w:rsidRDefault="00751781" w:rsidP="00751781">
      <w:pPr>
        <w:ind w:left="2880"/>
        <w:rPr>
          <w:color w:val="000000" w:themeColor="text1"/>
        </w:rPr>
      </w:pPr>
    </w:p>
    <w:p w14:paraId="658A17BF" w14:textId="77777777" w:rsidR="00751781" w:rsidRPr="00470AE2" w:rsidRDefault="00751781" w:rsidP="00751781">
      <w:pPr>
        <w:ind w:left="2880"/>
        <w:rPr>
          <w:color w:val="000000" w:themeColor="text1"/>
        </w:rPr>
      </w:pPr>
    </w:p>
    <w:p w14:paraId="7694C5F7" w14:textId="77777777" w:rsidR="00751781" w:rsidRPr="00470AE2" w:rsidRDefault="00751781" w:rsidP="00751781">
      <w:pPr>
        <w:ind w:left="2880"/>
        <w:rPr>
          <w:color w:val="000000" w:themeColor="text1"/>
        </w:rPr>
      </w:pPr>
    </w:p>
    <w:p w14:paraId="50479206" w14:textId="77777777" w:rsidR="00751781" w:rsidRPr="00470AE2" w:rsidRDefault="00751781" w:rsidP="00751781">
      <w:pPr>
        <w:ind w:left="2880"/>
        <w:rPr>
          <w:color w:val="000000" w:themeColor="text1"/>
        </w:rPr>
      </w:pPr>
    </w:p>
    <w:p w14:paraId="480C0207" w14:textId="77777777" w:rsidR="00751781" w:rsidRPr="00470AE2" w:rsidRDefault="00751781" w:rsidP="00751781">
      <w:pPr>
        <w:ind w:left="2880"/>
        <w:rPr>
          <w:color w:val="000000" w:themeColor="text1"/>
        </w:rPr>
      </w:pPr>
    </w:p>
    <w:p w14:paraId="6EFF6112" w14:textId="77777777" w:rsidR="00751781" w:rsidRPr="00470AE2" w:rsidRDefault="00751781" w:rsidP="00751781">
      <w:pPr>
        <w:ind w:left="2880"/>
        <w:rPr>
          <w:color w:val="000000" w:themeColor="text1"/>
        </w:rPr>
      </w:pPr>
    </w:p>
    <w:p w14:paraId="500AF027" w14:textId="77777777" w:rsidR="00751781" w:rsidRPr="00470AE2" w:rsidRDefault="00751781" w:rsidP="00751781">
      <w:pPr>
        <w:ind w:left="2880"/>
        <w:rPr>
          <w:color w:val="000000" w:themeColor="text1"/>
        </w:rPr>
      </w:pPr>
    </w:p>
    <w:p w14:paraId="33D64F38" w14:textId="77777777" w:rsidR="00751781" w:rsidRPr="00470AE2" w:rsidRDefault="00751781" w:rsidP="00751781">
      <w:pPr>
        <w:ind w:left="2880"/>
        <w:rPr>
          <w:color w:val="000000" w:themeColor="text1"/>
        </w:rPr>
      </w:pPr>
    </w:p>
    <w:p w14:paraId="71EA7408" w14:textId="77777777" w:rsidR="00751781" w:rsidRPr="00470AE2" w:rsidRDefault="00751781" w:rsidP="00751781">
      <w:pPr>
        <w:ind w:left="2880"/>
        <w:rPr>
          <w:color w:val="000000" w:themeColor="text1"/>
        </w:rPr>
      </w:pPr>
    </w:p>
    <w:p w14:paraId="37DE569A" w14:textId="21B231AD" w:rsidR="00D164A5" w:rsidRPr="00470AE2" w:rsidRDefault="00751781" w:rsidP="00751781">
      <w:pPr>
        <w:ind w:left="2880"/>
        <w:rPr>
          <w:b/>
          <w:color w:val="000000" w:themeColor="text1"/>
        </w:rPr>
      </w:pPr>
      <w:r w:rsidRPr="00470AE2">
        <w:rPr>
          <w:color w:val="000000" w:themeColor="text1"/>
        </w:rPr>
        <w:t xml:space="preserve">   </w:t>
      </w:r>
      <w:r w:rsidR="00D164A5" w:rsidRPr="00470AE2">
        <w:rPr>
          <w:b/>
          <w:color w:val="000000" w:themeColor="text1"/>
          <w:lang w:val="vi-VN"/>
        </w:rPr>
        <w:t>TP.HCM,</w:t>
      </w:r>
      <w:r w:rsidR="0003617F" w:rsidRPr="00470AE2">
        <w:rPr>
          <w:b/>
          <w:color w:val="000000" w:themeColor="text1"/>
          <w:lang w:val="vi-VN"/>
        </w:rPr>
        <w:t xml:space="preserve"> </w:t>
      </w:r>
      <w:r w:rsidR="00D164A5" w:rsidRPr="00470AE2">
        <w:rPr>
          <w:b/>
          <w:color w:val="000000" w:themeColor="text1"/>
          <w:lang w:val="vi-VN"/>
        </w:rPr>
        <w:t>NĂM</w:t>
      </w:r>
      <w:r w:rsidR="0003617F" w:rsidRPr="00470AE2">
        <w:rPr>
          <w:b/>
          <w:color w:val="000000" w:themeColor="text1"/>
          <w:lang w:val="vi-VN"/>
        </w:rPr>
        <w:t xml:space="preserve"> </w:t>
      </w:r>
      <w:r w:rsidR="00D164A5" w:rsidRPr="00470AE2">
        <w:rPr>
          <w:b/>
          <w:color w:val="000000" w:themeColor="text1"/>
          <w:lang w:val="vi-VN"/>
        </w:rPr>
        <w:t>202</w:t>
      </w:r>
      <w:r w:rsidRPr="00470AE2">
        <w:rPr>
          <w:b/>
          <w:color w:val="000000" w:themeColor="text1"/>
        </w:rPr>
        <w:t>2</w:t>
      </w:r>
    </w:p>
    <w:p w14:paraId="610A12A2" w14:textId="444D0882" w:rsidR="00EC532C" w:rsidRPr="00470AE2" w:rsidRDefault="00EC532C" w:rsidP="008158D8">
      <w:pPr>
        <w:rPr>
          <w:b/>
          <w:color w:val="000000" w:themeColor="text1"/>
        </w:rPr>
        <w:sectPr w:rsidR="00EC532C" w:rsidRPr="00470AE2" w:rsidSect="001B0D16">
          <w:footerReference w:type="default" r:id="rId11"/>
          <w:pgSz w:w="11907" w:h="16840" w:code="9"/>
          <w:pgMar w:top="1701" w:right="1134" w:bottom="1701" w:left="1985" w:header="720" w:footer="720" w:gutter="0"/>
          <w:pgNumType w:start="1"/>
          <w:cols w:space="720"/>
          <w:titlePg/>
          <w:docGrid w:linePitch="381"/>
        </w:sectPr>
      </w:pPr>
    </w:p>
    <w:p w14:paraId="4624D8D3" w14:textId="3BAAC2F3" w:rsidR="00EA6C2F" w:rsidRPr="00470AE2" w:rsidRDefault="00EA6C2F" w:rsidP="00B73EEE">
      <w:pPr>
        <w:pStyle w:val="Heading1"/>
        <w:jc w:val="center"/>
        <w:rPr>
          <w:b w:val="0"/>
          <w:color w:val="000000" w:themeColor="text1"/>
          <w:sz w:val="36"/>
          <w:szCs w:val="36"/>
        </w:rPr>
      </w:pPr>
      <w:bookmarkStart w:id="0" w:name="_Toc115902941"/>
      <w:r w:rsidRPr="00470AE2">
        <w:rPr>
          <w:color w:val="000000" w:themeColor="text1"/>
          <w:sz w:val="36"/>
          <w:szCs w:val="36"/>
        </w:rPr>
        <w:lastRenderedPageBreak/>
        <w:t>BẢNG</w:t>
      </w:r>
      <w:r w:rsidR="0003617F" w:rsidRPr="00470AE2">
        <w:rPr>
          <w:color w:val="000000" w:themeColor="text1"/>
          <w:sz w:val="36"/>
          <w:szCs w:val="36"/>
        </w:rPr>
        <w:t xml:space="preserve"> </w:t>
      </w:r>
      <w:r w:rsidRPr="00470AE2">
        <w:rPr>
          <w:color w:val="000000" w:themeColor="text1"/>
          <w:sz w:val="36"/>
          <w:szCs w:val="36"/>
        </w:rPr>
        <w:t>ĐÁNH</w:t>
      </w:r>
      <w:r w:rsidR="0003617F" w:rsidRPr="00470AE2">
        <w:rPr>
          <w:color w:val="000000" w:themeColor="text1"/>
          <w:sz w:val="36"/>
          <w:szCs w:val="36"/>
        </w:rPr>
        <w:t xml:space="preserve"> </w:t>
      </w:r>
      <w:r w:rsidRPr="00470AE2">
        <w:rPr>
          <w:color w:val="000000" w:themeColor="text1"/>
          <w:sz w:val="36"/>
          <w:szCs w:val="36"/>
        </w:rPr>
        <w:t>GIÁ</w:t>
      </w:r>
      <w:r w:rsidR="0003617F" w:rsidRPr="00470AE2">
        <w:rPr>
          <w:color w:val="000000" w:themeColor="text1"/>
          <w:sz w:val="36"/>
          <w:szCs w:val="36"/>
        </w:rPr>
        <w:t xml:space="preserve"> </w:t>
      </w:r>
      <w:r w:rsidRPr="00470AE2">
        <w:rPr>
          <w:color w:val="000000" w:themeColor="text1"/>
          <w:sz w:val="36"/>
          <w:szCs w:val="36"/>
        </w:rPr>
        <w:t>KẾT</w:t>
      </w:r>
      <w:r w:rsidR="0003617F" w:rsidRPr="00470AE2">
        <w:rPr>
          <w:color w:val="000000" w:themeColor="text1"/>
          <w:sz w:val="36"/>
          <w:szCs w:val="36"/>
        </w:rPr>
        <w:t xml:space="preserve"> </w:t>
      </w:r>
      <w:r w:rsidRPr="00470AE2">
        <w:rPr>
          <w:color w:val="000000" w:themeColor="text1"/>
          <w:sz w:val="36"/>
          <w:szCs w:val="36"/>
        </w:rPr>
        <w:t>QUẢ</w:t>
      </w:r>
      <w:r w:rsidR="0003617F" w:rsidRPr="00470AE2">
        <w:rPr>
          <w:color w:val="000000" w:themeColor="text1"/>
          <w:sz w:val="36"/>
          <w:szCs w:val="36"/>
        </w:rPr>
        <w:t xml:space="preserve"> </w:t>
      </w:r>
      <w:r w:rsidRPr="00470AE2">
        <w:rPr>
          <w:color w:val="000000" w:themeColor="text1"/>
          <w:sz w:val="36"/>
          <w:szCs w:val="36"/>
        </w:rPr>
        <w:t>THỰC</w:t>
      </w:r>
      <w:r w:rsidR="0003617F" w:rsidRPr="00470AE2">
        <w:rPr>
          <w:color w:val="000000" w:themeColor="text1"/>
          <w:sz w:val="36"/>
          <w:szCs w:val="36"/>
        </w:rPr>
        <w:t xml:space="preserve"> </w:t>
      </w:r>
      <w:r w:rsidRPr="00470AE2">
        <w:rPr>
          <w:color w:val="000000" w:themeColor="text1"/>
          <w:sz w:val="36"/>
          <w:szCs w:val="36"/>
        </w:rPr>
        <w:t>HIỆN</w:t>
      </w:r>
      <w:r w:rsidR="0003617F" w:rsidRPr="00470AE2">
        <w:rPr>
          <w:color w:val="000000" w:themeColor="text1"/>
          <w:sz w:val="36"/>
          <w:szCs w:val="36"/>
        </w:rPr>
        <w:t xml:space="preserve"> </w:t>
      </w:r>
      <w:r w:rsidRPr="00470AE2">
        <w:rPr>
          <w:color w:val="000000" w:themeColor="text1"/>
          <w:sz w:val="36"/>
          <w:szCs w:val="36"/>
        </w:rPr>
        <w:t>CÔNG</w:t>
      </w:r>
      <w:r w:rsidR="0003617F" w:rsidRPr="00470AE2">
        <w:rPr>
          <w:color w:val="000000" w:themeColor="text1"/>
          <w:sz w:val="36"/>
          <w:szCs w:val="36"/>
        </w:rPr>
        <w:t xml:space="preserve"> </w:t>
      </w:r>
      <w:r w:rsidRPr="00470AE2">
        <w:rPr>
          <w:color w:val="000000" w:themeColor="text1"/>
          <w:sz w:val="36"/>
          <w:szCs w:val="36"/>
        </w:rPr>
        <w:t>VIỆC</w:t>
      </w:r>
      <w:r w:rsidR="0003617F" w:rsidRPr="00470AE2">
        <w:rPr>
          <w:color w:val="000000" w:themeColor="text1"/>
          <w:sz w:val="36"/>
          <w:szCs w:val="36"/>
        </w:rPr>
        <w:t xml:space="preserve"> </w:t>
      </w:r>
      <w:r w:rsidRPr="00470AE2">
        <w:rPr>
          <w:color w:val="000000" w:themeColor="text1"/>
          <w:sz w:val="36"/>
          <w:szCs w:val="36"/>
        </w:rPr>
        <w:t>NHÓM</w:t>
      </w:r>
      <w:bookmarkEnd w:id="0"/>
    </w:p>
    <w:p w14:paraId="0E9EFA9C" w14:textId="77777777" w:rsidR="00EA6C2F" w:rsidRPr="00470AE2" w:rsidRDefault="00EA6C2F" w:rsidP="008158D8">
      <w:pPr>
        <w:rPr>
          <w:b/>
          <w:color w:val="000000" w:themeColor="text1"/>
        </w:rPr>
      </w:pP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6"/>
        <w:gridCol w:w="2045"/>
        <w:gridCol w:w="3583"/>
        <w:gridCol w:w="1276"/>
        <w:gridCol w:w="1134"/>
      </w:tblGrid>
      <w:tr w:rsidR="00F51279" w:rsidRPr="00470AE2" w14:paraId="1B74FA5D" w14:textId="77777777" w:rsidTr="006C70DC">
        <w:trPr>
          <w:trHeight w:val="765"/>
        </w:trPr>
        <w:tc>
          <w:tcPr>
            <w:tcW w:w="746" w:type="dxa"/>
            <w:shd w:val="clear" w:color="auto" w:fill="auto"/>
            <w:vAlign w:val="center"/>
          </w:tcPr>
          <w:p w14:paraId="0400F1FE" w14:textId="77777777" w:rsidR="00F51279" w:rsidRPr="00470AE2" w:rsidRDefault="00F51279" w:rsidP="008158D8">
            <w:pPr>
              <w:rPr>
                <w:b/>
                <w:color w:val="000000" w:themeColor="text1"/>
              </w:rPr>
            </w:pPr>
            <w:r w:rsidRPr="00470AE2">
              <w:rPr>
                <w:b/>
                <w:color w:val="000000" w:themeColor="text1"/>
              </w:rPr>
              <w:t>STT</w:t>
            </w:r>
          </w:p>
        </w:tc>
        <w:tc>
          <w:tcPr>
            <w:tcW w:w="2045" w:type="dxa"/>
            <w:shd w:val="clear" w:color="auto" w:fill="auto"/>
            <w:vAlign w:val="center"/>
          </w:tcPr>
          <w:p w14:paraId="33503D0B" w14:textId="707B0914" w:rsidR="00F51279" w:rsidRPr="00470AE2" w:rsidRDefault="00F51279" w:rsidP="008158D8">
            <w:pPr>
              <w:rPr>
                <w:b/>
                <w:color w:val="000000" w:themeColor="text1"/>
              </w:rPr>
            </w:pPr>
            <w:r w:rsidRPr="00470AE2">
              <w:rPr>
                <w:b/>
                <w:color w:val="000000" w:themeColor="text1"/>
              </w:rPr>
              <w:t>Họ và tên</w:t>
            </w:r>
          </w:p>
        </w:tc>
        <w:tc>
          <w:tcPr>
            <w:tcW w:w="3583" w:type="dxa"/>
            <w:shd w:val="clear" w:color="auto" w:fill="auto"/>
            <w:vAlign w:val="center"/>
          </w:tcPr>
          <w:p w14:paraId="2842A970" w14:textId="709495B0" w:rsidR="00F51279" w:rsidRPr="00470AE2" w:rsidRDefault="00F51279" w:rsidP="008158D8">
            <w:pPr>
              <w:rPr>
                <w:b/>
                <w:color w:val="000000" w:themeColor="text1"/>
              </w:rPr>
            </w:pPr>
            <w:r w:rsidRPr="00470AE2">
              <w:rPr>
                <w:b/>
                <w:color w:val="000000" w:themeColor="text1"/>
              </w:rPr>
              <w:t>Công việc đảm nhận</w:t>
            </w:r>
          </w:p>
        </w:tc>
        <w:tc>
          <w:tcPr>
            <w:tcW w:w="1276" w:type="dxa"/>
            <w:shd w:val="clear" w:color="auto" w:fill="auto"/>
            <w:vAlign w:val="center"/>
          </w:tcPr>
          <w:p w14:paraId="40AE6A06" w14:textId="3ADEDEF1" w:rsidR="00F51279" w:rsidRPr="00470AE2" w:rsidRDefault="00F51279" w:rsidP="008158D8">
            <w:pPr>
              <w:rPr>
                <w:b/>
                <w:color w:val="000000" w:themeColor="text1"/>
              </w:rPr>
            </w:pPr>
            <w:r w:rsidRPr="00470AE2">
              <w:rPr>
                <w:b/>
                <w:color w:val="000000" w:themeColor="text1"/>
              </w:rPr>
              <w:t>Nhóm đánh giá kết quả</w:t>
            </w:r>
          </w:p>
        </w:tc>
        <w:tc>
          <w:tcPr>
            <w:tcW w:w="1134" w:type="dxa"/>
            <w:shd w:val="clear" w:color="auto" w:fill="auto"/>
            <w:vAlign w:val="center"/>
          </w:tcPr>
          <w:p w14:paraId="7E263966" w14:textId="1FFF1D01" w:rsidR="00F51279" w:rsidRPr="00470AE2" w:rsidRDefault="00F51279" w:rsidP="008158D8">
            <w:pPr>
              <w:rPr>
                <w:b/>
                <w:color w:val="000000" w:themeColor="text1"/>
                <w:lang w:val="vi-VN"/>
              </w:rPr>
            </w:pPr>
            <w:r w:rsidRPr="00470AE2">
              <w:rPr>
                <w:b/>
                <w:color w:val="000000" w:themeColor="text1"/>
              </w:rPr>
              <w:t>Ghi</w:t>
            </w:r>
            <w:r w:rsidRPr="00470AE2">
              <w:rPr>
                <w:b/>
                <w:color w:val="000000" w:themeColor="text1"/>
                <w:lang w:val="vi-VN"/>
              </w:rPr>
              <w:t xml:space="preserve"> chú</w:t>
            </w:r>
          </w:p>
        </w:tc>
      </w:tr>
      <w:tr w:rsidR="00F51279" w:rsidRPr="00470AE2" w14:paraId="15B54BE9" w14:textId="77777777" w:rsidTr="006C70DC">
        <w:tc>
          <w:tcPr>
            <w:tcW w:w="746" w:type="dxa"/>
            <w:shd w:val="clear" w:color="auto" w:fill="auto"/>
            <w:vAlign w:val="center"/>
          </w:tcPr>
          <w:p w14:paraId="71B58272" w14:textId="77777777" w:rsidR="00F51279" w:rsidRPr="00470AE2" w:rsidRDefault="00F51279" w:rsidP="00F51279">
            <w:pPr>
              <w:rPr>
                <w:color w:val="000000" w:themeColor="text1"/>
              </w:rPr>
            </w:pPr>
            <w:r w:rsidRPr="00470AE2">
              <w:rPr>
                <w:color w:val="000000" w:themeColor="text1"/>
              </w:rPr>
              <w:t>1</w:t>
            </w:r>
          </w:p>
        </w:tc>
        <w:tc>
          <w:tcPr>
            <w:tcW w:w="2045" w:type="dxa"/>
            <w:shd w:val="clear" w:color="auto" w:fill="auto"/>
          </w:tcPr>
          <w:p w14:paraId="5B5A4640" w14:textId="49CB2467" w:rsidR="00F51279" w:rsidRPr="00470AE2" w:rsidRDefault="00F51279" w:rsidP="00F51279">
            <w:pPr>
              <w:rPr>
                <w:color w:val="000000" w:themeColor="text1"/>
                <w:lang w:val="vi-VN"/>
              </w:rPr>
            </w:pPr>
            <w:r w:rsidRPr="00470AE2">
              <w:rPr>
                <w:bCs/>
                <w:szCs w:val="26"/>
              </w:rPr>
              <w:t>Vũ Minh Nghĩa</w:t>
            </w:r>
          </w:p>
        </w:tc>
        <w:tc>
          <w:tcPr>
            <w:tcW w:w="3583" w:type="dxa"/>
            <w:shd w:val="clear" w:color="auto" w:fill="auto"/>
          </w:tcPr>
          <w:p w14:paraId="74A7E41E" w14:textId="062C4830" w:rsidR="00F51279" w:rsidRPr="00470AE2" w:rsidRDefault="00751781" w:rsidP="00F51279">
            <w:pPr>
              <w:rPr>
                <w:color w:val="000000" w:themeColor="text1"/>
                <w:lang w:val="vi-VN"/>
              </w:rPr>
            </w:pPr>
            <w:r w:rsidRPr="00470AE2">
              <w:rPr>
                <w:szCs w:val="26"/>
                <w:lang w:val="vi-VN"/>
              </w:rPr>
              <w:t>Tìm Hiểu Thuật Toán, Nguyên lý tìm kiếm</w:t>
            </w:r>
          </w:p>
        </w:tc>
        <w:tc>
          <w:tcPr>
            <w:tcW w:w="1276" w:type="dxa"/>
            <w:shd w:val="clear" w:color="auto" w:fill="auto"/>
            <w:vAlign w:val="center"/>
          </w:tcPr>
          <w:p w14:paraId="3515E12F" w14:textId="7C1C1748" w:rsidR="00F51279" w:rsidRPr="00470AE2" w:rsidRDefault="00F51279" w:rsidP="00F51279">
            <w:pPr>
              <w:rPr>
                <w:color w:val="000000" w:themeColor="text1"/>
                <w:lang w:val="vi-VN"/>
              </w:rPr>
            </w:pPr>
            <w:r w:rsidRPr="00470AE2">
              <w:rPr>
                <w:color w:val="000000" w:themeColor="text1"/>
              </w:rPr>
              <w:t>100</w:t>
            </w:r>
            <w:r w:rsidRPr="00470AE2">
              <w:rPr>
                <w:color w:val="000000" w:themeColor="text1"/>
                <w:lang w:val="vi-VN"/>
              </w:rPr>
              <w:t>%</w:t>
            </w:r>
          </w:p>
        </w:tc>
        <w:tc>
          <w:tcPr>
            <w:tcW w:w="1134" w:type="dxa"/>
            <w:shd w:val="clear" w:color="auto" w:fill="auto"/>
            <w:vAlign w:val="center"/>
          </w:tcPr>
          <w:p w14:paraId="236C884A" w14:textId="759317DA" w:rsidR="00F51279" w:rsidRPr="00470AE2" w:rsidRDefault="00F51279" w:rsidP="00F51279">
            <w:pPr>
              <w:rPr>
                <w:color w:val="000000" w:themeColor="text1"/>
                <w:lang w:val="vi-VN"/>
              </w:rPr>
            </w:pPr>
          </w:p>
        </w:tc>
      </w:tr>
      <w:tr w:rsidR="00751781" w:rsidRPr="00470AE2" w14:paraId="1137296C" w14:textId="77777777" w:rsidTr="006C70DC">
        <w:tc>
          <w:tcPr>
            <w:tcW w:w="746" w:type="dxa"/>
            <w:shd w:val="clear" w:color="auto" w:fill="auto"/>
            <w:vAlign w:val="center"/>
          </w:tcPr>
          <w:p w14:paraId="672DF8FE" w14:textId="77777777" w:rsidR="00751781" w:rsidRPr="00470AE2" w:rsidRDefault="00751781" w:rsidP="00751781">
            <w:pPr>
              <w:rPr>
                <w:color w:val="000000" w:themeColor="text1"/>
              </w:rPr>
            </w:pPr>
            <w:r w:rsidRPr="00470AE2">
              <w:rPr>
                <w:color w:val="000000" w:themeColor="text1"/>
              </w:rPr>
              <w:t>2</w:t>
            </w:r>
          </w:p>
        </w:tc>
        <w:tc>
          <w:tcPr>
            <w:tcW w:w="2045" w:type="dxa"/>
            <w:shd w:val="clear" w:color="auto" w:fill="auto"/>
          </w:tcPr>
          <w:p w14:paraId="0889EC8B" w14:textId="621B2847" w:rsidR="00751781" w:rsidRPr="00470AE2" w:rsidRDefault="00751781" w:rsidP="00751781">
            <w:pPr>
              <w:rPr>
                <w:color w:val="000000" w:themeColor="text1"/>
              </w:rPr>
            </w:pPr>
            <w:r w:rsidRPr="00470AE2">
              <w:rPr>
                <w:bCs/>
                <w:szCs w:val="26"/>
              </w:rPr>
              <w:t>Vũ Minh Nghĩa</w:t>
            </w:r>
          </w:p>
        </w:tc>
        <w:tc>
          <w:tcPr>
            <w:tcW w:w="3583" w:type="dxa"/>
            <w:shd w:val="clear" w:color="auto" w:fill="auto"/>
          </w:tcPr>
          <w:p w14:paraId="2E4450A3" w14:textId="02451A42" w:rsidR="00751781" w:rsidRPr="00470AE2" w:rsidRDefault="00751781" w:rsidP="00751781">
            <w:pPr>
              <w:rPr>
                <w:color w:val="000000" w:themeColor="text1"/>
                <w:lang w:val="vi-VN"/>
              </w:rPr>
            </w:pPr>
            <w:r w:rsidRPr="00470AE2">
              <w:rPr>
                <w:szCs w:val="26"/>
              </w:rPr>
              <w:t>Viết Chương Trình Minh Hoạ Python</w:t>
            </w:r>
          </w:p>
        </w:tc>
        <w:tc>
          <w:tcPr>
            <w:tcW w:w="1276" w:type="dxa"/>
            <w:shd w:val="clear" w:color="auto" w:fill="auto"/>
            <w:vAlign w:val="center"/>
          </w:tcPr>
          <w:p w14:paraId="6FDFA7E6" w14:textId="5B7FAA96" w:rsidR="00751781" w:rsidRPr="00470AE2" w:rsidRDefault="00751781" w:rsidP="00751781">
            <w:pPr>
              <w:rPr>
                <w:color w:val="000000" w:themeColor="text1"/>
                <w:lang w:val="vi-VN"/>
              </w:rPr>
            </w:pPr>
            <w:r w:rsidRPr="00470AE2">
              <w:rPr>
                <w:color w:val="000000" w:themeColor="text1"/>
              </w:rPr>
              <w:t>100</w:t>
            </w:r>
            <w:r w:rsidRPr="00470AE2">
              <w:rPr>
                <w:color w:val="000000" w:themeColor="text1"/>
                <w:lang w:val="vi-VN"/>
              </w:rPr>
              <w:t>%</w:t>
            </w:r>
          </w:p>
        </w:tc>
        <w:tc>
          <w:tcPr>
            <w:tcW w:w="1134" w:type="dxa"/>
            <w:shd w:val="clear" w:color="auto" w:fill="auto"/>
            <w:vAlign w:val="center"/>
          </w:tcPr>
          <w:p w14:paraId="723909BA" w14:textId="77777777" w:rsidR="00751781" w:rsidRPr="00470AE2" w:rsidRDefault="00751781" w:rsidP="00751781">
            <w:pPr>
              <w:rPr>
                <w:color w:val="000000" w:themeColor="text1"/>
              </w:rPr>
            </w:pPr>
          </w:p>
        </w:tc>
      </w:tr>
      <w:tr w:rsidR="00751781" w:rsidRPr="00470AE2" w14:paraId="3D254956" w14:textId="77777777" w:rsidTr="006C70DC">
        <w:tc>
          <w:tcPr>
            <w:tcW w:w="746" w:type="dxa"/>
            <w:shd w:val="clear" w:color="auto" w:fill="auto"/>
            <w:vAlign w:val="center"/>
          </w:tcPr>
          <w:p w14:paraId="0C3CC9A9" w14:textId="77777777" w:rsidR="00751781" w:rsidRPr="00470AE2" w:rsidRDefault="00751781" w:rsidP="00751781">
            <w:pPr>
              <w:rPr>
                <w:color w:val="000000" w:themeColor="text1"/>
              </w:rPr>
            </w:pPr>
            <w:r w:rsidRPr="00470AE2">
              <w:rPr>
                <w:color w:val="000000" w:themeColor="text1"/>
              </w:rPr>
              <w:t>3</w:t>
            </w:r>
          </w:p>
        </w:tc>
        <w:tc>
          <w:tcPr>
            <w:tcW w:w="2045" w:type="dxa"/>
            <w:shd w:val="clear" w:color="auto" w:fill="auto"/>
          </w:tcPr>
          <w:p w14:paraId="12EF79EF" w14:textId="0E999FA0" w:rsidR="00751781" w:rsidRPr="00470AE2" w:rsidRDefault="00751781" w:rsidP="00751781">
            <w:pPr>
              <w:rPr>
                <w:color w:val="000000" w:themeColor="text1"/>
                <w:lang w:val="vi-VN"/>
              </w:rPr>
            </w:pPr>
            <w:r w:rsidRPr="00470AE2">
              <w:rPr>
                <w:bCs/>
                <w:szCs w:val="26"/>
              </w:rPr>
              <w:t>Vũ Minh Nghĩa</w:t>
            </w:r>
          </w:p>
        </w:tc>
        <w:tc>
          <w:tcPr>
            <w:tcW w:w="3583" w:type="dxa"/>
            <w:shd w:val="clear" w:color="auto" w:fill="auto"/>
          </w:tcPr>
          <w:p w14:paraId="0825776E" w14:textId="020D6920" w:rsidR="00751781" w:rsidRPr="00470AE2" w:rsidRDefault="00751781" w:rsidP="00751781">
            <w:pPr>
              <w:rPr>
                <w:color w:val="000000" w:themeColor="text1"/>
                <w:lang w:val="vi-VN"/>
              </w:rPr>
            </w:pPr>
            <w:r w:rsidRPr="00470AE2">
              <w:rPr>
                <w:szCs w:val="26"/>
                <w:lang w:val="vi-VN"/>
              </w:rPr>
              <w:t>Viết  Báo Cáo Và Thuyết Trình</w:t>
            </w:r>
          </w:p>
        </w:tc>
        <w:tc>
          <w:tcPr>
            <w:tcW w:w="1276" w:type="dxa"/>
            <w:shd w:val="clear" w:color="auto" w:fill="auto"/>
            <w:vAlign w:val="center"/>
          </w:tcPr>
          <w:p w14:paraId="22614C11" w14:textId="49716C31" w:rsidR="00751781" w:rsidRPr="00470AE2" w:rsidRDefault="00751781" w:rsidP="00751781">
            <w:pPr>
              <w:rPr>
                <w:color w:val="000000" w:themeColor="text1"/>
                <w:lang w:val="vi-VN"/>
              </w:rPr>
            </w:pPr>
            <w:r w:rsidRPr="00470AE2">
              <w:rPr>
                <w:color w:val="000000" w:themeColor="text1"/>
              </w:rPr>
              <w:t>100</w:t>
            </w:r>
            <w:r w:rsidRPr="00470AE2">
              <w:rPr>
                <w:color w:val="000000" w:themeColor="text1"/>
                <w:lang w:val="vi-VN"/>
              </w:rPr>
              <w:t>%</w:t>
            </w:r>
          </w:p>
        </w:tc>
        <w:tc>
          <w:tcPr>
            <w:tcW w:w="1134" w:type="dxa"/>
            <w:shd w:val="clear" w:color="auto" w:fill="auto"/>
            <w:vAlign w:val="center"/>
          </w:tcPr>
          <w:p w14:paraId="09AFED0A" w14:textId="77777777" w:rsidR="00751781" w:rsidRPr="00470AE2" w:rsidRDefault="00751781" w:rsidP="00751781">
            <w:pPr>
              <w:rPr>
                <w:color w:val="000000" w:themeColor="text1"/>
              </w:rPr>
            </w:pPr>
          </w:p>
        </w:tc>
      </w:tr>
    </w:tbl>
    <w:p w14:paraId="2A3966EA" w14:textId="77777777" w:rsidR="00917336" w:rsidRPr="00470AE2" w:rsidRDefault="00917336" w:rsidP="006C70DC">
      <w:pPr>
        <w:pStyle w:val="Heading1"/>
        <w:jc w:val="center"/>
        <w:rPr>
          <w:sz w:val="32"/>
          <w:szCs w:val="32"/>
        </w:rPr>
      </w:pPr>
    </w:p>
    <w:p w14:paraId="15210A17" w14:textId="77777777" w:rsidR="00071BD7" w:rsidRPr="00470AE2" w:rsidRDefault="00071BD7">
      <w:pPr>
        <w:rPr>
          <w:b/>
          <w:bCs/>
          <w:kern w:val="36"/>
          <w:sz w:val="32"/>
          <w:szCs w:val="32"/>
          <w:lang w:val="vi-VN" w:eastAsia="vi-VN"/>
        </w:rPr>
      </w:pPr>
      <w:r w:rsidRPr="00470AE2">
        <w:rPr>
          <w:sz w:val="32"/>
          <w:szCs w:val="32"/>
        </w:rPr>
        <w:br w:type="page"/>
      </w:r>
    </w:p>
    <w:p w14:paraId="52E0A5BE" w14:textId="307860A9" w:rsidR="00451007" w:rsidRPr="00470AE2" w:rsidRDefault="00451007" w:rsidP="008F2FF3">
      <w:pPr>
        <w:pStyle w:val="Heading1"/>
        <w:jc w:val="center"/>
        <w:rPr>
          <w:szCs w:val="26"/>
        </w:rPr>
      </w:pPr>
      <w:bookmarkStart w:id="1" w:name="_Toc115902942"/>
      <w:r w:rsidRPr="00470AE2">
        <w:rPr>
          <w:sz w:val="32"/>
          <w:szCs w:val="32"/>
        </w:rPr>
        <w:lastRenderedPageBreak/>
        <w:t>Lời cam đoan</w:t>
      </w:r>
      <w:bookmarkEnd w:id="1"/>
    </w:p>
    <w:p w14:paraId="0F433B2D" w14:textId="6D686505" w:rsidR="00451007" w:rsidRPr="00470AE2" w:rsidRDefault="00451007" w:rsidP="00451007">
      <w:pPr>
        <w:tabs>
          <w:tab w:val="left" w:pos="153"/>
          <w:tab w:val="left" w:pos="720"/>
        </w:tabs>
        <w:spacing w:after="120" w:line="360" w:lineRule="auto"/>
        <w:jc w:val="both"/>
        <w:rPr>
          <w:szCs w:val="26"/>
          <w:lang w:val="vi-VN"/>
        </w:rPr>
      </w:pPr>
      <w:r w:rsidRPr="00470AE2">
        <w:rPr>
          <w:szCs w:val="26"/>
          <w:lang w:val="vi-VN"/>
        </w:rPr>
        <w:t>Chúng em xin cam đoan đề tài</w:t>
      </w:r>
      <w:r w:rsidR="009663F0" w:rsidRPr="00470AE2">
        <w:rPr>
          <w:szCs w:val="26"/>
          <w:lang w:val="vi-VN"/>
        </w:rPr>
        <w:t xml:space="preserve"> </w:t>
      </w:r>
      <w:r w:rsidRPr="00470AE2">
        <w:rPr>
          <w:i/>
          <w:iCs/>
          <w:szCs w:val="26"/>
          <w:lang w:val="vi-VN"/>
        </w:rPr>
        <w:t xml:space="preserve">“Tìm hiểu </w:t>
      </w:r>
      <w:r w:rsidR="009663F0" w:rsidRPr="00470AE2">
        <w:rPr>
          <w:i/>
          <w:iCs/>
          <w:szCs w:val="26"/>
          <w:lang w:val="vi-VN"/>
        </w:rPr>
        <w:t>tìm hiểu giải thuật leo đồi, Và viết chương trình 8 quân hậu minh hoạ</w:t>
      </w:r>
      <w:r w:rsidRPr="00470AE2">
        <w:rPr>
          <w:i/>
          <w:iCs/>
          <w:szCs w:val="26"/>
          <w:lang w:val="vi-VN"/>
        </w:rPr>
        <w:t>”</w:t>
      </w:r>
      <w:r w:rsidRPr="00470AE2">
        <w:rPr>
          <w:bCs/>
          <w:szCs w:val="26"/>
          <w:lang w:val="vi-VN"/>
        </w:rPr>
        <w:t xml:space="preserve"> </w:t>
      </w:r>
      <w:r w:rsidRPr="00470AE2">
        <w:rPr>
          <w:szCs w:val="26"/>
          <w:lang w:val="vi-VN"/>
        </w:rPr>
        <w:t>do nhóm 7 nghiên cứu và thực hiện, không sao chép của bất kỳ nhóm hay của ai khác.</w:t>
      </w:r>
    </w:p>
    <w:p w14:paraId="58F874EA" w14:textId="77777777" w:rsidR="009663F0" w:rsidRPr="00470AE2" w:rsidRDefault="009663F0" w:rsidP="00451007">
      <w:pPr>
        <w:tabs>
          <w:tab w:val="left" w:pos="153"/>
          <w:tab w:val="left" w:pos="720"/>
        </w:tabs>
        <w:spacing w:after="120" w:line="360" w:lineRule="auto"/>
        <w:jc w:val="both"/>
        <w:rPr>
          <w:b/>
          <w:bCs/>
          <w:color w:val="000000" w:themeColor="text1"/>
          <w:spacing w:val="30"/>
          <w:u w:val="single"/>
          <w:lang w:val="vi-VN"/>
        </w:rPr>
      </w:pPr>
    </w:p>
    <w:p w14:paraId="2141D5F6" w14:textId="204FC75B" w:rsidR="00451007" w:rsidRPr="00470AE2" w:rsidRDefault="00451007" w:rsidP="00451007">
      <w:pPr>
        <w:shd w:val="clear" w:color="auto" w:fill="FFFFFF"/>
        <w:spacing w:line="360" w:lineRule="auto"/>
        <w:jc w:val="both"/>
        <w:rPr>
          <w:szCs w:val="26"/>
          <w:lang w:val="vi-VN"/>
        </w:rPr>
      </w:pPr>
      <w:r w:rsidRPr="00470AE2">
        <w:rPr>
          <w:szCs w:val="26"/>
          <w:lang w:val="vi-VN"/>
        </w:rPr>
        <w:t>Chúng em đã kiểm tra dữ liệu theo quy định hiện hành.</w:t>
      </w:r>
    </w:p>
    <w:p w14:paraId="2F9FA9C7" w14:textId="77777777" w:rsidR="009663F0" w:rsidRPr="00470AE2" w:rsidRDefault="009663F0" w:rsidP="00451007">
      <w:pPr>
        <w:shd w:val="clear" w:color="auto" w:fill="FFFFFF"/>
        <w:spacing w:line="360" w:lineRule="auto"/>
        <w:jc w:val="both"/>
        <w:rPr>
          <w:rFonts w:eastAsiaTheme="minorHAnsi"/>
          <w:sz w:val="26"/>
          <w:szCs w:val="26"/>
          <w:lang w:val="vi-VN"/>
        </w:rPr>
      </w:pPr>
    </w:p>
    <w:p w14:paraId="75BA0313" w14:textId="0E44C4A8" w:rsidR="00451007" w:rsidRPr="00470AE2" w:rsidRDefault="00451007" w:rsidP="00451007">
      <w:pPr>
        <w:jc w:val="both"/>
        <w:rPr>
          <w:szCs w:val="26"/>
          <w:lang w:val="vi-VN"/>
        </w:rPr>
      </w:pPr>
      <w:r w:rsidRPr="00470AE2">
        <w:rPr>
          <w:szCs w:val="26"/>
          <w:lang w:val="vi-VN"/>
        </w:rPr>
        <w:t>Kết quả bài làm đề tài  “</w:t>
      </w:r>
      <w:r w:rsidR="009663F0" w:rsidRPr="00470AE2">
        <w:rPr>
          <w:i/>
          <w:iCs/>
          <w:szCs w:val="26"/>
          <w:lang w:val="vi-VN"/>
        </w:rPr>
        <w:t>Tìm hiểu tìm hiểu giải thuật leo đồi, Và viết chương trình 8 quân hậu minh hoạ</w:t>
      </w:r>
      <w:r w:rsidRPr="00470AE2">
        <w:rPr>
          <w:szCs w:val="26"/>
          <w:lang w:val="vi-VN"/>
        </w:rPr>
        <w:t xml:space="preserve">” do nhóm 7 nghiên cứu và thực hiện  là trung thực và </w:t>
      </w:r>
      <w:r w:rsidRPr="00470AE2">
        <w:rPr>
          <w:bCs/>
          <w:szCs w:val="26"/>
          <w:lang w:val="vi-VN"/>
        </w:rPr>
        <w:t>không sao chép từ bất kỳ bài tập của nhóm khác</w:t>
      </w:r>
      <w:r w:rsidRPr="00470AE2">
        <w:rPr>
          <w:szCs w:val="26"/>
          <w:lang w:val="vi-VN"/>
        </w:rPr>
        <w:t xml:space="preserve">. </w:t>
      </w:r>
    </w:p>
    <w:p w14:paraId="7C14DF64" w14:textId="77777777" w:rsidR="00451007" w:rsidRPr="00470AE2" w:rsidRDefault="00451007" w:rsidP="00451007">
      <w:pPr>
        <w:shd w:val="clear" w:color="auto" w:fill="FFFFFF"/>
        <w:spacing w:line="360" w:lineRule="auto"/>
        <w:jc w:val="both"/>
        <w:rPr>
          <w:szCs w:val="26"/>
          <w:lang w:val="vi-VN"/>
        </w:rPr>
      </w:pPr>
      <w:r w:rsidRPr="00470AE2">
        <w:rPr>
          <w:szCs w:val="26"/>
          <w:lang w:val="vi-VN"/>
        </w:rPr>
        <w:t>Các tài liệu được sử dụng trong tiểu luận có nguồn gốc, xuất xứ rõ ràng.</w:t>
      </w:r>
    </w:p>
    <w:p w14:paraId="47CB0A52" w14:textId="77777777" w:rsidR="00451007" w:rsidRPr="00470AE2" w:rsidRDefault="00451007" w:rsidP="00451007">
      <w:pPr>
        <w:shd w:val="clear" w:color="auto" w:fill="FFFFFF"/>
        <w:spacing w:line="360" w:lineRule="auto"/>
        <w:ind w:firstLine="720"/>
        <w:jc w:val="both"/>
        <w:rPr>
          <w:szCs w:val="26"/>
          <w:lang w:val="vi-VN"/>
        </w:rPr>
      </w:pPr>
    </w:p>
    <w:p w14:paraId="5357C387" w14:textId="77777777" w:rsidR="00451007" w:rsidRPr="00470AE2" w:rsidRDefault="00451007" w:rsidP="00451007">
      <w:pPr>
        <w:shd w:val="clear" w:color="auto" w:fill="FFFFFF"/>
        <w:spacing w:line="360" w:lineRule="auto"/>
        <w:ind w:firstLine="720"/>
        <w:jc w:val="right"/>
        <w:rPr>
          <w:b/>
          <w:szCs w:val="26"/>
          <w:lang w:val="vi-VN"/>
        </w:rPr>
      </w:pPr>
      <w:r w:rsidRPr="00470AE2">
        <w:rPr>
          <w:b/>
          <w:szCs w:val="26"/>
          <w:lang w:val="vi-VN"/>
        </w:rPr>
        <w:t>(Ký và ghi rõ họ tên)</w:t>
      </w:r>
    </w:p>
    <w:p w14:paraId="68F506C7" w14:textId="5034E9CE" w:rsidR="00451007" w:rsidRPr="00470AE2" w:rsidRDefault="00451007" w:rsidP="00451007">
      <w:pPr>
        <w:tabs>
          <w:tab w:val="center" w:pos="1710"/>
        </w:tabs>
        <w:jc w:val="both"/>
        <w:rPr>
          <w:b/>
          <w:bCs/>
          <w:szCs w:val="26"/>
          <w:lang w:val="vi-VN"/>
        </w:rPr>
      </w:pPr>
      <w:r w:rsidRPr="00470AE2">
        <w:rPr>
          <w:szCs w:val="26"/>
          <w:lang w:val="vi-VN"/>
        </w:rPr>
        <w:tab/>
      </w:r>
      <w:r w:rsidRPr="00470AE2">
        <w:rPr>
          <w:szCs w:val="26"/>
          <w:lang w:val="vi-VN"/>
        </w:rPr>
        <w:tab/>
      </w:r>
      <w:r w:rsidRPr="00470AE2">
        <w:rPr>
          <w:szCs w:val="26"/>
          <w:lang w:val="vi-VN"/>
        </w:rPr>
        <w:tab/>
      </w:r>
      <w:r w:rsidRPr="00470AE2">
        <w:rPr>
          <w:szCs w:val="26"/>
          <w:lang w:val="vi-VN"/>
        </w:rPr>
        <w:tab/>
      </w:r>
      <w:r w:rsidRPr="00470AE2">
        <w:rPr>
          <w:szCs w:val="26"/>
          <w:lang w:val="vi-VN"/>
        </w:rPr>
        <w:tab/>
      </w:r>
      <w:r w:rsidRPr="00470AE2">
        <w:rPr>
          <w:szCs w:val="26"/>
          <w:lang w:val="vi-VN"/>
        </w:rPr>
        <w:tab/>
      </w:r>
      <w:r w:rsidRPr="00470AE2">
        <w:rPr>
          <w:szCs w:val="26"/>
          <w:lang w:val="vi-VN"/>
        </w:rPr>
        <w:tab/>
      </w:r>
      <w:r w:rsidRPr="00470AE2">
        <w:rPr>
          <w:szCs w:val="26"/>
          <w:lang w:val="vi-VN"/>
        </w:rPr>
        <w:tab/>
      </w:r>
      <w:r w:rsidR="00E402ED" w:rsidRPr="00470AE2">
        <w:rPr>
          <w:szCs w:val="26"/>
          <w:lang w:val="vi-VN"/>
        </w:rPr>
        <w:t xml:space="preserve">         </w:t>
      </w:r>
      <w:r w:rsidRPr="00470AE2">
        <w:rPr>
          <w:szCs w:val="26"/>
          <w:lang w:val="vi-VN"/>
        </w:rPr>
        <w:t>Nghĩa</w:t>
      </w:r>
    </w:p>
    <w:p w14:paraId="1B120059" w14:textId="7FB57390" w:rsidR="00451007" w:rsidRPr="00470AE2" w:rsidRDefault="00340AF6" w:rsidP="00103BEB">
      <w:pPr>
        <w:ind w:left="6480"/>
        <w:rPr>
          <w:szCs w:val="22"/>
          <w:lang w:val="vi-VN"/>
        </w:rPr>
      </w:pPr>
      <w:r w:rsidRPr="00470AE2">
        <w:rPr>
          <w:lang w:val="vi-VN"/>
        </w:rPr>
        <w:t xml:space="preserve">   </w:t>
      </w:r>
      <w:r w:rsidR="00451007" w:rsidRPr="00470AE2">
        <w:rPr>
          <w:lang w:val="vi-VN"/>
        </w:rPr>
        <w:t xml:space="preserve">Vũ </w:t>
      </w:r>
      <w:r w:rsidR="00103BEB" w:rsidRPr="00470AE2">
        <w:rPr>
          <w:lang w:val="vi-VN"/>
        </w:rPr>
        <w:t xml:space="preserve">Minh </w:t>
      </w:r>
      <w:r w:rsidR="00451007" w:rsidRPr="00470AE2">
        <w:rPr>
          <w:lang w:val="vi-VN"/>
        </w:rPr>
        <w:t>Nghĩa</w:t>
      </w:r>
    </w:p>
    <w:p w14:paraId="028EA8ED" w14:textId="77777777" w:rsidR="00C779C7" w:rsidRPr="00470AE2" w:rsidRDefault="00C779C7" w:rsidP="0084425A">
      <w:pPr>
        <w:spacing w:line="360" w:lineRule="auto"/>
        <w:rPr>
          <w:color w:val="000000" w:themeColor="text1"/>
          <w:highlight w:val="yellow"/>
          <w:lang w:val="vi-VN"/>
        </w:rPr>
      </w:pPr>
    </w:p>
    <w:p w14:paraId="03558C0A" w14:textId="77777777" w:rsidR="00451007" w:rsidRPr="00470AE2" w:rsidRDefault="00451007">
      <w:pPr>
        <w:rPr>
          <w:color w:val="000000" w:themeColor="text1"/>
          <w:highlight w:val="yellow"/>
          <w:lang w:val="vi-VN"/>
        </w:rPr>
      </w:pPr>
      <w:bookmarkStart w:id="2" w:name="_Toc405624878"/>
      <w:bookmarkStart w:id="3" w:name="_Toc405797571"/>
      <w:bookmarkStart w:id="4" w:name="_Toc405798048"/>
      <w:bookmarkStart w:id="5" w:name="_Toc406158610"/>
      <w:bookmarkStart w:id="6" w:name="_Toc410076712"/>
      <w:r w:rsidRPr="00470AE2">
        <w:rPr>
          <w:color w:val="000000" w:themeColor="text1"/>
          <w:highlight w:val="yellow"/>
          <w:lang w:val="vi-VN"/>
        </w:rPr>
        <w:br w:type="page"/>
      </w:r>
    </w:p>
    <w:p w14:paraId="03E63DDC" w14:textId="53E495D9" w:rsidR="00451007" w:rsidRPr="00470AE2" w:rsidRDefault="00451007" w:rsidP="008F2FF3">
      <w:pPr>
        <w:pStyle w:val="Heading1"/>
        <w:jc w:val="center"/>
        <w:rPr>
          <w:color w:val="000000" w:themeColor="text1"/>
          <w:sz w:val="28"/>
          <w:szCs w:val="28"/>
          <w:highlight w:val="yellow"/>
        </w:rPr>
      </w:pPr>
      <w:bookmarkStart w:id="7" w:name="_Toc115902943"/>
      <w:r w:rsidRPr="00470AE2">
        <w:rPr>
          <w:color w:val="000000" w:themeColor="text1"/>
          <w:sz w:val="36"/>
          <w:szCs w:val="36"/>
        </w:rPr>
        <w:lastRenderedPageBreak/>
        <w:t>LỜI CẢM ƠN</w:t>
      </w:r>
      <w:bookmarkEnd w:id="7"/>
    </w:p>
    <w:p w14:paraId="32DFC929" w14:textId="77777777" w:rsidR="00451007" w:rsidRPr="00470AE2" w:rsidRDefault="00451007" w:rsidP="00451007">
      <w:pPr>
        <w:spacing w:line="360" w:lineRule="auto"/>
        <w:jc w:val="both"/>
        <w:rPr>
          <w:bCs/>
          <w:color w:val="000000" w:themeColor="text1"/>
          <w:szCs w:val="26"/>
          <w:lang w:val="vi-VN"/>
        </w:rPr>
      </w:pPr>
      <w:r w:rsidRPr="00470AE2">
        <w:rPr>
          <w:szCs w:val="26"/>
          <w:shd w:val="clear" w:color="auto" w:fill="FFFFFF"/>
          <w:lang w:val="vi-VN"/>
        </w:rPr>
        <w:t>Trong quá trình học tập và thực hiện bài tiểu luận chúng em xin chân thành cảm ơn Khoa</w:t>
      </w:r>
      <w:r w:rsidRPr="00470AE2">
        <w:rPr>
          <w:bCs/>
          <w:szCs w:val="26"/>
          <w:lang w:val="vi-VN"/>
        </w:rPr>
        <w:t xml:space="preserve"> Công Nghệ Thông Tin,</w:t>
      </w:r>
      <w:r w:rsidRPr="00470AE2">
        <w:rPr>
          <w:b/>
          <w:color w:val="000000" w:themeColor="text1"/>
          <w:szCs w:val="26"/>
          <w:lang w:val="vi-VN"/>
        </w:rPr>
        <w:t xml:space="preserve"> </w:t>
      </w:r>
      <w:r w:rsidRPr="00470AE2">
        <w:rPr>
          <w:bCs/>
          <w:color w:val="000000" w:themeColor="text1"/>
          <w:szCs w:val="26"/>
          <w:lang w:val="vi-VN"/>
        </w:rPr>
        <w:t>Trường Đại Học Công Nghiệp Thực Phẩm Tp.Hồ Chí Minh.</w:t>
      </w:r>
    </w:p>
    <w:p w14:paraId="4E34F220" w14:textId="7D523D76" w:rsidR="00451007" w:rsidRPr="00470AE2" w:rsidRDefault="00451007" w:rsidP="00451007">
      <w:pPr>
        <w:spacing w:line="360" w:lineRule="auto"/>
        <w:jc w:val="both"/>
        <w:rPr>
          <w:szCs w:val="26"/>
          <w:lang w:val="vi-VN"/>
        </w:rPr>
      </w:pPr>
      <w:r w:rsidRPr="00470AE2">
        <w:rPr>
          <w:szCs w:val="26"/>
          <w:lang w:val="vi-VN"/>
        </w:rPr>
        <w:t xml:space="preserve">Trước hết nhóm em cảm ơn thầy </w:t>
      </w:r>
      <w:r w:rsidR="00616C0A" w:rsidRPr="00470AE2">
        <w:rPr>
          <w:szCs w:val="26"/>
          <w:lang w:val="vi-VN"/>
        </w:rPr>
        <w:t>Trần Đình Toàn</w:t>
      </w:r>
      <w:r w:rsidRPr="00470AE2">
        <w:rPr>
          <w:szCs w:val="26"/>
          <w:lang w:val="vi-VN"/>
        </w:rPr>
        <w:t xml:space="preserve"> là giảng viên đứng lớp môn </w:t>
      </w:r>
      <w:r w:rsidR="00616C0A" w:rsidRPr="00470AE2">
        <w:rPr>
          <w:szCs w:val="26"/>
          <w:lang w:val="vi-VN"/>
        </w:rPr>
        <w:t>Trí Tuệ Nhân Tạo</w:t>
      </w:r>
      <w:r w:rsidRPr="00470AE2">
        <w:rPr>
          <w:szCs w:val="26"/>
          <w:lang w:val="vi-VN"/>
        </w:rPr>
        <w:t xml:space="preserve"> của bọn em, dù dịch bệnh khó khăn vẫn tạo điều kiện cho bọn em làm bài của mình một cách tốt nhất, luôn nhiệt tình với bọn em dù trong hoàn cảnh nào đi nữa.</w:t>
      </w:r>
    </w:p>
    <w:p w14:paraId="6039935C" w14:textId="77777777" w:rsidR="00451007" w:rsidRPr="00470AE2" w:rsidRDefault="00451007" w:rsidP="00451007">
      <w:pPr>
        <w:spacing w:line="360" w:lineRule="auto"/>
        <w:jc w:val="both"/>
        <w:rPr>
          <w:szCs w:val="26"/>
          <w:lang w:val="vi-VN"/>
        </w:rPr>
      </w:pPr>
      <w:r w:rsidRPr="00470AE2">
        <w:rPr>
          <w:szCs w:val="26"/>
          <w:lang w:val="vi-VN"/>
        </w:rPr>
        <w:t>Mặc dù nhóm em đã có nhiều cố gắng thực hiện đề tài, có thể còn nhũng hạn chế và thiếu sót.Chúng em rất mong nhận được sự thông cảm,đóng góp ý kiến và giúp đỡ từ quý thầy cô và các bạn.</w:t>
      </w:r>
    </w:p>
    <w:p w14:paraId="1BD7132E" w14:textId="77777777" w:rsidR="00451007" w:rsidRPr="00470AE2" w:rsidRDefault="00451007" w:rsidP="00451007">
      <w:pPr>
        <w:spacing w:line="360" w:lineRule="auto"/>
        <w:jc w:val="both"/>
        <w:rPr>
          <w:szCs w:val="26"/>
          <w:lang w:val="vi-VN"/>
        </w:rPr>
      </w:pPr>
      <w:r w:rsidRPr="00470AE2">
        <w:rPr>
          <w:szCs w:val="26"/>
          <w:lang w:val="vi-VN"/>
        </w:rPr>
        <w:t>Chúng em xin cảm ơn!</w:t>
      </w:r>
    </w:p>
    <w:p w14:paraId="25078EA0" w14:textId="570CE029" w:rsidR="00451007" w:rsidRPr="00470AE2" w:rsidRDefault="00451007" w:rsidP="00451007">
      <w:pPr>
        <w:spacing w:line="360" w:lineRule="auto"/>
        <w:jc w:val="both"/>
        <w:rPr>
          <w:szCs w:val="26"/>
        </w:rPr>
      </w:pPr>
      <w:r w:rsidRPr="00470AE2">
        <w:rPr>
          <w:szCs w:val="26"/>
        </w:rPr>
        <w:t>Nhóm 7 thực hiện.</w:t>
      </w:r>
    </w:p>
    <w:p w14:paraId="149D4F06" w14:textId="77777777" w:rsidR="00FD1FB4" w:rsidRPr="00470AE2" w:rsidRDefault="00FD1FB4" w:rsidP="008158D8">
      <w:pPr>
        <w:rPr>
          <w:b/>
          <w:color w:val="000000" w:themeColor="text1"/>
        </w:rPr>
      </w:pPr>
    </w:p>
    <w:p w14:paraId="71ED63BB" w14:textId="77777777" w:rsidR="00FD1FB4" w:rsidRPr="00470AE2" w:rsidRDefault="00FD1FB4" w:rsidP="008158D8">
      <w:pPr>
        <w:rPr>
          <w:b/>
          <w:color w:val="000000" w:themeColor="text1"/>
        </w:rPr>
      </w:pPr>
    </w:p>
    <w:p w14:paraId="3B17F2DF" w14:textId="77777777" w:rsidR="00FD1FB4" w:rsidRPr="00470AE2" w:rsidRDefault="00FD1FB4" w:rsidP="008158D8">
      <w:pPr>
        <w:rPr>
          <w:b/>
          <w:color w:val="000000" w:themeColor="text1"/>
        </w:rPr>
      </w:pPr>
    </w:p>
    <w:p w14:paraId="20CD2B42" w14:textId="77777777" w:rsidR="00FD1FB4" w:rsidRPr="00470AE2" w:rsidRDefault="00FD1FB4" w:rsidP="008158D8">
      <w:pPr>
        <w:rPr>
          <w:b/>
          <w:color w:val="000000" w:themeColor="text1"/>
        </w:rPr>
      </w:pPr>
    </w:p>
    <w:p w14:paraId="7A013912" w14:textId="77777777" w:rsidR="00FD1FB4" w:rsidRPr="00470AE2" w:rsidRDefault="00FD1FB4" w:rsidP="008158D8">
      <w:pPr>
        <w:rPr>
          <w:b/>
          <w:color w:val="000000" w:themeColor="text1"/>
        </w:rPr>
      </w:pPr>
    </w:p>
    <w:p w14:paraId="1BF76D4A" w14:textId="77777777" w:rsidR="00FD1FB4" w:rsidRPr="00470AE2" w:rsidRDefault="00FD1FB4" w:rsidP="008158D8">
      <w:pPr>
        <w:rPr>
          <w:b/>
          <w:color w:val="000000" w:themeColor="text1"/>
        </w:rPr>
      </w:pPr>
    </w:p>
    <w:p w14:paraId="7E286C32" w14:textId="77777777" w:rsidR="00FD1FB4" w:rsidRPr="00470AE2" w:rsidRDefault="00FD1FB4" w:rsidP="008158D8">
      <w:pPr>
        <w:rPr>
          <w:b/>
          <w:color w:val="000000" w:themeColor="text1"/>
        </w:rPr>
      </w:pPr>
    </w:p>
    <w:p w14:paraId="6FCBC2D5" w14:textId="77777777" w:rsidR="00FD1FB4" w:rsidRPr="00470AE2" w:rsidRDefault="00FD1FB4" w:rsidP="008158D8">
      <w:pPr>
        <w:rPr>
          <w:b/>
          <w:color w:val="000000" w:themeColor="text1"/>
        </w:rPr>
      </w:pPr>
    </w:p>
    <w:p w14:paraId="76FE4B34" w14:textId="77777777" w:rsidR="00FD1FB4" w:rsidRPr="00470AE2" w:rsidRDefault="00FD1FB4" w:rsidP="008158D8">
      <w:pPr>
        <w:rPr>
          <w:b/>
          <w:color w:val="000000" w:themeColor="text1"/>
        </w:rPr>
      </w:pPr>
    </w:p>
    <w:p w14:paraId="14980467" w14:textId="77777777" w:rsidR="00FD1FB4" w:rsidRPr="00470AE2" w:rsidRDefault="00FD1FB4" w:rsidP="008158D8">
      <w:pPr>
        <w:rPr>
          <w:b/>
          <w:color w:val="000000" w:themeColor="text1"/>
        </w:rPr>
      </w:pPr>
    </w:p>
    <w:p w14:paraId="26ED964C" w14:textId="77777777" w:rsidR="00FD1FB4" w:rsidRPr="00470AE2" w:rsidRDefault="00FD1FB4" w:rsidP="008158D8">
      <w:pPr>
        <w:rPr>
          <w:b/>
          <w:color w:val="000000" w:themeColor="text1"/>
        </w:rPr>
      </w:pPr>
    </w:p>
    <w:p w14:paraId="03ABA1E7" w14:textId="77777777" w:rsidR="00FD1FB4" w:rsidRPr="00470AE2" w:rsidRDefault="00FD1FB4" w:rsidP="008158D8">
      <w:pPr>
        <w:rPr>
          <w:b/>
          <w:color w:val="000000" w:themeColor="text1"/>
        </w:rPr>
      </w:pPr>
    </w:p>
    <w:p w14:paraId="6A6EC88C" w14:textId="77777777" w:rsidR="00FD1FB4" w:rsidRPr="00470AE2" w:rsidRDefault="00FD1FB4" w:rsidP="008158D8">
      <w:pPr>
        <w:rPr>
          <w:b/>
          <w:color w:val="000000" w:themeColor="text1"/>
        </w:rPr>
      </w:pPr>
    </w:p>
    <w:p w14:paraId="37109474" w14:textId="77777777" w:rsidR="00FD1FB4" w:rsidRPr="00470AE2" w:rsidRDefault="00FD1FB4" w:rsidP="008158D8">
      <w:pPr>
        <w:rPr>
          <w:b/>
          <w:color w:val="000000" w:themeColor="text1"/>
        </w:rPr>
      </w:pPr>
    </w:p>
    <w:bookmarkEnd w:id="2"/>
    <w:bookmarkEnd w:id="3"/>
    <w:bookmarkEnd w:id="4"/>
    <w:bookmarkEnd w:id="5"/>
    <w:bookmarkEnd w:id="6"/>
    <w:p w14:paraId="333F66EE" w14:textId="25FAD9DF" w:rsidR="00295121" w:rsidRPr="00470AE2" w:rsidRDefault="00295121" w:rsidP="00451007">
      <w:pPr>
        <w:rPr>
          <w:b/>
          <w:color w:val="000000" w:themeColor="text1"/>
        </w:rPr>
      </w:pPr>
    </w:p>
    <w:p w14:paraId="225C8C4F" w14:textId="77777777" w:rsidR="00E0095B" w:rsidRPr="00470AE2" w:rsidRDefault="00E0095B" w:rsidP="008158D8">
      <w:pPr>
        <w:rPr>
          <w:color w:val="000000" w:themeColor="text1"/>
        </w:rPr>
      </w:pPr>
    </w:p>
    <w:p w14:paraId="537F6FFD" w14:textId="77777777" w:rsidR="008B6085" w:rsidRPr="00470AE2" w:rsidRDefault="008B6085" w:rsidP="008158D8">
      <w:pPr>
        <w:rPr>
          <w:color w:val="000000" w:themeColor="text1"/>
        </w:rPr>
      </w:pPr>
    </w:p>
    <w:p w14:paraId="5AF82D14" w14:textId="77777777" w:rsidR="002C5680" w:rsidRPr="00470AE2" w:rsidRDefault="002C5680" w:rsidP="008158D8">
      <w:pPr>
        <w:rPr>
          <w:color w:val="000000" w:themeColor="text1"/>
        </w:rPr>
      </w:pPr>
    </w:p>
    <w:p w14:paraId="2C086949" w14:textId="4A09B400" w:rsidR="00EC532C" w:rsidRPr="00470AE2" w:rsidRDefault="00EC532C">
      <w:pPr>
        <w:rPr>
          <w:b/>
          <w:color w:val="000000" w:themeColor="text1"/>
        </w:rPr>
      </w:pPr>
      <w:bookmarkStart w:id="8" w:name="_Toc405624882"/>
      <w:bookmarkStart w:id="9" w:name="_Toc405797575"/>
      <w:bookmarkStart w:id="10" w:name="_Toc405798052"/>
      <w:bookmarkStart w:id="11" w:name="_Toc406158614"/>
      <w:bookmarkStart w:id="12" w:name="_Toc520990629"/>
      <w:bookmarkStart w:id="13" w:name="_Toc521312116"/>
      <w:r w:rsidRPr="00470AE2">
        <w:rPr>
          <w:b/>
          <w:color w:val="000000" w:themeColor="text1"/>
        </w:rPr>
        <w:br w:type="page"/>
      </w:r>
    </w:p>
    <w:p w14:paraId="67065F10" w14:textId="77777777" w:rsidR="009F1176" w:rsidRPr="00470AE2" w:rsidRDefault="00EC532C" w:rsidP="008E33BE">
      <w:pPr>
        <w:pStyle w:val="Heading1"/>
        <w:jc w:val="center"/>
        <w:rPr>
          <w:color w:val="000000" w:themeColor="text1"/>
          <w:sz w:val="36"/>
          <w:szCs w:val="36"/>
        </w:rPr>
      </w:pPr>
      <w:bookmarkStart w:id="14" w:name="_Toc115902944"/>
      <w:r w:rsidRPr="00470AE2">
        <w:rPr>
          <w:color w:val="000000" w:themeColor="text1"/>
          <w:sz w:val="36"/>
          <w:szCs w:val="36"/>
        </w:rPr>
        <w:lastRenderedPageBreak/>
        <w:t>MỤC</w:t>
      </w:r>
      <w:r w:rsidR="0003617F" w:rsidRPr="00470AE2">
        <w:rPr>
          <w:color w:val="000000" w:themeColor="text1"/>
          <w:sz w:val="36"/>
          <w:szCs w:val="36"/>
        </w:rPr>
        <w:t xml:space="preserve"> </w:t>
      </w:r>
      <w:r w:rsidRPr="00470AE2">
        <w:rPr>
          <w:color w:val="000000" w:themeColor="text1"/>
          <w:sz w:val="36"/>
          <w:szCs w:val="36"/>
        </w:rPr>
        <w:t>LỤC</w:t>
      </w:r>
      <w:bookmarkEnd w:id="14"/>
    </w:p>
    <w:sdt>
      <w:sdtPr>
        <w:rPr>
          <w:rFonts w:ascii="Times New Roman" w:hAnsi="Times New Roman"/>
          <w:b w:val="0"/>
          <w:bCs w:val="0"/>
          <w:color w:val="auto"/>
        </w:rPr>
        <w:id w:val="225568689"/>
        <w:docPartObj>
          <w:docPartGallery w:val="Table of Contents"/>
          <w:docPartUnique/>
        </w:docPartObj>
      </w:sdtPr>
      <w:sdtEndPr>
        <w:rPr>
          <w:noProof/>
        </w:rPr>
      </w:sdtEndPr>
      <w:sdtContent>
        <w:p w14:paraId="4FC2FFC6" w14:textId="0C51B4CE" w:rsidR="006D0834" w:rsidRPr="00470AE2" w:rsidRDefault="006D0834">
          <w:pPr>
            <w:pStyle w:val="TOCHeading"/>
            <w:rPr>
              <w:rFonts w:ascii="Times New Roman" w:hAnsi="Times New Roman"/>
              <w:b w:val="0"/>
              <w:bCs w:val="0"/>
            </w:rPr>
          </w:pPr>
        </w:p>
        <w:p w14:paraId="2FA479AA" w14:textId="1C6E378F" w:rsidR="00D16976" w:rsidRDefault="006D0834">
          <w:pPr>
            <w:pStyle w:val="TOC1"/>
            <w:rPr>
              <w:rFonts w:asciiTheme="minorHAnsi" w:eastAsiaTheme="minorEastAsia" w:hAnsiTheme="minorHAnsi" w:cstheme="minorBidi"/>
              <w:b w:val="0"/>
              <w:bCs w:val="0"/>
              <w:i w:val="0"/>
              <w:iCs w:val="0"/>
              <w:noProof/>
              <w:sz w:val="22"/>
              <w:szCs w:val="22"/>
            </w:rPr>
          </w:pPr>
          <w:r w:rsidRPr="00470AE2">
            <w:rPr>
              <w:rFonts w:ascii="Times New Roman" w:hAnsi="Times New Roman" w:cs="Times New Roman"/>
              <w:b w:val="0"/>
              <w:bCs w:val="0"/>
              <w:sz w:val="28"/>
              <w:szCs w:val="28"/>
            </w:rPr>
            <w:fldChar w:fldCharType="begin"/>
          </w:r>
          <w:r w:rsidRPr="00470AE2">
            <w:rPr>
              <w:rFonts w:ascii="Times New Roman" w:hAnsi="Times New Roman" w:cs="Times New Roman"/>
              <w:b w:val="0"/>
              <w:bCs w:val="0"/>
              <w:sz w:val="28"/>
              <w:szCs w:val="28"/>
            </w:rPr>
            <w:instrText xml:space="preserve"> TOC \o "1-3" \h \z \u </w:instrText>
          </w:r>
          <w:r w:rsidRPr="00470AE2">
            <w:rPr>
              <w:rFonts w:ascii="Times New Roman" w:hAnsi="Times New Roman" w:cs="Times New Roman"/>
              <w:b w:val="0"/>
              <w:bCs w:val="0"/>
              <w:sz w:val="28"/>
              <w:szCs w:val="28"/>
            </w:rPr>
            <w:fldChar w:fldCharType="separate"/>
          </w:r>
          <w:hyperlink w:anchor="_Toc115902941" w:history="1">
            <w:r w:rsidR="00D16976" w:rsidRPr="00470D90">
              <w:rPr>
                <w:rStyle w:val="Hyperlink"/>
                <w:noProof/>
              </w:rPr>
              <w:t>BẢNG ĐÁNH GIÁ KẾT QUẢ THỰC HIỆN CÔNG VIỆC NHÓM</w:t>
            </w:r>
            <w:r w:rsidR="00D16976">
              <w:rPr>
                <w:noProof/>
                <w:webHidden/>
              </w:rPr>
              <w:tab/>
            </w:r>
            <w:r w:rsidR="00D16976">
              <w:rPr>
                <w:noProof/>
                <w:webHidden/>
              </w:rPr>
              <w:fldChar w:fldCharType="begin"/>
            </w:r>
            <w:r w:rsidR="00D16976">
              <w:rPr>
                <w:noProof/>
                <w:webHidden/>
              </w:rPr>
              <w:instrText xml:space="preserve"> PAGEREF _Toc115902941 \h </w:instrText>
            </w:r>
            <w:r w:rsidR="00D16976">
              <w:rPr>
                <w:noProof/>
                <w:webHidden/>
              </w:rPr>
            </w:r>
            <w:r w:rsidR="00D16976">
              <w:rPr>
                <w:noProof/>
                <w:webHidden/>
              </w:rPr>
              <w:fldChar w:fldCharType="separate"/>
            </w:r>
            <w:r w:rsidR="00D16976">
              <w:rPr>
                <w:noProof/>
                <w:webHidden/>
              </w:rPr>
              <w:t>i</w:t>
            </w:r>
            <w:r w:rsidR="00D16976">
              <w:rPr>
                <w:noProof/>
                <w:webHidden/>
              </w:rPr>
              <w:fldChar w:fldCharType="end"/>
            </w:r>
          </w:hyperlink>
        </w:p>
        <w:p w14:paraId="53DC412E" w14:textId="060E88CD" w:rsidR="00D16976" w:rsidRDefault="00D16976">
          <w:pPr>
            <w:pStyle w:val="TOC1"/>
            <w:rPr>
              <w:rFonts w:asciiTheme="minorHAnsi" w:eastAsiaTheme="minorEastAsia" w:hAnsiTheme="minorHAnsi" w:cstheme="minorBidi"/>
              <w:b w:val="0"/>
              <w:bCs w:val="0"/>
              <w:i w:val="0"/>
              <w:iCs w:val="0"/>
              <w:noProof/>
              <w:sz w:val="22"/>
              <w:szCs w:val="22"/>
            </w:rPr>
          </w:pPr>
          <w:hyperlink w:anchor="_Toc115902942" w:history="1">
            <w:r w:rsidRPr="00470D90">
              <w:rPr>
                <w:rStyle w:val="Hyperlink"/>
                <w:noProof/>
              </w:rPr>
              <w:t>Lời cam đoan</w:t>
            </w:r>
            <w:r>
              <w:rPr>
                <w:noProof/>
                <w:webHidden/>
              </w:rPr>
              <w:tab/>
            </w:r>
            <w:r>
              <w:rPr>
                <w:noProof/>
                <w:webHidden/>
              </w:rPr>
              <w:fldChar w:fldCharType="begin"/>
            </w:r>
            <w:r>
              <w:rPr>
                <w:noProof/>
                <w:webHidden/>
              </w:rPr>
              <w:instrText xml:space="preserve"> PAGEREF _Toc115902942 \h </w:instrText>
            </w:r>
            <w:r>
              <w:rPr>
                <w:noProof/>
                <w:webHidden/>
              </w:rPr>
            </w:r>
            <w:r>
              <w:rPr>
                <w:noProof/>
                <w:webHidden/>
              </w:rPr>
              <w:fldChar w:fldCharType="separate"/>
            </w:r>
            <w:r>
              <w:rPr>
                <w:noProof/>
                <w:webHidden/>
              </w:rPr>
              <w:t>ii</w:t>
            </w:r>
            <w:r>
              <w:rPr>
                <w:noProof/>
                <w:webHidden/>
              </w:rPr>
              <w:fldChar w:fldCharType="end"/>
            </w:r>
          </w:hyperlink>
        </w:p>
        <w:p w14:paraId="43BD540F" w14:textId="12B6E0EA" w:rsidR="00D16976" w:rsidRDefault="00D16976">
          <w:pPr>
            <w:pStyle w:val="TOC1"/>
            <w:rPr>
              <w:rFonts w:asciiTheme="minorHAnsi" w:eastAsiaTheme="minorEastAsia" w:hAnsiTheme="minorHAnsi" w:cstheme="minorBidi"/>
              <w:b w:val="0"/>
              <w:bCs w:val="0"/>
              <w:i w:val="0"/>
              <w:iCs w:val="0"/>
              <w:noProof/>
              <w:sz w:val="22"/>
              <w:szCs w:val="22"/>
            </w:rPr>
          </w:pPr>
          <w:hyperlink w:anchor="_Toc115902943" w:history="1">
            <w:r w:rsidRPr="00470D90">
              <w:rPr>
                <w:rStyle w:val="Hyperlink"/>
                <w:noProof/>
              </w:rPr>
              <w:t>LỜI CẢM ƠN</w:t>
            </w:r>
            <w:r>
              <w:rPr>
                <w:noProof/>
                <w:webHidden/>
              </w:rPr>
              <w:tab/>
            </w:r>
            <w:r>
              <w:rPr>
                <w:noProof/>
                <w:webHidden/>
              </w:rPr>
              <w:fldChar w:fldCharType="begin"/>
            </w:r>
            <w:r>
              <w:rPr>
                <w:noProof/>
                <w:webHidden/>
              </w:rPr>
              <w:instrText xml:space="preserve"> PAGEREF _Toc115902943 \h </w:instrText>
            </w:r>
            <w:r>
              <w:rPr>
                <w:noProof/>
                <w:webHidden/>
              </w:rPr>
            </w:r>
            <w:r>
              <w:rPr>
                <w:noProof/>
                <w:webHidden/>
              </w:rPr>
              <w:fldChar w:fldCharType="separate"/>
            </w:r>
            <w:r>
              <w:rPr>
                <w:noProof/>
                <w:webHidden/>
              </w:rPr>
              <w:t>iii</w:t>
            </w:r>
            <w:r>
              <w:rPr>
                <w:noProof/>
                <w:webHidden/>
              </w:rPr>
              <w:fldChar w:fldCharType="end"/>
            </w:r>
          </w:hyperlink>
        </w:p>
        <w:p w14:paraId="514E8ED4" w14:textId="3829FFAD" w:rsidR="00D16976" w:rsidRDefault="00D16976">
          <w:pPr>
            <w:pStyle w:val="TOC1"/>
            <w:rPr>
              <w:rFonts w:asciiTheme="minorHAnsi" w:eastAsiaTheme="minorEastAsia" w:hAnsiTheme="minorHAnsi" w:cstheme="minorBidi"/>
              <w:b w:val="0"/>
              <w:bCs w:val="0"/>
              <w:i w:val="0"/>
              <w:iCs w:val="0"/>
              <w:noProof/>
              <w:sz w:val="22"/>
              <w:szCs w:val="22"/>
            </w:rPr>
          </w:pPr>
          <w:hyperlink w:anchor="_Toc115902944" w:history="1">
            <w:r w:rsidRPr="00470D90">
              <w:rPr>
                <w:rStyle w:val="Hyperlink"/>
                <w:noProof/>
              </w:rPr>
              <w:t>MỤC LỤC</w:t>
            </w:r>
            <w:r>
              <w:rPr>
                <w:noProof/>
                <w:webHidden/>
              </w:rPr>
              <w:tab/>
            </w:r>
            <w:r>
              <w:rPr>
                <w:noProof/>
                <w:webHidden/>
              </w:rPr>
              <w:fldChar w:fldCharType="begin"/>
            </w:r>
            <w:r>
              <w:rPr>
                <w:noProof/>
                <w:webHidden/>
              </w:rPr>
              <w:instrText xml:space="preserve"> PAGEREF _Toc115902944 \h </w:instrText>
            </w:r>
            <w:r>
              <w:rPr>
                <w:noProof/>
                <w:webHidden/>
              </w:rPr>
            </w:r>
            <w:r>
              <w:rPr>
                <w:noProof/>
                <w:webHidden/>
              </w:rPr>
              <w:fldChar w:fldCharType="separate"/>
            </w:r>
            <w:r>
              <w:rPr>
                <w:noProof/>
                <w:webHidden/>
              </w:rPr>
              <w:t>iv</w:t>
            </w:r>
            <w:r>
              <w:rPr>
                <w:noProof/>
                <w:webHidden/>
              </w:rPr>
              <w:fldChar w:fldCharType="end"/>
            </w:r>
          </w:hyperlink>
        </w:p>
        <w:p w14:paraId="4DCA2A84" w14:textId="78C9FDB1" w:rsidR="00D16976" w:rsidRDefault="00D16976">
          <w:pPr>
            <w:pStyle w:val="TOC1"/>
            <w:rPr>
              <w:rFonts w:asciiTheme="minorHAnsi" w:eastAsiaTheme="minorEastAsia" w:hAnsiTheme="minorHAnsi" w:cstheme="minorBidi"/>
              <w:b w:val="0"/>
              <w:bCs w:val="0"/>
              <w:i w:val="0"/>
              <w:iCs w:val="0"/>
              <w:noProof/>
              <w:sz w:val="22"/>
              <w:szCs w:val="22"/>
            </w:rPr>
          </w:pPr>
          <w:hyperlink w:anchor="_Toc115902945" w:history="1">
            <w:r w:rsidRPr="00470D90">
              <w:rPr>
                <w:rStyle w:val="Hyperlink"/>
                <w:noProof/>
              </w:rPr>
              <w:t>PHẦN MỞ ĐẦU</w:t>
            </w:r>
            <w:r>
              <w:rPr>
                <w:noProof/>
                <w:webHidden/>
              </w:rPr>
              <w:tab/>
            </w:r>
            <w:r>
              <w:rPr>
                <w:noProof/>
                <w:webHidden/>
              </w:rPr>
              <w:fldChar w:fldCharType="begin"/>
            </w:r>
            <w:r>
              <w:rPr>
                <w:noProof/>
                <w:webHidden/>
              </w:rPr>
              <w:instrText xml:space="preserve"> PAGEREF _Toc115902945 \h </w:instrText>
            </w:r>
            <w:r>
              <w:rPr>
                <w:noProof/>
                <w:webHidden/>
              </w:rPr>
            </w:r>
            <w:r>
              <w:rPr>
                <w:noProof/>
                <w:webHidden/>
              </w:rPr>
              <w:fldChar w:fldCharType="separate"/>
            </w:r>
            <w:r>
              <w:rPr>
                <w:noProof/>
                <w:webHidden/>
              </w:rPr>
              <w:t>1</w:t>
            </w:r>
            <w:r>
              <w:rPr>
                <w:noProof/>
                <w:webHidden/>
              </w:rPr>
              <w:fldChar w:fldCharType="end"/>
            </w:r>
          </w:hyperlink>
        </w:p>
        <w:p w14:paraId="5FCDD913" w14:textId="098CDCC1" w:rsidR="00D16976" w:rsidRDefault="00D16976">
          <w:pPr>
            <w:pStyle w:val="TOC2"/>
            <w:tabs>
              <w:tab w:val="left" w:pos="840"/>
              <w:tab w:val="right" w:leader="dot" w:pos="8778"/>
            </w:tabs>
            <w:rPr>
              <w:rFonts w:asciiTheme="minorHAnsi" w:eastAsiaTheme="minorEastAsia" w:hAnsiTheme="minorHAnsi" w:cstheme="minorBidi"/>
              <w:b w:val="0"/>
              <w:bCs w:val="0"/>
              <w:noProof/>
            </w:rPr>
          </w:pPr>
          <w:hyperlink w:anchor="_Toc115902946" w:history="1">
            <w:r w:rsidRPr="00470D90">
              <w:rPr>
                <w:rStyle w:val="Hyperlink"/>
                <w:noProof/>
                <w:lang w:val="vi-VN"/>
              </w:rPr>
              <w:t>1.</w:t>
            </w:r>
            <w:r>
              <w:rPr>
                <w:rFonts w:asciiTheme="minorHAnsi" w:eastAsiaTheme="minorEastAsia" w:hAnsiTheme="minorHAnsi" w:cstheme="minorBidi"/>
                <w:b w:val="0"/>
                <w:bCs w:val="0"/>
                <w:noProof/>
              </w:rPr>
              <w:tab/>
            </w:r>
            <w:r w:rsidRPr="00470D90">
              <w:rPr>
                <w:rStyle w:val="Hyperlink"/>
                <w:noProof/>
                <w:lang w:val="vi-VN"/>
              </w:rPr>
              <w:t>Giới thiệu sự ra đời giải thuật</w:t>
            </w:r>
            <w:r>
              <w:rPr>
                <w:noProof/>
                <w:webHidden/>
              </w:rPr>
              <w:tab/>
            </w:r>
            <w:r>
              <w:rPr>
                <w:noProof/>
                <w:webHidden/>
              </w:rPr>
              <w:fldChar w:fldCharType="begin"/>
            </w:r>
            <w:r>
              <w:rPr>
                <w:noProof/>
                <w:webHidden/>
              </w:rPr>
              <w:instrText xml:space="preserve"> PAGEREF _Toc115902946 \h </w:instrText>
            </w:r>
            <w:r>
              <w:rPr>
                <w:noProof/>
                <w:webHidden/>
              </w:rPr>
            </w:r>
            <w:r>
              <w:rPr>
                <w:noProof/>
                <w:webHidden/>
              </w:rPr>
              <w:fldChar w:fldCharType="separate"/>
            </w:r>
            <w:r>
              <w:rPr>
                <w:noProof/>
                <w:webHidden/>
              </w:rPr>
              <w:t>1</w:t>
            </w:r>
            <w:r>
              <w:rPr>
                <w:noProof/>
                <w:webHidden/>
              </w:rPr>
              <w:fldChar w:fldCharType="end"/>
            </w:r>
          </w:hyperlink>
        </w:p>
        <w:p w14:paraId="770DA6E9" w14:textId="343373DB" w:rsidR="00D16976" w:rsidRDefault="00D16976">
          <w:pPr>
            <w:pStyle w:val="TOC2"/>
            <w:tabs>
              <w:tab w:val="left" w:pos="840"/>
              <w:tab w:val="right" w:leader="dot" w:pos="8778"/>
            </w:tabs>
            <w:rPr>
              <w:rFonts w:asciiTheme="minorHAnsi" w:eastAsiaTheme="minorEastAsia" w:hAnsiTheme="minorHAnsi" w:cstheme="minorBidi"/>
              <w:b w:val="0"/>
              <w:bCs w:val="0"/>
              <w:noProof/>
            </w:rPr>
          </w:pPr>
          <w:hyperlink w:anchor="_Toc115902947" w:history="1">
            <w:r w:rsidRPr="00470D90">
              <w:rPr>
                <w:rStyle w:val="Hyperlink"/>
                <w:noProof/>
                <w:lang w:val="vi-VN"/>
              </w:rPr>
              <w:t>2.</w:t>
            </w:r>
            <w:r>
              <w:rPr>
                <w:rFonts w:asciiTheme="minorHAnsi" w:eastAsiaTheme="minorEastAsia" w:hAnsiTheme="minorHAnsi" w:cstheme="minorBidi"/>
                <w:b w:val="0"/>
                <w:bCs w:val="0"/>
                <w:noProof/>
              </w:rPr>
              <w:tab/>
            </w:r>
            <w:r w:rsidRPr="00470D90">
              <w:rPr>
                <w:rStyle w:val="Hyperlink"/>
                <w:noProof/>
              </w:rPr>
              <w:t>Mã Giả</w:t>
            </w:r>
            <w:r>
              <w:rPr>
                <w:noProof/>
                <w:webHidden/>
              </w:rPr>
              <w:tab/>
            </w:r>
            <w:r>
              <w:rPr>
                <w:noProof/>
                <w:webHidden/>
              </w:rPr>
              <w:fldChar w:fldCharType="begin"/>
            </w:r>
            <w:r>
              <w:rPr>
                <w:noProof/>
                <w:webHidden/>
              </w:rPr>
              <w:instrText xml:space="preserve"> PAGEREF _Toc115902947 \h </w:instrText>
            </w:r>
            <w:r>
              <w:rPr>
                <w:noProof/>
                <w:webHidden/>
              </w:rPr>
            </w:r>
            <w:r>
              <w:rPr>
                <w:noProof/>
                <w:webHidden/>
              </w:rPr>
              <w:fldChar w:fldCharType="separate"/>
            </w:r>
            <w:r>
              <w:rPr>
                <w:noProof/>
                <w:webHidden/>
              </w:rPr>
              <w:t>2</w:t>
            </w:r>
            <w:r>
              <w:rPr>
                <w:noProof/>
                <w:webHidden/>
              </w:rPr>
              <w:fldChar w:fldCharType="end"/>
            </w:r>
          </w:hyperlink>
        </w:p>
        <w:p w14:paraId="61C91FE5" w14:textId="3549A55F" w:rsidR="00D16976" w:rsidRDefault="00D16976">
          <w:pPr>
            <w:pStyle w:val="TOC2"/>
            <w:tabs>
              <w:tab w:val="right" w:leader="dot" w:pos="8778"/>
            </w:tabs>
            <w:rPr>
              <w:rFonts w:asciiTheme="minorHAnsi" w:eastAsiaTheme="minorEastAsia" w:hAnsiTheme="minorHAnsi" w:cstheme="minorBidi"/>
              <w:b w:val="0"/>
              <w:bCs w:val="0"/>
              <w:noProof/>
            </w:rPr>
          </w:pPr>
          <w:hyperlink w:anchor="_Toc115902948" w:history="1">
            <w:r w:rsidRPr="00470D90">
              <w:rPr>
                <w:rStyle w:val="Hyperlink"/>
                <w:rFonts w:ascii="Times New Roman" w:hAnsi="Times New Roman"/>
                <w:noProof/>
                <w:lang w:val="vi-VN"/>
              </w:rPr>
              <w:t>3.       Các vấn đề về giải thuật</w:t>
            </w:r>
            <w:r>
              <w:rPr>
                <w:noProof/>
                <w:webHidden/>
              </w:rPr>
              <w:tab/>
            </w:r>
            <w:r>
              <w:rPr>
                <w:noProof/>
                <w:webHidden/>
              </w:rPr>
              <w:fldChar w:fldCharType="begin"/>
            </w:r>
            <w:r>
              <w:rPr>
                <w:noProof/>
                <w:webHidden/>
              </w:rPr>
              <w:instrText xml:space="preserve"> PAGEREF _Toc115902948 \h </w:instrText>
            </w:r>
            <w:r>
              <w:rPr>
                <w:noProof/>
                <w:webHidden/>
              </w:rPr>
            </w:r>
            <w:r>
              <w:rPr>
                <w:noProof/>
                <w:webHidden/>
              </w:rPr>
              <w:fldChar w:fldCharType="separate"/>
            </w:r>
            <w:r>
              <w:rPr>
                <w:noProof/>
                <w:webHidden/>
              </w:rPr>
              <w:t>2</w:t>
            </w:r>
            <w:r>
              <w:rPr>
                <w:noProof/>
                <w:webHidden/>
              </w:rPr>
              <w:fldChar w:fldCharType="end"/>
            </w:r>
          </w:hyperlink>
        </w:p>
        <w:p w14:paraId="7BD979B7" w14:textId="7F561BCD" w:rsidR="00D16976" w:rsidRDefault="00D16976">
          <w:pPr>
            <w:pStyle w:val="TOC2"/>
            <w:tabs>
              <w:tab w:val="left" w:pos="840"/>
              <w:tab w:val="right" w:leader="dot" w:pos="8778"/>
            </w:tabs>
            <w:rPr>
              <w:rFonts w:asciiTheme="minorHAnsi" w:eastAsiaTheme="minorEastAsia" w:hAnsiTheme="minorHAnsi" w:cstheme="minorBidi"/>
              <w:b w:val="0"/>
              <w:bCs w:val="0"/>
              <w:noProof/>
            </w:rPr>
          </w:pPr>
          <w:hyperlink w:anchor="_Toc115902949" w:history="1">
            <w:r w:rsidRPr="00470D90">
              <w:rPr>
                <w:rStyle w:val="Hyperlink"/>
                <w:noProof/>
                <w:lang w:val="vi-VN"/>
              </w:rPr>
              <w:t>4.</w:t>
            </w:r>
            <w:r>
              <w:rPr>
                <w:rFonts w:asciiTheme="minorHAnsi" w:eastAsiaTheme="minorEastAsia" w:hAnsiTheme="minorHAnsi" w:cstheme="minorBidi"/>
                <w:b w:val="0"/>
                <w:bCs w:val="0"/>
                <w:noProof/>
              </w:rPr>
              <w:tab/>
            </w:r>
            <w:r w:rsidRPr="00470D90">
              <w:rPr>
                <w:rStyle w:val="Hyperlink"/>
                <w:noProof/>
                <w:lang w:val="vi-VN"/>
              </w:rPr>
              <w:t>Nhận xét giải thuật</w:t>
            </w:r>
            <w:r>
              <w:rPr>
                <w:noProof/>
                <w:webHidden/>
              </w:rPr>
              <w:tab/>
            </w:r>
            <w:r>
              <w:rPr>
                <w:noProof/>
                <w:webHidden/>
              </w:rPr>
              <w:fldChar w:fldCharType="begin"/>
            </w:r>
            <w:r>
              <w:rPr>
                <w:noProof/>
                <w:webHidden/>
              </w:rPr>
              <w:instrText xml:space="preserve"> PAGEREF _Toc115902949 \h </w:instrText>
            </w:r>
            <w:r>
              <w:rPr>
                <w:noProof/>
                <w:webHidden/>
              </w:rPr>
            </w:r>
            <w:r>
              <w:rPr>
                <w:noProof/>
                <w:webHidden/>
              </w:rPr>
              <w:fldChar w:fldCharType="separate"/>
            </w:r>
            <w:r>
              <w:rPr>
                <w:noProof/>
                <w:webHidden/>
              </w:rPr>
              <w:t>4</w:t>
            </w:r>
            <w:r>
              <w:rPr>
                <w:noProof/>
                <w:webHidden/>
              </w:rPr>
              <w:fldChar w:fldCharType="end"/>
            </w:r>
          </w:hyperlink>
        </w:p>
        <w:p w14:paraId="611F6667" w14:textId="32B6F3BA" w:rsidR="00D16976" w:rsidRDefault="00D16976">
          <w:pPr>
            <w:pStyle w:val="TOC2"/>
            <w:tabs>
              <w:tab w:val="left" w:pos="840"/>
              <w:tab w:val="right" w:leader="dot" w:pos="8778"/>
            </w:tabs>
            <w:rPr>
              <w:rFonts w:asciiTheme="minorHAnsi" w:eastAsiaTheme="minorEastAsia" w:hAnsiTheme="minorHAnsi" w:cstheme="minorBidi"/>
              <w:b w:val="0"/>
              <w:bCs w:val="0"/>
              <w:noProof/>
            </w:rPr>
          </w:pPr>
          <w:hyperlink w:anchor="_Toc115902950" w:history="1">
            <w:r w:rsidRPr="00470D90">
              <w:rPr>
                <w:rStyle w:val="Hyperlink"/>
                <w:noProof/>
              </w:rPr>
              <w:t>5.</w:t>
            </w:r>
            <w:r>
              <w:rPr>
                <w:rFonts w:asciiTheme="minorHAnsi" w:eastAsiaTheme="minorEastAsia" w:hAnsiTheme="minorHAnsi" w:cstheme="minorBidi"/>
                <w:b w:val="0"/>
                <w:bCs w:val="0"/>
                <w:noProof/>
              </w:rPr>
              <w:tab/>
            </w:r>
            <w:r w:rsidRPr="00470D90">
              <w:rPr>
                <w:rStyle w:val="Hyperlink"/>
                <w:noProof/>
              </w:rPr>
              <w:t>Ứng  dụng</w:t>
            </w:r>
            <w:r>
              <w:rPr>
                <w:noProof/>
                <w:webHidden/>
              </w:rPr>
              <w:tab/>
            </w:r>
            <w:r>
              <w:rPr>
                <w:noProof/>
                <w:webHidden/>
              </w:rPr>
              <w:fldChar w:fldCharType="begin"/>
            </w:r>
            <w:r>
              <w:rPr>
                <w:noProof/>
                <w:webHidden/>
              </w:rPr>
              <w:instrText xml:space="preserve"> PAGEREF _Toc115902950 \h </w:instrText>
            </w:r>
            <w:r>
              <w:rPr>
                <w:noProof/>
                <w:webHidden/>
              </w:rPr>
            </w:r>
            <w:r>
              <w:rPr>
                <w:noProof/>
                <w:webHidden/>
              </w:rPr>
              <w:fldChar w:fldCharType="separate"/>
            </w:r>
            <w:r>
              <w:rPr>
                <w:noProof/>
                <w:webHidden/>
              </w:rPr>
              <w:t>4</w:t>
            </w:r>
            <w:r>
              <w:rPr>
                <w:noProof/>
                <w:webHidden/>
              </w:rPr>
              <w:fldChar w:fldCharType="end"/>
            </w:r>
          </w:hyperlink>
        </w:p>
        <w:p w14:paraId="0CA86040" w14:textId="36A6DE33" w:rsidR="00D16976" w:rsidRDefault="00D16976">
          <w:pPr>
            <w:pStyle w:val="TOC1"/>
            <w:rPr>
              <w:rFonts w:asciiTheme="minorHAnsi" w:eastAsiaTheme="minorEastAsia" w:hAnsiTheme="minorHAnsi" w:cstheme="minorBidi"/>
              <w:b w:val="0"/>
              <w:bCs w:val="0"/>
              <w:i w:val="0"/>
              <w:iCs w:val="0"/>
              <w:noProof/>
              <w:sz w:val="22"/>
              <w:szCs w:val="22"/>
            </w:rPr>
          </w:pPr>
          <w:hyperlink w:anchor="_Toc115902951" w:history="1">
            <w:r w:rsidRPr="00470D90">
              <w:rPr>
                <w:rStyle w:val="Hyperlink"/>
                <w:noProof/>
              </w:rPr>
              <w:t>KẾT LUẬN</w:t>
            </w:r>
            <w:r>
              <w:rPr>
                <w:noProof/>
                <w:webHidden/>
              </w:rPr>
              <w:tab/>
            </w:r>
            <w:r>
              <w:rPr>
                <w:noProof/>
                <w:webHidden/>
              </w:rPr>
              <w:fldChar w:fldCharType="begin"/>
            </w:r>
            <w:r>
              <w:rPr>
                <w:noProof/>
                <w:webHidden/>
              </w:rPr>
              <w:instrText xml:space="preserve"> PAGEREF _Toc115902951 \h </w:instrText>
            </w:r>
            <w:r>
              <w:rPr>
                <w:noProof/>
                <w:webHidden/>
              </w:rPr>
            </w:r>
            <w:r>
              <w:rPr>
                <w:noProof/>
                <w:webHidden/>
              </w:rPr>
              <w:fldChar w:fldCharType="separate"/>
            </w:r>
            <w:r>
              <w:rPr>
                <w:noProof/>
                <w:webHidden/>
              </w:rPr>
              <w:t>5</w:t>
            </w:r>
            <w:r>
              <w:rPr>
                <w:noProof/>
                <w:webHidden/>
              </w:rPr>
              <w:fldChar w:fldCharType="end"/>
            </w:r>
          </w:hyperlink>
        </w:p>
        <w:p w14:paraId="32814121" w14:textId="54894A98" w:rsidR="00D16976" w:rsidRDefault="00D16976">
          <w:pPr>
            <w:pStyle w:val="TOC1"/>
            <w:rPr>
              <w:rFonts w:asciiTheme="minorHAnsi" w:eastAsiaTheme="minorEastAsia" w:hAnsiTheme="minorHAnsi" w:cstheme="minorBidi"/>
              <w:b w:val="0"/>
              <w:bCs w:val="0"/>
              <w:i w:val="0"/>
              <w:iCs w:val="0"/>
              <w:noProof/>
              <w:sz w:val="22"/>
              <w:szCs w:val="22"/>
            </w:rPr>
          </w:pPr>
          <w:hyperlink w:anchor="_Toc115902952" w:history="1">
            <w:r w:rsidRPr="00470D90">
              <w:rPr>
                <w:rStyle w:val="Hyperlink"/>
                <w:noProof/>
              </w:rPr>
              <w:t>TÀI LIỆU THAM KHẢO</w:t>
            </w:r>
            <w:r>
              <w:rPr>
                <w:noProof/>
                <w:webHidden/>
              </w:rPr>
              <w:tab/>
            </w:r>
            <w:r>
              <w:rPr>
                <w:noProof/>
                <w:webHidden/>
              </w:rPr>
              <w:fldChar w:fldCharType="begin"/>
            </w:r>
            <w:r>
              <w:rPr>
                <w:noProof/>
                <w:webHidden/>
              </w:rPr>
              <w:instrText xml:space="preserve"> PAGEREF _Toc115902952 \h </w:instrText>
            </w:r>
            <w:r>
              <w:rPr>
                <w:noProof/>
                <w:webHidden/>
              </w:rPr>
            </w:r>
            <w:r>
              <w:rPr>
                <w:noProof/>
                <w:webHidden/>
              </w:rPr>
              <w:fldChar w:fldCharType="separate"/>
            </w:r>
            <w:r>
              <w:rPr>
                <w:noProof/>
                <w:webHidden/>
              </w:rPr>
              <w:t>5</w:t>
            </w:r>
            <w:r>
              <w:rPr>
                <w:noProof/>
                <w:webHidden/>
              </w:rPr>
              <w:fldChar w:fldCharType="end"/>
            </w:r>
          </w:hyperlink>
        </w:p>
        <w:p w14:paraId="06DB2BFF" w14:textId="23AC6C93" w:rsidR="006D0834" w:rsidRPr="00470AE2" w:rsidRDefault="006D0834">
          <w:r w:rsidRPr="00470AE2">
            <w:rPr>
              <w:noProof/>
            </w:rPr>
            <w:fldChar w:fldCharType="end"/>
          </w:r>
        </w:p>
      </w:sdtContent>
    </w:sdt>
    <w:p w14:paraId="1FE6383A" w14:textId="587DA3EB" w:rsidR="006D0834" w:rsidRPr="00470AE2" w:rsidRDefault="006D0834" w:rsidP="006D0834">
      <w:pPr>
        <w:pStyle w:val="Heading1"/>
        <w:rPr>
          <w:b w:val="0"/>
          <w:color w:val="000000" w:themeColor="text1"/>
        </w:rPr>
        <w:sectPr w:rsidR="006D0834" w:rsidRPr="00470AE2" w:rsidSect="00EC532C">
          <w:footerReference w:type="default" r:id="rId12"/>
          <w:pgSz w:w="11907" w:h="16840" w:code="9"/>
          <w:pgMar w:top="1701" w:right="1134" w:bottom="1701" w:left="1985" w:header="720" w:footer="720" w:gutter="0"/>
          <w:pgNumType w:fmt="lowerRoman" w:start="1"/>
          <w:cols w:space="720"/>
          <w:docGrid w:linePitch="381"/>
        </w:sectPr>
      </w:pPr>
    </w:p>
    <w:p w14:paraId="76704754" w14:textId="19D80B2A" w:rsidR="0036691A" w:rsidRPr="00470AE2" w:rsidRDefault="00A2441F" w:rsidP="008F2FF3">
      <w:pPr>
        <w:pStyle w:val="Heading1"/>
        <w:jc w:val="center"/>
        <w:rPr>
          <w:b w:val="0"/>
          <w:color w:val="000000" w:themeColor="text1"/>
          <w:sz w:val="36"/>
          <w:szCs w:val="36"/>
        </w:rPr>
      </w:pPr>
      <w:bookmarkStart w:id="15" w:name="_Toc115902945"/>
      <w:r w:rsidRPr="00470AE2">
        <w:rPr>
          <w:color w:val="000000" w:themeColor="text1"/>
          <w:sz w:val="36"/>
          <w:szCs w:val="36"/>
        </w:rPr>
        <w:lastRenderedPageBreak/>
        <w:t>PHẦN</w:t>
      </w:r>
      <w:r w:rsidR="0003617F" w:rsidRPr="00470AE2">
        <w:rPr>
          <w:color w:val="000000" w:themeColor="text1"/>
          <w:sz w:val="36"/>
          <w:szCs w:val="36"/>
        </w:rPr>
        <w:t xml:space="preserve"> </w:t>
      </w:r>
      <w:r w:rsidR="0099570F" w:rsidRPr="00470AE2">
        <w:rPr>
          <w:color w:val="000000" w:themeColor="text1"/>
          <w:sz w:val="36"/>
          <w:szCs w:val="36"/>
        </w:rPr>
        <w:t>MỞ</w:t>
      </w:r>
      <w:r w:rsidR="0003617F" w:rsidRPr="00470AE2">
        <w:rPr>
          <w:color w:val="000000" w:themeColor="text1"/>
          <w:sz w:val="36"/>
          <w:szCs w:val="36"/>
        </w:rPr>
        <w:t xml:space="preserve"> </w:t>
      </w:r>
      <w:r w:rsidR="0099570F" w:rsidRPr="00470AE2">
        <w:rPr>
          <w:color w:val="000000" w:themeColor="text1"/>
          <w:sz w:val="36"/>
          <w:szCs w:val="36"/>
        </w:rPr>
        <w:t>ĐẦU</w:t>
      </w:r>
      <w:bookmarkEnd w:id="8"/>
      <w:bookmarkEnd w:id="9"/>
      <w:bookmarkEnd w:id="10"/>
      <w:bookmarkEnd w:id="11"/>
      <w:bookmarkEnd w:id="12"/>
      <w:bookmarkEnd w:id="13"/>
      <w:bookmarkEnd w:id="15"/>
    </w:p>
    <w:p w14:paraId="67227294" w14:textId="3198542F" w:rsidR="00A2475A" w:rsidRPr="00470AE2" w:rsidRDefault="00A2475A" w:rsidP="002620E7">
      <w:pPr>
        <w:pStyle w:val="ListParagraph"/>
        <w:numPr>
          <w:ilvl w:val="0"/>
          <w:numId w:val="1"/>
        </w:numPr>
        <w:spacing w:line="360" w:lineRule="auto"/>
        <w:ind w:left="0" w:firstLine="720"/>
        <w:jc w:val="both"/>
        <w:outlineLvl w:val="1"/>
        <w:rPr>
          <w:b/>
          <w:bCs/>
          <w:sz w:val="28"/>
          <w:lang w:val="vi-VN"/>
        </w:rPr>
      </w:pPr>
      <w:bookmarkStart w:id="16" w:name="_Toc115902946"/>
      <w:r w:rsidRPr="00470AE2">
        <w:rPr>
          <w:b/>
          <w:bCs/>
          <w:sz w:val="28"/>
          <w:lang w:val="vi-VN"/>
        </w:rPr>
        <w:t>Giới thiệu sự ra đời giải thuật</w:t>
      </w:r>
      <w:bookmarkEnd w:id="16"/>
    </w:p>
    <w:p w14:paraId="016D897C" w14:textId="6B1707BF" w:rsidR="00A2475A" w:rsidRPr="00A2475A" w:rsidRDefault="00A2475A" w:rsidP="00D16976">
      <w:pPr>
        <w:spacing w:line="360" w:lineRule="auto"/>
        <w:ind w:left="1440"/>
        <w:jc w:val="both"/>
        <w:rPr>
          <w:bCs/>
          <w:color w:val="000000" w:themeColor="text1"/>
          <w:lang w:val="vi-VN"/>
        </w:rPr>
      </w:pPr>
      <w:r w:rsidRPr="00A2475A">
        <w:rPr>
          <w:bCs/>
          <w:color w:val="000000" w:themeColor="text1"/>
          <w:lang w:val="vi-VN"/>
        </w:rPr>
        <w:t>Hill climbing là một kỹ thuật tối ưu toán học (mathematical optimization).</w:t>
      </w:r>
    </w:p>
    <w:p w14:paraId="624014F0" w14:textId="77777777" w:rsidR="00A2475A" w:rsidRPr="00A2475A" w:rsidRDefault="00A2475A" w:rsidP="00D16976">
      <w:pPr>
        <w:spacing w:line="360" w:lineRule="auto"/>
        <w:ind w:left="1440"/>
        <w:jc w:val="both"/>
        <w:rPr>
          <w:bCs/>
          <w:color w:val="000000" w:themeColor="text1"/>
          <w:lang w:val="vi-VN"/>
        </w:rPr>
      </w:pPr>
      <w:r w:rsidRPr="00A2475A">
        <w:rPr>
          <w:bCs/>
          <w:color w:val="000000" w:themeColor="text1"/>
          <w:lang w:val="vi-VN"/>
        </w:rPr>
        <w:t>Trong toán học, khoa học máy tính (computer science) và vận động học (operation research), tối ưu toán học (mathematical optimization, cũng gọi là optimization hay mathematical programing) là sự lựa chọn một thành phần tốt nhất (liên quan đến một vài tiêu chuẩn) từ tập hợp các lựa chọn có sẵn.</w:t>
      </w:r>
    </w:p>
    <w:p w14:paraId="4F70328C" w14:textId="77777777" w:rsidR="00A2475A" w:rsidRPr="00A2475A" w:rsidRDefault="00A2475A" w:rsidP="00D16976">
      <w:pPr>
        <w:spacing w:line="360" w:lineRule="auto"/>
        <w:ind w:left="1440"/>
        <w:jc w:val="both"/>
        <w:rPr>
          <w:bCs/>
          <w:color w:val="000000" w:themeColor="text1"/>
          <w:lang w:val="vi-VN"/>
        </w:rPr>
      </w:pPr>
    </w:p>
    <w:p w14:paraId="1E5017BA" w14:textId="77777777" w:rsidR="00A2475A" w:rsidRPr="00A2475A" w:rsidRDefault="00A2475A" w:rsidP="00D16976">
      <w:pPr>
        <w:spacing w:line="360" w:lineRule="auto"/>
        <w:ind w:left="1440"/>
        <w:jc w:val="both"/>
        <w:rPr>
          <w:bCs/>
          <w:color w:val="000000" w:themeColor="text1"/>
          <w:lang w:val="vi-VN"/>
        </w:rPr>
      </w:pPr>
      <w:r w:rsidRPr="00A2475A">
        <w:rPr>
          <w:bCs/>
          <w:color w:val="000000" w:themeColor="text1"/>
          <w:lang w:val="vi-VN"/>
        </w:rPr>
        <w:t>Các giải thuật thuộc loại tìm kiếm tối ưu như là: Hill Climbing, Stimulate Annealing, Generic Algorithm.</w:t>
      </w:r>
    </w:p>
    <w:p w14:paraId="01AAFF82" w14:textId="77777777" w:rsidR="00A2475A" w:rsidRPr="00A2475A" w:rsidRDefault="00A2475A" w:rsidP="00D16976">
      <w:pPr>
        <w:spacing w:line="360" w:lineRule="auto"/>
        <w:ind w:left="1440"/>
        <w:jc w:val="both"/>
        <w:rPr>
          <w:bCs/>
          <w:color w:val="000000" w:themeColor="text1"/>
          <w:lang w:val="vi-VN"/>
        </w:rPr>
      </w:pPr>
    </w:p>
    <w:p w14:paraId="1818D5E7" w14:textId="77777777" w:rsidR="00A2475A" w:rsidRPr="00A2475A" w:rsidRDefault="00A2475A" w:rsidP="00D16976">
      <w:pPr>
        <w:spacing w:line="360" w:lineRule="auto"/>
        <w:ind w:left="1440"/>
        <w:jc w:val="both"/>
        <w:rPr>
          <w:bCs/>
          <w:color w:val="000000" w:themeColor="text1"/>
          <w:lang w:val="vi-VN"/>
        </w:rPr>
      </w:pPr>
      <w:r w:rsidRPr="00A2475A">
        <w:rPr>
          <w:bCs/>
          <w:color w:val="000000" w:themeColor="text1"/>
          <w:lang w:val="vi-VN"/>
        </w:rPr>
        <w:t>Hill climbing thuộc họ tìm kiếm cục bộ (local search).</w:t>
      </w:r>
    </w:p>
    <w:p w14:paraId="0BD2B0D3" w14:textId="77777777" w:rsidR="00A2475A" w:rsidRPr="00A2475A" w:rsidRDefault="00A2475A" w:rsidP="00D16976">
      <w:pPr>
        <w:spacing w:line="360" w:lineRule="auto"/>
        <w:ind w:left="1440"/>
        <w:jc w:val="both"/>
        <w:rPr>
          <w:bCs/>
          <w:color w:val="000000" w:themeColor="text1"/>
          <w:lang w:val="vi-VN"/>
        </w:rPr>
      </w:pPr>
      <w:r w:rsidRPr="00A2475A">
        <w:rPr>
          <w:bCs/>
          <w:color w:val="000000" w:themeColor="text1"/>
          <w:lang w:val="vi-VN"/>
        </w:rPr>
        <w:t>Trong khoa học máy tính, tìm kiếm cục bộ là một phương pháp heuristic để giải quyết các bài toán tối ưu khó. Tìm kiếm cục bộ có thể sử dụng trong các bài toán mà có thể được tính bằng cách tìm một giải pháp tối đa hóa một tiêu chí nào đó trong số các giải pháp được đưa ra. Giải thuật tìm kiếm cục bộ chuyển từ giải pháp này đến giải pháp khác trong không gian các giải pháp được đưa ra (không gian tìm kiếm) bằng cách áp dụng những thay đổi cục bộ cho đến khi một giải pháp được coi là tối ưu được tìm thấy hoặc thời gian giới hạn trôi qua.</w:t>
      </w:r>
    </w:p>
    <w:p w14:paraId="2CD65815" w14:textId="77777777" w:rsidR="00A2475A" w:rsidRPr="00A2475A" w:rsidRDefault="00A2475A" w:rsidP="00D16976">
      <w:pPr>
        <w:spacing w:line="360" w:lineRule="auto"/>
        <w:ind w:left="1440"/>
        <w:jc w:val="both"/>
        <w:rPr>
          <w:bCs/>
          <w:color w:val="000000" w:themeColor="text1"/>
          <w:lang w:val="vi-VN"/>
        </w:rPr>
      </w:pPr>
    </w:p>
    <w:p w14:paraId="0AC9E311" w14:textId="35FDF7C5" w:rsidR="00DA482A" w:rsidRPr="00A2475A" w:rsidRDefault="00A2475A" w:rsidP="00D16976">
      <w:pPr>
        <w:spacing w:line="360" w:lineRule="auto"/>
        <w:ind w:left="1440"/>
        <w:jc w:val="both"/>
        <w:rPr>
          <w:bCs/>
          <w:color w:val="000000" w:themeColor="text1"/>
          <w:lang w:val="vi-VN"/>
        </w:rPr>
      </w:pPr>
      <w:r w:rsidRPr="00A2475A">
        <w:rPr>
          <w:bCs/>
          <w:color w:val="000000" w:themeColor="text1"/>
          <w:lang w:val="vi-VN"/>
        </w:rPr>
        <w:t>Tìm kiếm cụ bộ được áp dụng trong rất nhiều bài toán khác nhau, bao gồm các bài toán trong khoa học máy tính, toán học, tìm kiếm tối ưu, kỹ tuật xây dựng, sinh học. Ví dụ bài toán WalkSAT và giải thuật 2-opt trong bài toán người du lịch (Traveling Salesman Problem).</w:t>
      </w:r>
    </w:p>
    <w:p w14:paraId="7E18AB69" w14:textId="71B4DE4F" w:rsidR="00DA482A" w:rsidRPr="00470AE2" w:rsidRDefault="00F80655" w:rsidP="002620E7">
      <w:pPr>
        <w:pStyle w:val="ListParagraph"/>
        <w:numPr>
          <w:ilvl w:val="0"/>
          <w:numId w:val="1"/>
        </w:numPr>
        <w:spacing w:line="360" w:lineRule="auto"/>
        <w:ind w:left="0" w:firstLine="720"/>
        <w:jc w:val="both"/>
        <w:outlineLvl w:val="1"/>
        <w:rPr>
          <w:b/>
          <w:color w:val="000000" w:themeColor="text1"/>
          <w:sz w:val="28"/>
          <w:lang w:val="vi-VN"/>
        </w:rPr>
      </w:pPr>
      <w:bookmarkStart w:id="17" w:name="_Toc115902947"/>
      <w:r w:rsidRPr="00470AE2">
        <w:rPr>
          <w:b/>
          <w:color w:val="000000" w:themeColor="text1"/>
          <w:sz w:val="28"/>
        </w:rPr>
        <w:t>Mã Giả</w:t>
      </w:r>
      <w:bookmarkEnd w:id="17"/>
    </w:p>
    <w:p w14:paraId="7D5C9ABB" w14:textId="5BAC89FB" w:rsidR="00F80655" w:rsidRPr="00F80655" w:rsidRDefault="00F80655" w:rsidP="00D16976">
      <w:pPr>
        <w:spacing w:line="360" w:lineRule="auto"/>
        <w:ind w:left="1440"/>
        <w:jc w:val="both"/>
        <w:rPr>
          <w:bCs/>
          <w:color w:val="000000" w:themeColor="text1"/>
          <w:lang w:val="vi-VN"/>
        </w:rPr>
      </w:pPr>
      <w:r w:rsidRPr="00F80655">
        <w:rPr>
          <w:bCs/>
          <w:color w:val="000000" w:themeColor="text1"/>
          <w:lang w:val="vi-VN"/>
        </w:rPr>
        <w:t>B1: Xét trạng thái đầu: Nếu là đích =&gt; dừng</w:t>
      </w:r>
    </w:p>
    <w:p w14:paraId="41E2416C" w14:textId="45AB6773" w:rsidR="00F80655" w:rsidRPr="00F80655" w:rsidRDefault="00F80655" w:rsidP="00D16976">
      <w:pPr>
        <w:spacing w:line="360" w:lineRule="auto"/>
        <w:ind w:left="1440"/>
        <w:jc w:val="both"/>
        <w:rPr>
          <w:bCs/>
          <w:color w:val="000000" w:themeColor="text1"/>
          <w:lang w:val="vi-VN"/>
        </w:rPr>
      </w:pPr>
      <w:r w:rsidRPr="00F80655">
        <w:rPr>
          <w:bCs/>
          <w:color w:val="000000" w:themeColor="text1"/>
          <w:lang w:val="vi-VN"/>
        </w:rPr>
        <w:t>Ngược lại, thiết lập trạng thái bắt đầu = trạng thái hiện tại.</w:t>
      </w:r>
    </w:p>
    <w:p w14:paraId="0A207B39" w14:textId="586F6CBD" w:rsidR="00F80655" w:rsidRPr="00F80655" w:rsidRDefault="00F80655" w:rsidP="00D16976">
      <w:pPr>
        <w:spacing w:line="360" w:lineRule="auto"/>
        <w:ind w:left="1440"/>
        <w:jc w:val="both"/>
        <w:rPr>
          <w:bCs/>
          <w:color w:val="000000" w:themeColor="text1"/>
          <w:lang w:val="vi-VN"/>
        </w:rPr>
      </w:pPr>
      <w:r w:rsidRPr="00F80655">
        <w:rPr>
          <w:bCs/>
          <w:color w:val="000000" w:themeColor="text1"/>
          <w:lang w:val="vi-VN"/>
        </w:rPr>
        <w:t>B2: Lựa một luật để áp dụng vào trạng thái hiện tại để sinh ra một trạng thái mới.</w:t>
      </w:r>
    </w:p>
    <w:p w14:paraId="4A077000" w14:textId="6FB39BDD" w:rsidR="00F80655" w:rsidRPr="00F80655" w:rsidRDefault="00F80655" w:rsidP="00D16976">
      <w:pPr>
        <w:spacing w:line="360" w:lineRule="auto"/>
        <w:ind w:left="1440"/>
        <w:jc w:val="both"/>
        <w:rPr>
          <w:bCs/>
          <w:color w:val="000000" w:themeColor="text1"/>
          <w:lang w:val="vi-VN"/>
        </w:rPr>
      </w:pPr>
      <w:r w:rsidRPr="00F80655">
        <w:rPr>
          <w:bCs/>
          <w:color w:val="000000" w:themeColor="text1"/>
          <w:lang w:val="vi-VN"/>
        </w:rPr>
        <w:t>B3: Xem xét trạng thái mới này:</w:t>
      </w:r>
    </w:p>
    <w:p w14:paraId="0366FC5C" w14:textId="05364EE9" w:rsidR="00F80655" w:rsidRPr="00F80655" w:rsidRDefault="00F80655" w:rsidP="00D16976">
      <w:pPr>
        <w:spacing w:line="360" w:lineRule="auto"/>
        <w:ind w:left="1440"/>
        <w:jc w:val="both"/>
        <w:rPr>
          <w:bCs/>
          <w:color w:val="000000" w:themeColor="text1"/>
          <w:lang w:val="vi-VN"/>
        </w:rPr>
      </w:pPr>
      <w:r w:rsidRPr="00F80655">
        <w:rPr>
          <w:bCs/>
          <w:color w:val="000000" w:themeColor="text1"/>
          <w:lang w:val="vi-VN"/>
        </w:rPr>
        <w:t>Nếu là đích =&gt; dừng.</w:t>
      </w:r>
    </w:p>
    <w:p w14:paraId="1BA7FF83" w14:textId="0F7DE344" w:rsidR="00F80655" w:rsidRPr="00F80655" w:rsidRDefault="00F80655" w:rsidP="00D16976">
      <w:pPr>
        <w:spacing w:line="360" w:lineRule="auto"/>
        <w:ind w:left="1440"/>
        <w:jc w:val="both"/>
        <w:rPr>
          <w:bCs/>
          <w:color w:val="000000" w:themeColor="text1"/>
          <w:lang w:val="vi-VN"/>
        </w:rPr>
      </w:pPr>
      <w:r w:rsidRPr="00F80655">
        <w:rPr>
          <w:bCs/>
          <w:color w:val="000000" w:themeColor="text1"/>
          <w:lang w:val="vi-VN"/>
        </w:rPr>
        <w:t>Nếu không phải là đích nhưng tốt hơn trạng thái hiện tại thì thiết lập trạng thái hiệu t là trạng thái mới.</w:t>
      </w:r>
    </w:p>
    <w:p w14:paraId="432603DF" w14:textId="6B845808" w:rsidR="00F80655" w:rsidRPr="00F80655" w:rsidRDefault="00F80655" w:rsidP="00D16976">
      <w:pPr>
        <w:spacing w:line="360" w:lineRule="auto"/>
        <w:ind w:left="1440"/>
        <w:jc w:val="both"/>
        <w:rPr>
          <w:bCs/>
          <w:color w:val="000000" w:themeColor="text1"/>
          <w:lang w:val="vi-VN"/>
        </w:rPr>
      </w:pPr>
      <w:r w:rsidRPr="00F80655">
        <w:rPr>
          <w:bCs/>
          <w:color w:val="000000" w:themeColor="text1"/>
          <w:lang w:val="vi-VN"/>
        </w:rPr>
        <w:t>Nếu không tốt hơn thì đến trạng thái mới tiếp theo</w:t>
      </w:r>
    </w:p>
    <w:p w14:paraId="1374C9BE" w14:textId="246F5E07" w:rsidR="00DA482A" w:rsidRPr="00F80655" w:rsidRDefault="00F80655" w:rsidP="00D16976">
      <w:pPr>
        <w:spacing w:line="360" w:lineRule="auto"/>
        <w:ind w:left="1440"/>
        <w:jc w:val="both"/>
        <w:rPr>
          <w:bCs/>
          <w:color w:val="000000" w:themeColor="text1"/>
          <w:lang w:val="vi-VN"/>
        </w:rPr>
      </w:pPr>
      <w:r w:rsidRPr="00F80655">
        <w:rPr>
          <w:bCs/>
          <w:color w:val="000000" w:themeColor="text1"/>
          <w:lang w:val="vi-VN"/>
        </w:rPr>
        <w:t>Lặp đến khi: gặp đích hoặt không còn luật nào nữa chưa được áp dụng vào trạng thái hiện tại.</w:t>
      </w:r>
    </w:p>
    <w:p w14:paraId="026C3566" w14:textId="2DD646AF" w:rsidR="00DA482A" w:rsidRPr="00470AE2" w:rsidRDefault="00DA482A" w:rsidP="002620E7">
      <w:pPr>
        <w:pStyle w:val="Heading2"/>
        <w:wordWrap/>
        <w:spacing w:line="360" w:lineRule="auto"/>
        <w:ind w:firstLine="720"/>
        <w:rPr>
          <w:rFonts w:ascii="Times New Roman" w:hAnsi="Times New Roman"/>
          <w:b/>
          <w:color w:val="000000" w:themeColor="text1"/>
          <w:sz w:val="28"/>
          <w:szCs w:val="28"/>
          <w:lang w:val="vi-VN"/>
        </w:rPr>
      </w:pPr>
      <w:bookmarkStart w:id="18" w:name="_Toc115902948"/>
      <w:r w:rsidRPr="00470AE2">
        <w:rPr>
          <w:rFonts w:ascii="Times New Roman" w:hAnsi="Times New Roman"/>
          <w:b/>
          <w:color w:val="000000" w:themeColor="text1"/>
          <w:sz w:val="28"/>
          <w:szCs w:val="28"/>
          <w:lang w:val="vi-VN"/>
        </w:rPr>
        <w:t xml:space="preserve">3. </w:t>
      </w:r>
      <w:r w:rsidR="002620E7" w:rsidRPr="00470AE2">
        <w:rPr>
          <w:rFonts w:ascii="Times New Roman" w:hAnsi="Times New Roman"/>
          <w:b/>
          <w:color w:val="000000" w:themeColor="text1"/>
          <w:sz w:val="28"/>
          <w:szCs w:val="28"/>
          <w:lang w:val="vi-VN"/>
        </w:rPr>
        <w:t xml:space="preserve">      </w:t>
      </w:r>
      <w:r w:rsidR="00F80655" w:rsidRPr="00470AE2">
        <w:rPr>
          <w:rFonts w:ascii="Times New Roman" w:hAnsi="Times New Roman"/>
          <w:b/>
          <w:color w:val="000000" w:themeColor="text1"/>
          <w:sz w:val="28"/>
          <w:szCs w:val="28"/>
          <w:lang w:val="vi-VN"/>
        </w:rPr>
        <w:t>Các vấn đề về giải thuật</w:t>
      </w:r>
      <w:bookmarkEnd w:id="18"/>
    </w:p>
    <w:p w14:paraId="13469F75" w14:textId="5D512CDB"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Các vấn đề của thuật toán</w:t>
      </w:r>
    </w:p>
    <w:p w14:paraId="0E32B4D0" w14:textId="77777777" w:rsidR="00F80655" w:rsidRPr="00470AE2" w:rsidRDefault="00F80655" w:rsidP="00D16976">
      <w:pPr>
        <w:spacing w:line="360" w:lineRule="auto"/>
        <w:ind w:left="1440"/>
        <w:jc w:val="both"/>
        <w:rPr>
          <w:bCs/>
          <w:color w:val="000000" w:themeColor="text1"/>
          <w:lang w:val="vi-VN"/>
        </w:rPr>
      </w:pPr>
    </w:p>
    <w:p w14:paraId="7899A0F6" w14:textId="38C0F3AE"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Tối ưu toàn cục (global optimum)</w:t>
      </w:r>
    </w:p>
    <w:p w14:paraId="5CA2885E" w14:textId="16E5874A"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Vấn đề lớn nhất mà giải thuật Hill Climbing gặp phải là nó dễ rơi vào vùng tối ưu cục bộ, đó là lúc chúng ta leo lên một đỉnh mà chúng ta không thể tìm láng giềng nào tốt hơn được nữa nhưng đỉnh này lại không phải là đỉnh cao nhất.</w:t>
      </w:r>
    </w:p>
    <w:p w14:paraId="62565956" w14:textId="77777777" w:rsidR="00F80655" w:rsidRPr="00470AE2" w:rsidRDefault="00F80655" w:rsidP="00D16976">
      <w:pPr>
        <w:spacing w:line="360" w:lineRule="auto"/>
        <w:ind w:left="1440"/>
        <w:jc w:val="both"/>
        <w:rPr>
          <w:bCs/>
          <w:color w:val="000000" w:themeColor="text1"/>
          <w:lang w:val="vi-VN"/>
        </w:rPr>
      </w:pPr>
    </w:p>
    <w:p w14:paraId="25AE1442" w14:textId="2AB92BE2"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Để giải quyết vấn đề này, khi leo đến một đỉnh tổi ưu cục bộ, để tìrn được lời giải tốt hơn nữa ta có thể lặp lại thuật toán leo đổi vớí nhiều điểm xuất phát khác nhau được chọn ngẫu nhiên và lưu lại kết quả tốt nhất ở mỗi lần lặp. Nếu số lần lặp đủ lớn thì ta có thể tìm được đỉnh tối ưu toàn cục, tuy nhiên Tới những bài toán có không  gian tìm kiểm khổng lổ (chẳng bạn như bài toán xếp lịch) ta không thể đưa ra số lần lặp đủ lớn để đảm báo tìm được lời giải tổi ưu. Cho nên đây là phương pháp giải quyết không mang lại nhiều hiệu quả trong trường hợp này.</w:t>
      </w:r>
    </w:p>
    <w:p w14:paraId="224BDD8D" w14:textId="77777777" w:rsidR="00F80655" w:rsidRPr="00470AE2" w:rsidRDefault="00F80655" w:rsidP="00D16976">
      <w:pPr>
        <w:spacing w:line="360" w:lineRule="auto"/>
        <w:ind w:left="1440"/>
        <w:jc w:val="both"/>
        <w:rPr>
          <w:bCs/>
          <w:color w:val="000000" w:themeColor="text1"/>
          <w:lang w:val="vi-VN"/>
        </w:rPr>
      </w:pPr>
    </w:p>
    <w:p w14:paraId="537F3F31" w14:textId="6B3F9A05"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Như vậy hiệu quả của bài toán phụ thuộc rất nhiều vào “bề mặt” của không gian tìm kiếm. Nếu bài toán chỉ có và đỉnh tối ưu cục bộ thì giải thuật sẽ tìm ra lời giải rất nhanh. Tuy nhiên, trong trường hợp không gian tìm kiếm quá lồi lõm, giải thuật sẽ bị luẩn quẩn trong vùng tối ưu cục bộ và có thể không tìm ra lời giải tối ưu của bài toán.</w:t>
      </w:r>
    </w:p>
    <w:p w14:paraId="53A813E4" w14:textId="77777777" w:rsidR="00F80655" w:rsidRPr="00470AE2" w:rsidRDefault="00F80655" w:rsidP="00D16976">
      <w:pPr>
        <w:spacing w:line="360" w:lineRule="auto"/>
        <w:ind w:left="1440"/>
        <w:jc w:val="both"/>
        <w:rPr>
          <w:bCs/>
          <w:color w:val="000000" w:themeColor="text1"/>
          <w:lang w:val="vi-VN"/>
        </w:rPr>
      </w:pPr>
    </w:p>
    <w:p w14:paraId="720FEA8A" w14:textId="77777777"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Chóp nhọn (Ridges and Alleys)</w:t>
      </w:r>
    </w:p>
    <w:p w14:paraId="67A5B2BB" w14:textId="6AC25400"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Ridges là một vấn đề thách thức cho các “nhà leo núi” để tối ưu hóa trong không gian liên tục. Bởi vì Hill Climbing chỉ điều chỉnh một phần tử trong vector tại một thời điểm, mỗi bước sẽ di chuyển theo hướng trục liên kết. Nếu hàm mục tiêu tạo ra một sườn núi hẹp mà leo lên theo một hướng thì các nhà leo núi chỉ có thể đi lên theo sườn núi (hoặc xuống hẻm) bằng zig-zagging.</w:t>
      </w:r>
    </w:p>
    <w:p w14:paraId="5AC6A0D9" w14:textId="77777777" w:rsidR="00F80655" w:rsidRPr="00470AE2" w:rsidRDefault="00F80655" w:rsidP="00D16976">
      <w:pPr>
        <w:spacing w:line="360" w:lineRule="auto"/>
        <w:ind w:left="1440"/>
        <w:jc w:val="both"/>
        <w:rPr>
          <w:bCs/>
          <w:color w:val="000000" w:themeColor="text1"/>
          <w:lang w:val="vi-VN"/>
        </w:rPr>
      </w:pPr>
    </w:p>
    <w:p w14:paraId="11159AC6" w14:textId="7BE7FA3C"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Nếu các bên của sườn núi (hoặc hẻm) là rất dốc, các nhà leo núi đồi có thể bị buộc phải thực hiện các bước rất nhỏ vì nó đoạn zích zắc hướng tới một vị trí tốt hơn. Như vậy, có thể mất một thời gian không hợp lý của thời gian cho nó để đi lên sườn núi (hoặc xuống hẻm).</w:t>
      </w:r>
    </w:p>
    <w:p w14:paraId="04DF4DAA" w14:textId="77777777" w:rsidR="00F80655" w:rsidRPr="00470AE2" w:rsidRDefault="00F80655" w:rsidP="00D16976">
      <w:pPr>
        <w:spacing w:line="360" w:lineRule="auto"/>
        <w:ind w:left="1440"/>
        <w:jc w:val="both"/>
        <w:rPr>
          <w:bCs/>
          <w:color w:val="000000" w:themeColor="text1"/>
          <w:lang w:val="vi-VN"/>
        </w:rPr>
      </w:pPr>
    </w:p>
    <w:p w14:paraId="05B31AEC" w14:textId="77777777"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Cao nguyên (Plateau)</w:t>
      </w:r>
    </w:p>
    <w:p w14:paraId="712C083F" w14:textId="0E037903" w:rsidR="00F80655" w:rsidRPr="00470AE2" w:rsidRDefault="00F80655" w:rsidP="00D16976">
      <w:pPr>
        <w:spacing w:line="360" w:lineRule="auto"/>
        <w:ind w:left="1440"/>
        <w:jc w:val="both"/>
        <w:rPr>
          <w:bCs/>
          <w:color w:val="000000" w:themeColor="text1"/>
          <w:lang w:val="vi-VN"/>
        </w:rPr>
      </w:pPr>
      <w:r w:rsidRPr="00470AE2">
        <w:rPr>
          <w:bCs/>
          <w:color w:val="000000" w:themeColor="text1"/>
          <w:lang w:val="vi-VN"/>
        </w:rPr>
        <w:t xml:space="preserve">Một vấn đề khác mà đôi khi xảy ra với leo đồi là của một cao nguyên. Một cao nguyên hiểu là không gian tìm kiếm là bằng phẳng, hoặc đủ phẳng mà giá trị trả về của hàm mục tiêu là không thể phân biệt giá trị trả lại cho các khu vực lân cận do sự chính xác được sử dụng bởi các máy tính để đại diện cho giá trị của nó. Trong trường hợp như vậy, các nhà leo núi có thể không có khả năng xác định, trong đó hướng nó nên bước, và có thể đi lang thang trong một hướng mà không bao giờ dẫn đến cải thiện. </w:t>
      </w:r>
    </w:p>
    <w:p w14:paraId="21DDFC73" w14:textId="433277A2" w:rsidR="002620E7" w:rsidRPr="00470AE2" w:rsidRDefault="002620E7" w:rsidP="00470AE2">
      <w:pPr>
        <w:pStyle w:val="ListParagraph"/>
        <w:numPr>
          <w:ilvl w:val="0"/>
          <w:numId w:val="11"/>
        </w:numPr>
        <w:spacing w:line="360" w:lineRule="auto"/>
        <w:ind w:left="360" w:firstLine="360"/>
        <w:jc w:val="both"/>
        <w:outlineLvl w:val="1"/>
        <w:rPr>
          <w:b/>
          <w:color w:val="000000" w:themeColor="text1"/>
          <w:lang w:val="vi-VN"/>
        </w:rPr>
      </w:pPr>
      <w:bookmarkStart w:id="19" w:name="_Toc115902949"/>
      <w:r w:rsidRPr="00470AE2">
        <w:rPr>
          <w:b/>
          <w:color w:val="000000" w:themeColor="text1"/>
          <w:lang w:val="vi-VN"/>
        </w:rPr>
        <w:t>Nhận xét giải thuật</w:t>
      </w:r>
      <w:bookmarkEnd w:id="19"/>
    </w:p>
    <w:p w14:paraId="0B182B05" w14:textId="77777777" w:rsidR="00470AE2" w:rsidRPr="00470AE2" w:rsidRDefault="00470AE2" w:rsidP="00D16976">
      <w:pPr>
        <w:spacing w:line="360" w:lineRule="auto"/>
        <w:ind w:left="1440"/>
        <w:rPr>
          <w:bCs/>
          <w:color w:val="000000" w:themeColor="text1"/>
          <w:lang w:val="vi-VN"/>
        </w:rPr>
      </w:pPr>
      <w:r w:rsidRPr="00470AE2">
        <w:rPr>
          <w:bCs/>
          <w:color w:val="000000" w:themeColor="text1"/>
          <w:lang w:val="vi-VN"/>
        </w:rPr>
        <w:t>Ưu điểm</w:t>
      </w:r>
    </w:p>
    <w:p w14:paraId="39371B96" w14:textId="77777777" w:rsidR="00470AE2" w:rsidRPr="00470AE2" w:rsidRDefault="00470AE2" w:rsidP="00D16976">
      <w:pPr>
        <w:spacing w:line="360" w:lineRule="auto"/>
        <w:ind w:left="1440"/>
        <w:rPr>
          <w:bCs/>
          <w:color w:val="000000" w:themeColor="text1"/>
          <w:lang w:val="vi-VN"/>
        </w:rPr>
      </w:pPr>
      <w:r w:rsidRPr="00470AE2">
        <w:rPr>
          <w:bCs/>
          <w:color w:val="000000" w:themeColor="text1"/>
          <w:lang w:val="vi-VN"/>
        </w:rPr>
        <w:t>Nhanh, đơn giản, hiệu quả trong không gian tìm kiếm nhỏ, ít lồi lõm.</w:t>
      </w:r>
    </w:p>
    <w:p w14:paraId="122A08E2" w14:textId="77777777" w:rsidR="00470AE2" w:rsidRPr="00470AE2" w:rsidRDefault="00470AE2" w:rsidP="00D16976">
      <w:pPr>
        <w:spacing w:line="360" w:lineRule="auto"/>
        <w:ind w:left="1440"/>
        <w:rPr>
          <w:bCs/>
          <w:color w:val="000000" w:themeColor="text1"/>
          <w:lang w:val="vi-VN"/>
        </w:rPr>
      </w:pPr>
    </w:p>
    <w:p w14:paraId="71A39333" w14:textId="77777777" w:rsidR="00470AE2" w:rsidRPr="00470AE2" w:rsidRDefault="00470AE2" w:rsidP="00D16976">
      <w:pPr>
        <w:spacing w:line="360" w:lineRule="auto"/>
        <w:ind w:left="1440"/>
        <w:rPr>
          <w:bCs/>
          <w:color w:val="000000" w:themeColor="text1"/>
          <w:lang w:val="vi-VN"/>
        </w:rPr>
      </w:pPr>
      <w:r w:rsidRPr="00470AE2">
        <w:rPr>
          <w:bCs/>
          <w:color w:val="000000" w:themeColor="text1"/>
          <w:lang w:val="vi-VN"/>
        </w:rPr>
        <w:t>Khuyết điểm</w:t>
      </w:r>
    </w:p>
    <w:p w14:paraId="25EA41F3" w14:textId="0F047F3C" w:rsidR="00D7682B" w:rsidRDefault="00470AE2" w:rsidP="00D16976">
      <w:pPr>
        <w:spacing w:line="360" w:lineRule="auto"/>
        <w:ind w:left="1440"/>
        <w:rPr>
          <w:bCs/>
          <w:color w:val="000000" w:themeColor="text1"/>
          <w:lang w:val="vi-VN"/>
        </w:rPr>
      </w:pPr>
      <w:r w:rsidRPr="00470AE2">
        <w:rPr>
          <w:bCs/>
          <w:color w:val="000000" w:themeColor="text1"/>
          <w:lang w:val="vi-VN"/>
        </w:rPr>
        <w:t>Khó tìm thấy trạng thái đích nếu như không gian tìm kiếm lớn, có nhiều điểm tối ưu cục bộ.</w:t>
      </w:r>
    </w:p>
    <w:p w14:paraId="3A91C7E9" w14:textId="07E42F48" w:rsidR="00470AE2" w:rsidRPr="00470AE2" w:rsidRDefault="00470AE2" w:rsidP="00470AE2">
      <w:pPr>
        <w:pStyle w:val="ListParagraph"/>
        <w:numPr>
          <w:ilvl w:val="0"/>
          <w:numId w:val="11"/>
        </w:numPr>
        <w:spacing w:line="360" w:lineRule="auto"/>
        <w:ind w:left="360" w:firstLine="360"/>
        <w:outlineLvl w:val="1"/>
        <w:rPr>
          <w:b/>
          <w:color w:val="000000" w:themeColor="text1"/>
        </w:rPr>
      </w:pPr>
      <w:bookmarkStart w:id="20" w:name="_Toc115902950"/>
      <w:r w:rsidRPr="00470AE2">
        <w:rPr>
          <w:b/>
          <w:color w:val="000000" w:themeColor="text1"/>
        </w:rPr>
        <w:t>Ứng  dụng</w:t>
      </w:r>
      <w:bookmarkEnd w:id="20"/>
    </w:p>
    <w:p w14:paraId="2886917D" w14:textId="77777777" w:rsidR="00470AE2" w:rsidRPr="00470AE2" w:rsidRDefault="00470AE2" w:rsidP="00D16976">
      <w:pPr>
        <w:spacing w:line="360" w:lineRule="auto"/>
        <w:ind w:left="1440"/>
        <w:rPr>
          <w:bCs/>
          <w:color w:val="000000" w:themeColor="text1"/>
        </w:rPr>
      </w:pPr>
      <w:r w:rsidRPr="00470AE2">
        <w:rPr>
          <w:bCs/>
          <w:color w:val="000000" w:themeColor="text1"/>
        </w:rPr>
        <w:t>Hill Climbing có thể được áp dụng cho bất kỳ bài toán nào mà các trạng thái hiện tại cho phép một thực hiện một hàm đánh giá chính xác. Ví dụ như bài toán nhân viên bán hàng đi lịch (the travelling salesman problem), bài toán 8 quân hậu, thiết kế mạch và nhiều bài toán thực tế khác.</w:t>
      </w:r>
    </w:p>
    <w:p w14:paraId="4D883D01" w14:textId="77777777" w:rsidR="00470AE2" w:rsidRPr="00470AE2" w:rsidRDefault="00470AE2" w:rsidP="00D16976">
      <w:pPr>
        <w:spacing w:line="360" w:lineRule="auto"/>
        <w:ind w:left="1440"/>
        <w:rPr>
          <w:bCs/>
          <w:color w:val="000000" w:themeColor="text1"/>
        </w:rPr>
      </w:pPr>
    </w:p>
    <w:p w14:paraId="57F69534" w14:textId="7E992BF9" w:rsidR="00470AE2" w:rsidRPr="00470AE2" w:rsidRDefault="00470AE2" w:rsidP="00D16976">
      <w:pPr>
        <w:spacing w:line="360" w:lineRule="auto"/>
        <w:ind w:left="1440"/>
        <w:rPr>
          <w:bCs/>
          <w:color w:val="000000" w:themeColor="text1"/>
        </w:rPr>
      </w:pPr>
      <w:r w:rsidRPr="00470AE2">
        <w:rPr>
          <w:bCs/>
          <w:color w:val="000000" w:themeColor="text1"/>
        </w:rPr>
        <w:t>Hill Climbing cũng từng được sử dụng trong lĩnh vực robot để quản lý nhiều nhóm robot. Người ta sử dụng thuật toán cho robot để chúng quyến định khi nào làm việc một mình, khi nào làm việc nhóm. [1]</w:t>
      </w:r>
    </w:p>
    <w:p w14:paraId="2E66E4D0" w14:textId="2FA4C41C" w:rsidR="00EF7DA1" w:rsidRPr="00470AE2" w:rsidRDefault="00EF7DA1" w:rsidP="00995B8B">
      <w:pPr>
        <w:spacing w:line="360" w:lineRule="auto"/>
        <w:rPr>
          <w:b/>
          <w:color w:val="000000" w:themeColor="text1"/>
          <w:lang w:val="vi-VN"/>
        </w:rPr>
      </w:pPr>
      <w:r w:rsidRPr="00470AE2">
        <w:rPr>
          <w:b/>
          <w:color w:val="000000" w:themeColor="text1"/>
          <w:lang w:val="vi-VN"/>
        </w:rPr>
        <w:br w:type="page"/>
      </w:r>
    </w:p>
    <w:p w14:paraId="6F72CFCC" w14:textId="7C6214FE" w:rsidR="007B38C3" w:rsidRPr="00470AE2" w:rsidRDefault="007B38C3" w:rsidP="00C10FCD">
      <w:pPr>
        <w:pStyle w:val="Heading1"/>
        <w:jc w:val="center"/>
        <w:rPr>
          <w:color w:val="000000" w:themeColor="text1"/>
          <w:sz w:val="32"/>
          <w:szCs w:val="32"/>
        </w:rPr>
      </w:pPr>
      <w:bookmarkStart w:id="21" w:name="_Toc520990675"/>
      <w:bookmarkStart w:id="22" w:name="_Toc521312162"/>
      <w:bookmarkStart w:id="23" w:name="_Toc393264581"/>
      <w:bookmarkStart w:id="24" w:name="_Toc393267161"/>
      <w:bookmarkStart w:id="25" w:name="_Toc397954247"/>
      <w:bookmarkStart w:id="26" w:name="_Toc401560333"/>
      <w:bookmarkStart w:id="27" w:name="_Toc401560685"/>
      <w:bookmarkStart w:id="28" w:name="_Toc402792802"/>
      <w:bookmarkStart w:id="29" w:name="_Toc402793311"/>
      <w:bookmarkStart w:id="30" w:name="_Toc402817749"/>
      <w:bookmarkStart w:id="31" w:name="_Toc402818310"/>
      <w:bookmarkStart w:id="32" w:name="_Toc403925191"/>
      <w:bookmarkStart w:id="33" w:name="_Toc404842798"/>
      <w:bookmarkStart w:id="34" w:name="_Toc115902951"/>
      <w:r w:rsidRPr="00470AE2">
        <w:rPr>
          <w:color w:val="000000" w:themeColor="text1"/>
          <w:sz w:val="36"/>
          <w:szCs w:val="36"/>
        </w:rPr>
        <w:t>KẾT</w:t>
      </w:r>
      <w:r w:rsidR="0003617F" w:rsidRPr="00470AE2">
        <w:rPr>
          <w:color w:val="000000" w:themeColor="text1"/>
          <w:sz w:val="36"/>
          <w:szCs w:val="36"/>
        </w:rPr>
        <w:t xml:space="preserve"> </w:t>
      </w:r>
      <w:r w:rsidRPr="00470AE2">
        <w:rPr>
          <w:color w:val="000000" w:themeColor="text1"/>
          <w:sz w:val="36"/>
          <w:szCs w:val="36"/>
        </w:rPr>
        <w:t>LUẬN</w:t>
      </w:r>
      <w:bookmarkEnd w:id="21"/>
      <w:bookmarkEnd w:id="22"/>
      <w:bookmarkEnd w:id="34"/>
    </w:p>
    <w:p w14:paraId="6B4219A8" w14:textId="5B15136F" w:rsidR="00E12230" w:rsidRPr="00470AE2" w:rsidRDefault="00E12230" w:rsidP="00693511">
      <w:pPr>
        <w:spacing w:line="360" w:lineRule="auto"/>
        <w:ind w:firstLine="720"/>
        <w:jc w:val="both"/>
        <w:rPr>
          <w:lang w:val="vi-VN"/>
        </w:rPr>
      </w:pPr>
      <w:r w:rsidRPr="00470AE2">
        <w:rPr>
          <w:lang w:val="vi-VN"/>
        </w:rPr>
        <w:t>Qua</w:t>
      </w:r>
      <w:r w:rsidR="0003617F" w:rsidRPr="00470AE2">
        <w:rPr>
          <w:lang w:val="vi-VN"/>
        </w:rPr>
        <w:t xml:space="preserve"> </w:t>
      </w:r>
      <w:r w:rsidRPr="00470AE2">
        <w:rPr>
          <w:lang w:val="vi-VN"/>
        </w:rPr>
        <w:t>đề</w:t>
      </w:r>
      <w:r w:rsidR="0003617F" w:rsidRPr="00470AE2">
        <w:rPr>
          <w:lang w:val="vi-VN"/>
        </w:rPr>
        <w:t xml:space="preserve"> </w:t>
      </w:r>
      <w:r w:rsidRPr="00470AE2">
        <w:rPr>
          <w:lang w:val="vi-VN"/>
        </w:rPr>
        <w:t>tài</w:t>
      </w:r>
      <w:r w:rsidR="0003617F" w:rsidRPr="00470AE2">
        <w:rPr>
          <w:lang w:val="vi-VN"/>
        </w:rPr>
        <w:t xml:space="preserve"> </w:t>
      </w:r>
      <w:r w:rsidRPr="00470AE2">
        <w:rPr>
          <w:lang w:val="vi-VN"/>
        </w:rPr>
        <w:t>nghiên</w:t>
      </w:r>
      <w:r w:rsidR="0003617F" w:rsidRPr="00470AE2">
        <w:rPr>
          <w:lang w:val="vi-VN"/>
        </w:rPr>
        <w:t xml:space="preserve"> </w:t>
      </w:r>
      <w:r w:rsidRPr="00470AE2">
        <w:rPr>
          <w:lang w:val="vi-VN"/>
        </w:rPr>
        <w:t>cứu</w:t>
      </w:r>
      <w:r w:rsidR="0003617F" w:rsidRPr="00470AE2">
        <w:rPr>
          <w:lang w:val="vi-VN"/>
        </w:rPr>
        <w:t xml:space="preserve"> </w:t>
      </w:r>
      <w:r w:rsidRPr="00470AE2">
        <w:rPr>
          <w:lang w:val="vi-VN"/>
        </w:rPr>
        <w:t>này,</w:t>
      </w:r>
      <w:r w:rsidR="0003617F" w:rsidRPr="00470AE2">
        <w:rPr>
          <w:lang w:val="vi-VN"/>
        </w:rPr>
        <w:t xml:space="preserve"> </w:t>
      </w:r>
      <w:r w:rsidR="00917336" w:rsidRPr="00470AE2">
        <w:rPr>
          <w:lang w:val="vi-VN"/>
        </w:rPr>
        <w:t>chúng em</w:t>
      </w:r>
      <w:r w:rsidR="00514DD5" w:rsidRPr="00470AE2">
        <w:rPr>
          <w:lang w:val="vi-VN"/>
        </w:rPr>
        <w:t xml:space="preserve"> đã rút ra được nhiều bài học về ngôn ngữ lập trình Python, các giải thuật </w:t>
      </w:r>
      <w:r w:rsidR="00470AE2" w:rsidRPr="00470AE2">
        <w:rPr>
          <w:lang w:val="vi-VN"/>
        </w:rPr>
        <w:t xml:space="preserve">tìm kiếm leo. </w:t>
      </w:r>
      <w:r w:rsidR="00514DD5" w:rsidRPr="00470AE2">
        <w:rPr>
          <w:lang w:val="vi-VN"/>
        </w:rPr>
        <w:t xml:space="preserve">Tìm hiểu về cấu tạo của </w:t>
      </w:r>
      <w:r w:rsidR="00D16976" w:rsidRPr="00D16976">
        <w:rPr>
          <w:lang w:val="vi-VN"/>
        </w:rPr>
        <w:t>giải thuật leo đồi</w:t>
      </w:r>
      <w:r w:rsidR="00514DD5" w:rsidRPr="00470AE2">
        <w:rPr>
          <w:lang w:val="vi-VN"/>
        </w:rPr>
        <w:t xml:space="preserve"> trên ngôn ngữ Python. Tuy còn nhiều mặt hạn chế nhưng chúng em đã hoàn thành tốt bài tiểu luận lần này. </w:t>
      </w:r>
      <w:r w:rsidR="00DA4CB2" w:rsidRPr="00470AE2">
        <w:rPr>
          <w:lang w:val="vi-VN"/>
        </w:rPr>
        <w:t>Từ đó rút ra được nhiều bài học quan trọng để phát triển tốt hơn trong học tập.</w:t>
      </w:r>
    </w:p>
    <w:p w14:paraId="77D37439" w14:textId="77777777" w:rsidR="008F2FF3" w:rsidRPr="00470AE2" w:rsidRDefault="008F2FF3" w:rsidP="00917336">
      <w:pPr>
        <w:spacing w:line="360" w:lineRule="auto"/>
        <w:ind w:firstLine="720"/>
        <w:jc w:val="both"/>
        <w:rPr>
          <w:lang w:val="vi-VN"/>
        </w:rPr>
      </w:pPr>
    </w:p>
    <w:p w14:paraId="21EA555A" w14:textId="77777777" w:rsidR="00C76291" w:rsidRPr="00470AE2" w:rsidRDefault="00C76291" w:rsidP="0084425A">
      <w:pPr>
        <w:spacing w:line="360" w:lineRule="auto"/>
        <w:rPr>
          <w:b/>
          <w:color w:val="000000" w:themeColor="text1"/>
          <w:lang w:val="vi-VN"/>
        </w:rPr>
      </w:pPr>
    </w:p>
    <w:p w14:paraId="35D929D3" w14:textId="4BF2AD67" w:rsidR="00C76291" w:rsidRPr="00470AE2" w:rsidRDefault="0084425A" w:rsidP="0084425A">
      <w:pPr>
        <w:spacing w:line="360" w:lineRule="auto"/>
        <w:rPr>
          <w:b/>
          <w:color w:val="000000" w:themeColor="text1"/>
          <w:lang w:val="vi-VN"/>
        </w:rPr>
      </w:pPr>
      <w:r w:rsidRPr="00470AE2">
        <w:rPr>
          <w:b/>
          <w:color w:val="000000" w:themeColor="text1"/>
          <w:lang w:val="vi-VN"/>
        </w:rPr>
        <w:tab/>
      </w:r>
    </w:p>
    <w:p w14:paraId="3EC1FD3C" w14:textId="52976B7B" w:rsidR="00D26A12" w:rsidRPr="00470AE2" w:rsidRDefault="00D26A12" w:rsidP="00D16976">
      <w:pPr>
        <w:pStyle w:val="Heading1"/>
        <w:jc w:val="center"/>
        <w:rPr>
          <w:color w:val="000000" w:themeColor="text1"/>
          <w:sz w:val="28"/>
          <w:szCs w:val="28"/>
        </w:rPr>
      </w:pPr>
      <w:bookmarkStart w:id="35" w:name="_Toc393264582"/>
      <w:bookmarkStart w:id="36" w:name="_Toc393267162"/>
      <w:bookmarkStart w:id="37" w:name="_Toc397954248"/>
      <w:bookmarkStart w:id="38" w:name="_Toc401560334"/>
      <w:bookmarkStart w:id="39" w:name="_Toc401560686"/>
      <w:bookmarkStart w:id="40" w:name="_Toc402792804"/>
      <w:bookmarkStart w:id="41" w:name="_Toc402793313"/>
      <w:bookmarkStart w:id="42" w:name="_Toc402817751"/>
      <w:bookmarkStart w:id="43" w:name="_Toc402818312"/>
      <w:bookmarkStart w:id="44" w:name="_Toc403925192"/>
      <w:bookmarkStart w:id="45" w:name="_Toc404842799"/>
      <w:bookmarkStart w:id="46" w:name="_Toc405624932"/>
      <w:bookmarkStart w:id="47" w:name="_Toc405797628"/>
      <w:bookmarkStart w:id="48" w:name="_Toc405798102"/>
      <w:bookmarkStart w:id="49" w:name="_Toc406158664"/>
      <w:bookmarkStart w:id="50" w:name="_Toc520990679"/>
      <w:bookmarkStart w:id="51" w:name="_Toc521312166"/>
      <w:bookmarkStart w:id="52" w:name="_Toc115902952"/>
      <w:bookmarkEnd w:id="23"/>
      <w:bookmarkEnd w:id="24"/>
      <w:bookmarkEnd w:id="25"/>
      <w:bookmarkEnd w:id="26"/>
      <w:bookmarkEnd w:id="27"/>
      <w:bookmarkEnd w:id="28"/>
      <w:bookmarkEnd w:id="29"/>
      <w:bookmarkEnd w:id="30"/>
      <w:bookmarkEnd w:id="31"/>
      <w:bookmarkEnd w:id="32"/>
      <w:bookmarkEnd w:id="33"/>
      <w:r w:rsidRPr="00470AE2">
        <w:rPr>
          <w:color w:val="000000" w:themeColor="text1"/>
          <w:sz w:val="36"/>
          <w:szCs w:val="36"/>
        </w:rPr>
        <w:t>TÀI</w:t>
      </w:r>
      <w:r w:rsidR="0003617F" w:rsidRPr="00470AE2">
        <w:rPr>
          <w:color w:val="000000" w:themeColor="text1"/>
          <w:sz w:val="36"/>
          <w:szCs w:val="36"/>
        </w:rPr>
        <w:t xml:space="preserve"> </w:t>
      </w:r>
      <w:r w:rsidRPr="00470AE2">
        <w:rPr>
          <w:color w:val="000000" w:themeColor="text1"/>
          <w:sz w:val="36"/>
          <w:szCs w:val="36"/>
        </w:rPr>
        <w:t>LIỆU</w:t>
      </w:r>
      <w:r w:rsidR="0003617F" w:rsidRPr="00470AE2">
        <w:rPr>
          <w:color w:val="000000" w:themeColor="text1"/>
          <w:sz w:val="36"/>
          <w:szCs w:val="36"/>
        </w:rPr>
        <w:t xml:space="preserve"> </w:t>
      </w:r>
      <w:r w:rsidRPr="00470AE2">
        <w:rPr>
          <w:color w:val="000000" w:themeColor="text1"/>
          <w:sz w:val="36"/>
          <w:szCs w:val="36"/>
        </w:rPr>
        <w:t>THAM</w:t>
      </w:r>
      <w:r w:rsidR="0003617F" w:rsidRPr="00470AE2">
        <w:rPr>
          <w:color w:val="000000" w:themeColor="text1"/>
          <w:sz w:val="36"/>
          <w:szCs w:val="36"/>
        </w:rPr>
        <w:t xml:space="preserve"> </w:t>
      </w:r>
      <w:r w:rsidRPr="00470AE2">
        <w:rPr>
          <w:color w:val="000000" w:themeColor="text1"/>
          <w:sz w:val="36"/>
          <w:szCs w:val="36"/>
        </w:rPr>
        <w:t>KHẢO</w:t>
      </w:r>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797E3FE1" w14:textId="7E45F975" w:rsidR="00470AE2" w:rsidRPr="00470AE2" w:rsidRDefault="00470AE2" w:rsidP="00470AE2">
      <w:pPr>
        <w:shd w:val="clear" w:color="auto" w:fill="FFFFFF"/>
        <w:spacing w:after="300" w:line="360" w:lineRule="auto"/>
        <w:rPr>
          <w:color w:val="000000"/>
          <w:lang w:val="vi-VN"/>
        </w:rPr>
      </w:pPr>
      <w:r w:rsidRPr="00470AE2">
        <w:rPr>
          <w:color w:val="000000"/>
          <w:lang w:val="vi-VN"/>
        </w:rPr>
        <w:t>[1] Khái niệm Hill Climbing https://en.wikipedia.org/wiki/Hill_climbing</w:t>
      </w:r>
    </w:p>
    <w:p w14:paraId="02FEAC6C" w14:textId="140AD2CF" w:rsidR="00470AE2" w:rsidRPr="00470AE2" w:rsidRDefault="00470AE2" w:rsidP="00470AE2">
      <w:pPr>
        <w:shd w:val="clear" w:color="auto" w:fill="FFFFFF"/>
        <w:spacing w:after="300" w:line="360" w:lineRule="auto"/>
        <w:rPr>
          <w:color w:val="000000"/>
          <w:lang w:val="vi-VN"/>
        </w:rPr>
      </w:pPr>
      <w:r w:rsidRPr="00470AE2">
        <w:rPr>
          <w:color w:val="000000"/>
          <w:lang w:val="vi-VN"/>
        </w:rPr>
        <w:t>[2] Khái niệm tối ưu toán học https://en.wikipedia.org/wiki/Mathematical_optimization</w:t>
      </w:r>
    </w:p>
    <w:p w14:paraId="737EE2A1" w14:textId="5D7FE86D" w:rsidR="00470AE2" w:rsidRPr="00470AE2" w:rsidRDefault="00470AE2" w:rsidP="00470AE2">
      <w:pPr>
        <w:shd w:val="clear" w:color="auto" w:fill="FFFFFF"/>
        <w:spacing w:after="300" w:line="360" w:lineRule="auto"/>
        <w:rPr>
          <w:color w:val="000000"/>
          <w:lang w:val="vi-VN"/>
        </w:rPr>
      </w:pPr>
      <w:r w:rsidRPr="00470AE2">
        <w:rPr>
          <w:color w:val="000000"/>
          <w:lang w:val="vi-VN"/>
        </w:rPr>
        <w:t>[3] Khái niệm tìm kiếm cục bộ https://en.wikipedia.org/wiki/Local_search_(optimization)</w:t>
      </w:r>
    </w:p>
    <w:p w14:paraId="4DF2C2DC" w14:textId="65C93BE3" w:rsidR="00020EB9" w:rsidRPr="00470AE2" w:rsidRDefault="00470AE2" w:rsidP="00470AE2">
      <w:pPr>
        <w:shd w:val="clear" w:color="auto" w:fill="FFFFFF"/>
        <w:spacing w:after="300" w:line="360" w:lineRule="auto"/>
        <w:rPr>
          <w:lang w:val="vi-VN"/>
        </w:rPr>
      </w:pPr>
      <w:r w:rsidRPr="00470AE2">
        <w:rPr>
          <w:color w:val="000000"/>
          <w:lang w:val="vi-VN"/>
        </w:rPr>
        <w:t>[4] Vấn đề tối ưu toàn cục http://text.123doc.org/document/1245563-bao-cao-tri-tue-nhan-tao-ap-dung-thuat-toan-hill-climbing-de-giai-bai-toan-n-queen.htm</w:t>
      </w:r>
    </w:p>
    <w:p w14:paraId="140694B9" w14:textId="77777777" w:rsidR="00F05F76" w:rsidRPr="00470AE2" w:rsidRDefault="00F05F76" w:rsidP="00995B8B">
      <w:pPr>
        <w:shd w:val="clear" w:color="auto" w:fill="FFFFFF"/>
        <w:spacing w:after="300" w:line="360" w:lineRule="auto"/>
        <w:rPr>
          <w:rStyle w:val="Hyperlink"/>
          <w:lang w:val="vi-VN"/>
        </w:rPr>
      </w:pPr>
    </w:p>
    <w:p w14:paraId="4F25BEBC" w14:textId="5E5FF0A7" w:rsidR="002C37D4" w:rsidRPr="00470AE2" w:rsidRDefault="002C37D4" w:rsidP="00995B8B">
      <w:pPr>
        <w:shd w:val="clear" w:color="auto" w:fill="FFFFFF"/>
        <w:spacing w:after="300" w:line="360" w:lineRule="auto"/>
        <w:rPr>
          <w:color w:val="000000" w:themeColor="text1"/>
          <w:lang w:val="vi-VN"/>
        </w:rPr>
      </w:pPr>
    </w:p>
    <w:p w14:paraId="03E39CD2" w14:textId="10F2D767" w:rsidR="00413882" w:rsidRPr="00470AE2" w:rsidRDefault="00413882" w:rsidP="00995B8B">
      <w:pPr>
        <w:spacing w:line="360" w:lineRule="auto"/>
        <w:rPr>
          <w:color w:val="000000" w:themeColor="text1"/>
          <w:lang w:val="vi-VN"/>
        </w:rPr>
      </w:pPr>
    </w:p>
    <w:p w14:paraId="4E03CD59" w14:textId="77777777" w:rsidR="002448FE" w:rsidRPr="00470AE2" w:rsidRDefault="002448FE" w:rsidP="00995B8B">
      <w:pPr>
        <w:spacing w:line="360" w:lineRule="auto"/>
        <w:rPr>
          <w:color w:val="000000" w:themeColor="text1"/>
          <w:lang w:val="vi-VN"/>
        </w:rPr>
      </w:pPr>
    </w:p>
    <w:sectPr w:rsidR="002448FE" w:rsidRPr="00470AE2" w:rsidSect="00593F81">
      <w:footerReference w:type="default" r:id="rId13"/>
      <w:pgSz w:w="11907" w:h="16840" w:code="9"/>
      <w:pgMar w:top="1701" w:right="1134" w:bottom="1701" w:left="1985" w:header="720" w:footer="720" w:gutter="0"/>
      <w:pgNumType w:start="1"/>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71AA7" w14:textId="77777777" w:rsidR="00F0145C" w:rsidRDefault="00F0145C">
      <w:r>
        <w:separator/>
      </w:r>
    </w:p>
  </w:endnote>
  <w:endnote w:type="continuationSeparator" w:id="0">
    <w:p w14:paraId="26E7F18B" w14:textId="77777777" w:rsidR="00F0145C" w:rsidRDefault="00F014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NI-Helve">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6084659"/>
      <w:docPartObj>
        <w:docPartGallery w:val="Page Numbers (Bottom of Page)"/>
        <w:docPartUnique/>
      </w:docPartObj>
    </w:sdtPr>
    <w:sdtEndPr>
      <w:rPr>
        <w:noProof/>
      </w:rPr>
    </w:sdtEndPr>
    <w:sdtContent>
      <w:p w14:paraId="1A007BC7" w14:textId="4CF3B391" w:rsidR="001B0D16" w:rsidRDefault="00000000">
        <w:pPr>
          <w:pStyle w:val="Footer"/>
          <w:jc w:val="center"/>
        </w:pPr>
      </w:p>
    </w:sdtContent>
  </w:sdt>
  <w:p w14:paraId="1F9947E1" w14:textId="77777777" w:rsidR="001B0D16" w:rsidRDefault="001B0D16" w:rsidP="00EE25D4">
    <w:pPr>
      <w:pStyle w:val="Footer"/>
      <w:ind w:right="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9878624"/>
      <w:docPartObj>
        <w:docPartGallery w:val="Page Numbers (Bottom of Page)"/>
        <w:docPartUnique/>
      </w:docPartObj>
    </w:sdtPr>
    <w:sdtEndPr>
      <w:rPr>
        <w:noProof/>
      </w:rPr>
    </w:sdtEndPr>
    <w:sdtContent>
      <w:p w14:paraId="7A34404A" w14:textId="4AB3FC2E" w:rsidR="00F40AF9" w:rsidRDefault="00F40AF9">
        <w:pPr>
          <w:pStyle w:val="Footer"/>
          <w:jc w:val="center"/>
        </w:pPr>
        <w:r>
          <w:fldChar w:fldCharType="begin"/>
        </w:r>
        <w:r>
          <w:instrText xml:space="preserve"> PAGE   \* MERGEFORMAT </w:instrText>
        </w:r>
        <w:r>
          <w:fldChar w:fldCharType="separate"/>
        </w:r>
        <w:r w:rsidR="00340AF6">
          <w:rPr>
            <w:noProof/>
          </w:rPr>
          <w:t>iv</w:t>
        </w:r>
        <w:r>
          <w:rPr>
            <w:noProof/>
          </w:rPr>
          <w:fldChar w:fldCharType="end"/>
        </w:r>
      </w:p>
    </w:sdtContent>
  </w:sdt>
  <w:p w14:paraId="41935A15" w14:textId="77777777" w:rsidR="00F40AF9" w:rsidRDefault="00F40AF9" w:rsidP="00EE25D4">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6317232"/>
      <w:docPartObj>
        <w:docPartGallery w:val="Page Numbers (Bottom of Page)"/>
        <w:docPartUnique/>
      </w:docPartObj>
    </w:sdtPr>
    <w:sdtEndPr>
      <w:rPr>
        <w:noProof/>
      </w:rPr>
    </w:sdtEndPr>
    <w:sdtContent>
      <w:p w14:paraId="0BFEC29C" w14:textId="6F1AAFA5" w:rsidR="009F1176" w:rsidRDefault="009F1176">
        <w:pPr>
          <w:pStyle w:val="Footer"/>
          <w:jc w:val="center"/>
        </w:pPr>
        <w:r>
          <w:fldChar w:fldCharType="begin"/>
        </w:r>
        <w:r>
          <w:instrText xml:space="preserve"> PAGE   \* MERGEFORMAT </w:instrText>
        </w:r>
        <w:r>
          <w:fldChar w:fldCharType="separate"/>
        </w:r>
        <w:r w:rsidR="00340AF6">
          <w:rPr>
            <w:noProof/>
          </w:rPr>
          <w:t>1</w:t>
        </w:r>
        <w:r>
          <w:rPr>
            <w:noProof/>
          </w:rPr>
          <w:fldChar w:fldCharType="end"/>
        </w:r>
      </w:p>
    </w:sdtContent>
  </w:sdt>
  <w:p w14:paraId="477C98CA" w14:textId="77777777" w:rsidR="009F1176" w:rsidRDefault="009F1176" w:rsidP="00EE25D4">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29ADF" w14:textId="77777777" w:rsidR="00F0145C" w:rsidRDefault="00F0145C">
      <w:r>
        <w:separator/>
      </w:r>
    </w:p>
  </w:footnote>
  <w:footnote w:type="continuationSeparator" w:id="0">
    <w:p w14:paraId="0F494882" w14:textId="77777777" w:rsidR="00F0145C" w:rsidRDefault="00F014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0523E5"/>
    <w:multiLevelType w:val="hybridMultilevel"/>
    <w:tmpl w:val="A5424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D0FF6"/>
    <w:multiLevelType w:val="hybridMultilevel"/>
    <w:tmpl w:val="1196E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6C06A5"/>
    <w:multiLevelType w:val="hybridMultilevel"/>
    <w:tmpl w:val="45703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25041"/>
    <w:multiLevelType w:val="hybridMultilevel"/>
    <w:tmpl w:val="5F76C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B45497"/>
    <w:multiLevelType w:val="hybridMultilevel"/>
    <w:tmpl w:val="7834C4B0"/>
    <w:lvl w:ilvl="0" w:tplc="4CEEB80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00E7611"/>
    <w:multiLevelType w:val="hybridMultilevel"/>
    <w:tmpl w:val="9894D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DB1774"/>
    <w:multiLevelType w:val="hybridMultilevel"/>
    <w:tmpl w:val="FDE4C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D45C19"/>
    <w:multiLevelType w:val="hybridMultilevel"/>
    <w:tmpl w:val="1E3E75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5D2899"/>
    <w:multiLevelType w:val="multilevel"/>
    <w:tmpl w:val="0409001F"/>
    <w:styleLink w:val="Style1"/>
    <w:lvl w:ilvl="0">
      <w:start w:val="1"/>
      <w:numFmt w:val="decimal"/>
      <w:pStyle w:val="1"/>
      <w:lvlText w:val="%1."/>
      <w:lvlJc w:val="left"/>
      <w:pPr>
        <w:ind w:left="360" w:hanging="360"/>
      </w:pPr>
      <w:rPr>
        <w:rFonts w:ascii="Times New Roman" w:hAnsi="Times New Roman"/>
        <w:b/>
        <w:i w:val="0"/>
        <w:sz w:val="24"/>
      </w:rPr>
    </w:lvl>
    <w:lvl w:ilvl="1">
      <w:start w:val="1"/>
      <w:numFmt w:val="decimal"/>
      <w:pStyle w:val="11"/>
      <w:lvlText w:val="%1.%2."/>
      <w:lvlJc w:val="left"/>
      <w:pPr>
        <w:ind w:left="792" w:hanging="432"/>
      </w:pPr>
    </w:lvl>
    <w:lvl w:ilvl="2">
      <w:start w:val="1"/>
      <w:numFmt w:val="decimal"/>
      <w:pStyle w:val="111"/>
      <w:lvlText w:val="%1.%2.%3."/>
      <w:lvlJc w:val="left"/>
      <w:pPr>
        <w:ind w:left="1224" w:hanging="504"/>
      </w:pPr>
    </w:lvl>
    <w:lvl w:ilvl="3">
      <w:start w:val="1"/>
      <w:numFmt w:val="decimal"/>
      <w:pStyle w:val="1111"/>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B60701B"/>
    <w:multiLevelType w:val="hybridMultilevel"/>
    <w:tmpl w:val="37203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F30BB4"/>
    <w:multiLevelType w:val="hybridMultilevel"/>
    <w:tmpl w:val="40C04F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136416533">
    <w:abstractNumId w:val="3"/>
  </w:num>
  <w:num w:numId="2" w16cid:durableId="1124736914">
    <w:abstractNumId w:val="1"/>
  </w:num>
  <w:num w:numId="3" w16cid:durableId="188178514">
    <w:abstractNumId w:val="6"/>
  </w:num>
  <w:num w:numId="4" w16cid:durableId="458494693">
    <w:abstractNumId w:val="8"/>
  </w:num>
  <w:num w:numId="5" w16cid:durableId="868838920">
    <w:abstractNumId w:val="9"/>
  </w:num>
  <w:num w:numId="6" w16cid:durableId="885877827">
    <w:abstractNumId w:val="0"/>
  </w:num>
  <w:num w:numId="7" w16cid:durableId="437456406">
    <w:abstractNumId w:val="7"/>
  </w:num>
  <w:num w:numId="8" w16cid:durableId="1182744577">
    <w:abstractNumId w:val="2"/>
  </w:num>
  <w:num w:numId="9" w16cid:durableId="341517955">
    <w:abstractNumId w:val="10"/>
  </w:num>
  <w:num w:numId="10" w16cid:durableId="631523796">
    <w:abstractNumId w:val="5"/>
  </w:num>
  <w:num w:numId="11" w16cid:durableId="206590643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nb-NO"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wNDA2NjM3tzA3MjRV0lEKTi0uzszPAykwrAUAT7r8jiwAAAA="/>
  </w:docVars>
  <w:rsids>
    <w:rsidRoot w:val="009F5734"/>
    <w:rsid w:val="00000184"/>
    <w:rsid w:val="0000080E"/>
    <w:rsid w:val="00000C23"/>
    <w:rsid w:val="00000E7B"/>
    <w:rsid w:val="00000F3D"/>
    <w:rsid w:val="00001F7A"/>
    <w:rsid w:val="000023D5"/>
    <w:rsid w:val="00002515"/>
    <w:rsid w:val="00002A99"/>
    <w:rsid w:val="00002C3B"/>
    <w:rsid w:val="00002CF9"/>
    <w:rsid w:val="00002E4B"/>
    <w:rsid w:val="0000393C"/>
    <w:rsid w:val="00003F7C"/>
    <w:rsid w:val="00004032"/>
    <w:rsid w:val="0000470C"/>
    <w:rsid w:val="00004C3D"/>
    <w:rsid w:val="0000554F"/>
    <w:rsid w:val="00005C32"/>
    <w:rsid w:val="00005D76"/>
    <w:rsid w:val="00005EC0"/>
    <w:rsid w:val="00005FB8"/>
    <w:rsid w:val="00006086"/>
    <w:rsid w:val="00006322"/>
    <w:rsid w:val="0000677C"/>
    <w:rsid w:val="0000683F"/>
    <w:rsid w:val="00006CDC"/>
    <w:rsid w:val="00006F4D"/>
    <w:rsid w:val="000073A3"/>
    <w:rsid w:val="000077C7"/>
    <w:rsid w:val="0000782A"/>
    <w:rsid w:val="00007E0C"/>
    <w:rsid w:val="00007E40"/>
    <w:rsid w:val="00010102"/>
    <w:rsid w:val="00010AF6"/>
    <w:rsid w:val="000115DD"/>
    <w:rsid w:val="000116A6"/>
    <w:rsid w:val="000121F6"/>
    <w:rsid w:val="00012B72"/>
    <w:rsid w:val="00012F62"/>
    <w:rsid w:val="00013328"/>
    <w:rsid w:val="0001397F"/>
    <w:rsid w:val="00013FF9"/>
    <w:rsid w:val="00014259"/>
    <w:rsid w:val="00014558"/>
    <w:rsid w:val="000150EB"/>
    <w:rsid w:val="000151FB"/>
    <w:rsid w:val="000153AF"/>
    <w:rsid w:val="0001578D"/>
    <w:rsid w:val="000166AE"/>
    <w:rsid w:val="0001675F"/>
    <w:rsid w:val="000169ED"/>
    <w:rsid w:val="00016E82"/>
    <w:rsid w:val="00017291"/>
    <w:rsid w:val="000172CB"/>
    <w:rsid w:val="00017F19"/>
    <w:rsid w:val="0002019D"/>
    <w:rsid w:val="00020245"/>
    <w:rsid w:val="00020318"/>
    <w:rsid w:val="000205E2"/>
    <w:rsid w:val="00020944"/>
    <w:rsid w:val="00020957"/>
    <w:rsid w:val="0002095A"/>
    <w:rsid w:val="00020D07"/>
    <w:rsid w:val="00020E6E"/>
    <w:rsid w:val="00020EB9"/>
    <w:rsid w:val="000219A8"/>
    <w:rsid w:val="00021A15"/>
    <w:rsid w:val="00022200"/>
    <w:rsid w:val="00022921"/>
    <w:rsid w:val="00022BCB"/>
    <w:rsid w:val="00023182"/>
    <w:rsid w:val="00024F1F"/>
    <w:rsid w:val="00025790"/>
    <w:rsid w:val="00026547"/>
    <w:rsid w:val="00026761"/>
    <w:rsid w:val="000267C3"/>
    <w:rsid w:val="00026B75"/>
    <w:rsid w:val="00026E0A"/>
    <w:rsid w:val="00027A65"/>
    <w:rsid w:val="00027DC3"/>
    <w:rsid w:val="000307DB"/>
    <w:rsid w:val="00031056"/>
    <w:rsid w:val="00031109"/>
    <w:rsid w:val="0003147D"/>
    <w:rsid w:val="000314F6"/>
    <w:rsid w:val="00031518"/>
    <w:rsid w:val="000320D5"/>
    <w:rsid w:val="00032291"/>
    <w:rsid w:val="000328EA"/>
    <w:rsid w:val="0003326F"/>
    <w:rsid w:val="00034581"/>
    <w:rsid w:val="000346AD"/>
    <w:rsid w:val="00034704"/>
    <w:rsid w:val="000348F9"/>
    <w:rsid w:val="00034C9D"/>
    <w:rsid w:val="00035242"/>
    <w:rsid w:val="000356DA"/>
    <w:rsid w:val="00035829"/>
    <w:rsid w:val="00035A85"/>
    <w:rsid w:val="00035C15"/>
    <w:rsid w:val="00035C45"/>
    <w:rsid w:val="00035FB1"/>
    <w:rsid w:val="0003617F"/>
    <w:rsid w:val="000363E3"/>
    <w:rsid w:val="00037059"/>
    <w:rsid w:val="00037D9D"/>
    <w:rsid w:val="000407E3"/>
    <w:rsid w:val="00040DEE"/>
    <w:rsid w:val="00040EE3"/>
    <w:rsid w:val="0004101D"/>
    <w:rsid w:val="0004104C"/>
    <w:rsid w:val="0004142A"/>
    <w:rsid w:val="00042017"/>
    <w:rsid w:val="000420B3"/>
    <w:rsid w:val="0004295C"/>
    <w:rsid w:val="0004327C"/>
    <w:rsid w:val="0004351A"/>
    <w:rsid w:val="000435C6"/>
    <w:rsid w:val="00043FDF"/>
    <w:rsid w:val="000445A3"/>
    <w:rsid w:val="0004515A"/>
    <w:rsid w:val="00045375"/>
    <w:rsid w:val="00045495"/>
    <w:rsid w:val="000459DB"/>
    <w:rsid w:val="00045B73"/>
    <w:rsid w:val="000463BB"/>
    <w:rsid w:val="00046554"/>
    <w:rsid w:val="00047601"/>
    <w:rsid w:val="000510AD"/>
    <w:rsid w:val="00051352"/>
    <w:rsid w:val="000515F2"/>
    <w:rsid w:val="000516A5"/>
    <w:rsid w:val="0005262E"/>
    <w:rsid w:val="00053064"/>
    <w:rsid w:val="00053393"/>
    <w:rsid w:val="0005371A"/>
    <w:rsid w:val="000543C2"/>
    <w:rsid w:val="000546C4"/>
    <w:rsid w:val="00054C29"/>
    <w:rsid w:val="00055280"/>
    <w:rsid w:val="00055B6D"/>
    <w:rsid w:val="0005616F"/>
    <w:rsid w:val="00056799"/>
    <w:rsid w:val="00057477"/>
    <w:rsid w:val="00057713"/>
    <w:rsid w:val="000577E9"/>
    <w:rsid w:val="00057992"/>
    <w:rsid w:val="000579C7"/>
    <w:rsid w:val="00057C7B"/>
    <w:rsid w:val="00060AEA"/>
    <w:rsid w:val="0006144C"/>
    <w:rsid w:val="0006155B"/>
    <w:rsid w:val="00061B0B"/>
    <w:rsid w:val="00061BA9"/>
    <w:rsid w:val="00061BF4"/>
    <w:rsid w:val="00062AC2"/>
    <w:rsid w:val="00062D72"/>
    <w:rsid w:val="00063330"/>
    <w:rsid w:val="00063AC9"/>
    <w:rsid w:val="00063C74"/>
    <w:rsid w:val="00065108"/>
    <w:rsid w:val="00065B81"/>
    <w:rsid w:val="00065C7C"/>
    <w:rsid w:val="00065DE8"/>
    <w:rsid w:val="0006613F"/>
    <w:rsid w:val="000667DB"/>
    <w:rsid w:val="00066B1C"/>
    <w:rsid w:val="0006736B"/>
    <w:rsid w:val="000711F0"/>
    <w:rsid w:val="000714E3"/>
    <w:rsid w:val="000718FE"/>
    <w:rsid w:val="00071BD7"/>
    <w:rsid w:val="00071EB1"/>
    <w:rsid w:val="00071FFE"/>
    <w:rsid w:val="0007214B"/>
    <w:rsid w:val="00072218"/>
    <w:rsid w:val="000723F6"/>
    <w:rsid w:val="00072616"/>
    <w:rsid w:val="00072BF4"/>
    <w:rsid w:val="00072CA3"/>
    <w:rsid w:val="0007310E"/>
    <w:rsid w:val="00073257"/>
    <w:rsid w:val="00074932"/>
    <w:rsid w:val="00075076"/>
    <w:rsid w:val="00075832"/>
    <w:rsid w:val="00075D3F"/>
    <w:rsid w:val="00076BF1"/>
    <w:rsid w:val="00076DD3"/>
    <w:rsid w:val="0007724C"/>
    <w:rsid w:val="00077DAB"/>
    <w:rsid w:val="00077EAA"/>
    <w:rsid w:val="0008075C"/>
    <w:rsid w:val="000807EE"/>
    <w:rsid w:val="00080A89"/>
    <w:rsid w:val="0008205A"/>
    <w:rsid w:val="00082467"/>
    <w:rsid w:val="000829AE"/>
    <w:rsid w:val="00082BA0"/>
    <w:rsid w:val="00082C05"/>
    <w:rsid w:val="00082FB9"/>
    <w:rsid w:val="000832BA"/>
    <w:rsid w:val="000832F6"/>
    <w:rsid w:val="00083317"/>
    <w:rsid w:val="00083D5D"/>
    <w:rsid w:val="00083DF0"/>
    <w:rsid w:val="00083F85"/>
    <w:rsid w:val="000845FA"/>
    <w:rsid w:val="000846FA"/>
    <w:rsid w:val="0008486E"/>
    <w:rsid w:val="000848E4"/>
    <w:rsid w:val="00084CC4"/>
    <w:rsid w:val="00085905"/>
    <w:rsid w:val="00085985"/>
    <w:rsid w:val="00085B1C"/>
    <w:rsid w:val="00087B45"/>
    <w:rsid w:val="000904D3"/>
    <w:rsid w:val="00090B72"/>
    <w:rsid w:val="00090DD0"/>
    <w:rsid w:val="00091194"/>
    <w:rsid w:val="000926DF"/>
    <w:rsid w:val="000927E9"/>
    <w:rsid w:val="00092C1D"/>
    <w:rsid w:val="00092F08"/>
    <w:rsid w:val="00092F6E"/>
    <w:rsid w:val="000934A3"/>
    <w:rsid w:val="00093876"/>
    <w:rsid w:val="00093AB4"/>
    <w:rsid w:val="000946BF"/>
    <w:rsid w:val="000948EB"/>
    <w:rsid w:val="0009504A"/>
    <w:rsid w:val="00095D73"/>
    <w:rsid w:val="0009671E"/>
    <w:rsid w:val="00096B39"/>
    <w:rsid w:val="000972B5"/>
    <w:rsid w:val="0009747C"/>
    <w:rsid w:val="00097F1E"/>
    <w:rsid w:val="000A02DA"/>
    <w:rsid w:val="000A1003"/>
    <w:rsid w:val="000A16F1"/>
    <w:rsid w:val="000A1A44"/>
    <w:rsid w:val="000A1D73"/>
    <w:rsid w:val="000A205E"/>
    <w:rsid w:val="000A274B"/>
    <w:rsid w:val="000A2D72"/>
    <w:rsid w:val="000A2FF5"/>
    <w:rsid w:val="000A3038"/>
    <w:rsid w:val="000A3577"/>
    <w:rsid w:val="000A4B54"/>
    <w:rsid w:val="000A4D6A"/>
    <w:rsid w:val="000A57DC"/>
    <w:rsid w:val="000A5A50"/>
    <w:rsid w:val="000A5AA7"/>
    <w:rsid w:val="000A5D5B"/>
    <w:rsid w:val="000A5FBC"/>
    <w:rsid w:val="000A635B"/>
    <w:rsid w:val="000A6D70"/>
    <w:rsid w:val="000A7217"/>
    <w:rsid w:val="000A7331"/>
    <w:rsid w:val="000A79A5"/>
    <w:rsid w:val="000B0A59"/>
    <w:rsid w:val="000B1872"/>
    <w:rsid w:val="000B1AB5"/>
    <w:rsid w:val="000B1EFD"/>
    <w:rsid w:val="000B2226"/>
    <w:rsid w:val="000B23D7"/>
    <w:rsid w:val="000B2C64"/>
    <w:rsid w:val="000B2F0E"/>
    <w:rsid w:val="000B3500"/>
    <w:rsid w:val="000B38C7"/>
    <w:rsid w:val="000B3CAC"/>
    <w:rsid w:val="000B3E18"/>
    <w:rsid w:val="000B49D4"/>
    <w:rsid w:val="000B5077"/>
    <w:rsid w:val="000B5A70"/>
    <w:rsid w:val="000B6380"/>
    <w:rsid w:val="000B6407"/>
    <w:rsid w:val="000B6633"/>
    <w:rsid w:val="000B69FD"/>
    <w:rsid w:val="000B6B7F"/>
    <w:rsid w:val="000B6BA3"/>
    <w:rsid w:val="000B6E34"/>
    <w:rsid w:val="000B70DB"/>
    <w:rsid w:val="000C04FF"/>
    <w:rsid w:val="000C058B"/>
    <w:rsid w:val="000C0C42"/>
    <w:rsid w:val="000C0FC7"/>
    <w:rsid w:val="000C23D9"/>
    <w:rsid w:val="000C23F1"/>
    <w:rsid w:val="000C2A98"/>
    <w:rsid w:val="000C2C06"/>
    <w:rsid w:val="000C32D6"/>
    <w:rsid w:val="000C3721"/>
    <w:rsid w:val="000C3746"/>
    <w:rsid w:val="000C38CF"/>
    <w:rsid w:val="000C4AFA"/>
    <w:rsid w:val="000C4BD1"/>
    <w:rsid w:val="000C5094"/>
    <w:rsid w:val="000C5618"/>
    <w:rsid w:val="000C5AEB"/>
    <w:rsid w:val="000C5B06"/>
    <w:rsid w:val="000C5BDA"/>
    <w:rsid w:val="000C5CB2"/>
    <w:rsid w:val="000C5CE8"/>
    <w:rsid w:val="000C5F97"/>
    <w:rsid w:val="000C6506"/>
    <w:rsid w:val="000C6D6D"/>
    <w:rsid w:val="000C7129"/>
    <w:rsid w:val="000C735E"/>
    <w:rsid w:val="000C7C5B"/>
    <w:rsid w:val="000D05EA"/>
    <w:rsid w:val="000D3576"/>
    <w:rsid w:val="000D39EF"/>
    <w:rsid w:val="000D3AAA"/>
    <w:rsid w:val="000D3D5E"/>
    <w:rsid w:val="000D3F9E"/>
    <w:rsid w:val="000D476A"/>
    <w:rsid w:val="000D4772"/>
    <w:rsid w:val="000D518E"/>
    <w:rsid w:val="000D51A0"/>
    <w:rsid w:val="000D5553"/>
    <w:rsid w:val="000D5DB3"/>
    <w:rsid w:val="000D64E1"/>
    <w:rsid w:val="000D6702"/>
    <w:rsid w:val="000D6831"/>
    <w:rsid w:val="000D6AA6"/>
    <w:rsid w:val="000D6B0C"/>
    <w:rsid w:val="000D6B16"/>
    <w:rsid w:val="000D746C"/>
    <w:rsid w:val="000D7A94"/>
    <w:rsid w:val="000D7C48"/>
    <w:rsid w:val="000D7C8A"/>
    <w:rsid w:val="000D7F15"/>
    <w:rsid w:val="000E085F"/>
    <w:rsid w:val="000E0C8C"/>
    <w:rsid w:val="000E11FA"/>
    <w:rsid w:val="000E29F9"/>
    <w:rsid w:val="000E2D20"/>
    <w:rsid w:val="000E333A"/>
    <w:rsid w:val="000E42F9"/>
    <w:rsid w:val="000E664E"/>
    <w:rsid w:val="000E6FF9"/>
    <w:rsid w:val="000E77A9"/>
    <w:rsid w:val="000F0152"/>
    <w:rsid w:val="000F10C7"/>
    <w:rsid w:val="000F1501"/>
    <w:rsid w:val="000F1D00"/>
    <w:rsid w:val="000F202A"/>
    <w:rsid w:val="000F2532"/>
    <w:rsid w:val="000F2E2B"/>
    <w:rsid w:val="000F302B"/>
    <w:rsid w:val="000F4451"/>
    <w:rsid w:val="000F47E4"/>
    <w:rsid w:val="000F498D"/>
    <w:rsid w:val="000F4DA3"/>
    <w:rsid w:val="000F4DEA"/>
    <w:rsid w:val="000F53A7"/>
    <w:rsid w:val="000F5537"/>
    <w:rsid w:val="000F5C9C"/>
    <w:rsid w:val="000F6B40"/>
    <w:rsid w:val="000F6B48"/>
    <w:rsid w:val="000F6CDE"/>
    <w:rsid w:val="000F7535"/>
    <w:rsid w:val="00100444"/>
    <w:rsid w:val="00100BF5"/>
    <w:rsid w:val="00100D01"/>
    <w:rsid w:val="00100D9D"/>
    <w:rsid w:val="001012CA"/>
    <w:rsid w:val="001021C3"/>
    <w:rsid w:val="001022CE"/>
    <w:rsid w:val="00102D0E"/>
    <w:rsid w:val="0010396B"/>
    <w:rsid w:val="001039FF"/>
    <w:rsid w:val="00103BEB"/>
    <w:rsid w:val="00104A60"/>
    <w:rsid w:val="001054E9"/>
    <w:rsid w:val="00105BE6"/>
    <w:rsid w:val="0010612B"/>
    <w:rsid w:val="001061A8"/>
    <w:rsid w:val="00106B12"/>
    <w:rsid w:val="00106CC6"/>
    <w:rsid w:val="00107636"/>
    <w:rsid w:val="001076C5"/>
    <w:rsid w:val="00107726"/>
    <w:rsid w:val="00107DF9"/>
    <w:rsid w:val="0011047D"/>
    <w:rsid w:val="00110798"/>
    <w:rsid w:val="00110CE3"/>
    <w:rsid w:val="0011122F"/>
    <w:rsid w:val="0011152A"/>
    <w:rsid w:val="00111729"/>
    <w:rsid w:val="00111B03"/>
    <w:rsid w:val="00111C81"/>
    <w:rsid w:val="00112129"/>
    <w:rsid w:val="0011386F"/>
    <w:rsid w:val="00113A09"/>
    <w:rsid w:val="001147A4"/>
    <w:rsid w:val="00114B23"/>
    <w:rsid w:val="00115887"/>
    <w:rsid w:val="00115C52"/>
    <w:rsid w:val="00115C71"/>
    <w:rsid w:val="0011695B"/>
    <w:rsid w:val="00116F7F"/>
    <w:rsid w:val="00117033"/>
    <w:rsid w:val="001177A9"/>
    <w:rsid w:val="0012089A"/>
    <w:rsid w:val="00120903"/>
    <w:rsid w:val="001209D7"/>
    <w:rsid w:val="001211F5"/>
    <w:rsid w:val="001216DF"/>
    <w:rsid w:val="00121B35"/>
    <w:rsid w:val="00121F8E"/>
    <w:rsid w:val="0012229D"/>
    <w:rsid w:val="0012280B"/>
    <w:rsid w:val="001229F2"/>
    <w:rsid w:val="00122C6F"/>
    <w:rsid w:val="00122E99"/>
    <w:rsid w:val="00123B06"/>
    <w:rsid w:val="00123C39"/>
    <w:rsid w:val="00123F05"/>
    <w:rsid w:val="00124043"/>
    <w:rsid w:val="001246C7"/>
    <w:rsid w:val="00124C8C"/>
    <w:rsid w:val="00124D3C"/>
    <w:rsid w:val="00125066"/>
    <w:rsid w:val="00125117"/>
    <w:rsid w:val="0012538F"/>
    <w:rsid w:val="00125B8B"/>
    <w:rsid w:val="00126472"/>
    <w:rsid w:val="00126485"/>
    <w:rsid w:val="00126DF2"/>
    <w:rsid w:val="00127359"/>
    <w:rsid w:val="001273F1"/>
    <w:rsid w:val="00127533"/>
    <w:rsid w:val="0012773E"/>
    <w:rsid w:val="0012781C"/>
    <w:rsid w:val="00127D79"/>
    <w:rsid w:val="00130202"/>
    <w:rsid w:val="001303AF"/>
    <w:rsid w:val="00130638"/>
    <w:rsid w:val="00130E2B"/>
    <w:rsid w:val="0013192F"/>
    <w:rsid w:val="00131A2C"/>
    <w:rsid w:val="00131E1E"/>
    <w:rsid w:val="001320D2"/>
    <w:rsid w:val="00132964"/>
    <w:rsid w:val="00132F91"/>
    <w:rsid w:val="001330E5"/>
    <w:rsid w:val="001332A9"/>
    <w:rsid w:val="0013446D"/>
    <w:rsid w:val="00134705"/>
    <w:rsid w:val="00134BD0"/>
    <w:rsid w:val="00135A01"/>
    <w:rsid w:val="00135A65"/>
    <w:rsid w:val="001365A7"/>
    <w:rsid w:val="001365C9"/>
    <w:rsid w:val="00136895"/>
    <w:rsid w:val="00137448"/>
    <w:rsid w:val="0013789D"/>
    <w:rsid w:val="00137AFF"/>
    <w:rsid w:val="001402C7"/>
    <w:rsid w:val="0014073F"/>
    <w:rsid w:val="00140A2D"/>
    <w:rsid w:val="00140AC8"/>
    <w:rsid w:val="00140C5C"/>
    <w:rsid w:val="0014132A"/>
    <w:rsid w:val="00141F81"/>
    <w:rsid w:val="00142505"/>
    <w:rsid w:val="00142715"/>
    <w:rsid w:val="00142C6C"/>
    <w:rsid w:val="00142E3C"/>
    <w:rsid w:val="00143D19"/>
    <w:rsid w:val="00143FE9"/>
    <w:rsid w:val="0014421F"/>
    <w:rsid w:val="00144B53"/>
    <w:rsid w:val="00144DC1"/>
    <w:rsid w:val="0014529A"/>
    <w:rsid w:val="00145BD3"/>
    <w:rsid w:val="00146306"/>
    <w:rsid w:val="001466F3"/>
    <w:rsid w:val="001467E7"/>
    <w:rsid w:val="001469F9"/>
    <w:rsid w:val="00146DC7"/>
    <w:rsid w:val="00146DDA"/>
    <w:rsid w:val="00147A6A"/>
    <w:rsid w:val="00147C05"/>
    <w:rsid w:val="00147C0E"/>
    <w:rsid w:val="00147D21"/>
    <w:rsid w:val="00147E3F"/>
    <w:rsid w:val="0015084B"/>
    <w:rsid w:val="00150A0F"/>
    <w:rsid w:val="00150D45"/>
    <w:rsid w:val="00150D4D"/>
    <w:rsid w:val="00150DF4"/>
    <w:rsid w:val="00151415"/>
    <w:rsid w:val="001514A7"/>
    <w:rsid w:val="00151742"/>
    <w:rsid w:val="00151D4A"/>
    <w:rsid w:val="001532B6"/>
    <w:rsid w:val="001534EF"/>
    <w:rsid w:val="0015377E"/>
    <w:rsid w:val="00153A78"/>
    <w:rsid w:val="00153BDF"/>
    <w:rsid w:val="0015419E"/>
    <w:rsid w:val="001544AF"/>
    <w:rsid w:val="0015461D"/>
    <w:rsid w:val="00154AB5"/>
    <w:rsid w:val="00156016"/>
    <w:rsid w:val="00156A30"/>
    <w:rsid w:val="00156B9B"/>
    <w:rsid w:val="00156DF4"/>
    <w:rsid w:val="00156E87"/>
    <w:rsid w:val="00157111"/>
    <w:rsid w:val="001575C3"/>
    <w:rsid w:val="00160E21"/>
    <w:rsid w:val="00161586"/>
    <w:rsid w:val="00161726"/>
    <w:rsid w:val="001617FA"/>
    <w:rsid w:val="0016188D"/>
    <w:rsid w:val="00163887"/>
    <w:rsid w:val="00163D79"/>
    <w:rsid w:val="00163F20"/>
    <w:rsid w:val="0016456C"/>
    <w:rsid w:val="001645BE"/>
    <w:rsid w:val="00164733"/>
    <w:rsid w:val="00164D0B"/>
    <w:rsid w:val="00164F9E"/>
    <w:rsid w:val="0016522F"/>
    <w:rsid w:val="00165291"/>
    <w:rsid w:val="00165ED5"/>
    <w:rsid w:val="0016616B"/>
    <w:rsid w:val="001667BC"/>
    <w:rsid w:val="00166C5D"/>
    <w:rsid w:val="001672FB"/>
    <w:rsid w:val="00167F70"/>
    <w:rsid w:val="00170D78"/>
    <w:rsid w:val="00170DAE"/>
    <w:rsid w:val="00170F41"/>
    <w:rsid w:val="00171A73"/>
    <w:rsid w:val="00171F0F"/>
    <w:rsid w:val="0017237D"/>
    <w:rsid w:val="001725E2"/>
    <w:rsid w:val="00172697"/>
    <w:rsid w:val="00172735"/>
    <w:rsid w:val="00172C64"/>
    <w:rsid w:val="00173501"/>
    <w:rsid w:val="001735D6"/>
    <w:rsid w:val="00173A5C"/>
    <w:rsid w:val="00173CE1"/>
    <w:rsid w:val="00175150"/>
    <w:rsid w:val="0017575C"/>
    <w:rsid w:val="001757DA"/>
    <w:rsid w:val="001759FA"/>
    <w:rsid w:val="00176782"/>
    <w:rsid w:val="00176939"/>
    <w:rsid w:val="0017699B"/>
    <w:rsid w:val="00176EAC"/>
    <w:rsid w:val="0017783A"/>
    <w:rsid w:val="00177F6E"/>
    <w:rsid w:val="00180059"/>
    <w:rsid w:val="0018085B"/>
    <w:rsid w:val="00180BE6"/>
    <w:rsid w:val="00180D13"/>
    <w:rsid w:val="00181240"/>
    <w:rsid w:val="00181D0A"/>
    <w:rsid w:val="00182687"/>
    <w:rsid w:val="00182716"/>
    <w:rsid w:val="00182C8A"/>
    <w:rsid w:val="00183888"/>
    <w:rsid w:val="00183A8B"/>
    <w:rsid w:val="00183B3A"/>
    <w:rsid w:val="00183C8D"/>
    <w:rsid w:val="0018451C"/>
    <w:rsid w:val="00184959"/>
    <w:rsid w:val="00184E06"/>
    <w:rsid w:val="00185C8B"/>
    <w:rsid w:val="00185F04"/>
    <w:rsid w:val="001864A3"/>
    <w:rsid w:val="00186545"/>
    <w:rsid w:val="00186977"/>
    <w:rsid w:val="00187D32"/>
    <w:rsid w:val="00190283"/>
    <w:rsid w:val="001907B2"/>
    <w:rsid w:val="00190B2A"/>
    <w:rsid w:val="001912A5"/>
    <w:rsid w:val="00192113"/>
    <w:rsid w:val="00192AED"/>
    <w:rsid w:val="00193020"/>
    <w:rsid w:val="00193309"/>
    <w:rsid w:val="00193D20"/>
    <w:rsid w:val="00194AAB"/>
    <w:rsid w:val="0019570A"/>
    <w:rsid w:val="001957AE"/>
    <w:rsid w:val="00196103"/>
    <w:rsid w:val="0019647E"/>
    <w:rsid w:val="001968F8"/>
    <w:rsid w:val="00196B6B"/>
    <w:rsid w:val="00196ED8"/>
    <w:rsid w:val="00197DBD"/>
    <w:rsid w:val="00197F0C"/>
    <w:rsid w:val="001A0288"/>
    <w:rsid w:val="001A13DA"/>
    <w:rsid w:val="001A197E"/>
    <w:rsid w:val="001A1CB8"/>
    <w:rsid w:val="001A2410"/>
    <w:rsid w:val="001A276E"/>
    <w:rsid w:val="001A29BB"/>
    <w:rsid w:val="001A2D4C"/>
    <w:rsid w:val="001A34C4"/>
    <w:rsid w:val="001A406A"/>
    <w:rsid w:val="001A4357"/>
    <w:rsid w:val="001A49B2"/>
    <w:rsid w:val="001A4E1A"/>
    <w:rsid w:val="001A51DE"/>
    <w:rsid w:val="001A5D00"/>
    <w:rsid w:val="001A5F43"/>
    <w:rsid w:val="001A6100"/>
    <w:rsid w:val="001A6360"/>
    <w:rsid w:val="001A6411"/>
    <w:rsid w:val="001A6533"/>
    <w:rsid w:val="001A6CCB"/>
    <w:rsid w:val="001A7B19"/>
    <w:rsid w:val="001A7BA0"/>
    <w:rsid w:val="001A7C2E"/>
    <w:rsid w:val="001B03DF"/>
    <w:rsid w:val="001B061D"/>
    <w:rsid w:val="001B0D16"/>
    <w:rsid w:val="001B1041"/>
    <w:rsid w:val="001B10EC"/>
    <w:rsid w:val="001B1395"/>
    <w:rsid w:val="001B17C8"/>
    <w:rsid w:val="001B28A8"/>
    <w:rsid w:val="001B2F95"/>
    <w:rsid w:val="001B377D"/>
    <w:rsid w:val="001B394D"/>
    <w:rsid w:val="001B428A"/>
    <w:rsid w:val="001B43AE"/>
    <w:rsid w:val="001B4564"/>
    <w:rsid w:val="001B47A3"/>
    <w:rsid w:val="001B4950"/>
    <w:rsid w:val="001B51D3"/>
    <w:rsid w:val="001B6336"/>
    <w:rsid w:val="001B65E8"/>
    <w:rsid w:val="001B6636"/>
    <w:rsid w:val="001B6736"/>
    <w:rsid w:val="001B77AC"/>
    <w:rsid w:val="001C0900"/>
    <w:rsid w:val="001C1947"/>
    <w:rsid w:val="001C200E"/>
    <w:rsid w:val="001C246F"/>
    <w:rsid w:val="001C29FC"/>
    <w:rsid w:val="001C2B78"/>
    <w:rsid w:val="001C3D15"/>
    <w:rsid w:val="001C3FE5"/>
    <w:rsid w:val="001C4D89"/>
    <w:rsid w:val="001C56BD"/>
    <w:rsid w:val="001C5B9D"/>
    <w:rsid w:val="001C5D2F"/>
    <w:rsid w:val="001C5EDB"/>
    <w:rsid w:val="001C623B"/>
    <w:rsid w:val="001C6625"/>
    <w:rsid w:val="001C67CB"/>
    <w:rsid w:val="001C690B"/>
    <w:rsid w:val="001C6B21"/>
    <w:rsid w:val="001C72DE"/>
    <w:rsid w:val="001C7445"/>
    <w:rsid w:val="001C7893"/>
    <w:rsid w:val="001C7B3E"/>
    <w:rsid w:val="001C7E8B"/>
    <w:rsid w:val="001D06E4"/>
    <w:rsid w:val="001D1066"/>
    <w:rsid w:val="001D1243"/>
    <w:rsid w:val="001D1276"/>
    <w:rsid w:val="001D14D8"/>
    <w:rsid w:val="001D1728"/>
    <w:rsid w:val="001D21CB"/>
    <w:rsid w:val="001D2978"/>
    <w:rsid w:val="001D2C77"/>
    <w:rsid w:val="001D2E1E"/>
    <w:rsid w:val="001D3296"/>
    <w:rsid w:val="001D3A3A"/>
    <w:rsid w:val="001D41E6"/>
    <w:rsid w:val="001D43B5"/>
    <w:rsid w:val="001D4415"/>
    <w:rsid w:val="001D4567"/>
    <w:rsid w:val="001D51A4"/>
    <w:rsid w:val="001D5591"/>
    <w:rsid w:val="001D6DE5"/>
    <w:rsid w:val="001D73C5"/>
    <w:rsid w:val="001D73D0"/>
    <w:rsid w:val="001D75AD"/>
    <w:rsid w:val="001D75D1"/>
    <w:rsid w:val="001D7AF4"/>
    <w:rsid w:val="001E049A"/>
    <w:rsid w:val="001E0986"/>
    <w:rsid w:val="001E0AF7"/>
    <w:rsid w:val="001E0EC9"/>
    <w:rsid w:val="001E149F"/>
    <w:rsid w:val="001E16FE"/>
    <w:rsid w:val="001E1B00"/>
    <w:rsid w:val="001E1E1C"/>
    <w:rsid w:val="001E1F90"/>
    <w:rsid w:val="001E205E"/>
    <w:rsid w:val="001E224D"/>
    <w:rsid w:val="001E2B5F"/>
    <w:rsid w:val="001E2CE2"/>
    <w:rsid w:val="001E2D38"/>
    <w:rsid w:val="001E3D9F"/>
    <w:rsid w:val="001E4D21"/>
    <w:rsid w:val="001E4DAE"/>
    <w:rsid w:val="001E4F0A"/>
    <w:rsid w:val="001E5214"/>
    <w:rsid w:val="001E5D53"/>
    <w:rsid w:val="001E6172"/>
    <w:rsid w:val="001E62AE"/>
    <w:rsid w:val="001E664F"/>
    <w:rsid w:val="001E685F"/>
    <w:rsid w:val="001E68B4"/>
    <w:rsid w:val="001E6E16"/>
    <w:rsid w:val="001E6E49"/>
    <w:rsid w:val="001E71D6"/>
    <w:rsid w:val="001E772E"/>
    <w:rsid w:val="001E7A0B"/>
    <w:rsid w:val="001E7C0F"/>
    <w:rsid w:val="001E7F7C"/>
    <w:rsid w:val="001E7FA3"/>
    <w:rsid w:val="001F003A"/>
    <w:rsid w:val="001F0C68"/>
    <w:rsid w:val="001F0D2C"/>
    <w:rsid w:val="001F133E"/>
    <w:rsid w:val="001F1834"/>
    <w:rsid w:val="001F299D"/>
    <w:rsid w:val="001F2DB9"/>
    <w:rsid w:val="001F306C"/>
    <w:rsid w:val="001F30E4"/>
    <w:rsid w:val="001F385B"/>
    <w:rsid w:val="001F3F25"/>
    <w:rsid w:val="001F459D"/>
    <w:rsid w:val="001F523D"/>
    <w:rsid w:val="001F5758"/>
    <w:rsid w:val="001F5B77"/>
    <w:rsid w:val="001F6A31"/>
    <w:rsid w:val="001F72B9"/>
    <w:rsid w:val="001F72BF"/>
    <w:rsid w:val="001F7813"/>
    <w:rsid w:val="001F78A3"/>
    <w:rsid w:val="00200028"/>
    <w:rsid w:val="0020084E"/>
    <w:rsid w:val="00200857"/>
    <w:rsid w:val="00201FBC"/>
    <w:rsid w:val="00202E2B"/>
    <w:rsid w:val="00203403"/>
    <w:rsid w:val="00203828"/>
    <w:rsid w:val="002038CB"/>
    <w:rsid w:val="00203963"/>
    <w:rsid w:val="00203A36"/>
    <w:rsid w:val="002042B0"/>
    <w:rsid w:val="002049C9"/>
    <w:rsid w:val="00204D79"/>
    <w:rsid w:val="00205171"/>
    <w:rsid w:val="00205502"/>
    <w:rsid w:val="002059F2"/>
    <w:rsid w:val="00205A16"/>
    <w:rsid w:val="00206010"/>
    <w:rsid w:val="00206A70"/>
    <w:rsid w:val="00206C86"/>
    <w:rsid w:val="00206D5B"/>
    <w:rsid w:val="00207041"/>
    <w:rsid w:val="00207FEF"/>
    <w:rsid w:val="002100B0"/>
    <w:rsid w:val="0021021D"/>
    <w:rsid w:val="002104D2"/>
    <w:rsid w:val="00210888"/>
    <w:rsid w:val="0021106F"/>
    <w:rsid w:val="00211D3F"/>
    <w:rsid w:val="0021214D"/>
    <w:rsid w:val="002123B1"/>
    <w:rsid w:val="00212FA7"/>
    <w:rsid w:val="0021302E"/>
    <w:rsid w:val="0021347F"/>
    <w:rsid w:val="00213672"/>
    <w:rsid w:val="00213CD4"/>
    <w:rsid w:val="00213EF5"/>
    <w:rsid w:val="00214A9B"/>
    <w:rsid w:val="00214BAA"/>
    <w:rsid w:val="00214E08"/>
    <w:rsid w:val="00215059"/>
    <w:rsid w:val="0021531E"/>
    <w:rsid w:val="00215422"/>
    <w:rsid w:val="002154B8"/>
    <w:rsid w:val="00215818"/>
    <w:rsid w:val="00215E24"/>
    <w:rsid w:val="0021730D"/>
    <w:rsid w:val="00220198"/>
    <w:rsid w:val="00220600"/>
    <w:rsid w:val="002209D9"/>
    <w:rsid w:val="00220BCB"/>
    <w:rsid w:val="00220DE0"/>
    <w:rsid w:val="002211A7"/>
    <w:rsid w:val="00221538"/>
    <w:rsid w:val="0022177B"/>
    <w:rsid w:val="0022179E"/>
    <w:rsid w:val="00221F5B"/>
    <w:rsid w:val="00222A6D"/>
    <w:rsid w:val="00222C4B"/>
    <w:rsid w:val="00222CED"/>
    <w:rsid w:val="002230DB"/>
    <w:rsid w:val="00223368"/>
    <w:rsid w:val="00223EA5"/>
    <w:rsid w:val="00223EDA"/>
    <w:rsid w:val="00223F82"/>
    <w:rsid w:val="002241A9"/>
    <w:rsid w:val="0022429B"/>
    <w:rsid w:val="00224379"/>
    <w:rsid w:val="00224E10"/>
    <w:rsid w:val="0022501F"/>
    <w:rsid w:val="002251FC"/>
    <w:rsid w:val="00225857"/>
    <w:rsid w:val="00225D0E"/>
    <w:rsid w:val="00225D80"/>
    <w:rsid w:val="0022645E"/>
    <w:rsid w:val="0022746C"/>
    <w:rsid w:val="00227613"/>
    <w:rsid w:val="00227F15"/>
    <w:rsid w:val="00230A04"/>
    <w:rsid w:val="00231AF5"/>
    <w:rsid w:val="00231BFE"/>
    <w:rsid w:val="00231CF2"/>
    <w:rsid w:val="00231D13"/>
    <w:rsid w:val="00232059"/>
    <w:rsid w:val="0023220B"/>
    <w:rsid w:val="0023260D"/>
    <w:rsid w:val="00232BBD"/>
    <w:rsid w:val="0023329C"/>
    <w:rsid w:val="00233349"/>
    <w:rsid w:val="002337E3"/>
    <w:rsid w:val="00234512"/>
    <w:rsid w:val="00234754"/>
    <w:rsid w:val="0023480B"/>
    <w:rsid w:val="0023518B"/>
    <w:rsid w:val="00235292"/>
    <w:rsid w:val="002355D1"/>
    <w:rsid w:val="00236966"/>
    <w:rsid w:val="00236D7E"/>
    <w:rsid w:val="00236DFD"/>
    <w:rsid w:val="00236FA7"/>
    <w:rsid w:val="00237BEC"/>
    <w:rsid w:val="002401B4"/>
    <w:rsid w:val="00240577"/>
    <w:rsid w:val="002411AF"/>
    <w:rsid w:val="00241290"/>
    <w:rsid w:val="002414A8"/>
    <w:rsid w:val="002420B0"/>
    <w:rsid w:val="0024212F"/>
    <w:rsid w:val="00242274"/>
    <w:rsid w:val="0024288F"/>
    <w:rsid w:val="00243A11"/>
    <w:rsid w:val="00243A7B"/>
    <w:rsid w:val="00243B13"/>
    <w:rsid w:val="00243FEF"/>
    <w:rsid w:val="00244862"/>
    <w:rsid w:val="002448EB"/>
    <w:rsid w:val="002448FE"/>
    <w:rsid w:val="00244D5B"/>
    <w:rsid w:val="00245023"/>
    <w:rsid w:val="00245E16"/>
    <w:rsid w:val="00246326"/>
    <w:rsid w:val="00246D52"/>
    <w:rsid w:val="00246D6A"/>
    <w:rsid w:val="0024738E"/>
    <w:rsid w:val="00247538"/>
    <w:rsid w:val="002476B3"/>
    <w:rsid w:val="00247B2C"/>
    <w:rsid w:val="00250052"/>
    <w:rsid w:val="0025020C"/>
    <w:rsid w:val="0025040B"/>
    <w:rsid w:val="00250A5E"/>
    <w:rsid w:val="00250BC0"/>
    <w:rsid w:val="00250CF1"/>
    <w:rsid w:val="0025109A"/>
    <w:rsid w:val="002510AA"/>
    <w:rsid w:val="00251C03"/>
    <w:rsid w:val="00252B1C"/>
    <w:rsid w:val="00252C61"/>
    <w:rsid w:val="00252F36"/>
    <w:rsid w:val="002538FB"/>
    <w:rsid w:val="00254432"/>
    <w:rsid w:val="002545B8"/>
    <w:rsid w:val="00254B81"/>
    <w:rsid w:val="00255EDE"/>
    <w:rsid w:val="002565B1"/>
    <w:rsid w:val="00256690"/>
    <w:rsid w:val="00256B1E"/>
    <w:rsid w:val="00256C0E"/>
    <w:rsid w:val="00256C0F"/>
    <w:rsid w:val="00256E5D"/>
    <w:rsid w:val="002573CF"/>
    <w:rsid w:val="002574FB"/>
    <w:rsid w:val="00257E18"/>
    <w:rsid w:val="002605B9"/>
    <w:rsid w:val="00260D13"/>
    <w:rsid w:val="00260E70"/>
    <w:rsid w:val="00260EDD"/>
    <w:rsid w:val="002615D2"/>
    <w:rsid w:val="00261729"/>
    <w:rsid w:val="00261AC6"/>
    <w:rsid w:val="00261F39"/>
    <w:rsid w:val="002620E7"/>
    <w:rsid w:val="002622E7"/>
    <w:rsid w:val="002625A2"/>
    <w:rsid w:val="00262A5E"/>
    <w:rsid w:val="002632CA"/>
    <w:rsid w:val="00263ABD"/>
    <w:rsid w:val="00263B07"/>
    <w:rsid w:val="00263B37"/>
    <w:rsid w:val="00263D87"/>
    <w:rsid w:val="00263E58"/>
    <w:rsid w:val="002641A6"/>
    <w:rsid w:val="00264237"/>
    <w:rsid w:val="00264650"/>
    <w:rsid w:val="00264993"/>
    <w:rsid w:val="00264A7F"/>
    <w:rsid w:val="00264E0B"/>
    <w:rsid w:val="00264F21"/>
    <w:rsid w:val="00265295"/>
    <w:rsid w:val="002659EF"/>
    <w:rsid w:val="00265E2C"/>
    <w:rsid w:val="002667BB"/>
    <w:rsid w:val="00266CED"/>
    <w:rsid w:val="002702D0"/>
    <w:rsid w:val="00270635"/>
    <w:rsid w:val="00270AA4"/>
    <w:rsid w:val="00270ABD"/>
    <w:rsid w:val="00270D24"/>
    <w:rsid w:val="002719B9"/>
    <w:rsid w:val="00271BEB"/>
    <w:rsid w:val="00272326"/>
    <w:rsid w:val="00273024"/>
    <w:rsid w:val="00273064"/>
    <w:rsid w:val="002734D5"/>
    <w:rsid w:val="00273CDF"/>
    <w:rsid w:val="00273D3C"/>
    <w:rsid w:val="0027409C"/>
    <w:rsid w:val="002741CC"/>
    <w:rsid w:val="0027445F"/>
    <w:rsid w:val="002745E3"/>
    <w:rsid w:val="00274D1E"/>
    <w:rsid w:val="00275917"/>
    <w:rsid w:val="00275A31"/>
    <w:rsid w:val="0027605D"/>
    <w:rsid w:val="00276178"/>
    <w:rsid w:val="0027624F"/>
    <w:rsid w:val="00276C89"/>
    <w:rsid w:val="00276C93"/>
    <w:rsid w:val="002779BF"/>
    <w:rsid w:val="00277D87"/>
    <w:rsid w:val="00277E2A"/>
    <w:rsid w:val="0028013B"/>
    <w:rsid w:val="00280246"/>
    <w:rsid w:val="0028095F"/>
    <w:rsid w:val="00280FA9"/>
    <w:rsid w:val="00281133"/>
    <w:rsid w:val="00281157"/>
    <w:rsid w:val="0028137C"/>
    <w:rsid w:val="002838F6"/>
    <w:rsid w:val="0028483F"/>
    <w:rsid w:val="00284C39"/>
    <w:rsid w:val="002857DA"/>
    <w:rsid w:val="002861E0"/>
    <w:rsid w:val="00286868"/>
    <w:rsid w:val="002869D7"/>
    <w:rsid w:val="002873FD"/>
    <w:rsid w:val="002875C8"/>
    <w:rsid w:val="00287A8F"/>
    <w:rsid w:val="00287F3D"/>
    <w:rsid w:val="00287F95"/>
    <w:rsid w:val="00290B6D"/>
    <w:rsid w:val="00290DD1"/>
    <w:rsid w:val="00290F37"/>
    <w:rsid w:val="00290F72"/>
    <w:rsid w:val="002917F0"/>
    <w:rsid w:val="00291D00"/>
    <w:rsid w:val="00291E49"/>
    <w:rsid w:val="00291F72"/>
    <w:rsid w:val="002921ED"/>
    <w:rsid w:val="002927D2"/>
    <w:rsid w:val="002927D3"/>
    <w:rsid w:val="00292907"/>
    <w:rsid w:val="002938F9"/>
    <w:rsid w:val="00293977"/>
    <w:rsid w:val="00293C1D"/>
    <w:rsid w:val="002945BF"/>
    <w:rsid w:val="002946FD"/>
    <w:rsid w:val="00295121"/>
    <w:rsid w:val="0029553C"/>
    <w:rsid w:val="00295BCE"/>
    <w:rsid w:val="00295D0C"/>
    <w:rsid w:val="00295D91"/>
    <w:rsid w:val="00296E5F"/>
    <w:rsid w:val="00297282"/>
    <w:rsid w:val="002A071E"/>
    <w:rsid w:val="002A0A1D"/>
    <w:rsid w:val="002A0B7B"/>
    <w:rsid w:val="002A1B36"/>
    <w:rsid w:val="002A1DEC"/>
    <w:rsid w:val="002A20DE"/>
    <w:rsid w:val="002A231C"/>
    <w:rsid w:val="002A2536"/>
    <w:rsid w:val="002A27D0"/>
    <w:rsid w:val="002A2835"/>
    <w:rsid w:val="002A2945"/>
    <w:rsid w:val="002A2DED"/>
    <w:rsid w:val="002A3A21"/>
    <w:rsid w:val="002A4234"/>
    <w:rsid w:val="002A4AA8"/>
    <w:rsid w:val="002A4B8A"/>
    <w:rsid w:val="002A59DC"/>
    <w:rsid w:val="002A6840"/>
    <w:rsid w:val="002A6BC7"/>
    <w:rsid w:val="002A6CFD"/>
    <w:rsid w:val="002A7E3F"/>
    <w:rsid w:val="002A7E48"/>
    <w:rsid w:val="002A7E7C"/>
    <w:rsid w:val="002B0ACF"/>
    <w:rsid w:val="002B0C79"/>
    <w:rsid w:val="002B150A"/>
    <w:rsid w:val="002B1C02"/>
    <w:rsid w:val="002B1FB2"/>
    <w:rsid w:val="002B2B0C"/>
    <w:rsid w:val="002B35FB"/>
    <w:rsid w:val="002B368E"/>
    <w:rsid w:val="002B375D"/>
    <w:rsid w:val="002B3956"/>
    <w:rsid w:val="002B3CA1"/>
    <w:rsid w:val="002B4156"/>
    <w:rsid w:val="002B47A8"/>
    <w:rsid w:val="002B4D37"/>
    <w:rsid w:val="002B52EB"/>
    <w:rsid w:val="002B5CCE"/>
    <w:rsid w:val="002B5D4E"/>
    <w:rsid w:val="002B5F79"/>
    <w:rsid w:val="002B62DB"/>
    <w:rsid w:val="002B63B4"/>
    <w:rsid w:val="002B65F3"/>
    <w:rsid w:val="002B6B49"/>
    <w:rsid w:val="002B6CB2"/>
    <w:rsid w:val="002B706E"/>
    <w:rsid w:val="002B7426"/>
    <w:rsid w:val="002C0030"/>
    <w:rsid w:val="002C0C0E"/>
    <w:rsid w:val="002C0D68"/>
    <w:rsid w:val="002C144A"/>
    <w:rsid w:val="002C1560"/>
    <w:rsid w:val="002C1798"/>
    <w:rsid w:val="002C1B31"/>
    <w:rsid w:val="002C2221"/>
    <w:rsid w:val="002C2AAA"/>
    <w:rsid w:val="002C3418"/>
    <w:rsid w:val="002C3474"/>
    <w:rsid w:val="002C37D4"/>
    <w:rsid w:val="002C4032"/>
    <w:rsid w:val="002C4554"/>
    <w:rsid w:val="002C48E7"/>
    <w:rsid w:val="002C4AEF"/>
    <w:rsid w:val="002C4F4F"/>
    <w:rsid w:val="002C5606"/>
    <w:rsid w:val="002C5680"/>
    <w:rsid w:val="002C60D3"/>
    <w:rsid w:val="002C664A"/>
    <w:rsid w:val="002C6806"/>
    <w:rsid w:val="002C6926"/>
    <w:rsid w:val="002C6F51"/>
    <w:rsid w:val="002C6F57"/>
    <w:rsid w:val="002C72F6"/>
    <w:rsid w:val="002C76C2"/>
    <w:rsid w:val="002C78F0"/>
    <w:rsid w:val="002C7A18"/>
    <w:rsid w:val="002C7BB9"/>
    <w:rsid w:val="002C7F36"/>
    <w:rsid w:val="002D00C2"/>
    <w:rsid w:val="002D1A68"/>
    <w:rsid w:val="002D1E56"/>
    <w:rsid w:val="002D2847"/>
    <w:rsid w:val="002D2F01"/>
    <w:rsid w:val="002D3105"/>
    <w:rsid w:val="002D3629"/>
    <w:rsid w:val="002D3746"/>
    <w:rsid w:val="002D3B1D"/>
    <w:rsid w:val="002D4162"/>
    <w:rsid w:val="002D47CF"/>
    <w:rsid w:val="002D4920"/>
    <w:rsid w:val="002D4EBA"/>
    <w:rsid w:val="002D500C"/>
    <w:rsid w:val="002D6158"/>
    <w:rsid w:val="002D6E00"/>
    <w:rsid w:val="002D7755"/>
    <w:rsid w:val="002D7794"/>
    <w:rsid w:val="002D784F"/>
    <w:rsid w:val="002D7AA3"/>
    <w:rsid w:val="002E06FB"/>
    <w:rsid w:val="002E08DC"/>
    <w:rsid w:val="002E0D1F"/>
    <w:rsid w:val="002E0EB6"/>
    <w:rsid w:val="002E1212"/>
    <w:rsid w:val="002E16F3"/>
    <w:rsid w:val="002E1E95"/>
    <w:rsid w:val="002E238F"/>
    <w:rsid w:val="002E23B1"/>
    <w:rsid w:val="002E26B1"/>
    <w:rsid w:val="002E2C6E"/>
    <w:rsid w:val="002E35DB"/>
    <w:rsid w:val="002E3AE5"/>
    <w:rsid w:val="002E3E40"/>
    <w:rsid w:val="002E4E63"/>
    <w:rsid w:val="002E5F50"/>
    <w:rsid w:val="002E5FF2"/>
    <w:rsid w:val="002E618D"/>
    <w:rsid w:val="002E676B"/>
    <w:rsid w:val="002E6C28"/>
    <w:rsid w:val="002E785C"/>
    <w:rsid w:val="002E79AD"/>
    <w:rsid w:val="002E7F4A"/>
    <w:rsid w:val="002F01CD"/>
    <w:rsid w:val="002F02B9"/>
    <w:rsid w:val="002F09AB"/>
    <w:rsid w:val="002F1883"/>
    <w:rsid w:val="002F1ADE"/>
    <w:rsid w:val="002F2139"/>
    <w:rsid w:val="002F2844"/>
    <w:rsid w:val="002F2CD7"/>
    <w:rsid w:val="002F2EBC"/>
    <w:rsid w:val="002F3F45"/>
    <w:rsid w:val="002F41DA"/>
    <w:rsid w:val="002F4B46"/>
    <w:rsid w:val="002F4B5E"/>
    <w:rsid w:val="002F4E8E"/>
    <w:rsid w:val="002F4E92"/>
    <w:rsid w:val="002F5C5F"/>
    <w:rsid w:val="002F6D73"/>
    <w:rsid w:val="002F6E30"/>
    <w:rsid w:val="002F788E"/>
    <w:rsid w:val="002F7C84"/>
    <w:rsid w:val="002F7D6F"/>
    <w:rsid w:val="003003CE"/>
    <w:rsid w:val="00300479"/>
    <w:rsid w:val="0030049B"/>
    <w:rsid w:val="00300987"/>
    <w:rsid w:val="00300DBB"/>
    <w:rsid w:val="00300EF4"/>
    <w:rsid w:val="00301647"/>
    <w:rsid w:val="003016FE"/>
    <w:rsid w:val="00301A5E"/>
    <w:rsid w:val="00301BA7"/>
    <w:rsid w:val="00301F73"/>
    <w:rsid w:val="0030293A"/>
    <w:rsid w:val="00302B50"/>
    <w:rsid w:val="00302BF4"/>
    <w:rsid w:val="00304E1C"/>
    <w:rsid w:val="00305069"/>
    <w:rsid w:val="00305167"/>
    <w:rsid w:val="0030545F"/>
    <w:rsid w:val="0030693A"/>
    <w:rsid w:val="00306F69"/>
    <w:rsid w:val="00306FCD"/>
    <w:rsid w:val="003071A6"/>
    <w:rsid w:val="003075DD"/>
    <w:rsid w:val="00307637"/>
    <w:rsid w:val="00307759"/>
    <w:rsid w:val="00307915"/>
    <w:rsid w:val="00307963"/>
    <w:rsid w:val="003102DE"/>
    <w:rsid w:val="00310382"/>
    <w:rsid w:val="0031048A"/>
    <w:rsid w:val="0031049A"/>
    <w:rsid w:val="00311505"/>
    <w:rsid w:val="0031163C"/>
    <w:rsid w:val="003118F6"/>
    <w:rsid w:val="00311E05"/>
    <w:rsid w:val="00311E2C"/>
    <w:rsid w:val="003127A4"/>
    <w:rsid w:val="00312832"/>
    <w:rsid w:val="00313982"/>
    <w:rsid w:val="00313C1F"/>
    <w:rsid w:val="00313E41"/>
    <w:rsid w:val="003144E5"/>
    <w:rsid w:val="003146D4"/>
    <w:rsid w:val="003148EB"/>
    <w:rsid w:val="003150AD"/>
    <w:rsid w:val="00315268"/>
    <w:rsid w:val="003158BA"/>
    <w:rsid w:val="003161E1"/>
    <w:rsid w:val="003162E8"/>
    <w:rsid w:val="00316E16"/>
    <w:rsid w:val="00317084"/>
    <w:rsid w:val="00317492"/>
    <w:rsid w:val="003174D6"/>
    <w:rsid w:val="003175DC"/>
    <w:rsid w:val="0031786E"/>
    <w:rsid w:val="00317C47"/>
    <w:rsid w:val="003205F8"/>
    <w:rsid w:val="00320DF5"/>
    <w:rsid w:val="00320E8B"/>
    <w:rsid w:val="00320EED"/>
    <w:rsid w:val="00321342"/>
    <w:rsid w:val="0032181E"/>
    <w:rsid w:val="00321BDE"/>
    <w:rsid w:val="00321C4E"/>
    <w:rsid w:val="00321F98"/>
    <w:rsid w:val="00322C5E"/>
    <w:rsid w:val="00322CD7"/>
    <w:rsid w:val="0032317C"/>
    <w:rsid w:val="003235C2"/>
    <w:rsid w:val="003236A4"/>
    <w:rsid w:val="00323A6E"/>
    <w:rsid w:val="00323AC5"/>
    <w:rsid w:val="003251B5"/>
    <w:rsid w:val="0032649B"/>
    <w:rsid w:val="003272A6"/>
    <w:rsid w:val="0032748A"/>
    <w:rsid w:val="003274A4"/>
    <w:rsid w:val="003276DB"/>
    <w:rsid w:val="00327D15"/>
    <w:rsid w:val="00327EC6"/>
    <w:rsid w:val="0033013E"/>
    <w:rsid w:val="00330AE6"/>
    <w:rsid w:val="0033183B"/>
    <w:rsid w:val="003318A5"/>
    <w:rsid w:val="003318D9"/>
    <w:rsid w:val="00331A78"/>
    <w:rsid w:val="00331C83"/>
    <w:rsid w:val="003324BB"/>
    <w:rsid w:val="003332D9"/>
    <w:rsid w:val="00333806"/>
    <w:rsid w:val="0033382C"/>
    <w:rsid w:val="00333AD0"/>
    <w:rsid w:val="0033407B"/>
    <w:rsid w:val="00334637"/>
    <w:rsid w:val="00335074"/>
    <w:rsid w:val="003351D2"/>
    <w:rsid w:val="0033541D"/>
    <w:rsid w:val="003355D7"/>
    <w:rsid w:val="00335858"/>
    <w:rsid w:val="00337598"/>
    <w:rsid w:val="00340AF6"/>
    <w:rsid w:val="00341677"/>
    <w:rsid w:val="0034179A"/>
    <w:rsid w:val="003417DF"/>
    <w:rsid w:val="00341858"/>
    <w:rsid w:val="00341E77"/>
    <w:rsid w:val="00342084"/>
    <w:rsid w:val="0034289B"/>
    <w:rsid w:val="003429A3"/>
    <w:rsid w:val="00342FE2"/>
    <w:rsid w:val="0034348E"/>
    <w:rsid w:val="00343D08"/>
    <w:rsid w:val="003444BF"/>
    <w:rsid w:val="00344679"/>
    <w:rsid w:val="00344A37"/>
    <w:rsid w:val="00344D09"/>
    <w:rsid w:val="00344F00"/>
    <w:rsid w:val="00344FD3"/>
    <w:rsid w:val="00345083"/>
    <w:rsid w:val="003452E9"/>
    <w:rsid w:val="00345700"/>
    <w:rsid w:val="0034580D"/>
    <w:rsid w:val="00345F16"/>
    <w:rsid w:val="00346BFE"/>
    <w:rsid w:val="00346F4D"/>
    <w:rsid w:val="00347AC1"/>
    <w:rsid w:val="00350783"/>
    <w:rsid w:val="00350BA0"/>
    <w:rsid w:val="00351727"/>
    <w:rsid w:val="00351921"/>
    <w:rsid w:val="003521D8"/>
    <w:rsid w:val="00352560"/>
    <w:rsid w:val="003525A3"/>
    <w:rsid w:val="00352C43"/>
    <w:rsid w:val="00352E2B"/>
    <w:rsid w:val="00352E6D"/>
    <w:rsid w:val="00353CA9"/>
    <w:rsid w:val="003541F3"/>
    <w:rsid w:val="0035470D"/>
    <w:rsid w:val="00354A53"/>
    <w:rsid w:val="00354AE7"/>
    <w:rsid w:val="00354D09"/>
    <w:rsid w:val="00354E52"/>
    <w:rsid w:val="00354F87"/>
    <w:rsid w:val="00355559"/>
    <w:rsid w:val="003555B6"/>
    <w:rsid w:val="0035577A"/>
    <w:rsid w:val="00355B85"/>
    <w:rsid w:val="00355BAC"/>
    <w:rsid w:val="003561B7"/>
    <w:rsid w:val="00356386"/>
    <w:rsid w:val="00356F9F"/>
    <w:rsid w:val="0035729F"/>
    <w:rsid w:val="003578FC"/>
    <w:rsid w:val="00357CCB"/>
    <w:rsid w:val="00357E96"/>
    <w:rsid w:val="003600AE"/>
    <w:rsid w:val="003602EB"/>
    <w:rsid w:val="0036166D"/>
    <w:rsid w:val="003617B8"/>
    <w:rsid w:val="003618A9"/>
    <w:rsid w:val="00361BBA"/>
    <w:rsid w:val="00362099"/>
    <w:rsid w:val="0036218B"/>
    <w:rsid w:val="00362787"/>
    <w:rsid w:val="00362968"/>
    <w:rsid w:val="003629C0"/>
    <w:rsid w:val="00362A8E"/>
    <w:rsid w:val="00362C06"/>
    <w:rsid w:val="00363553"/>
    <w:rsid w:val="003636E1"/>
    <w:rsid w:val="003638DA"/>
    <w:rsid w:val="00363F6C"/>
    <w:rsid w:val="0036418E"/>
    <w:rsid w:val="00364535"/>
    <w:rsid w:val="003649C6"/>
    <w:rsid w:val="003655CA"/>
    <w:rsid w:val="003658DA"/>
    <w:rsid w:val="00365B3C"/>
    <w:rsid w:val="00365CB2"/>
    <w:rsid w:val="00365D62"/>
    <w:rsid w:val="003668BB"/>
    <w:rsid w:val="0036691A"/>
    <w:rsid w:val="00366959"/>
    <w:rsid w:val="00366EAE"/>
    <w:rsid w:val="00367365"/>
    <w:rsid w:val="00367A54"/>
    <w:rsid w:val="003706D1"/>
    <w:rsid w:val="00370B69"/>
    <w:rsid w:val="0037125D"/>
    <w:rsid w:val="003714D3"/>
    <w:rsid w:val="0037154C"/>
    <w:rsid w:val="00371702"/>
    <w:rsid w:val="00371E86"/>
    <w:rsid w:val="0037253D"/>
    <w:rsid w:val="00372EAF"/>
    <w:rsid w:val="0037303D"/>
    <w:rsid w:val="003736A9"/>
    <w:rsid w:val="003739B3"/>
    <w:rsid w:val="00375059"/>
    <w:rsid w:val="003757AA"/>
    <w:rsid w:val="00375A7F"/>
    <w:rsid w:val="00375B48"/>
    <w:rsid w:val="003764EF"/>
    <w:rsid w:val="003769C2"/>
    <w:rsid w:val="00376A5C"/>
    <w:rsid w:val="00376EC8"/>
    <w:rsid w:val="003775FA"/>
    <w:rsid w:val="00377CC0"/>
    <w:rsid w:val="0038015C"/>
    <w:rsid w:val="0038049E"/>
    <w:rsid w:val="00380660"/>
    <w:rsid w:val="003807B3"/>
    <w:rsid w:val="003808F7"/>
    <w:rsid w:val="003814BE"/>
    <w:rsid w:val="003815C4"/>
    <w:rsid w:val="00382123"/>
    <w:rsid w:val="00382C52"/>
    <w:rsid w:val="003830CB"/>
    <w:rsid w:val="003831D5"/>
    <w:rsid w:val="00383A21"/>
    <w:rsid w:val="00383A74"/>
    <w:rsid w:val="00383E3D"/>
    <w:rsid w:val="0038415A"/>
    <w:rsid w:val="00384DAC"/>
    <w:rsid w:val="00384DF4"/>
    <w:rsid w:val="00384FA1"/>
    <w:rsid w:val="00384FBF"/>
    <w:rsid w:val="003851AA"/>
    <w:rsid w:val="003852C0"/>
    <w:rsid w:val="0038538C"/>
    <w:rsid w:val="00385A80"/>
    <w:rsid w:val="00385E51"/>
    <w:rsid w:val="00386299"/>
    <w:rsid w:val="003862A8"/>
    <w:rsid w:val="00386933"/>
    <w:rsid w:val="00386DC1"/>
    <w:rsid w:val="003874BF"/>
    <w:rsid w:val="0039003D"/>
    <w:rsid w:val="003915D5"/>
    <w:rsid w:val="00391732"/>
    <w:rsid w:val="0039177D"/>
    <w:rsid w:val="0039224D"/>
    <w:rsid w:val="003930DE"/>
    <w:rsid w:val="00394661"/>
    <w:rsid w:val="00395A6D"/>
    <w:rsid w:val="00395C44"/>
    <w:rsid w:val="00395E50"/>
    <w:rsid w:val="003960CB"/>
    <w:rsid w:val="00396ACA"/>
    <w:rsid w:val="00396F1C"/>
    <w:rsid w:val="003977E3"/>
    <w:rsid w:val="00397DBD"/>
    <w:rsid w:val="003A01C3"/>
    <w:rsid w:val="003A02FE"/>
    <w:rsid w:val="003A0E4E"/>
    <w:rsid w:val="003A13AC"/>
    <w:rsid w:val="003A1502"/>
    <w:rsid w:val="003A15D0"/>
    <w:rsid w:val="003A16D8"/>
    <w:rsid w:val="003A17E9"/>
    <w:rsid w:val="003A189C"/>
    <w:rsid w:val="003A18EA"/>
    <w:rsid w:val="003A1D6D"/>
    <w:rsid w:val="003A2165"/>
    <w:rsid w:val="003A2BB8"/>
    <w:rsid w:val="003A2DBA"/>
    <w:rsid w:val="003A3889"/>
    <w:rsid w:val="003A3898"/>
    <w:rsid w:val="003A3997"/>
    <w:rsid w:val="003A450D"/>
    <w:rsid w:val="003A4C0B"/>
    <w:rsid w:val="003A549B"/>
    <w:rsid w:val="003A63BE"/>
    <w:rsid w:val="003A6B93"/>
    <w:rsid w:val="003A6BED"/>
    <w:rsid w:val="003A6EB0"/>
    <w:rsid w:val="003A6F9D"/>
    <w:rsid w:val="003A79D9"/>
    <w:rsid w:val="003A7B18"/>
    <w:rsid w:val="003A7D3D"/>
    <w:rsid w:val="003B03E2"/>
    <w:rsid w:val="003B0931"/>
    <w:rsid w:val="003B0DF5"/>
    <w:rsid w:val="003B1744"/>
    <w:rsid w:val="003B1B89"/>
    <w:rsid w:val="003B23CC"/>
    <w:rsid w:val="003B2C7F"/>
    <w:rsid w:val="003B2CA5"/>
    <w:rsid w:val="003B3498"/>
    <w:rsid w:val="003B3918"/>
    <w:rsid w:val="003B4547"/>
    <w:rsid w:val="003B456E"/>
    <w:rsid w:val="003B55DE"/>
    <w:rsid w:val="003B5946"/>
    <w:rsid w:val="003B5D7F"/>
    <w:rsid w:val="003B5DAA"/>
    <w:rsid w:val="003B5F35"/>
    <w:rsid w:val="003B6225"/>
    <w:rsid w:val="003B62B9"/>
    <w:rsid w:val="003B6AAF"/>
    <w:rsid w:val="003B7278"/>
    <w:rsid w:val="003B76D2"/>
    <w:rsid w:val="003C010A"/>
    <w:rsid w:val="003C05DF"/>
    <w:rsid w:val="003C1264"/>
    <w:rsid w:val="003C12FA"/>
    <w:rsid w:val="003C1576"/>
    <w:rsid w:val="003C15D0"/>
    <w:rsid w:val="003C182B"/>
    <w:rsid w:val="003C1F7A"/>
    <w:rsid w:val="003C206F"/>
    <w:rsid w:val="003C215F"/>
    <w:rsid w:val="003C2536"/>
    <w:rsid w:val="003C29AF"/>
    <w:rsid w:val="003C2C80"/>
    <w:rsid w:val="003C37DD"/>
    <w:rsid w:val="003C3A26"/>
    <w:rsid w:val="003C3D1E"/>
    <w:rsid w:val="003C4188"/>
    <w:rsid w:val="003C4254"/>
    <w:rsid w:val="003C477C"/>
    <w:rsid w:val="003C49F2"/>
    <w:rsid w:val="003C4BD1"/>
    <w:rsid w:val="003C5CE2"/>
    <w:rsid w:val="003C5EAF"/>
    <w:rsid w:val="003C6169"/>
    <w:rsid w:val="003C621B"/>
    <w:rsid w:val="003C654C"/>
    <w:rsid w:val="003C6803"/>
    <w:rsid w:val="003C68D5"/>
    <w:rsid w:val="003C6D08"/>
    <w:rsid w:val="003C7463"/>
    <w:rsid w:val="003C750E"/>
    <w:rsid w:val="003C7D2C"/>
    <w:rsid w:val="003D0D0C"/>
    <w:rsid w:val="003D0E65"/>
    <w:rsid w:val="003D1545"/>
    <w:rsid w:val="003D19E7"/>
    <w:rsid w:val="003D23E5"/>
    <w:rsid w:val="003D25C3"/>
    <w:rsid w:val="003D2A71"/>
    <w:rsid w:val="003D2AAC"/>
    <w:rsid w:val="003D3041"/>
    <w:rsid w:val="003D353A"/>
    <w:rsid w:val="003D38C3"/>
    <w:rsid w:val="003D3AC0"/>
    <w:rsid w:val="003D3D64"/>
    <w:rsid w:val="003D42C0"/>
    <w:rsid w:val="003D44C1"/>
    <w:rsid w:val="003D44F6"/>
    <w:rsid w:val="003D4AAB"/>
    <w:rsid w:val="003D58E6"/>
    <w:rsid w:val="003D5F72"/>
    <w:rsid w:val="003D6296"/>
    <w:rsid w:val="003D652A"/>
    <w:rsid w:val="003D6A5D"/>
    <w:rsid w:val="003D6CC9"/>
    <w:rsid w:val="003D73B7"/>
    <w:rsid w:val="003D7F1B"/>
    <w:rsid w:val="003E0125"/>
    <w:rsid w:val="003E07F4"/>
    <w:rsid w:val="003E09F8"/>
    <w:rsid w:val="003E0BF7"/>
    <w:rsid w:val="003E0C5C"/>
    <w:rsid w:val="003E0EA2"/>
    <w:rsid w:val="003E1359"/>
    <w:rsid w:val="003E162E"/>
    <w:rsid w:val="003E1B8F"/>
    <w:rsid w:val="003E27AE"/>
    <w:rsid w:val="003E285F"/>
    <w:rsid w:val="003E2B2F"/>
    <w:rsid w:val="003E305E"/>
    <w:rsid w:val="003E31BC"/>
    <w:rsid w:val="003E399E"/>
    <w:rsid w:val="003E39A7"/>
    <w:rsid w:val="003E3B79"/>
    <w:rsid w:val="003E4465"/>
    <w:rsid w:val="003E5C2E"/>
    <w:rsid w:val="003E5DAB"/>
    <w:rsid w:val="003E624F"/>
    <w:rsid w:val="003E6484"/>
    <w:rsid w:val="003E6904"/>
    <w:rsid w:val="003E699F"/>
    <w:rsid w:val="003E7068"/>
    <w:rsid w:val="003E74CD"/>
    <w:rsid w:val="003E7886"/>
    <w:rsid w:val="003F0D2F"/>
    <w:rsid w:val="003F0FB9"/>
    <w:rsid w:val="003F1E38"/>
    <w:rsid w:val="003F2271"/>
    <w:rsid w:val="003F239B"/>
    <w:rsid w:val="003F2936"/>
    <w:rsid w:val="003F2EA5"/>
    <w:rsid w:val="003F2F97"/>
    <w:rsid w:val="003F32A6"/>
    <w:rsid w:val="003F3438"/>
    <w:rsid w:val="003F3AA6"/>
    <w:rsid w:val="003F3CB9"/>
    <w:rsid w:val="003F3DA9"/>
    <w:rsid w:val="003F4340"/>
    <w:rsid w:val="003F4873"/>
    <w:rsid w:val="003F4F03"/>
    <w:rsid w:val="003F54D9"/>
    <w:rsid w:val="003F58B0"/>
    <w:rsid w:val="003F65CF"/>
    <w:rsid w:val="003F7842"/>
    <w:rsid w:val="003F7BC9"/>
    <w:rsid w:val="003F7D08"/>
    <w:rsid w:val="003F7D17"/>
    <w:rsid w:val="003F7F92"/>
    <w:rsid w:val="0040020A"/>
    <w:rsid w:val="004004D1"/>
    <w:rsid w:val="00400800"/>
    <w:rsid w:val="00400CA5"/>
    <w:rsid w:val="00400CA9"/>
    <w:rsid w:val="004010BF"/>
    <w:rsid w:val="00401FFE"/>
    <w:rsid w:val="00402094"/>
    <w:rsid w:val="00402AA9"/>
    <w:rsid w:val="00402AE7"/>
    <w:rsid w:val="00402DEC"/>
    <w:rsid w:val="0040318C"/>
    <w:rsid w:val="0040330B"/>
    <w:rsid w:val="00403BF9"/>
    <w:rsid w:val="00403D7D"/>
    <w:rsid w:val="004047C9"/>
    <w:rsid w:val="00404819"/>
    <w:rsid w:val="004048BE"/>
    <w:rsid w:val="00404F2D"/>
    <w:rsid w:val="004053CF"/>
    <w:rsid w:val="0040569E"/>
    <w:rsid w:val="00407A36"/>
    <w:rsid w:val="00407C23"/>
    <w:rsid w:val="00407DC4"/>
    <w:rsid w:val="0041020A"/>
    <w:rsid w:val="0041065A"/>
    <w:rsid w:val="00410FEA"/>
    <w:rsid w:val="004112D2"/>
    <w:rsid w:val="004118BF"/>
    <w:rsid w:val="00411B8E"/>
    <w:rsid w:val="00411F69"/>
    <w:rsid w:val="004123DB"/>
    <w:rsid w:val="004123F8"/>
    <w:rsid w:val="004128C7"/>
    <w:rsid w:val="004135B3"/>
    <w:rsid w:val="00413882"/>
    <w:rsid w:val="00413AF5"/>
    <w:rsid w:val="00414047"/>
    <w:rsid w:val="004149D3"/>
    <w:rsid w:val="00414FD1"/>
    <w:rsid w:val="0041505B"/>
    <w:rsid w:val="00415353"/>
    <w:rsid w:val="00415559"/>
    <w:rsid w:val="00415A6D"/>
    <w:rsid w:val="00415FE4"/>
    <w:rsid w:val="0041678B"/>
    <w:rsid w:val="0041698A"/>
    <w:rsid w:val="00416EBE"/>
    <w:rsid w:val="00417476"/>
    <w:rsid w:val="004175C0"/>
    <w:rsid w:val="00417658"/>
    <w:rsid w:val="00417774"/>
    <w:rsid w:val="004209AD"/>
    <w:rsid w:val="0042195C"/>
    <w:rsid w:val="004219EB"/>
    <w:rsid w:val="0042215F"/>
    <w:rsid w:val="004226FA"/>
    <w:rsid w:val="0042320D"/>
    <w:rsid w:val="00423585"/>
    <w:rsid w:val="00423624"/>
    <w:rsid w:val="00423DA2"/>
    <w:rsid w:val="00423F8E"/>
    <w:rsid w:val="0042411B"/>
    <w:rsid w:val="004250E6"/>
    <w:rsid w:val="004268E3"/>
    <w:rsid w:val="00426E8A"/>
    <w:rsid w:val="00427549"/>
    <w:rsid w:val="004278F9"/>
    <w:rsid w:val="00427ACE"/>
    <w:rsid w:val="00427AD9"/>
    <w:rsid w:val="00427FE7"/>
    <w:rsid w:val="0043004E"/>
    <w:rsid w:val="0043030D"/>
    <w:rsid w:val="00430E21"/>
    <w:rsid w:val="004312C2"/>
    <w:rsid w:val="00431928"/>
    <w:rsid w:val="0043286D"/>
    <w:rsid w:val="004344DA"/>
    <w:rsid w:val="00434559"/>
    <w:rsid w:val="004346BC"/>
    <w:rsid w:val="00434AD7"/>
    <w:rsid w:val="00435C40"/>
    <w:rsid w:val="0043617E"/>
    <w:rsid w:val="00436917"/>
    <w:rsid w:val="00436F7C"/>
    <w:rsid w:val="00436F9A"/>
    <w:rsid w:val="00437334"/>
    <w:rsid w:val="00437894"/>
    <w:rsid w:val="00437A00"/>
    <w:rsid w:val="004409F8"/>
    <w:rsid w:val="00440D1A"/>
    <w:rsid w:val="00440DA3"/>
    <w:rsid w:val="00440F2A"/>
    <w:rsid w:val="004415B7"/>
    <w:rsid w:val="00441BDC"/>
    <w:rsid w:val="004424B2"/>
    <w:rsid w:val="004426A5"/>
    <w:rsid w:val="004428D3"/>
    <w:rsid w:val="00442A07"/>
    <w:rsid w:val="00442B4F"/>
    <w:rsid w:val="004432C7"/>
    <w:rsid w:val="00443495"/>
    <w:rsid w:val="00443FA2"/>
    <w:rsid w:val="00444B0B"/>
    <w:rsid w:val="00444D2D"/>
    <w:rsid w:val="00445149"/>
    <w:rsid w:val="0044565D"/>
    <w:rsid w:val="00445997"/>
    <w:rsid w:val="00445BEB"/>
    <w:rsid w:val="00446959"/>
    <w:rsid w:val="004470E6"/>
    <w:rsid w:val="0044727A"/>
    <w:rsid w:val="0044733F"/>
    <w:rsid w:val="00447A0F"/>
    <w:rsid w:val="00447C15"/>
    <w:rsid w:val="00447E90"/>
    <w:rsid w:val="00450249"/>
    <w:rsid w:val="0045064D"/>
    <w:rsid w:val="00450B88"/>
    <w:rsid w:val="00451007"/>
    <w:rsid w:val="004514C9"/>
    <w:rsid w:val="0045173C"/>
    <w:rsid w:val="004528A3"/>
    <w:rsid w:val="00452AA4"/>
    <w:rsid w:val="004530DB"/>
    <w:rsid w:val="00453878"/>
    <w:rsid w:val="00453B06"/>
    <w:rsid w:val="00454142"/>
    <w:rsid w:val="004549EF"/>
    <w:rsid w:val="00454F6F"/>
    <w:rsid w:val="00455670"/>
    <w:rsid w:val="00455EC9"/>
    <w:rsid w:val="00456779"/>
    <w:rsid w:val="004569B9"/>
    <w:rsid w:val="00456F0D"/>
    <w:rsid w:val="004577EE"/>
    <w:rsid w:val="00457A2C"/>
    <w:rsid w:val="00457C7D"/>
    <w:rsid w:val="004601CB"/>
    <w:rsid w:val="0046043B"/>
    <w:rsid w:val="004605E9"/>
    <w:rsid w:val="00460ACF"/>
    <w:rsid w:val="00460DB4"/>
    <w:rsid w:val="00461014"/>
    <w:rsid w:val="004614DF"/>
    <w:rsid w:val="0046225D"/>
    <w:rsid w:val="00462442"/>
    <w:rsid w:val="0046245E"/>
    <w:rsid w:val="00462511"/>
    <w:rsid w:val="00462851"/>
    <w:rsid w:val="00462E96"/>
    <w:rsid w:val="004632C3"/>
    <w:rsid w:val="004634D0"/>
    <w:rsid w:val="00463E60"/>
    <w:rsid w:val="0046424D"/>
    <w:rsid w:val="00464354"/>
    <w:rsid w:val="00464399"/>
    <w:rsid w:val="0046458D"/>
    <w:rsid w:val="00464875"/>
    <w:rsid w:val="00464D65"/>
    <w:rsid w:val="00465018"/>
    <w:rsid w:val="004650A1"/>
    <w:rsid w:val="004653E6"/>
    <w:rsid w:val="0046552D"/>
    <w:rsid w:val="00465CE2"/>
    <w:rsid w:val="00465D5A"/>
    <w:rsid w:val="00466032"/>
    <w:rsid w:val="00466B59"/>
    <w:rsid w:val="0047045D"/>
    <w:rsid w:val="00470AA7"/>
    <w:rsid w:val="00470AE2"/>
    <w:rsid w:val="00470BFE"/>
    <w:rsid w:val="00471C9E"/>
    <w:rsid w:val="00472035"/>
    <w:rsid w:val="00472ACC"/>
    <w:rsid w:val="00472CE8"/>
    <w:rsid w:val="00472D89"/>
    <w:rsid w:val="00473617"/>
    <w:rsid w:val="00474254"/>
    <w:rsid w:val="004743C2"/>
    <w:rsid w:val="0047459C"/>
    <w:rsid w:val="004747BF"/>
    <w:rsid w:val="00474C1A"/>
    <w:rsid w:val="00474E97"/>
    <w:rsid w:val="00475682"/>
    <w:rsid w:val="00475F94"/>
    <w:rsid w:val="0047645E"/>
    <w:rsid w:val="00476636"/>
    <w:rsid w:val="00476AAE"/>
    <w:rsid w:val="00476CDC"/>
    <w:rsid w:val="0047744B"/>
    <w:rsid w:val="004807CE"/>
    <w:rsid w:val="00480A9C"/>
    <w:rsid w:val="00480CEE"/>
    <w:rsid w:val="004814EB"/>
    <w:rsid w:val="00481A16"/>
    <w:rsid w:val="00481D21"/>
    <w:rsid w:val="00482148"/>
    <w:rsid w:val="00482183"/>
    <w:rsid w:val="00482A2E"/>
    <w:rsid w:val="00482DE8"/>
    <w:rsid w:val="00482EC4"/>
    <w:rsid w:val="004834A0"/>
    <w:rsid w:val="00483527"/>
    <w:rsid w:val="00483577"/>
    <w:rsid w:val="00483833"/>
    <w:rsid w:val="004849A8"/>
    <w:rsid w:val="00484ADF"/>
    <w:rsid w:val="00484B5C"/>
    <w:rsid w:val="00485342"/>
    <w:rsid w:val="004854E3"/>
    <w:rsid w:val="0048609B"/>
    <w:rsid w:val="004865A5"/>
    <w:rsid w:val="00486772"/>
    <w:rsid w:val="00486BD2"/>
    <w:rsid w:val="00486D02"/>
    <w:rsid w:val="0048737F"/>
    <w:rsid w:val="00487514"/>
    <w:rsid w:val="004877D5"/>
    <w:rsid w:val="00487907"/>
    <w:rsid w:val="00487950"/>
    <w:rsid w:val="0048798C"/>
    <w:rsid w:val="004879EE"/>
    <w:rsid w:val="004908B4"/>
    <w:rsid w:val="00490B34"/>
    <w:rsid w:val="00490F0F"/>
    <w:rsid w:val="00491B5E"/>
    <w:rsid w:val="004921C3"/>
    <w:rsid w:val="00492E3E"/>
    <w:rsid w:val="00492E6F"/>
    <w:rsid w:val="00493685"/>
    <w:rsid w:val="00493EDD"/>
    <w:rsid w:val="004946E1"/>
    <w:rsid w:val="00495AA7"/>
    <w:rsid w:val="00495BC0"/>
    <w:rsid w:val="00495E3E"/>
    <w:rsid w:val="004960EE"/>
    <w:rsid w:val="00496B97"/>
    <w:rsid w:val="004970FC"/>
    <w:rsid w:val="004977EF"/>
    <w:rsid w:val="00497924"/>
    <w:rsid w:val="004979E2"/>
    <w:rsid w:val="00497BA6"/>
    <w:rsid w:val="00497DB8"/>
    <w:rsid w:val="004A0433"/>
    <w:rsid w:val="004A04E6"/>
    <w:rsid w:val="004A086B"/>
    <w:rsid w:val="004A1101"/>
    <w:rsid w:val="004A179B"/>
    <w:rsid w:val="004A1B1C"/>
    <w:rsid w:val="004A1DB5"/>
    <w:rsid w:val="004A2026"/>
    <w:rsid w:val="004A20A3"/>
    <w:rsid w:val="004A2879"/>
    <w:rsid w:val="004A32DE"/>
    <w:rsid w:val="004A365A"/>
    <w:rsid w:val="004A3C10"/>
    <w:rsid w:val="004A3F3F"/>
    <w:rsid w:val="004A4027"/>
    <w:rsid w:val="004A491F"/>
    <w:rsid w:val="004A5414"/>
    <w:rsid w:val="004A6D6E"/>
    <w:rsid w:val="004A7356"/>
    <w:rsid w:val="004A7A9E"/>
    <w:rsid w:val="004A7B38"/>
    <w:rsid w:val="004A7E03"/>
    <w:rsid w:val="004B01ED"/>
    <w:rsid w:val="004B06B7"/>
    <w:rsid w:val="004B06C1"/>
    <w:rsid w:val="004B0AB8"/>
    <w:rsid w:val="004B1059"/>
    <w:rsid w:val="004B1063"/>
    <w:rsid w:val="004B1295"/>
    <w:rsid w:val="004B1360"/>
    <w:rsid w:val="004B13BA"/>
    <w:rsid w:val="004B154F"/>
    <w:rsid w:val="004B255C"/>
    <w:rsid w:val="004B2818"/>
    <w:rsid w:val="004B2B91"/>
    <w:rsid w:val="004B3258"/>
    <w:rsid w:val="004B3934"/>
    <w:rsid w:val="004B4346"/>
    <w:rsid w:val="004B4F37"/>
    <w:rsid w:val="004B51E2"/>
    <w:rsid w:val="004B54F8"/>
    <w:rsid w:val="004B5632"/>
    <w:rsid w:val="004B56E0"/>
    <w:rsid w:val="004B5D22"/>
    <w:rsid w:val="004B5FEE"/>
    <w:rsid w:val="004B6218"/>
    <w:rsid w:val="004B6285"/>
    <w:rsid w:val="004B672C"/>
    <w:rsid w:val="004B6C8C"/>
    <w:rsid w:val="004B7446"/>
    <w:rsid w:val="004B7937"/>
    <w:rsid w:val="004B7B14"/>
    <w:rsid w:val="004B7B83"/>
    <w:rsid w:val="004C04E8"/>
    <w:rsid w:val="004C06E5"/>
    <w:rsid w:val="004C0B2F"/>
    <w:rsid w:val="004C1A94"/>
    <w:rsid w:val="004C214F"/>
    <w:rsid w:val="004C2276"/>
    <w:rsid w:val="004C2306"/>
    <w:rsid w:val="004C2EE3"/>
    <w:rsid w:val="004C2FE7"/>
    <w:rsid w:val="004C38A1"/>
    <w:rsid w:val="004C3A4D"/>
    <w:rsid w:val="004C3A72"/>
    <w:rsid w:val="004C40C9"/>
    <w:rsid w:val="004C41F7"/>
    <w:rsid w:val="004C4328"/>
    <w:rsid w:val="004C4CE8"/>
    <w:rsid w:val="004C4DF0"/>
    <w:rsid w:val="004C4F0B"/>
    <w:rsid w:val="004C5013"/>
    <w:rsid w:val="004C514A"/>
    <w:rsid w:val="004C523F"/>
    <w:rsid w:val="004C5B49"/>
    <w:rsid w:val="004C5B65"/>
    <w:rsid w:val="004C613F"/>
    <w:rsid w:val="004C6714"/>
    <w:rsid w:val="004C6CC8"/>
    <w:rsid w:val="004C6F9B"/>
    <w:rsid w:val="004C7A7E"/>
    <w:rsid w:val="004C7DD1"/>
    <w:rsid w:val="004D0019"/>
    <w:rsid w:val="004D06D7"/>
    <w:rsid w:val="004D0714"/>
    <w:rsid w:val="004D09BB"/>
    <w:rsid w:val="004D1283"/>
    <w:rsid w:val="004D1893"/>
    <w:rsid w:val="004D19C4"/>
    <w:rsid w:val="004D2585"/>
    <w:rsid w:val="004D2861"/>
    <w:rsid w:val="004D2CBA"/>
    <w:rsid w:val="004D2FDB"/>
    <w:rsid w:val="004D305C"/>
    <w:rsid w:val="004D32D3"/>
    <w:rsid w:val="004D32F9"/>
    <w:rsid w:val="004D3D3B"/>
    <w:rsid w:val="004D500F"/>
    <w:rsid w:val="004D5693"/>
    <w:rsid w:val="004D57F2"/>
    <w:rsid w:val="004D5E9A"/>
    <w:rsid w:val="004D61FC"/>
    <w:rsid w:val="004D62B9"/>
    <w:rsid w:val="004D6A63"/>
    <w:rsid w:val="004D71D9"/>
    <w:rsid w:val="004D7AA7"/>
    <w:rsid w:val="004E1096"/>
    <w:rsid w:val="004E1AF6"/>
    <w:rsid w:val="004E2EB8"/>
    <w:rsid w:val="004E38C9"/>
    <w:rsid w:val="004E4C39"/>
    <w:rsid w:val="004E53E1"/>
    <w:rsid w:val="004E5BDB"/>
    <w:rsid w:val="004E6914"/>
    <w:rsid w:val="004E72B5"/>
    <w:rsid w:val="004E7B08"/>
    <w:rsid w:val="004F0288"/>
    <w:rsid w:val="004F02D1"/>
    <w:rsid w:val="004F0830"/>
    <w:rsid w:val="004F0CFD"/>
    <w:rsid w:val="004F1B6C"/>
    <w:rsid w:val="004F2AE6"/>
    <w:rsid w:val="004F2F58"/>
    <w:rsid w:val="004F33B4"/>
    <w:rsid w:val="004F3A27"/>
    <w:rsid w:val="004F511F"/>
    <w:rsid w:val="004F52CD"/>
    <w:rsid w:val="004F61D8"/>
    <w:rsid w:val="004F62F9"/>
    <w:rsid w:val="004F69A8"/>
    <w:rsid w:val="004F6B43"/>
    <w:rsid w:val="004F6CB9"/>
    <w:rsid w:val="004F6F30"/>
    <w:rsid w:val="004F6FBB"/>
    <w:rsid w:val="004F71F4"/>
    <w:rsid w:val="004F7261"/>
    <w:rsid w:val="004F7292"/>
    <w:rsid w:val="004F7D33"/>
    <w:rsid w:val="005001B7"/>
    <w:rsid w:val="00501204"/>
    <w:rsid w:val="00501B9C"/>
    <w:rsid w:val="0050201B"/>
    <w:rsid w:val="005028A8"/>
    <w:rsid w:val="00502C80"/>
    <w:rsid w:val="00503133"/>
    <w:rsid w:val="0050361F"/>
    <w:rsid w:val="00503B64"/>
    <w:rsid w:val="005051DF"/>
    <w:rsid w:val="0050525D"/>
    <w:rsid w:val="005053F0"/>
    <w:rsid w:val="00505446"/>
    <w:rsid w:val="005057C9"/>
    <w:rsid w:val="00505A83"/>
    <w:rsid w:val="00505ABB"/>
    <w:rsid w:val="00506099"/>
    <w:rsid w:val="005060A5"/>
    <w:rsid w:val="00506ED3"/>
    <w:rsid w:val="00507699"/>
    <w:rsid w:val="00507B0F"/>
    <w:rsid w:val="005102E1"/>
    <w:rsid w:val="00510320"/>
    <w:rsid w:val="00510A39"/>
    <w:rsid w:val="00511E4D"/>
    <w:rsid w:val="0051203A"/>
    <w:rsid w:val="0051212C"/>
    <w:rsid w:val="005129C9"/>
    <w:rsid w:val="005137FA"/>
    <w:rsid w:val="00513AAF"/>
    <w:rsid w:val="005140E7"/>
    <w:rsid w:val="00514407"/>
    <w:rsid w:val="00514599"/>
    <w:rsid w:val="00514D45"/>
    <w:rsid w:val="00514DD5"/>
    <w:rsid w:val="0051526D"/>
    <w:rsid w:val="00515799"/>
    <w:rsid w:val="005165D1"/>
    <w:rsid w:val="00517806"/>
    <w:rsid w:val="00517B75"/>
    <w:rsid w:val="00520F9B"/>
    <w:rsid w:val="00521449"/>
    <w:rsid w:val="005214E2"/>
    <w:rsid w:val="00521B5E"/>
    <w:rsid w:val="0052233B"/>
    <w:rsid w:val="00522603"/>
    <w:rsid w:val="005229EC"/>
    <w:rsid w:val="00522EEA"/>
    <w:rsid w:val="005233DE"/>
    <w:rsid w:val="00523EC5"/>
    <w:rsid w:val="005243AA"/>
    <w:rsid w:val="00524A34"/>
    <w:rsid w:val="0052511D"/>
    <w:rsid w:val="005256AB"/>
    <w:rsid w:val="0052577F"/>
    <w:rsid w:val="005258FD"/>
    <w:rsid w:val="00526387"/>
    <w:rsid w:val="0052639D"/>
    <w:rsid w:val="005263CE"/>
    <w:rsid w:val="0052669B"/>
    <w:rsid w:val="00526B18"/>
    <w:rsid w:val="00527819"/>
    <w:rsid w:val="005279FA"/>
    <w:rsid w:val="00527EA0"/>
    <w:rsid w:val="00530371"/>
    <w:rsid w:val="0053054C"/>
    <w:rsid w:val="005306E7"/>
    <w:rsid w:val="00530DDB"/>
    <w:rsid w:val="00530DFD"/>
    <w:rsid w:val="00530EC2"/>
    <w:rsid w:val="00530FF8"/>
    <w:rsid w:val="0053135E"/>
    <w:rsid w:val="00531B9E"/>
    <w:rsid w:val="00531DF3"/>
    <w:rsid w:val="005322BD"/>
    <w:rsid w:val="00533432"/>
    <w:rsid w:val="00533468"/>
    <w:rsid w:val="00533635"/>
    <w:rsid w:val="00533911"/>
    <w:rsid w:val="00533A80"/>
    <w:rsid w:val="00533CDA"/>
    <w:rsid w:val="0053459E"/>
    <w:rsid w:val="00534959"/>
    <w:rsid w:val="00535302"/>
    <w:rsid w:val="0053553D"/>
    <w:rsid w:val="00535547"/>
    <w:rsid w:val="00535943"/>
    <w:rsid w:val="0053614C"/>
    <w:rsid w:val="00536992"/>
    <w:rsid w:val="00536C30"/>
    <w:rsid w:val="00537A05"/>
    <w:rsid w:val="00537A0A"/>
    <w:rsid w:val="00537C9B"/>
    <w:rsid w:val="00537CB4"/>
    <w:rsid w:val="00537D96"/>
    <w:rsid w:val="00540268"/>
    <w:rsid w:val="005403DA"/>
    <w:rsid w:val="0054078B"/>
    <w:rsid w:val="005409A0"/>
    <w:rsid w:val="00540C50"/>
    <w:rsid w:val="00541BB6"/>
    <w:rsid w:val="00541EB8"/>
    <w:rsid w:val="005421F6"/>
    <w:rsid w:val="005425A1"/>
    <w:rsid w:val="00542687"/>
    <w:rsid w:val="00542785"/>
    <w:rsid w:val="00543251"/>
    <w:rsid w:val="005435BE"/>
    <w:rsid w:val="00543B14"/>
    <w:rsid w:val="00544151"/>
    <w:rsid w:val="00544A27"/>
    <w:rsid w:val="00544B5D"/>
    <w:rsid w:val="00544FFD"/>
    <w:rsid w:val="00545C32"/>
    <w:rsid w:val="005460EE"/>
    <w:rsid w:val="005461FA"/>
    <w:rsid w:val="00546469"/>
    <w:rsid w:val="00546C7C"/>
    <w:rsid w:val="00546FAC"/>
    <w:rsid w:val="005470DD"/>
    <w:rsid w:val="005475A6"/>
    <w:rsid w:val="0054778F"/>
    <w:rsid w:val="005477F1"/>
    <w:rsid w:val="00547A3B"/>
    <w:rsid w:val="00547F6D"/>
    <w:rsid w:val="0055127A"/>
    <w:rsid w:val="005515D6"/>
    <w:rsid w:val="005517CA"/>
    <w:rsid w:val="00551CB5"/>
    <w:rsid w:val="00551D57"/>
    <w:rsid w:val="00551FB3"/>
    <w:rsid w:val="005521CC"/>
    <w:rsid w:val="00552451"/>
    <w:rsid w:val="00552EF9"/>
    <w:rsid w:val="0055331B"/>
    <w:rsid w:val="00554CDB"/>
    <w:rsid w:val="00555C25"/>
    <w:rsid w:val="00555FCA"/>
    <w:rsid w:val="0055757B"/>
    <w:rsid w:val="00557F81"/>
    <w:rsid w:val="005604AA"/>
    <w:rsid w:val="00560767"/>
    <w:rsid w:val="00560BE3"/>
    <w:rsid w:val="00560C28"/>
    <w:rsid w:val="005610A6"/>
    <w:rsid w:val="005619D9"/>
    <w:rsid w:val="00562741"/>
    <w:rsid w:val="00562C09"/>
    <w:rsid w:val="00562C0B"/>
    <w:rsid w:val="00562ED6"/>
    <w:rsid w:val="00563243"/>
    <w:rsid w:val="005632FB"/>
    <w:rsid w:val="00563622"/>
    <w:rsid w:val="00563B94"/>
    <w:rsid w:val="00563F2E"/>
    <w:rsid w:val="00563F73"/>
    <w:rsid w:val="00564FA5"/>
    <w:rsid w:val="00564FCB"/>
    <w:rsid w:val="00565371"/>
    <w:rsid w:val="00565447"/>
    <w:rsid w:val="0056545D"/>
    <w:rsid w:val="00565D11"/>
    <w:rsid w:val="00566054"/>
    <w:rsid w:val="00566154"/>
    <w:rsid w:val="005662D8"/>
    <w:rsid w:val="0056670E"/>
    <w:rsid w:val="005670B1"/>
    <w:rsid w:val="005677C1"/>
    <w:rsid w:val="00567C4A"/>
    <w:rsid w:val="00567C7D"/>
    <w:rsid w:val="005704D5"/>
    <w:rsid w:val="0057085E"/>
    <w:rsid w:val="005708F6"/>
    <w:rsid w:val="00570A99"/>
    <w:rsid w:val="00570B02"/>
    <w:rsid w:val="00571894"/>
    <w:rsid w:val="00571B82"/>
    <w:rsid w:val="00571F69"/>
    <w:rsid w:val="00572916"/>
    <w:rsid w:val="00572FD5"/>
    <w:rsid w:val="00573268"/>
    <w:rsid w:val="005734B1"/>
    <w:rsid w:val="005737FA"/>
    <w:rsid w:val="00573DAD"/>
    <w:rsid w:val="005747FF"/>
    <w:rsid w:val="00574AA6"/>
    <w:rsid w:val="005757D6"/>
    <w:rsid w:val="0057587D"/>
    <w:rsid w:val="00576567"/>
    <w:rsid w:val="00576616"/>
    <w:rsid w:val="00576677"/>
    <w:rsid w:val="00576C80"/>
    <w:rsid w:val="00576D40"/>
    <w:rsid w:val="00577148"/>
    <w:rsid w:val="00577263"/>
    <w:rsid w:val="005779BC"/>
    <w:rsid w:val="00577F94"/>
    <w:rsid w:val="00580216"/>
    <w:rsid w:val="00580FBA"/>
    <w:rsid w:val="00581241"/>
    <w:rsid w:val="0058131D"/>
    <w:rsid w:val="00581BBC"/>
    <w:rsid w:val="00581BF1"/>
    <w:rsid w:val="00582810"/>
    <w:rsid w:val="00582BF0"/>
    <w:rsid w:val="00583165"/>
    <w:rsid w:val="00583210"/>
    <w:rsid w:val="00583ED3"/>
    <w:rsid w:val="00584143"/>
    <w:rsid w:val="00584146"/>
    <w:rsid w:val="005842D9"/>
    <w:rsid w:val="005847ED"/>
    <w:rsid w:val="00584F27"/>
    <w:rsid w:val="00584FB7"/>
    <w:rsid w:val="00585709"/>
    <w:rsid w:val="00585995"/>
    <w:rsid w:val="00586566"/>
    <w:rsid w:val="00586EF6"/>
    <w:rsid w:val="0059065F"/>
    <w:rsid w:val="00590A57"/>
    <w:rsid w:val="005914A4"/>
    <w:rsid w:val="00591B9F"/>
    <w:rsid w:val="0059252E"/>
    <w:rsid w:val="0059255A"/>
    <w:rsid w:val="00592AA0"/>
    <w:rsid w:val="00592CE9"/>
    <w:rsid w:val="00593394"/>
    <w:rsid w:val="005933E7"/>
    <w:rsid w:val="00593E75"/>
    <w:rsid w:val="00593F81"/>
    <w:rsid w:val="005941E5"/>
    <w:rsid w:val="00594671"/>
    <w:rsid w:val="00594D73"/>
    <w:rsid w:val="00594FD4"/>
    <w:rsid w:val="00595403"/>
    <w:rsid w:val="0059596B"/>
    <w:rsid w:val="00595AA9"/>
    <w:rsid w:val="005962B9"/>
    <w:rsid w:val="0059674F"/>
    <w:rsid w:val="00596D69"/>
    <w:rsid w:val="00597A04"/>
    <w:rsid w:val="00597D60"/>
    <w:rsid w:val="005A0133"/>
    <w:rsid w:val="005A0511"/>
    <w:rsid w:val="005A088C"/>
    <w:rsid w:val="005A0BF7"/>
    <w:rsid w:val="005A0FD8"/>
    <w:rsid w:val="005A1993"/>
    <w:rsid w:val="005A1E9D"/>
    <w:rsid w:val="005A2077"/>
    <w:rsid w:val="005A2244"/>
    <w:rsid w:val="005A2537"/>
    <w:rsid w:val="005A27DA"/>
    <w:rsid w:val="005A2BE6"/>
    <w:rsid w:val="005A2D87"/>
    <w:rsid w:val="005A38AF"/>
    <w:rsid w:val="005A3935"/>
    <w:rsid w:val="005A3AE1"/>
    <w:rsid w:val="005A3E71"/>
    <w:rsid w:val="005A3FAA"/>
    <w:rsid w:val="005A40EB"/>
    <w:rsid w:val="005A4184"/>
    <w:rsid w:val="005A4998"/>
    <w:rsid w:val="005A4D7C"/>
    <w:rsid w:val="005A5E15"/>
    <w:rsid w:val="005A5E9E"/>
    <w:rsid w:val="005A6096"/>
    <w:rsid w:val="005A6106"/>
    <w:rsid w:val="005A678F"/>
    <w:rsid w:val="005A6C1C"/>
    <w:rsid w:val="005A6C5E"/>
    <w:rsid w:val="005A6CE0"/>
    <w:rsid w:val="005A7533"/>
    <w:rsid w:val="005A78A7"/>
    <w:rsid w:val="005B06B0"/>
    <w:rsid w:val="005B07D3"/>
    <w:rsid w:val="005B0851"/>
    <w:rsid w:val="005B0B31"/>
    <w:rsid w:val="005B1476"/>
    <w:rsid w:val="005B1752"/>
    <w:rsid w:val="005B28B7"/>
    <w:rsid w:val="005B28CB"/>
    <w:rsid w:val="005B29CB"/>
    <w:rsid w:val="005B2A7A"/>
    <w:rsid w:val="005B2F88"/>
    <w:rsid w:val="005B35FE"/>
    <w:rsid w:val="005B37A7"/>
    <w:rsid w:val="005B3A30"/>
    <w:rsid w:val="005B47DC"/>
    <w:rsid w:val="005B52B0"/>
    <w:rsid w:val="005B5674"/>
    <w:rsid w:val="005B60B1"/>
    <w:rsid w:val="005B6268"/>
    <w:rsid w:val="005B6498"/>
    <w:rsid w:val="005B6738"/>
    <w:rsid w:val="005B6965"/>
    <w:rsid w:val="005B6CC0"/>
    <w:rsid w:val="005B6EA2"/>
    <w:rsid w:val="005B7A92"/>
    <w:rsid w:val="005C07FF"/>
    <w:rsid w:val="005C0BAD"/>
    <w:rsid w:val="005C1554"/>
    <w:rsid w:val="005C1DFF"/>
    <w:rsid w:val="005C2208"/>
    <w:rsid w:val="005C23A1"/>
    <w:rsid w:val="005C252B"/>
    <w:rsid w:val="005C2CE8"/>
    <w:rsid w:val="005C2ECA"/>
    <w:rsid w:val="005C2FFA"/>
    <w:rsid w:val="005C311B"/>
    <w:rsid w:val="005C346D"/>
    <w:rsid w:val="005C3756"/>
    <w:rsid w:val="005C4453"/>
    <w:rsid w:val="005C5735"/>
    <w:rsid w:val="005C5BB6"/>
    <w:rsid w:val="005C5C63"/>
    <w:rsid w:val="005C5E61"/>
    <w:rsid w:val="005C6564"/>
    <w:rsid w:val="005C6C11"/>
    <w:rsid w:val="005C7112"/>
    <w:rsid w:val="005C7279"/>
    <w:rsid w:val="005C7646"/>
    <w:rsid w:val="005C7AE1"/>
    <w:rsid w:val="005C7B48"/>
    <w:rsid w:val="005D013A"/>
    <w:rsid w:val="005D0395"/>
    <w:rsid w:val="005D0483"/>
    <w:rsid w:val="005D079A"/>
    <w:rsid w:val="005D08E3"/>
    <w:rsid w:val="005D0C8A"/>
    <w:rsid w:val="005D16C9"/>
    <w:rsid w:val="005D1AD9"/>
    <w:rsid w:val="005D1E3E"/>
    <w:rsid w:val="005D2017"/>
    <w:rsid w:val="005D2541"/>
    <w:rsid w:val="005D295B"/>
    <w:rsid w:val="005D2AE5"/>
    <w:rsid w:val="005D3536"/>
    <w:rsid w:val="005D3700"/>
    <w:rsid w:val="005D39CE"/>
    <w:rsid w:val="005D3C71"/>
    <w:rsid w:val="005D3F78"/>
    <w:rsid w:val="005D40CE"/>
    <w:rsid w:val="005D4ABF"/>
    <w:rsid w:val="005D4DED"/>
    <w:rsid w:val="005D50B1"/>
    <w:rsid w:val="005D55B3"/>
    <w:rsid w:val="005D582D"/>
    <w:rsid w:val="005D6183"/>
    <w:rsid w:val="005D6BEA"/>
    <w:rsid w:val="005D6EFC"/>
    <w:rsid w:val="005D76D2"/>
    <w:rsid w:val="005D775F"/>
    <w:rsid w:val="005D7898"/>
    <w:rsid w:val="005D7BFE"/>
    <w:rsid w:val="005D7E54"/>
    <w:rsid w:val="005E00E7"/>
    <w:rsid w:val="005E016C"/>
    <w:rsid w:val="005E0396"/>
    <w:rsid w:val="005E0445"/>
    <w:rsid w:val="005E0DB4"/>
    <w:rsid w:val="005E169D"/>
    <w:rsid w:val="005E189D"/>
    <w:rsid w:val="005E1A1F"/>
    <w:rsid w:val="005E1B71"/>
    <w:rsid w:val="005E1CA4"/>
    <w:rsid w:val="005E1EC6"/>
    <w:rsid w:val="005E3378"/>
    <w:rsid w:val="005E3896"/>
    <w:rsid w:val="005E3D5B"/>
    <w:rsid w:val="005E3EF6"/>
    <w:rsid w:val="005E4E4D"/>
    <w:rsid w:val="005E51D3"/>
    <w:rsid w:val="005E5C42"/>
    <w:rsid w:val="005E5FC4"/>
    <w:rsid w:val="005E62AA"/>
    <w:rsid w:val="005E6870"/>
    <w:rsid w:val="005E6E7B"/>
    <w:rsid w:val="005E6FD5"/>
    <w:rsid w:val="005E70BF"/>
    <w:rsid w:val="005E78BD"/>
    <w:rsid w:val="005E7E6A"/>
    <w:rsid w:val="005E7F7D"/>
    <w:rsid w:val="005F06AA"/>
    <w:rsid w:val="005F07A1"/>
    <w:rsid w:val="005F0BCA"/>
    <w:rsid w:val="005F0E4B"/>
    <w:rsid w:val="005F0F3B"/>
    <w:rsid w:val="005F1543"/>
    <w:rsid w:val="005F19CC"/>
    <w:rsid w:val="005F1A3E"/>
    <w:rsid w:val="005F1BAD"/>
    <w:rsid w:val="005F2087"/>
    <w:rsid w:val="005F20AB"/>
    <w:rsid w:val="005F26DB"/>
    <w:rsid w:val="005F2BE5"/>
    <w:rsid w:val="005F3C5A"/>
    <w:rsid w:val="005F3EC8"/>
    <w:rsid w:val="005F44E0"/>
    <w:rsid w:val="005F4B99"/>
    <w:rsid w:val="005F4CBD"/>
    <w:rsid w:val="005F50A7"/>
    <w:rsid w:val="005F5C5B"/>
    <w:rsid w:val="005F618F"/>
    <w:rsid w:val="005F61F8"/>
    <w:rsid w:val="005F6DB4"/>
    <w:rsid w:val="005F73F2"/>
    <w:rsid w:val="005F7B28"/>
    <w:rsid w:val="005F7BD2"/>
    <w:rsid w:val="006008D0"/>
    <w:rsid w:val="00600D1B"/>
    <w:rsid w:val="00600FAE"/>
    <w:rsid w:val="00601041"/>
    <w:rsid w:val="00601A22"/>
    <w:rsid w:val="00601B19"/>
    <w:rsid w:val="006029A1"/>
    <w:rsid w:val="006036FF"/>
    <w:rsid w:val="00603872"/>
    <w:rsid w:val="00603BF9"/>
    <w:rsid w:val="00603C06"/>
    <w:rsid w:val="006042EE"/>
    <w:rsid w:val="0060431B"/>
    <w:rsid w:val="0060451E"/>
    <w:rsid w:val="006045A1"/>
    <w:rsid w:val="006047F9"/>
    <w:rsid w:val="00605057"/>
    <w:rsid w:val="006052ED"/>
    <w:rsid w:val="00606270"/>
    <w:rsid w:val="0060648B"/>
    <w:rsid w:val="006065BC"/>
    <w:rsid w:val="006073A8"/>
    <w:rsid w:val="00607A17"/>
    <w:rsid w:val="00607FD4"/>
    <w:rsid w:val="00610174"/>
    <w:rsid w:val="006114A4"/>
    <w:rsid w:val="0061205F"/>
    <w:rsid w:val="006124AE"/>
    <w:rsid w:val="00612693"/>
    <w:rsid w:val="006126C4"/>
    <w:rsid w:val="00612B20"/>
    <w:rsid w:val="00613DE3"/>
    <w:rsid w:val="006140CB"/>
    <w:rsid w:val="006145AA"/>
    <w:rsid w:val="00614919"/>
    <w:rsid w:val="0061582C"/>
    <w:rsid w:val="00615A12"/>
    <w:rsid w:val="00615D50"/>
    <w:rsid w:val="00615EF4"/>
    <w:rsid w:val="006165B3"/>
    <w:rsid w:val="00616C0A"/>
    <w:rsid w:val="00616DDD"/>
    <w:rsid w:val="00616E47"/>
    <w:rsid w:val="006201AC"/>
    <w:rsid w:val="006205AC"/>
    <w:rsid w:val="0062067A"/>
    <w:rsid w:val="00620BDE"/>
    <w:rsid w:val="00620FF5"/>
    <w:rsid w:val="006210D4"/>
    <w:rsid w:val="006211FE"/>
    <w:rsid w:val="006225E8"/>
    <w:rsid w:val="00622A19"/>
    <w:rsid w:val="00622FE4"/>
    <w:rsid w:val="00623123"/>
    <w:rsid w:val="00623D0E"/>
    <w:rsid w:val="006253A3"/>
    <w:rsid w:val="006256D7"/>
    <w:rsid w:val="0062587F"/>
    <w:rsid w:val="006258CC"/>
    <w:rsid w:val="00625B85"/>
    <w:rsid w:val="00625BC1"/>
    <w:rsid w:val="00625C0D"/>
    <w:rsid w:val="00625E15"/>
    <w:rsid w:val="00625F7C"/>
    <w:rsid w:val="006267B6"/>
    <w:rsid w:val="006267C1"/>
    <w:rsid w:val="006274D7"/>
    <w:rsid w:val="0062787C"/>
    <w:rsid w:val="0063074A"/>
    <w:rsid w:val="00630E48"/>
    <w:rsid w:val="00630EFF"/>
    <w:rsid w:val="00631C99"/>
    <w:rsid w:val="00631D36"/>
    <w:rsid w:val="00631DC1"/>
    <w:rsid w:val="00631E7D"/>
    <w:rsid w:val="00631FCC"/>
    <w:rsid w:val="00632C68"/>
    <w:rsid w:val="00632E83"/>
    <w:rsid w:val="00632F1F"/>
    <w:rsid w:val="00633450"/>
    <w:rsid w:val="00633928"/>
    <w:rsid w:val="00634503"/>
    <w:rsid w:val="00635E91"/>
    <w:rsid w:val="006368FB"/>
    <w:rsid w:val="00637281"/>
    <w:rsid w:val="006374D9"/>
    <w:rsid w:val="006376EE"/>
    <w:rsid w:val="00637D05"/>
    <w:rsid w:val="00637D6A"/>
    <w:rsid w:val="00640A88"/>
    <w:rsid w:val="00640DF1"/>
    <w:rsid w:val="00641D83"/>
    <w:rsid w:val="00641E44"/>
    <w:rsid w:val="0064350B"/>
    <w:rsid w:val="00643742"/>
    <w:rsid w:val="00643E1D"/>
    <w:rsid w:val="006449C9"/>
    <w:rsid w:val="0064516B"/>
    <w:rsid w:val="006451A1"/>
    <w:rsid w:val="00645564"/>
    <w:rsid w:val="0064556C"/>
    <w:rsid w:val="0064581A"/>
    <w:rsid w:val="006458FC"/>
    <w:rsid w:val="00645C6E"/>
    <w:rsid w:val="00646307"/>
    <w:rsid w:val="00646326"/>
    <w:rsid w:val="006463C9"/>
    <w:rsid w:val="00646B05"/>
    <w:rsid w:val="00646B32"/>
    <w:rsid w:val="006472E2"/>
    <w:rsid w:val="006479B5"/>
    <w:rsid w:val="006502E6"/>
    <w:rsid w:val="006505E5"/>
    <w:rsid w:val="006511C4"/>
    <w:rsid w:val="0065133D"/>
    <w:rsid w:val="00651828"/>
    <w:rsid w:val="00651EAF"/>
    <w:rsid w:val="006520DB"/>
    <w:rsid w:val="00652728"/>
    <w:rsid w:val="00652E54"/>
    <w:rsid w:val="006535E8"/>
    <w:rsid w:val="0065373F"/>
    <w:rsid w:val="006544DE"/>
    <w:rsid w:val="0065494F"/>
    <w:rsid w:val="00654FB7"/>
    <w:rsid w:val="00655073"/>
    <w:rsid w:val="006551FB"/>
    <w:rsid w:val="0065546C"/>
    <w:rsid w:val="006554DC"/>
    <w:rsid w:val="00655747"/>
    <w:rsid w:val="00655ACF"/>
    <w:rsid w:val="00655CD6"/>
    <w:rsid w:val="00656243"/>
    <w:rsid w:val="00656392"/>
    <w:rsid w:val="006570C6"/>
    <w:rsid w:val="006572F5"/>
    <w:rsid w:val="006578D7"/>
    <w:rsid w:val="0066034F"/>
    <w:rsid w:val="006604F2"/>
    <w:rsid w:val="006609FB"/>
    <w:rsid w:val="006611D7"/>
    <w:rsid w:val="006625E6"/>
    <w:rsid w:val="00662847"/>
    <w:rsid w:val="006628F0"/>
    <w:rsid w:val="0066346A"/>
    <w:rsid w:val="00663964"/>
    <w:rsid w:val="00663A88"/>
    <w:rsid w:val="00663CC1"/>
    <w:rsid w:val="00663F92"/>
    <w:rsid w:val="00664096"/>
    <w:rsid w:val="006642B1"/>
    <w:rsid w:val="00664CC8"/>
    <w:rsid w:val="0066539D"/>
    <w:rsid w:val="00665A92"/>
    <w:rsid w:val="00667182"/>
    <w:rsid w:val="0066730A"/>
    <w:rsid w:val="00667610"/>
    <w:rsid w:val="00667C82"/>
    <w:rsid w:val="006702C3"/>
    <w:rsid w:val="00670A6B"/>
    <w:rsid w:val="00670BC4"/>
    <w:rsid w:val="00671558"/>
    <w:rsid w:val="00671B8E"/>
    <w:rsid w:val="00671DAF"/>
    <w:rsid w:val="006729C8"/>
    <w:rsid w:val="00672B1D"/>
    <w:rsid w:val="00672E65"/>
    <w:rsid w:val="00673135"/>
    <w:rsid w:val="006734E8"/>
    <w:rsid w:val="006745E7"/>
    <w:rsid w:val="00674990"/>
    <w:rsid w:val="00674B1F"/>
    <w:rsid w:val="006755B0"/>
    <w:rsid w:val="00675940"/>
    <w:rsid w:val="00675B17"/>
    <w:rsid w:val="00675ECA"/>
    <w:rsid w:val="0067640B"/>
    <w:rsid w:val="00676BF4"/>
    <w:rsid w:val="006772F1"/>
    <w:rsid w:val="00677562"/>
    <w:rsid w:val="00677664"/>
    <w:rsid w:val="00677AD2"/>
    <w:rsid w:val="00677C3F"/>
    <w:rsid w:val="0068121C"/>
    <w:rsid w:val="00681FF6"/>
    <w:rsid w:val="006821E3"/>
    <w:rsid w:val="00682701"/>
    <w:rsid w:val="00682B28"/>
    <w:rsid w:val="006834FB"/>
    <w:rsid w:val="0068389E"/>
    <w:rsid w:val="0068451A"/>
    <w:rsid w:val="0068481B"/>
    <w:rsid w:val="006852F6"/>
    <w:rsid w:val="00685538"/>
    <w:rsid w:val="006855BB"/>
    <w:rsid w:val="006856CE"/>
    <w:rsid w:val="00685AD1"/>
    <w:rsid w:val="00685B33"/>
    <w:rsid w:val="0068611C"/>
    <w:rsid w:val="00686873"/>
    <w:rsid w:val="00686934"/>
    <w:rsid w:val="006875A3"/>
    <w:rsid w:val="0068788F"/>
    <w:rsid w:val="00687CD3"/>
    <w:rsid w:val="00687DCC"/>
    <w:rsid w:val="006900F3"/>
    <w:rsid w:val="00690375"/>
    <w:rsid w:val="00691003"/>
    <w:rsid w:val="006919F8"/>
    <w:rsid w:val="00691AD1"/>
    <w:rsid w:val="006929C5"/>
    <w:rsid w:val="00692DB4"/>
    <w:rsid w:val="00693511"/>
    <w:rsid w:val="006938E9"/>
    <w:rsid w:val="00693BDB"/>
    <w:rsid w:val="00694087"/>
    <w:rsid w:val="0069424B"/>
    <w:rsid w:val="006945B1"/>
    <w:rsid w:val="00694BB5"/>
    <w:rsid w:val="00694E14"/>
    <w:rsid w:val="00695BC7"/>
    <w:rsid w:val="00695FF8"/>
    <w:rsid w:val="00696571"/>
    <w:rsid w:val="00696E8A"/>
    <w:rsid w:val="0069740F"/>
    <w:rsid w:val="00697820"/>
    <w:rsid w:val="00697957"/>
    <w:rsid w:val="00697A7C"/>
    <w:rsid w:val="00697CB9"/>
    <w:rsid w:val="006A03BF"/>
    <w:rsid w:val="006A07BA"/>
    <w:rsid w:val="006A0C13"/>
    <w:rsid w:val="006A0CB5"/>
    <w:rsid w:val="006A0D4E"/>
    <w:rsid w:val="006A0D87"/>
    <w:rsid w:val="006A179A"/>
    <w:rsid w:val="006A1D31"/>
    <w:rsid w:val="006A1FEF"/>
    <w:rsid w:val="006A309E"/>
    <w:rsid w:val="006A3509"/>
    <w:rsid w:val="006A3A5A"/>
    <w:rsid w:val="006A404F"/>
    <w:rsid w:val="006A4348"/>
    <w:rsid w:val="006A4802"/>
    <w:rsid w:val="006A482A"/>
    <w:rsid w:val="006A4F15"/>
    <w:rsid w:val="006A50FB"/>
    <w:rsid w:val="006A5163"/>
    <w:rsid w:val="006A5CF4"/>
    <w:rsid w:val="006A5D02"/>
    <w:rsid w:val="006A6367"/>
    <w:rsid w:val="006A682A"/>
    <w:rsid w:val="006A6B39"/>
    <w:rsid w:val="006A714B"/>
    <w:rsid w:val="006A71ED"/>
    <w:rsid w:val="006A761A"/>
    <w:rsid w:val="006A7729"/>
    <w:rsid w:val="006A7902"/>
    <w:rsid w:val="006B001B"/>
    <w:rsid w:val="006B0457"/>
    <w:rsid w:val="006B05D9"/>
    <w:rsid w:val="006B0A13"/>
    <w:rsid w:val="006B0ADE"/>
    <w:rsid w:val="006B11B6"/>
    <w:rsid w:val="006B1A66"/>
    <w:rsid w:val="006B2879"/>
    <w:rsid w:val="006B2C6B"/>
    <w:rsid w:val="006B32D4"/>
    <w:rsid w:val="006B37AE"/>
    <w:rsid w:val="006B3859"/>
    <w:rsid w:val="006B3900"/>
    <w:rsid w:val="006B3FEB"/>
    <w:rsid w:val="006B46FF"/>
    <w:rsid w:val="006B4AF4"/>
    <w:rsid w:val="006B5617"/>
    <w:rsid w:val="006B59D5"/>
    <w:rsid w:val="006B5C0C"/>
    <w:rsid w:val="006B6A65"/>
    <w:rsid w:val="006B6CBE"/>
    <w:rsid w:val="006B7836"/>
    <w:rsid w:val="006C05A4"/>
    <w:rsid w:val="006C0A15"/>
    <w:rsid w:val="006C0ABD"/>
    <w:rsid w:val="006C0B63"/>
    <w:rsid w:val="006C1466"/>
    <w:rsid w:val="006C1EAE"/>
    <w:rsid w:val="006C217A"/>
    <w:rsid w:val="006C2377"/>
    <w:rsid w:val="006C24E3"/>
    <w:rsid w:val="006C289E"/>
    <w:rsid w:val="006C29F6"/>
    <w:rsid w:val="006C2E96"/>
    <w:rsid w:val="006C3B71"/>
    <w:rsid w:val="006C3FD8"/>
    <w:rsid w:val="006C4261"/>
    <w:rsid w:val="006C43BB"/>
    <w:rsid w:val="006C45B9"/>
    <w:rsid w:val="006C4F02"/>
    <w:rsid w:val="006C5064"/>
    <w:rsid w:val="006C6D79"/>
    <w:rsid w:val="006C70DC"/>
    <w:rsid w:val="006C7209"/>
    <w:rsid w:val="006C7304"/>
    <w:rsid w:val="006C7A20"/>
    <w:rsid w:val="006C7B42"/>
    <w:rsid w:val="006C7C86"/>
    <w:rsid w:val="006D0834"/>
    <w:rsid w:val="006D0D10"/>
    <w:rsid w:val="006D1BD0"/>
    <w:rsid w:val="006D1BD4"/>
    <w:rsid w:val="006D207A"/>
    <w:rsid w:val="006D22C7"/>
    <w:rsid w:val="006D241D"/>
    <w:rsid w:val="006D269D"/>
    <w:rsid w:val="006D3444"/>
    <w:rsid w:val="006D3BA6"/>
    <w:rsid w:val="006D4A87"/>
    <w:rsid w:val="006D4DE9"/>
    <w:rsid w:val="006D648D"/>
    <w:rsid w:val="006D67D1"/>
    <w:rsid w:val="006D6889"/>
    <w:rsid w:val="006D68D5"/>
    <w:rsid w:val="006D68E0"/>
    <w:rsid w:val="006D6AAA"/>
    <w:rsid w:val="006D7358"/>
    <w:rsid w:val="006D7D4E"/>
    <w:rsid w:val="006E03D4"/>
    <w:rsid w:val="006E054C"/>
    <w:rsid w:val="006E0621"/>
    <w:rsid w:val="006E09C0"/>
    <w:rsid w:val="006E09E4"/>
    <w:rsid w:val="006E0DD2"/>
    <w:rsid w:val="006E19A2"/>
    <w:rsid w:val="006E1B0D"/>
    <w:rsid w:val="006E20B8"/>
    <w:rsid w:val="006E2467"/>
    <w:rsid w:val="006E26A3"/>
    <w:rsid w:val="006E2AC5"/>
    <w:rsid w:val="006E33C4"/>
    <w:rsid w:val="006E393D"/>
    <w:rsid w:val="006E3BDD"/>
    <w:rsid w:val="006E3D20"/>
    <w:rsid w:val="006E414E"/>
    <w:rsid w:val="006E415C"/>
    <w:rsid w:val="006E4A45"/>
    <w:rsid w:val="006E601F"/>
    <w:rsid w:val="006E6354"/>
    <w:rsid w:val="006E6700"/>
    <w:rsid w:val="006E6725"/>
    <w:rsid w:val="006E6C1B"/>
    <w:rsid w:val="006E7DC0"/>
    <w:rsid w:val="006E7DD2"/>
    <w:rsid w:val="006F01BA"/>
    <w:rsid w:val="006F05EC"/>
    <w:rsid w:val="006F1605"/>
    <w:rsid w:val="006F1B89"/>
    <w:rsid w:val="006F1C99"/>
    <w:rsid w:val="006F2111"/>
    <w:rsid w:val="006F2503"/>
    <w:rsid w:val="006F28B0"/>
    <w:rsid w:val="006F2A88"/>
    <w:rsid w:val="006F35E5"/>
    <w:rsid w:val="006F3BB4"/>
    <w:rsid w:val="006F3C50"/>
    <w:rsid w:val="006F3D1B"/>
    <w:rsid w:val="006F3FC8"/>
    <w:rsid w:val="006F48AD"/>
    <w:rsid w:val="006F4FD9"/>
    <w:rsid w:val="006F521A"/>
    <w:rsid w:val="006F5767"/>
    <w:rsid w:val="006F57A7"/>
    <w:rsid w:val="006F587F"/>
    <w:rsid w:val="006F5ED6"/>
    <w:rsid w:val="006F663D"/>
    <w:rsid w:val="006F67D7"/>
    <w:rsid w:val="006F6840"/>
    <w:rsid w:val="006F6D6C"/>
    <w:rsid w:val="006F6FD9"/>
    <w:rsid w:val="006F707B"/>
    <w:rsid w:val="006F7A58"/>
    <w:rsid w:val="006F7EDC"/>
    <w:rsid w:val="006F7FBC"/>
    <w:rsid w:val="00700056"/>
    <w:rsid w:val="00700780"/>
    <w:rsid w:val="007017B5"/>
    <w:rsid w:val="00701E58"/>
    <w:rsid w:val="00701ECA"/>
    <w:rsid w:val="00701FCA"/>
    <w:rsid w:val="00702023"/>
    <w:rsid w:val="0070203C"/>
    <w:rsid w:val="00702051"/>
    <w:rsid w:val="007022E7"/>
    <w:rsid w:val="0070289F"/>
    <w:rsid w:val="00702D72"/>
    <w:rsid w:val="0070315F"/>
    <w:rsid w:val="0070423E"/>
    <w:rsid w:val="00704375"/>
    <w:rsid w:val="007043D7"/>
    <w:rsid w:val="007049E4"/>
    <w:rsid w:val="0070576B"/>
    <w:rsid w:val="007059F3"/>
    <w:rsid w:val="0070661A"/>
    <w:rsid w:val="00706C23"/>
    <w:rsid w:val="0070744A"/>
    <w:rsid w:val="00707F94"/>
    <w:rsid w:val="0071037A"/>
    <w:rsid w:val="00710757"/>
    <w:rsid w:val="007107A7"/>
    <w:rsid w:val="00710D75"/>
    <w:rsid w:val="00712851"/>
    <w:rsid w:val="00712DF2"/>
    <w:rsid w:val="0071344F"/>
    <w:rsid w:val="00714108"/>
    <w:rsid w:val="00714C69"/>
    <w:rsid w:val="00714DF9"/>
    <w:rsid w:val="00715A96"/>
    <w:rsid w:val="00715C14"/>
    <w:rsid w:val="00715C7C"/>
    <w:rsid w:val="00715CFF"/>
    <w:rsid w:val="00716145"/>
    <w:rsid w:val="007171D6"/>
    <w:rsid w:val="0071734F"/>
    <w:rsid w:val="00717524"/>
    <w:rsid w:val="00717E7D"/>
    <w:rsid w:val="00720870"/>
    <w:rsid w:val="00721F25"/>
    <w:rsid w:val="0072221D"/>
    <w:rsid w:val="007223CE"/>
    <w:rsid w:val="0072264B"/>
    <w:rsid w:val="007230BA"/>
    <w:rsid w:val="007235E4"/>
    <w:rsid w:val="00723CB1"/>
    <w:rsid w:val="007241D3"/>
    <w:rsid w:val="007244BC"/>
    <w:rsid w:val="007248DD"/>
    <w:rsid w:val="007249A1"/>
    <w:rsid w:val="00724FE5"/>
    <w:rsid w:val="0072534E"/>
    <w:rsid w:val="00726129"/>
    <w:rsid w:val="007262F3"/>
    <w:rsid w:val="00727431"/>
    <w:rsid w:val="00727D14"/>
    <w:rsid w:val="007310D4"/>
    <w:rsid w:val="00731AD9"/>
    <w:rsid w:val="00731AE9"/>
    <w:rsid w:val="00731B11"/>
    <w:rsid w:val="00731ED8"/>
    <w:rsid w:val="00732021"/>
    <w:rsid w:val="00732093"/>
    <w:rsid w:val="00733284"/>
    <w:rsid w:val="00733995"/>
    <w:rsid w:val="00733C6A"/>
    <w:rsid w:val="0073477A"/>
    <w:rsid w:val="00734CFA"/>
    <w:rsid w:val="00734FF8"/>
    <w:rsid w:val="0073538A"/>
    <w:rsid w:val="00735572"/>
    <w:rsid w:val="00735784"/>
    <w:rsid w:val="007357FD"/>
    <w:rsid w:val="00735A79"/>
    <w:rsid w:val="00736F54"/>
    <w:rsid w:val="007400C2"/>
    <w:rsid w:val="00740139"/>
    <w:rsid w:val="007409B7"/>
    <w:rsid w:val="00740B22"/>
    <w:rsid w:val="007415ED"/>
    <w:rsid w:val="007416FB"/>
    <w:rsid w:val="007424A0"/>
    <w:rsid w:val="00742A9E"/>
    <w:rsid w:val="00742AEF"/>
    <w:rsid w:val="00743403"/>
    <w:rsid w:val="00743CB1"/>
    <w:rsid w:val="0074417F"/>
    <w:rsid w:val="007442B9"/>
    <w:rsid w:val="00744605"/>
    <w:rsid w:val="00744AB4"/>
    <w:rsid w:val="0074501E"/>
    <w:rsid w:val="007455F7"/>
    <w:rsid w:val="0074582F"/>
    <w:rsid w:val="00745865"/>
    <w:rsid w:val="00745D50"/>
    <w:rsid w:val="00745F6A"/>
    <w:rsid w:val="00746091"/>
    <w:rsid w:val="00746216"/>
    <w:rsid w:val="00746373"/>
    <w:rsid w:val="00746FB0"/>
    <w:rsid w:val="0074760D"/>
    <w:rsid w:val="00747DCD"/>
    <w:rsid w:val="00751781"/>
    <w:rsid w:val="00751B5F"/>
    <w:rsid w:val="00752C03"/>
    <w:rsid w:val="0075300F"/>
    <w:rsid w:val="00753279"/>
    <w:rsid w:val="007533DD"/>
    <w:rsid w:val="007536BD"/>
    <w:rsid w:val="0075388D"/>
    <w:rsid w:val="00753965"/>
    <w:rsid w:val="00754024"/>
    <w:rsid w:val="00754C45"/>
    <w:rsid w:val="00754FB0"/>
    <w:rsid w:val="00755438"/>
    <w:rsid w:val="0075556D"/>
    <w:rsid w:val="0075571A"/>
    <w:rsid w:val="00755827"/>
    <w:rsid w:val="00755ECD"/>
    <w:rsid w:val="007565B8"/>
    <w:rsid w:val="00756609"/>
    <w:rsid w:val="0075702C"/>
    <w:rsid w:val="0075776B"/>
    <w:rsid w:val="00757CE7"/>
    <w:rsid w:val="00760826"/>
    <w:rsid w:val="007609F0"/>
    <w:rsid w:val="00760E8B"/>
    <w:rsid w:val="00761315"/>
    <w:rsid w:val="0076369F"/>
    <w:rsid w:val="00763DD8"/>
    <w:rsid w:val="00763E8D"/>
    <w:rsid w:val="00764F07"/>
    <w:rsid w:val="00764F49"/>
    <w:rsid w:val="007660D3"/>
    <w:rsid w:val="0076637B"/>
    <w:rsid w:val="00767609"/>
    <w:rsid w:val="00767815"/>
    <w:rsid w:val="00767958"/>
    <w:rsid w:val="00767E85"/>
    <w:rsid w:val="00770840"/>
    <w:rsid w:val="00770F2F"/>
    <w:rsid w:val="0077133F"/>
    <w:rsid w:val="007714EA"/>
    <w:rsid w:val="00771CD4"/>
    <w:rsid w:val="00772CB2"/>
    <w:rsid w:val="007734AB"/>
    <w:rsid w:val="00773794"/>
    <w:rsid w:val="00774A6B"/>
    <w:rsid w:val="007753FA"/>
    <w:rsid w:val="00775559"/>
    <w:rsid w:val="0077570A"/>
    <w:rsid w:val="0077607A"/>
    <w:rsid w:val="0077671B"/>
    <w:rsid w:val="0077690C"/>
    <w:rsid w:val="00776BAE"/>
    <w:rsid w:val="00776BB9"/>
    <w:rsid w:val="00776EC9"/>
    <w:rsid w:val="0077731E"/>
    <w:rsid w:val="007776D8"/>
    <w:rsid w:val="00777CBB"/>
    <w:rsid w:val="00777EDF"/>
    <w:rsid w:val="007805B3"/>
    <w:rsid w:val="00781141"/>
    <w:rsid w:val="00781554"/>
    <w:rsid w:val="007815C9"/>
    <w:rsid w:val="00781936"/>
    <w:rsid w:val="00781CCB"/>
    <w:rsid w:val="00781D0D"/>
    <w:rsid w:val="00782709"/>
    <w:rsid w:val="00783827"/>
    <w:rsid w:val="00783D97"/>
    <w:rsid w:val="007843C6"/>
    <w:rsid w:val="007846BD"/>
    <w:rsid w:val="00785110"/>
    <w:rsid w:val="007854A2"/>
    <w:rsid w:val="00785D43"/>
    <w:rsid w:val="0078645A"/>
    <w:rsid w:val="007864D8"/>
    <w:rsid w:val="007871F5"/>
    <w:rsid w:val="0078772F"/>
    <w:rsid w:val="0078785F"/>
    <w:rsid w:val="00787C03"/>
    <w:rsid w:val="00787D12"/>
    <w:rsid w:val="00790308"/>
    <w:rsid w:val="00790351"/>
    <w:rsid w:val="00791120"/>
    <w:rsid w:val="007912DE"/>
    <w:rsid w:val="00791332"/>
    <w:rsid w:val="00792437"/>
    <w:rsid w:val="00793046"/>
    <w:rsid w:val="00793B82"/>
    <w:rsid w:val="00793BDC"/>
    <w:rsid w:val="0079417C"/>
    <w:rsid w:val="00794185"/>
    <w:rsid w:val="0079434D"/>
    <w:rsid w:val="00794BF8"/>
    <w:rsid w:val="00795054"/>
    <w:rsid w:val="007953C1"/>
    <w:rsid w:val="00795487"/>
    <w:rsid w:val="00795676"/>
    <w:rsid w:val="007959FC"/>
    <w:rsid w:val="00795BA0"/>
    <w:rsid w:val="00795BF8"/>
    <w:rsid w:val="00796176"/>
    <w:rsid w:val="007969B9"/>
    <w:rsid w:val="0079711D"/>
    <w:rsid w:val="0079720F"/>
    <w:rsid w:val="007973A6"/>
    <w:rsid w:val="00797877"/>
    <w:rsid w:val="007A03FB"/>
    <w:rsid w:val="007A0896"/>
    <w:rsid w:val="007A0904"/>
    <w:rsid w:val="007A14DE"/>
    <w:rsid w:val="007A1746"/>
    <w:rsid w:val="007A17A2"/>
    <w:rsid w:val="007A18A0"/>
    <w:rsid w:val="007A297F"/>
    <w:rsid w:val="007A2A52"/>
    <w:rsid w:val="007A3AAE"/>
    <w:rsid w:val="007A536D"/>
    <w:rsid w:val="007A57FF"/>
    <w:rsid w:val="007A5A04"/>
    <w:rsid w:val="007A5AC3"/>
    <w:rsid w:val="007A60C7"/>
    <w:rsid w:val="007A6992"/>
    <w:rsid w:val="007A69EA"/>
    <w:rsid w:val="007A6DD1"/>
    <w:rsid w:val="007A70AD"/>
    <w:rsid w:val="007A7AFE"/>
    <w:rsid w:val="007B12F7"/>
    <w:rsid w:val="007B1F47"/>
    <w:rsid w:val="007B2035"/>
    <w:rsid w:val="007B20C9"/>
    <w:rsid w:val="007B2628"/>
    <w:rsid w:val="007B26AE"/>
    <w:rsid w:val="007B27C5"/>
    <w:rsid w:val="007B351D"/>
    <w:rsid w:val="007B38C3"/>
    <w:rsid w:val="007B3A1A"/>
    <w:rsid w:val="007B3F27"/>
    <w:rsid w:val="007B3F50"/>
    <w:rsid w:val="007B4094"/>
    <w:rsid w:val="007B44D1"/>
    <w:rsid w:val="007B45FE"/>
    <w:rsid w:val="007B4A21"/>
    <w:rsid w:val="007B5CCE"/>
    <w:rsid w:val="007B614B"/>
    <w:rsid w:val="007B6436"/>
    <w:rsid w:val="007B7184"/>
    <w:rsid w:val="007C06AF"/>
    <w:rsid w:val="007C0A89"/>
    <w:rsid w:val="007C0BB8"/>
    <w:rsid w:val="007C0EE2"/>
    <w:rsid w:val="007C1973"/>
    <w:rsid w:val="007C1F44"/>
    <w:rsid w:val="007C2E1E"/>
    <w:rsid w:val="007C33B8"/>
    <w:rsid w:val="007C371E"/>
    <w:rsid w:val="007C37F8"/>
    <w:rsid w:val="007C39F1"/>
    <w:rsid w:val="007C3CA7"/>
    <w:rsid w:val="007C4C86"/>
    <w:rsid w:val="007C544C"/>
    <w:rsid w:val="007C6A60"/>
    <w:rsid w:val="007C71CD"/>
    <w:rsid w:val="007C7713"/>
    <w:rsid w:val="007C7B8B"/>
    <w:rsid w:val="007D03E8"/>
    <w:rsid w:val="007D0408"/>
    <w:rsid w:val="007D05E1"/>
    <w:rsid w:val="007D0618"/>
    <w:rsid w:val="007D0734"/>
    <w:rsid w:val="007D0D2F"/>
    <w:rsid w:val="007D15EC"/>
    <w:rsid w:val="007D1899"/>
    <w:rsid w:val="007D1940"/>
    <w:rsid w:val="007D19D5"/>
    <w:rsid w:val="007D1E67"/>
    <w:rsid w:val="007D223B"/>
    <w:rsid w:val="007D32C3"/>
    <w:rsid w:val="007D3675"/>
    <w:rsid w:val="007D438A"/>
    <w:rsid w:val="007D4483"/>
    <w:rsid w:val="007D493F"/>
    <w:rsid w:val="007D4C4A"/>
    <w:rsid w:val="007D586F"/>
    <w:rsid w:val="007D5EBB"/>
    <w:rsid w:val="007D6024"/>
    <w:rsid w:val="007D6727"/>
    <w:rsid w:val="007D7289"/>
    <w:rsid w:val="007D7381"/>
    <w:rsid w:val="007D78A4"/>
    <w:rsid w:val="007D7E40"/>
    <w:rsid w:val="007D7F5F"/>
    <w:rsid w:val="007D7F77"/>
    <w:rsid w:val="007E0066"/>
    <w:rsid w:val="007E021E"/>
    <w:rsid w:val="007E09C1"/>
    <w:rsid w:val="007E0F97"/>
    <w:rsid w:val="007E1B07"/>
    <w:rsid w:val="007E2BE4"/>
    <w:rsid w:val="007E2E37"/>
    <w:rsid w:val="007E36BF"/>
    <w:rsid w:val="007E3A23"/>
    <w:rsid w:val="007E47B4"/>
    <w:rsid w:val="007E483C"/>
    <w:rsid w:val="007E4929"/>
    <w:rsid w:val="007E4996"/>
    <w:rsid w:val="007E4ADA"/>
    <w:rsid w:val="007E53AC"/>
    <w:rsid w:val="007E5717"/>
    <w:rsid w:val="007E5C03"/>
    <w:rsid w:val="007E64D0"/>
    <w:rsid w:val="007E65BB"/>
    <w:rsid w:val="007E6AE0"/>
    <w:rsid w:val="007E6F3E"/>
    <w:rsid w:val="007E785C"/>
    <w:rsid w:val="007E7934"/>
    <w:rsid w:val="007E7B04"/>
    <w:rsid w:val="007F0142"/>
    <w:rsid w:val="007F0FAB"/>
    <w:rsid w:val="007F246B"/>
    <w:rsid w:val="007F260B"/>
    <w:rsid w:val="007F3554"/>
    <w:rsid w:val="007F496A"/>
    <w:rsid w:val="007F4C47"/>
    <w:rsid w:val="007F4CB3"/>
    <w:rsid w:val="007F576E"/>
    <w:rsid w:val="007F5F56"/>
    <w:rsid w:val="007F618E"/>
    <w:rsid w:val="007F69C5"/>
    <w:rsid w:val="007F6ED6"/>
    <w:rsid w:val="007F70A9"/>
    <w:rsid w:val="007F71A4"/>
    <w:rsid w:val="007F7282"/>
    <w:rsid w:val="007F7EC4"/>
    <w:rsid w:val="007F7EC6"/>
    <w:rsid w:val="007F7F8F"/>
    <w:rsid w:val="00800077"/>
    <w:rsid w:val="0080085E"/>
    <w:rsid w:val="00800E68"/>
    <w:rsid w:val="0080127F"/>
    <w:rsid w:val="0080182B"/>
    <w:rsid w:val="00801EA0"/>
    <w:rsid w:val="00801F12"/>
    <w:rsid w:val="00801F88"/>
    <w:rsid w:val="00802E7F"/>
    <w:rsid w:val="00803945"/>
    <w:rsid w:val="008040B5"/>
    <w:rsid w:val="008046F0"/>
    <w:rsid w:val="00804E5F"/>
    <w:rsid w:val="00805099"/>
    <w:rsid w:val="00805478"/>
    <w:rsid w:val="00805771"/>
    <w:rsid w:val="00805D82"/>
    <w:rsid w:val="0080679C"/>
    <w:rsid w:val="00806DCA"/>
    <w:rsid w:val="00806DFE"/>
    <w:rsid w:val="00807480"/>
    <w:rsid w:val="0081028D"/>
    <w:rsid w:val="00810A22"/>
    <w:rsid w:val="00810CA1"/>
    <w:rsid w:val="00810DA8"/>
    <w:rsid w:val="00810DB2"/>
    <w:rsid w:val="0081221F"/>
    <w:rsid w:val="008126B0"/>
    <w:rsid w:val="00812B6D"/>
    <w:rsid w:val="0081304B"/>
    <w:rsid w:val="008132CE"/>
    <w:rsid w:val="008133A5"/>
    <w:rsid w:val="00813906"/>
    <w:rsid w:val="00813A71"/>
    <w:rsid w:val="00813E9B"/>
    <w:rsid w:val="00814620"/>
    <w:rsid w:val="0081487A"/>
    <w:rsid w:val="0081490A"/>
    <w:rsid w:val="00814D79"/>
    <w:rsid w:val="00814E80"/>
    <w:rsid w:val="008152F4"/>
    <w:rsid w:val="0081562C"/>
    <w:rsid w:val="0081588E"/>
    <w:rsid w:val="008158D8"/>
    <w:rsid w:val="00815C4F"/>
    <w:rsid w:val="008163BA"/>
    <w:rsid w:val="00817021"/>
    <w:rsid w:val="00820104"/>
    <w:rsid w:val="008201B7"/>
    <w:rsid w:val="00820261"/>
    <w:rsid w:val="008202BB"/>
    <w:rsid w:val="00820443"/>
    <w:rsid w:val="00820A36"/>
    <w:rsid w:val="00820D23"/>
    <w:rsid w:val="00821060"/>
    <w:rsid w:val="0082223D"/>
    <w:rsid w:val="00822258"/>
    <w:rsid w:val="008226AF"/>
    <w:rsid w:val="00822964"/>
    <w:rsid w:val="00822985"/>
    <w:rsid w:val="00823442"/>
    <w:rsid w:val="00823455"/>
    <w:rsid w:val="00823851"/>
    <w:rsid w:val="00823C05"/>
    <w:rsid w:val="0082426F"/>
    <w:rsid w:val="00824602"/>
    <w:rsid w:val="00824765"/>
    <w:rsid w:val="008249A7"/>
    <w:rsid w:val="00824A9F"/>
    <w:rsid w:val="00825362"/>
    <w:rsid w:val="008253A0"/>
    <w:rsid w:val="0082581C"/>
    <w:rsid w:val="00825A37"/>
    <w:rsid w:val="00825D52"/>
    <w:rsid w:val="00825DDE"/>
    <w:rsid w:val="00826369"/>
    <w:rsid w:val="0082673F"/>
    <w:rsid w:val="00826D4F"/>
    <w:rsid w:val="00826D57"/>
    <w:rsid w:val="00827EDC"/>
    <w:rsid w:val="008303A6"/>
    <w:rsid w:val="0083058E"/>
    <w:rsid w:val="008307AD"/>
    <w:rsid w:val="00830856"/>
    <w:rsid w:val="008308B8"/>
    <w:rsid w:val="00830A81"/>
    <w:rsid w:val="0083110D"/>
    <w:rsid w:val="00831C26"/>
    <w:rsid w:val="00831C70"/>
    <w:rsid w:val="00832301"/>
    <w:rsid w:val="008328C8"/>
    <w:rsid w:val="00833852"/>
    <w:rsid w:val="008339A2"/>
    <w:rsid w:val="00833EA5"/>
    <w:rsid w:val="008348DA"/>
    <w:rsid w:val="00834B1A"/>
    <w:rsid w:val="00834DE3"/>
    <w:rsid w:val="0083516C"/>
    <w:rsid w:val="008352B2"/>
    <w:rsid w:val="00835322"/>
    <w:rsid w:val="008355B9"/>
    <w:rsid w:val="00835DD9"/>
    <w:rsid w:val="00835F12"/>
    <w:rsid w:val="00836164"/>
    <w:rsid w:val="008368B2"/>
    <w:rsid w:val="00837DF9"/>
    <w:rsid w:val="00837F06"/>
    <w:rsid w:val="00837FE9"/>
    <w:rsid w:val="0084112C"/>
    <w:rsid w:val="008413D8"/>
    <w:rsid w:val="008416A7"/>
    <w:rsid w:val="00841AB3"/>
    <w:rsid w:val="008421BD"/>
    <w:rsid w:val="008429B2"/>
    <w:rsid w:val="008432E1"/>
    <w:rsid w:val="00843829"/>
    <w:rsid w:val="008438F8"/>
    <w:rsid w:val="00843D06"/>
    <w:rsid w:val="0084425A"/>
    <w:rsid w:val="008445EE"/>
    <w:rsid w:val="00844B26"/>
    <w:rsid w:val="008450E5"/>
    <w:rsid w:val="0084563F"/>
    <w:rsid w:val="0084565F"/>
    <w:rsid w:val="008457F6"/>
    <w:rsid w:val="008460B7"/>
    <w:rsid w:val="008463AE"/>
    <w:rsid w:val="00846FB2"/>
    <w:rsid w:val="008474DA"/>
    <w:rsid w:val="00847813"/>
    <w:rsid w:val="00847F6C"/>
    <w:rsid w:val="0085003E"/>
    <w:rsid w:val="008503F8"/>
    <w:rsid w:val="00850738"/>
    <w:rsid w:val="00850918"/>
    <w:rsid w:val="00850C1D"/>
    <w:rsid w:val="00850F20"/>
    <w:rsid w:val="00851255"/>
    <w:rsid w:val="008513F2"/>
    <w:rsid w:val="0085152D"/>
    <w:rsid w:val="008516BE"/>
    <w:rsid w:val="00852C73"/>
    <w:rsid w:val="008538BE"/>
    <w:rsid w:val="00853B6A"/>
    <w:rsid w:val="0085489D"/>
    <w:rsid w:val="00854EB1"/>
    <w:rsid w:val="00857220"/>
    <w:rsid w:val="00857661"/>
    <w:rsid w:val="008578CE"/>
    <w:rsid w:val="00857F9C"/>
    <w:rsid w:val="0086033D"/>
    <w:rsid w:val="008603A1"/>
    <w:rsid w:val="00860674"/>
    <w:rsid w:val="0086085A"/>
    <w:rsid w:val="00862068"/>
    <w:rsid w:val="008629E0"/>
    <w:rsid w:val="008630BC"/>
    <w:rsid w:val="0086314B"/>
    <w:rsid w:val="008631FA"/>
    <w:rsid w:val="00863232"/>
    <w:rsid w:val="008633E8"/>
    <w:rsid w:val="008637AD"/>
    <w:rsid w:val="00863D99"/>
    <w:rsid w:val="00864064"/>
    <w:rsid w:val="0086485D"/>
    <w:rsid w:val="0086489F"/>
    <w:rsid w:val="008648F4"/>
    <w:rsid w:val="00864DAD"/>
    <w:rsid w:val="00865EBC"/>
    <w:rsid w:val="00866026"/>
    <w:rsid w:val="0086619A"/>
    <w:rsid w:val="00866E53"/>
    <w:rsid w:val="00867082"/>
    <w:rsid w:val="0086781C"/>
    <w:rsid w:val="00867A38"/>
    <w:rsid w:val="00867ACC"/>
    <w:rsid w:val="00867F63"/>
    <w:rsid w:val="0087060F"/>
    <w:rsid w:val="00870AE4"/>
    <w:rsid w:val="00871520"/>
    <w:rsid w:val="008715B8"/>
    <w:rsid w:val="008721EB"/>
    <w:rsid w:val="0087239D"/>
    <w:rsid w:val="00872536"/>
    <w:rsid w:val="008729B2"/>
    <w:rsid w:val="00872B60"/>
    <w:rsid w:val="00872DCB"/>
    <w:rsid w:val="00873DB1"/>
    <w:rsid w:val="00874FE2"/>
    <w:rsid w:val="00875A69"/>
    <w:rsid w:val="00876A2C"/>
    <w:rsid w:val="00877852"/>
    <w:rsid w:val="00877BD6"/>
    <w:rsid w:val="00880C2D"/>
    <w:rsid w:val="0088129C"/>
    <w:rsid w:val="0088133B"/>
    <w:rsid w:val="0088177C"/>
    <w:rsid w:val="00881E32"/>
    <w:rsid w:val="0088271F"/>
    <w:rsid w:val="00882743"/>
    <w:rsid w:val="00882AEC"/>
    <w:rsid w:val="008835C7"/>
    <w:rsid w:val="00883821"/>
    <w:rsid w:val="008845CA"/>
    <w:rsid w:val="00884ABB"/>
    <w:rsid w:val="00884D0C"/>
    <w:rsid w:val="0088514F"/>
    <w:rsid w:val="00885981"/>
    <w:rsid w:val="00885C74"/>
    <w:rsid w:val="00885EC9"/>
    <w:rsid w:val="00885FDD"/>
    <w:rsid w:val="00886A1E"/>
    <w:rsid w:val="00887019"/>
    <w:rsid w:val="008875F1"/>
    <w:rsid w:val="00887B5F"/>
    <w:rsid w:val="00887CE0"/>
    <w:rsid w:val="00887D29"/>
    <w:rsid w:val="00887EAC"/>
    <w:rsid w:val="00890973"/>
    <w:rsid w:val="008918F7"/>
    <w:rsid w:val="00891B50"/>
    <w:rsid w:val="00891E5C"/>
    <w:rsid w:val="00891F55"/>
    <w:rsid w:val="00893EDB"/>
    <w:rsid w:val="008942ED"/>
    <w:rsid w:val="008944A4"/>
    <w:rsid w:val="008949FC"/>
    <w:rsid w:val="00894D1E"/>
    <w:rsid w:val="00894ECB"/>
    <w:rsid w:val="00896520"/>
    <w:rsid w:val="00897635"/>
    <w:rsid w:val="0089785B"/>
    <w:rsid w:val="00897A53"/>
    <w:rsid w:val="00897DFE"/>
    <w:rsid w:val="008A0238"/>
    <w:rsid w:val="008A0F07"/>
    <w:rsid w:val="008A1165"/>
    <w:rsid w:val="008A1663"/>
    <w:rsid w:val="008A1780"/>
    <w:rsid w:val="008A18BC"/>
    <w:rsid w:val="008A1D90"/>
    <w:rsid w:val="008A262C"/>
    <w:rsid w:val="008A2887"/>
    <w:rsid w:val="008A29D8"/>
    <w:rsid w:val="008A2A63"/>
    <w:rsid w:val="008A2AAD"/>
    <w:rsid w:val="008A2D30"/>
    <w:rsid w:val="008A2E51"/>
    <w:rsid w:val="008A30C9"/>
    <w:rsid w:val="008A3199"/>
    <w:rsid w:val="008A32CE"/>
    <w:rsid w:val="008A338F"/>
    <w:rsid w:val="008A365F"/>
    <w:rsid w:val="008A4008"/>
    <w:rsid w:val="008A42E9"/>
    <w:rsid w:val="008A4871"/>
    <w:rsid w:val="008A4917"/>
    <w:rsid w:val="008A51DC"/>
    <w:rsid w:val="008A565A"/>
    <w:rsid w:val="008A5753"/>
    <w:rsid w:val="008A5A86"/>
    <w:rsid w:val="008A5AB4"/>
    <w:rsid w:val="008A645A"/>
    <w:rsid w:val="008A6558"/>
    <w:rsid w:val="008A6AA4"/>
    <w:rsid w:val="008A76C8"/>
    <w:rsid w:val="008B027B"/>
    <w:rsid w:val="008B05A0"/>
    <w:rsid w:val="008B06D9"/>
    <w:rsid w:val="008B06DC"/>
    <w:rsid w:val="008B0BFF"/>
    <w:rsid w:val="008B11FA"/>
    <w:rsid w:val="008B1E41"/>
    <w:rsid w:val="008B2980"/>
    <w:rsid w:val="008B304F"/>
    <w:rsid w:val="008B3940"/>
    <w:rsid w:val="008B4424"/>
    <w:rsid w:val="008B5829"/>
    <w:rsid w:val="008B6085"/>
    <w:rsid w:val="008B61DC"/>
    <w:rsid w:val="008B6991"/>
    <w:rsid w:val="008B6BB1"/>
    <w:rsid w:val="008B6C11"/>
    <w:rsid w:val="008B6CF5"/>
    <w:rsid w:val="008B6D3A"/>
    <w:rsid w:val="008B7022"/>
    <w:rsid w:val="008C00D6"/>
    <w:rsid w:val="008C0166"/>
    <w:rsid w:val="008C0250"/>
    <w:rsid w:val="008C06FD"/>
    <w:rsid w:val="008C09BF"/>
    <w:rsid w:val="008C0ADF"/>
    <w:rsid w:val="008C1754"/>
    <w:rsid w:val="008C1878"/>
    <w:rsid w:val="008C1945"/>
    <w:rsid w:val="008C2649"/>
    <w:rsid w:val="008C2C6B"/>
    <w:rsid w:val="008C3021"/>
    <w:rsid w:val="008C30C4"/>
    <w:rsid w:val="008C3BC4"/>
    <w:rsid w:val="008C4578"/>
    <w:rsid w:val="008C48DF"/>
    <w:rsid w:val="008C5036"/>
    <w:rsid w:val="008C56EC"/>
    <w:rsid w:val="008C5B22"/>
    <w:rsid w:val="008C6A8F"/>
    <w:rsid w:val="008C6E71"/>
    <w:rsid w:val="008C71CF"/>
    <w:rsid w:val="008C7A9B"/>
    <w:rsid w:val="008C7D18"/>
    <w:rsid w:val="008D0306"/>
    <w:rsid w:val="008D0581"/>
    <w:rsid w:val="008D0A58"/>
    <w:rsid w:val="008D0C97"/>
    <w:rsid w:val="008D1363"/>
    <w:rsid w:val="008D17AE"/>
    <w:rsid w:val="008D1B96"/>
    <w:rsid w:val="008D1DB4"/>
    <w:rsid w:val="008D211E"/>
    <w:rsid w:val="008D219E"/>
    <w:rsid w:val="008D2375"/>
    <w:rsid w:val="008D29F0"/>
    <w:rsid w:val="008D39DA"/>
    <w:rsid w:val="008D3A5C"/>
    <w:rsid w:val="008D44F6"/>
    <w:rsid w:val="008D4F18"/>
    <w:rsid w:val="008D51CF"/>
    <w:rsid w:val="008D56B6"/>
    <w:rsid w:val="008D5AF0"/>
    <w:rsid w:val="008D5D2D"/>
    <w:rsid w:val="008D6013"/>
    <w:rsid w:val="008D6243"/>
    <w:rsid w:val="008D6987"/>
    <w:rsid w:val="008D6AAD"/>
    <w:rsid w:val="008D6ABE"/>
    <w:rsid w:val="008D6C2C"/>
    <w:rsid w:val="008D6E41"/>
    <w:rsid w:val="008D7884"/>
    <w:rsid w:val="008D7BE6"/>
    <w:rsid w:val="008D7C2F"/>
    <w:rsid w:val="008D7D25"/>
    <w:rsid w:val="008E04C6"/>
    <w:rsid w:val="008E04DA"/>
    <w:rsid w:val="008E0E55"/>
    <w:rsid w:val="008E1171"/>
    <w:rsid w:val="008E11FE"/>
    <w:rsid w:val="008E1426"/>
    <w:rsid w:val="008E1527"/>
    <w:rsid w:val="008E1A09"/>
    <w:rsid w:val="008E1A56"/>
    <w:rsid w:val="008E2474"/>
    <w:rsid w:val="008E26C0"/>
    <w:rsid w:val="008E26FA"/>
    <w:rsid w:val="008E28EE"/>
    <w:rsid w:val="008E2AE3"/>
    <w:rsid w:val="008E2D05"/>
    <w:rsid w:val="008E3011"/>
    <w:rsid w:val="008E3156"/>
    <w:rsid w:val="008E33BE"/>
    <w:rsid w:val="008E3EAA"/>
    <w:rsid w:val="008E459C"/>
    <w:rsid w:val="008E4935"/>
    <w:rsid w:val="008E4B42"/>
    <w:rsid w:val="008E4DD8"/>
    <w:rsid w:val="008E5077"/>
    <w:rsid w:val="008E5434"/>
    <w:rsid w:val="008E6481"/>
    <w:rsid w:val="008E70BD"/>
    <w:rsid w:val="008E713B"/>
    <w:rsid w:val="008E7487"/>
    <w:rsid w:val="008E7C64"/>
    <w:rsid w:val="008E7CF5"/>
    <w:rsid w:val="008E7D90"/>
    <w:rsid w:val="008F1001"/>
    <w:rsid w:val="008F13E3"/>
    <w:rsid w:val="008F19E5"/>
    <w:rsid w:val="008F1D16"/>
    <w:rsid w:val="008F2C34"/>
    <w:rsid w:val="008F2FF3"/>
    <w:rsid w:val="008F3F65"/>
    <w:rsid w:val="008F49CC"/>
    <w:rsid w:val="008F4BA3"/>
    <w:rsid w:val="008F54EE"/>
    <w:rsid w:val="008F5861"/>
    <w:rsid w:val="008F593A"/>
    <w:rsid w:val="008F5CAC"/>
    <w:rsid w:val="008F6C03"/>
    <w:rsid w:val="008F76DE"/>
    <w:rsid w:val="008F7A27"/>
    <w:rsid w:val="008F7B1F"/>
    <w:rsid w:val="00900022"/>
    <w:rsid w:val="009006E5"/>
    <w:rsid w:val="00900BB0"/>
    <w:rsid w:val="00900F75"/>
    <w:rsid w:val="009012B5"/>
    <w:rsid w:val="009017E6"/>
    <w:rsid w:val="009018C6"/>
    <w:rsid w:val="0090241A"/>
    <w:rsid w:val="009026B7"/>
    <w:rsid w:val="00902900"/>
    <w:rsid w:val="00903128"/>
    <w:rsid w:val="00903CFE"/>
    <w:rsid w:val="00903D77"/>
    <w:rsid w:val="00904352"/>
    <w:rsid w:val="00904595"/>
    <w:rsid w:val="00904A02"/>
    <w:rsid w:val="0090586C"/>
    <w:rsid w:val="0090590B"/>
    <w:rsid w:val="00906AAF"/>
    <w:rsid w:val="00906ABB"/>
    <w:rsid w:val="00906AE8"/>
    <w:rsid w:val="00906E1B"/>
    <w:rsid w:val="00907039"/>
    <w:rsid w:val="00907EFF"/>
    <w:rsid w:val="00910DB6"/>
    <w:rsid w:val="00911713"/>
    <w:rsid w:val="00911EF5"/>
    <w:rsid w:val="00912298"/>
    <w:rsid w:val="00912314"/>
    <w:rsid w:val="00912705"/>
    <w:rsid w:val="00912791"/>
    <w:rsid w:val="00912A1F"/>
    <w:rsid w:val="00912B8D"/>
    <w:rsid w:val="00912E01"/>
    <w:rsid w:val="00913167"/>
    <w:rsid w:val="0091335F"/>
    <w:rsid w:val="0091367B"/>
    <w:rsid w:val="00913745"/>
    <w:rsid w:val="0091379F"/>
    <w:rsid w:val="009139AB"/>
    <w:rsid w:val="00913AD1"/>
    <w:rsid w:val="00914156"/>
    <w:rsid w:val="0091465C"/>
    <w:rsid w:val="00914B87"/>
    <w:rsid w:val="009155C2"/>
    <w:rsid w:val="00915BE7"/>
    <w:rsid w:val="00915E51"/>
    <w:rsid w:val="0091652B"/>
    <w:rsid w:val="009166FC"/>
    <w:rsid w:val="00916D9F"/>
    <w:rsid w:val="00917336"/>
    <w:rsid w:val="00917DE8"/>
    <w:rsid w:val="00920136"/>
    <w:rsid w:val="00920560"/>
    <w:rsid w:val="009209C0"/>
    <w:rsid w:val="00920A48"/>
    <w:rsid w:val="00920E47"/>
    <w:rsid w:val="0092113B"/>
    <w:rsid w:val="00921691"/>
    <w:rsid w:val="00921B7D"/>
    <w:rsid w:val="00922687"/>
    <w:rsid w:val="00922A91"/>
    <w:rsid w:val="00922CFE"/>
    <w:rsid w:val="0092320B"/>
    <w:rsid w:val="0092347A"/>
    <w:rsid w:val="00923586"/>
    <w:rsid w:val="00923C1A"/>
    <w:rsid w:val="009241C1"/>
    <w:rsid w:val="00924FF0"/>
    <w:rsid w:val="00925542"/>
    <w:rsid w:val="0092579D"/>
    <w:rsid w:val="009262F7"/>
    <w:rsid w:val="00926977"/>
    <w:rsid w:val="009269EC"/>
    <w:rsid w:val="00926A98"/>
    <w:rsid w:val="00926C33"/>
    <w:rsid w:val="0092703B"/>
    <w:rsid w:val="009276C9"/>
    <w:rsid w:val="00927715"/>
    <w:rsid w:val="009277DF"/>
    <w:rsid w:val="00927FC4"/>
    <w:rsid w:val="009300A7"/>
    <w:rsid w:val="0093026B"/>
    <w:rsid w:val="009315E0"/>
    <w:rsid w:val="00931821"/>
    <w:rsid w:val="0093182A"/>
    <w:rsid w:val="00931BD0"/>
    <w:rsid w:val="00931F05"/>
    <w:rsid w:val="00932272"/>
    <w:rsid w:val="009327DD"/>
    <w:rsid w:val="0093306E"/>
    <w:rsid w:val="00933148"/>
    <w:rsid w:val="009339CA"/>
    <w:rsid w:val="00933AD2"/>
    <w:rsid w:val="00934561"/>
    <w:rsid w:val="00934974"/>
    <w:rsid w:val="00934D23"/>
    <w:rsid w:val="00934F05"/>
    <w:rsid w:val="00935582"/>
    <w:rsid w:val="00935B28"/>
    <w:rsid w:val="00935B39"/>
    <w:rsid w:val="009360BF"/>
    <w:rsid w:val="00936379"/>
    <w:rsid w:val="00936781"/>
    <w:rsid w:val="009367C0"/>
    <w:rsid w:val="009367C1"/>
    <w:rsid w:val="00936A51"/>
    <w:rsid w:val="00937108"/>
    <w:rsid w:val="009372DA"/>
    <w:rsid w:val="00937673"/>
    <w:rsid w:val="00937D18"/>
    <w:rsid w:val="00937D9E"/>
    <w:rsid w:val="00940CCE"/>
    <w:rsid w:val="009414DF"/>
    <w:rsid w:val="009419C4"/>
    <w:rsid w:val="00942167"/>
    <w:rsid w:val="009422D2"/>
    <w:rsid w:val="00942A3A"/>
    <w:rsid w:val="00942C28"/>
    <w:rsid w:val="00942E8B"/>
    <w:rsid w:val="009441AB"/>
    <w:rsid w:val="009448D9"/>
    <w:rsid w:val="00944EFA"/>
    <w:rsid w:val="009450C9"/>
    <w:rsid w:val="00946140"/>
    <w:rsid w:val="009464D0"/>
    <w:rsid w:val="009471A1"/>
    <w:rsid w:val="00947598"/>
    <w:rsid w:val="00947D92"/>
    <w:rsid w:val="009502E7"/>
    <w:rsid w:val="00950CFA"/>
    <w:rsid w:val="00950EC8"/>
    <w:rsid w:val="009517D4"/>
    <w:rsid w:val="00951CC6"/>
    <w:rsid w:val="00951EC5"/>
    <w:rsid w:val="009521AD"/>
    <w:rsid w:val="009521CB"/>
    <w:rsid w:val="009523D2"/>
    <w:rsid w:val="0095243A"/>
    <w:rsid w:val="00952768"/>
    <w:rsid w:val="00953671"/>
    <w:rsid w:val="00953683"/>
    <w:rsid w:val="00953A70"/>
    <w:rsid w:val="009547E8"/>
    <w:rsid w:val="00954AF1"/>
    <w:rsid w:val="00954FF6"/>
    <w:rsid w:val="00954FFA"/>
    <w:rsid w:val="009556AE"/>
    <w:rsid w:val="0095574A"/>
    <w:rsid w:val="00955A1A"/>
    <w:rsid w:val="00955A37"/>
    <w:rsid w:val="00955AB6"/>
    <w:rsid w:val="009563B2"/>
    <w:rsid w:val="00956594"/>
    <w:rsid w:val="009565EB"/>
    <w:rsid w:val="00957554"/>
    <w:rsid w:val="00957829"/>
    <w:rsid w:val="00957959"/>
    <w:rsid w:val="00960002"/>
    <w:rsid w:val="009605BF"/>
    <w:rsid w:val="009606EC"/>
    <w:rsid w:val="009607C6"/>
    <w:rsid w:val="0096144B"/>
    <w:rsid w:val="0096164A"/>
    <w:rsid w:val="00961F0E"/>
    <w:rsid w:val="00962306"/>
    <w:rsid w:val="00962475"/>
    <w:rsid w:val="009627A5"/>
    <w:rsid w:val="0096289A"/>
    <w:rsid w:val="00962916"/>
    <w:rsid w:val="00962CFC"/>
    <w:rsid w:val="00962DAC"/>
    <w:rsid w:val="00962FCD"/>
    <w:rsid w:val="009630F5"/>
    <w:rsid w:val="0096322E"/>
    <w:rsid w:val="009635A1"/>
    <w:rsid w:val="009636B2"/>
    <w:rsid w:val="0096380D"/>
    <w:rsid w:val="009638E3"/>
    <w:rsid w:val="009640B9"/>
    <w:rsid w:val="0096470D"/>
    <w:rsid w:val="00964CC5"/>
    <w:rsid w:val="009657DC"/>
    <w:rsid w:val="00965948"/>
    <w:rsid w:val="00965D97"/>
    <w:rsid w:val="009663F0"/>
    <w:rsid w:val="009670C8"/>
    <w:rsid w:val="00967588"/>
    <w:rsid w:val="0096772C"/>
    <w:rsid w:val="00967D1C"/>
    <w:rsid w:val="009702F5"/>
    <w:rsid w:val="009707AF"/>
    <w:rsid w:val="009708DB"/>
    <w:rsid w:val="0097110D"/>
    <w:rsid w:val="009722B7"/>
    <w:rsid w:val="0097253A"/>
    <w:rsid w:val="00972B9E"/>
    <w:rsid w:val="00972D17"/>
    <w:rsid w:val="009736F1"/>
    <w:rsid w:val="00974B2A"/>
    <w:rsid w:val="00975396"/>
    <w:rsid w:val="00975858"/>
    <w:rsid w:val="00975BC4"/>
    <w:rsid w:val="00975FEB"/>
    <w:rsid w:val="00976411"/>
    <w:rsid w:val="0097711E"/>
    <w:rsid w:val="0097735A"/>
    <w:rsid w:val="009774CA"/>
    <w:rsid w:val="00977716"/>
    <w:rsid w:val="00977BC2"/>
    <w:rsid w:val="00977BC9"/>
    <w:rsid w:val="00977FE6"/>
    <w:rsid w:val="009807EA"/>
    <w:rsid w:val="00980B6E"/>
    <w:rsid w:val="009810A1"/>
    <w:rsid w:val="0098199E"/>
    <w:rsid w:val="00981A6E"/>
    <w:rsid w:val="00981BBB"/>
    <w:rsid w:val="00982378"/>
    <w:rsid w:val="00982CAF"/>
    <w:rsid w:val="00983134"/>
    <w:rsid w:val="00983845"/>
    <w:rsid w:val="00983965"/>
    <w:rsid w:val="00983EB8"/>
    <w:rsid w:val="009843D7"/>
    <w:rsid w:val="009844E9"/>
    <w:rsid w:val="00985597"/>
    <w:rsid w:val="009856D1"/>
    <w:rsid w:val="00985D3E"/>
    <w:rsid w:val="0098660F"/>
    <w:rsid w:val="0098676D"/>
    <w:rsid w:val="00987557"/>
    <w:rsid w:val="00990E28"/>
    <w:rsid w:val="00990F95"/>
    <w:rsid w:val="00991294"/>
    <w:rsid w:val="0099190A"/>
    <w:rsid w:val="00991CA0"/>
    <w:rsid w:val="00992780"/>
    <w:rsid w:val="009929F6"/>
    <w:rsid w:val="009929FA"/>
    <w:rsid w:val="00992B90"/>
    <w:rsid w:val="009940BA"/>
    <w:rsid w:val="00994638"/>
    <w:rsid w:val="00994F3E"/>
    <w:rsid w:val="00995312"/>
    <w:rsid w:val="0099570F"/>
    <w:rsid w:val="00995884"/>
    <w:rsid w:val="00995B8B"/>
    <w:rsid w:val="009964F9"/>
    <w:rsid w:val="0099660E"/>
    <w:rsid w:val="00996A73"/>
    <w:rsid w:val="009974C2"/>
    <w:rsid w:val="00997CE3"/>
    <w:rsid w:val="009A0097"/>
    <w:rsid w:val="009A032A"/>
    <w:rsid w:val="009A167B"/>
    <w:rsid w:val="009A1F37"/>
    <w:rsid w:val="009A20A4"/>
    <w:rsid w:val="009A233F"/>
    <w:rsid w:val="009A2486"/>
    <w:rsid w:val="009A26C5"/>
    <w:rsid w:val="009A26E8"/>
    <w:rsid w:val="009A26FD"/>
    <w:rsid w:val="009A294A"/>
    <w:rsid w:val="009A3963"/>
    <w:rsid w:val="009A3C76"/>
    <w:rsid w:val="009A4733"/>
    <w:rsid w:val="009A49D3"/>
    <w:rsid w:val="009A4A3D"/>
    <w:rsid w:val="009A5226"/>
    <w:rsid w:val="009A52DE"/>
    <w:rsid w:val="009A5552"/>
    <w:rsid w:val="009A70AB"/>
    <w:rsid w:val="009A70DA"/>
    <w:rsid w:val="009A7B61"/>
    <w:rsid w:val="009B02B5"/>
    <w:rsid w:val="009B0929"/>
    <w:rsid w:val="009B0CE3"/>
    <w:rsid w:val="009B1335"/>
    <w:rsid w:val="009B1519"/>
    <w:rsid w:val="009B21AA"/>
    <w:rsid w:val="009B3549"/>
    <w:rsid w:val="009B3C19"/>
    <w:rsid w:val="009B3D74"/>
    <w:rsid w:val="009B3FA2"/>
    <w:rsid w:val="009B3FFF"/>
    <w:rsid w:val="009B4BDE"/>
    <w:rsid w:val="009B4CD8"/>
    <w:rsid w:val="009B4FB4"/>
    <w:rsid w:val="009B5009"/>
    <w:rsid w:val="009B5276"/>
    <w:rsid w:val="009B5C30"/>
    <w:rsid w:val="009B5ED4"/>
    <w:rsid w:val="009B5F8B"/>
    <w:rsid w:val="009B641E"/>
    <w:rsid w:val="009B69C3"/>
    <w:rsid w:val="009B6B93"/>
    <w:rsid w:val="009B7470"/>
    <w:rsid w:val="009C08E8"/>
    <w:rsid w:val="009C1250"/>
    <w:rsid w:val="009C1718"/>
    <w:rsid w:val="009C1916"/>
    <w:rsid w:val="009C1AE2"/>
    <w:rsid w:val="009C21B4"/>
    <w:rsid w:val="009C2268"/>
    <w:rsid w:val="009C253F"/>
    <w:rsid w:val="009C26F4"/>
    <w:rsid w:val="009C2AC5"/>
    <w:rsid w:val="009C2DA2"/>
    <w:rsid w:val="009C321B"/>
    <w:rsid w:val="009C3E13"/>
    <w:rsid w:val="009C43DA"/>
    <w:rsid w:val="009C49F8"/>
    <w:rsid w:val="009C4A45"/>
    <w:rsid w:val="009C4B16"/>
    <w:rsid w:val="009C4B2E"/>
    <w:rsid w:val="009C582F"/>
    <w:rsid w:val="009C5DC4"/>
    <w:rsid w:val="009C7AB1"/>
    <w:rsid w:val="009C7CAA"/>
    <w:rsid w:val="009C7D71"/>
    <w:rsid w:val="009D0719"/>
    <w:rsid w:val="009D0C4A"/>
    <w:rsid w:val="009D12EE"/>
    <w:rsid w:val="009D1EA5"/>
    <w:rsid w:val="009D2047"/>
    <w:rsid w:val="009D3195"/>
    <w:rsid w:val="009D32D5"/>
    <w:rsid w:val="009D4045"/>
    <w:rsid w:val="009D41ED"/>
    <w:rsid w:val="009D459D"/>
    <w:rsid w:val="009D4640"/>
    <w:rsid w:val="009D51B9"/>
    <w:rsid w:val="009D54B0"/>
    <w:rsid w:val="009D5D47"/>
    <w:rsid w:val="009D5FED"/>
    <w:rsid w:val="009D6111"/>
    <w:rsid w:val="009D6545"/>
    <w:rsid w:val="009D667A"/>
    <w:rsid w:val="009D6972"/>
    <w:rsid w:val="009D6B23"/>
    <w:rsid w:val="009D6F3A"/>
    <w:rsid w:val="009D714C"/>
    <w:rsid w:val="009D75AE"/>
    <w:rsid w:val="009D7C17"/>
    <w:rsid w:val="009E0685"/>
    <w:rsid w:val="009E0793"/>
    <w:rsid w:val="009E0C65"/>
    <w:rsid w:val="009E0EE1"/>
    <w:rsid w:val="009E1065"/>
    <w:rsid w:val="009E1207"/>
    <w:rsid w:val="009E1306"/>
    <w:rsid w:val="009E1393"/>
    <w:rsid w:val="009E1397"/>
    <w:rsid w:val="009E1DEC"/>
    <w:rsid w:val="009E25AD"/>
    <w:rsid w:val="009E32E2"/>
    <w:rsid w:val="009E4D47"/>
    <w:rsid w:val="009E506D"/>
    <w:rsid w:val="009E59E0"/>
    <w:rsid w:val="009E5A0C"/>
    <w:rsid w:val="009E5DF0"/>
    <w:rsid w:val="009E5F05"/>
    <w:rsid w:val="009E6805"/>
    <w:rsid w:val="009E6CC9"/>
    <w:rsid w:val="009E6CEF"/>
    <w:rsid w:val="009E6EEB"/>
    <w:rsid w:val="009E7048"/>
    <w:rsid w:val="009E7064"/>
    <w:rsid w:val="009E7A85"/>
    <w:rsid w:val="009E7CDF"/>
    <w:rsid w:val="009E7FE7"/>
    <w:rsid w:val="009F072E"/>
    <w:rsid w:val="009F0946"/>
    <w:rsid w:val="009F1047"/>
    <w:rsid w:val="009F1077"/>
    <w:rsid w:val="009F1176"/>
    <w:rsid w:val="009F120D"/>
    <w:rsid w:val="009F1622"/>
    <w:rsid w:val="009F18CE"/>
    <w:rsid w:val="009F1D5D"/>
    <w:rsid w:val="009F3EAD"/>
    <w:rsid w:val="009F4781"/>
    <w:rsid w:val="009F4FAB"/>
    <w:rsid w:val="009F531B"/>
    <w:rsid w:val="009F5734"/>
    <w:rsid w:val="009F5E9C"/>
    <w:rsid w:val="009F5F11"/>
    <w:rsid w:val="009F6094"/>
    <w:rsid w:val="009F6367"/>
    <w:rsid w:val="009F6743"/>
    <w:rsid w:val="009F6D7F"/>
    <w:rsid w:val="009F6E40"/>
    <w:rsid w:val="009F7277"/>
    <w:rsid w:val="009F787C"/>
    <w:rsid w:val="009F7BAE"/>
    <w:rsid w:val="00A001FB"/>
    <w:rsid w:val="00A005A6"/>
    <w:rsid w:val="00A0085E"/>
    <w:rsid w:val="00A00928"/>
    <w:rsid w:val="00A00E32"/>
    <w:rsid w:val="00A018F6"/>
    <w:rsid w:val="00A021D6"/>
    <w:rsid w:val="00A02567"/>
    <w:rsid w:val="00A02E43"/>
    <w:rsid w:val="00A02F5F"/>
    <w:rsid w:val="00A03024"/>
    <w:rsid w:val="00A035FF"/>
    <w:rsid w:val="00A038DE"/>
    <w:rsid w:val="00A04056"/>
    <w:rsid w:val="00A0408F"/>
    <w:rsid w:val="00A04E5B"/>
    <w:rsid w:val="00A054D7"/>
    <w:rsid w:val="00A05598"/>
    <w:rsid w:val="00A05A16"/>
    <w:rsid w:val="00A064DA"/>
    <w:rsid w:val="00A06555"/>
    <w:rsid w:val="00A06AD2"/>
    <w:rsid w:val="00A06B21"/>
    <w:rsid w:val="00A06C50"/>
    <w:rsid w:val="00A0736F"/>
    <w:rsid w:val="00A075FD"/>
    <w:rsid w:val="00A07EFD"/>
    <w:rsid w:val="00A100E1"/>
    <w:rsid w:val="00A10814"/>
    <w:rsid w:val="00A10DBF"/>
    <w:rsid w:val="00A10E99"/>
    <w:rsid w:val="00A11674"/>
    <w:rsid w:val="00A118D4"/>
    <w:rsid w:val="00A118E9"/>
    <w:rsid w:val="00A11D66"/>
    <w:rsid w:val="00A12236"/>
    <w:rsid w:val="00A124AB"/>
    <w:rsid w:val="00A1252D"/>
    <w:rsid w:val="00A127B2"/>
    <w:rsid w:val="00A129C9"/>
    <w:rsid w:val="00A129FD"/>
    <w:rsid w:val="00A12A51"/>
    <w:rsid w:val="00A135F2"/>
    <w:rsid w:val="00A13746"/>
    <w:rsid w:val="00A13D07"/>
    <w:rsid w:val="00A13D68"/>
    <w:rsid w:val="00A14554"/>
    <w:rsid w:val="00A14770"/>
    <w:rsid w:val="00A14825"/>
    <w:rsid w:val="00A1526F"/>
    <w:rsid w:val="00A155AC"/>
    <w:rsid w:val="00A15743"/>
    <w:rsid w:val="00A15CBC"/>
    <w:rsid w:val="00A16076"/>
    <w:rsid w:val="00A160FB"/>
    <w:rsid w:val="00A164A4"/>
    <w:rsid w:val="00A1680F"/>
    <w:rsid w:val="00A16E41"/>
    <w:rsid w:val="00A171CA"/>
    <w:rsid w:val="00A174CA"/>
    <w:rsid w:val="00A1793A"/>
    <w:rsid w:val="00A17DA2"/>
    <w:rsid w:val="00A20008"/>
    <w:rsid w:val="00A2038A"/>
    <w:rsid w:val="00A203EC"/>
    <w:rsid w:val="00A208A2"/>
    <w:rsid w:val="00A209E4"/>
    <w:rsid w:val="00A20BF3"/>
    <w:rsid w:val="00A215BC"/>
    <w:rsid w:val="00A22E9C"/>
    <w:rsid w:val="00A230BA"/>
    <w:rsid w:val="00A23C8D"/>
    <w:rsid w:val="00A24060"/>
    <w:rsid w:val="00A2441F"/>
    <w:rsid w:val="00A2475A"/>
    <w:rsid w:val="00A24B2A"/>
    <w:rsid w:val="00A25BF9"/>
    <w:rsid w:val="00A25E0B"/>
    <w:rsid w:val="00A25E0E"/>
    <w:rsid w:val="00A25EA0"/>
    <w:rsid w:val="00A2624D"/>
    <w:rsid w:val="00A2627D"/>
    <w:rsid w:val="00A26B54"/>
    <w:rsid w:val="00A26CC4"/>
    <w:rsid w:val="00A273FE"/>
    <w:rsid w:val="00A27545"/>
    <w:rsid w:val="00A27ED7"/>
    <w:rsid w:val="00A30428"/>
    <w:rsid w:val="00A3057A"/>
    <w:rsid w:val="00A30B6F"/>
    <w:rsid w:val="00A319BC"/>
    <w:rsid w:val="00A319D7"/>
    <w:rsid w:val="00A32410"/>
    <w:rsid w:val="00A32905"/>
    <w:rsid w:val="00A33223"/>
    <w:rsid w:val="00A3343F"/>
    <w:rsid w:val="00A3405E"/>
    <w:rsid w:val="00A341BC"/>
    <w:rsid w:val="00A345A8"/>
    <w:rsid w:val="00A34638"/>
    <w:rsid w:val="00A346EE"/>
    <w:rsid w:val="00A347DE"/>
    <w:rsid w:val="00A3534D"/>
    <w:rsid w:val="00A3572E"/>
    <w:rsid w:val="00A35926"/>
    <w:rsid w:val="00A36557"/>
    <w:rsid w:val="00A36691"/>
    <w:rsid w:val="00A36D24"/>
    <w:rsid w:val="00A36DC1"/>
    <w:rsid w:val="00A3745C"/>
    <w:rsid w:val="00A37490"/>
    <w:rsid w:val="00A37CEB"/>
    <w:rsid w:val="00A37E3E"/>
    <w:rsid w:val="00A37F60"/>
    <w:rsid w:val="00A402C6"/>
    <w:rsid w:val="00A41388"/>
    <w:rsid w:val="00A4158E"/>
    <w:rsid w:val="00A418A1"/>
    <w:rsid w:val="00A41D80"/>
    <w:rsid w:val="00A42046"/>
    <w:rsid w:val="00A420FD"/>
    <w:rsid w:val="00A42809"/>
    <w:rsid w:val="00A42C4D"/>
    <w:rsid w:val="00A43B38"/>
    <w:rsid w:val="00A43D5A"/>
    <w:rsid w:val="00A43D6E"/>
    <w:rsid w:val="00A4443F"/>
    <w:rsid w:val="00A4451C"/>
    <w:rsid w:val="00A44DCB"/>
    <w:rsid w:val="00A453A1"/>
    <w:rsid w:val="00A45511"/>
    <w:rsid w:val="00A463DD"/>
    <w:rsid w:val="00A46711"/>
    <w:rsid w:val="00A4687C"/>
    <w:rsid w:val="00A46A4B"/>
    <w:rsid w:val="00A46C9A"/>
    <w:rsid w:val="00A46CBC"/>
    <w:rsid w:val="00A478E2"/>
    <w:rsid w:val="00A47E57"/>
    <w:rsid w:val="00A504A5"/>
    <w:rsid w:val="00A50849"/>
    <w:rsid w:val="00A512E7"/>
    <w:rsid w:val="00A51980"/>
    <w:rsid w:val="00A51A6E"/>
    <w:rsid w:val="00A51AAE"/>
    <w:rsid w:val="00A51EC2"/>
    <w:rsid w:val="00A52285"/>
    <w:rsid w:val="00A5399C"/>
    <w:rsid w:val="00A53D93"/>
    <w:rsid w:val="00A53F5E"/>
    <w:rsid w:val="00A541E3"/>
    <w:rsid w:val="00A54D7B"/>
    <w:rsid w:val="00A54F82"/>
    <w:rsid w:val="00A554E0"/>
    <w:rsid w:val="00A5552C"/>
    <w:rsid w:val="00A55536"/>
    <w:rsid w:val="00A5607A"/>
    <w:rsid w:val="00A562DD"/>
    <w:rsid w:val="00A56576"/>
    <w:rsid w:val="00A57887"/>
    <w:rsid w:val="00A57C8A"/>
    <w:rsid w:val="00A57CCC"/>
    <w:rsid w:val="00A60006"/>
    <w:rsid w:val="00A60574"/>
    <w:rsid w:val="00A609C8"/>
    <w:rsid w:val="00A60CDE"/>
    <w:rsid w:val="00A61333"/>
    <w:rsid w:val="00A61863"/>
    <w:rsid w:val="00A618D2"/>
    <w:rsid w:val="00A61E74"/>
    <w:rsid w:val="00A62059"/>
    <w:rsid w:val="00A621BF"/>
    <w:rsid w:val="00A62D48"/>
    <w:rsid w:val="00A62F8B"/>
    <w:rsid w:val="00A6301F"/>
    <w:rsid w:val="00A63719"/>
    <w:rsid w:val="00A63911"/>
    <w:rsid w:val="00A63CF6"/>
    <w:rsid w:val="00A63D61"/>
    <w:rsid w:val="00A63DC5"/>
    <w:rsid w:val="00A642E5"/>
    <w:rsid w:val="00A643C9"/>
    <w:rsid w:val="00A649BF"/>
    <w:rsid w:val="00A64CBB"/>
    <w:rsid w:val="00A64D4D"/>
    <w:rsid w:val="00A659C1"/>
    <w:rsid w:val="00A66A63"/>
    <w:rsid w:val="00A66A7C"/>
    <w:rsid w:val="00A66ADA"/>
    <w:rsid w:val="00A66BB8"/>
    <w:rsid w:val="00A66F70"/>
    <w:rsid w:val="00A67A2C"/>
    <w:rsid w:val="00A67C3A"/>
    <w:rsid w:val="00A67F85"/>
    <w:rsid w:val="00A70289"/>
    <w:rsid w:val="00A70BD0"/>
    <w:rsid w:val="00A711D2"/>
    <w:rsid w:val="00A715D2"/>
    <w:rsid w:val="00A718D2"/>
    <w:rsid w:val="00A72067"/>
    <w:rsid w:val="00A72079"/>
    <w:rsid w:val="00A7211F"/>
    <w:rsid w:val="00A725E6"/>
    <w:rsid w:val="00A7260A"/>
    <w:rsid w:val="00A73D08"/>
    <w:rsid w:val="00A73EED"/>
    <w:rsid w:val="00A74365"/>
    <w:rsid w:val="00A7471A"/>
    <w:rsid w:val="00A74A7A"/>
    <w:rsid w:val="00A74F27"/>
    <w:rsid w:val="00A7551E"/>
    <w:rsid w:val="00A75536"/>
    <w:rsid w:val="00A7564D"/>
    <w:rsid w:val="00A75818"/>
    <w:rsid w:val="00A7586E"/>
    <w:rsid w:val="00A758D0"/>
    <w:rsid w:val="00A76204"/>
    <w:rsid w:val="00A76297"/>
    <w:rsid w:val="00A765AF"/>
    <w:rsid w:val="00A76B3A"/>
    <w:rsid w:val="00A76BB8"/>
    <w:rsid w:val="00A76E02"/>
    <w:rsid w:val="00A77810"/>
    <w:rsid w:val="00A77F5D"/>
    <w:rsid w:val="00A801DD"/>
    <w:rsid w:val="00A804E1"/>
    <w:rsid w:val="00A809A7"/>
    <w:rsid w:val="00A80D17"/>
    <w:rsid w:val="00A80F27"/>
    <w:rsid w:val="00A8142E"/>
    <w:rsid w:val="00A814BF"/>
    <w:rsid w:val="00A81B6B"/>
    <w:rsid w:val="00A8256B"/>
    <w:rsid w:val="00A82588"/>
    <w:rsid w:val="00A827B9"/>
    <w:rsid w:val="00A829E8"/>
    <w:rsid w:val="00A82B2A"/>
    <w:rsid w:val="00A82BCC"/>
    <w:rsid w:val="00A833E7"/>
    <w:rsid w:val="00A833F1"/>
    <w:rsid w:val="00A83A2F"/>
    <w:rsid w:val="00A83B66"/>
    <w:rsid w:val="00A83C9E"/>
    <w:rsid w:val="00A83D87"/>
    <w:rsid w:val="00A83E4E"/>
    <w:rsid w:val="00A84C8F"/>
    <w:rsid w:val="00A84E62"/>
    <w:rsid w:val="00A85196"/>
    <w:rsid w:val="00A8520C"/>
    <w:rsid w:val="00A8544E"/>
    <w:rsid w:val="00A8591A"/>
    <w:rsid w:val="00A860D6"/>
    <w:rsid w:val="00A86421"/>
    <w:rsid w:val="00A86A27"/>
    <w:rsid w:val="00A86D4A"/>
    <w:rsid w:val="00A86F02"/>
    <w:rsid w:val="00A87B4B"/>
    <w:rsid w:val="00A90282"/>
    <w:rsid w:val="00A90929"/>
    <w:rsid w:val="00A90F50"/>
    <w:rsid w:val="00A9123F"/>
    <w:rsid w:val="00A91F7B"/>
    <w:rsid w:val="00A921A9"/>
    <w:rsid w:val="00A9255A"/>
    <w:rsid w:val="00A92AEA"/>
    <w:rsid w:val="00A93108"/>
    <w:rsid w:val="00A931B4"/>
    <w:rsid w:val="00A93319"/>
    <w:rsid w:val="00A93396"/>
    <w:rsid w:val="00A934EC"/>
    <w:rsid w:val="00A93811"/>
    <w:rsid w:val="00A93E2E"/>
    <w:rsid w:val="00A93E4D"/>
    <w:rsid w:val="00A942AD"/>
    <w:rsid w:val="00A9517F"/>
    <w:rsid w:val="00A952D2"/>
    <w:rsid w:val="00A95612"/>
    <w:rsid w:val="00A95BE6"/>
    <w:rsid w:val="00A9676B"/>
    <w:rsid w:val="00A968A3"/>
    <w:rsid w:val="00A97BD1"/>
    <w:rsid w:val="00A97E9E"/>
    <w:rsid w:val="00AA0652"/>
    <w:rsid w:val="00AA11D1"/>
    <w:rsid w:val="00AA185C"/>
    <w:rsid w:val="00AA18F1"/>
    <w:rsid w:val="00AA1991"/>
    <w:rsid w:val="00AA1E2A"/>
    <w:rsid w:val="00AA29F3"/>
    <w:rsid w:val="00AA3096"/>
    <w:rsid w:val="00AA3193"/>
    <w:rsid w:val="00AA46B2"/>
    <w:rsid w:val="00AA4A88"/>
    <w:rsid w:val="00AA57A9"/>
    <w:rsid w:val="00AA5C44"/>
    <w:rsid w:val="00AA7778"/>
    <w:rsid w:val="00AA7910"/>
    <w:rsid w:val="00AA7C45"/>
    <w:rsid w:val="00AB0B96"/>
    <w:rsid w:val="00AB1366"/>
    <w:rsid w:val="00AB13E7"/>
    <w:rsid w:val="00AB1BD0"/>
    <w:rsid w:val="00AB1EF1"/>
    <w:rsid w:val="00AB2932"/>
    <w:rsid w:val="00AB2EEF"/>
    <w:rsid w:val="00AB2FDA"/>
    <w:rsid w:val="00AB301E"/>
    <w:rsid w:val="00AB36B8"/>
    <w:rsid w:val="00AB3853"/>
    <w:rsid w:val="00AB3879"/>
    <w:rsid w:val="00AB3E45"/>
    <w:rsid w:val="00AB44AF"/>
    <w:rsid w:val="00AB48C7"/>
    <w:rsid w:val="00AB4B7D"/>
    <w:rsid w:val="00AB5169"/>
    <w:rsid w:val="00AB516B"/>
    <w:rsid w:val="00AB53AD"/>
    <w:rsid w:val="00AB5CF5"/>
    <w:rsid w:val="00AB616A"/>
    <w:rsid w:val="00AB626B"/>
    <w:rsid w:val="00AB6570"/>
    <w:rsid w:val="00AB7890"/>
    <w:rsid w:val="00AB7997"/>
    <w:rsid w:val="00AB7C32"/>
    <w:rsid w:val="00AB7FB9"/>
    <w:rsid w:val="00AC0CC2"/>
    <w:rsid w:val="00AC0CD2"/>
    <w:rsid w:val="00AC0E28"/>
    <w:rsid w:val="00AC11A0"/>
    <w:rsid w:val="00AC12EB"/>
    <w:rsid w:val="00AC175A"/>
    <w:rsid w:val="00AC2222"/>
    <w:rsid w:val="00AC23E7"/>
    <w:rsid w:val="00AC363D"/>
    <w:rsid w:val="00AC37AF"/>
    <w:rsid w:val="00AC3AAC"/>
    <w:rsid w:val="00AC3B37"/>
    <w:rsid w:val="00AC40D7"/>
    <w:rsid w:val="00AC4560"/>
    <w:rsid w:val="00AC45E6"/>
    <w:rsid w:val="00AC4BDA"/>
    <w:rsid w:val="00AC4F70"/>
    <w:rsid w:val="00AC50D6"/>
    <w:rsid w:val="00AC520F"/>
    <w:rsid w:val="00AC532D"/>
    <w:rsid w:val="00AC54F6"/>
    <w:rsid w:val="00AC550A"/>
    <w:rsid w:val="00AC6801"/>
    <w:rsid w:val="00AC7186"/>
    <w:rsid w:val="00AC7C11"/>
    <w:rsid w:val="00AC7D8B"/>
    <w:rsid w:val="00AD03C6"/>
    <w:rsid w:val="00AD0572"/>
    <w:rsid w:val="00AD084A"/>
    <w:rsid w:val="00AD14FC"/>
    <w:rsid w:val="00AD19A0"/>
    <w:rsid w:val="00AD2963"/>
    <w:rsid w:val="00AD2992"/>
    <w:rsid w:val="00AD2CAC"/>
    <w:rsid w:val="00AD3500"/>
    <w:rsid w:val="00AD39AA"/>
    <w:rsid w:val="00AD39DF"/>
    <w:rsid w:val="00AD3B45"/>
    <w:rsid w:val="00AD3D08"/>
    <w:rsid w:val="00AD55C1"/>
    <w:rsid w:val="00AD57CF"/>
    <w:rsid w:val="00AD5835"/>
    <w:rsid w:val="00AD63FA"/>
    <w:rsid w:val="00AD64A4"/>
    <w:rsid w:val="00AD6A21"/>
    <w:rsid w:val="00AD7375"/>
    <w:rsid w:val="00AD789E"/>
    <w:rsid w:val="00AD7AC0"/>
    <w:rsid w:val="00AE0082"/>
    <w:rsid w:val="00AE0495"/>
    <w:rsid w:val="00AE065C"/>
    <w:rsid w:val="00AE089B"/>
    <w:rsid w:val="00AE0FC9"/>
    <w:rsid w:val="00AE1CA7"/>
    <w:rsid w:val="00AE1E8D"/>
    <w:rsid w:val="00AE2000"/>
    <w:rsid w:val="00AE28A7"/>
    <w:rsid w:val="00AE2A40"/>
    <w:rsid w:val="00AE2AC7"/>
    <w:rsid w:val="00AE34C6"/>
    <w:rsid w:val="00AE34DD"/>
    <w:rsid w:val="00AE3A4C"/>
    <w:rsid w:val="00AE3E3F"/>
    <w:rsid w:val="00AE3EAB"/>
    <w:rsid w:val="00AE43A9"/>
    <w:rsid w:val="00AE468D"/>
    <w:rsid w:val="00AE4BEE"/>
    <w:rsid w:val="00AE5ADC"/>
    <w:rsid w:val="00AE5B48"/>
    <w:rsid w:val="00AE5D0C"/>
    <w:rsid w:val="00AE5F03"/>
    <w:rsid w:val="00AE5F41"/>
    <w:rsid w:val="00AE69F3"/>
    <w:rsid w:val="00AE6E99"/>
    <w:rsid w:val="00AE72DB"/>
    <w:rsid w:val="00AF05FE"/>
    <w:rsid w:val="00AF08A6"/>
    <w:rsid w:val="00AF0B5D"/>
    <w:rsid w:val="00AF0CAF"/>
    <w:rsid w:val="00AF1773"/>
    <w:rsid w:val="00AF1A9A"/>
    <w:rsid w:val="00AF1BC2"/>
    <w:rsid w:val="00AF2598"/>
    <w:rsid w:val="00AF287B"/>
    <w:rsid w:val="00AF33B5"/>
    <w:rsid w:val="00AF379B"/>
    <w:rsid w:val="00AF3838"/>
    <w:rsid w:val="00AF38FB"/>
    <w:rsid w:val="00AF39F6"/>
    <w:rsid w:val="00AF3CDB"/>
    <w:rsid w:val="00AF42B6"/>
    <w:rsid w:val="00AF4A21"/>
    <w:rsid w:val="00AF4CEE"/>
    <w:rsid w:val="00AF4E81"/>
    <w:rsid w:val="00AF5DAE"/>
    <w:rsid w:val="00AF7B25"/>
    <w:rsid w:val="00AF7E44"/>
    <w:rsid w:val="00B00CD8"/>
    <w:rsid w:val="00B00CFF"/>
    <w:rsid w:val="00B0124B"/>
    <w:rsid w:val="00B0178F"/>
    <w:rsid w:val="00B01D9B"/>
    <w:rsid w:val="00B01E48"/>
    <w:rsid w:val="00B02FF6"/>
    <w:rsid w:val="00B03A04"/>
    <w:rsid w:val="00B03A15"/>
    <w:rsid w:val="00B03C4E"/>
    <w:rsid w:val="00B03EF7"/>
    <w:rsid w:val="00B04364"/>
    <w:rsid w:val="00B04476"/>
    <w:rsid w:val="00B046F8"/>
    <w:rsid w:val="00B058F2"/>
    <w:rsid w:val="00B0655F"/>
    <w:rsid w:val="00B067B1"/>
    <w:rsid w:val="00B06897"/>
    <w:rsid w:val="00B06ACB"/>
    <w:rsid w:val="00B06FB9"/>
    <w:rsid w:val="00B07C64"/>
    <w:rsid w:val="00B07F44"/>
    <w:rsid w:val="00B10207"/>
    <w:rsid w:val="00B10296"/>
    <w:rsid w:val="00B102CB"/>
    <w:rsid w:val="00B1076F"/>
    <w:rsid w:val="00B10884"/>
    <w:rsid w:val="00B1100C"/>
    <w:rsid w:val="00B114D2"/>
    <w:rsid w:val="00B11519"/>
    <w:rsid w:val="00B11ED6"/>
    <w:rsid w:val="00B12172"/>
    <w:rsid w:val="00B123DB"/>
    <w:rsid w:val="00B1298C"/>
    <w:rsid w:val="00B12F24"/>
    <w:rsid w:val="00B13BA3"/>
    <w:rsid w:val="00B140E7"/>
    <w:rsid w:val="00B145C3"/>
    <w:rsid w:val="00B1463E"/>
    <w:rsid w:val="00B14F20"/>
    <w:rsid w:val="00B1563D"/>
    <w:rsid w:val="00B156C3"/>
    <w:rsid w:val="00B15DF0"/>
    <w:rsid w:val="00B17195"/>
    <w:rsid w:val="00B175C9"/>
    <w:rsid w:val="00B1788A"/>
    <w:rsid w:val="00B1793E"/>
    <w:rsid w:val="00B17BF8"/>
    <w:rsid w:val="00B200CE"/>
    <w:rsid w:val="00B2014B"/>
    <w:rsid w:val="00B205C8"/>
    <w:rsid w:val="00B206F4"/>
    <w:rsid w:val="00B2073B"/>
    <w:rsid w:val="00B208F9"/>
    <w:rsid w:val="00B21417"/>
    <w:rsid w:val="00B21A57"/>
    <w:rsid w:val="00B21D76"/>
    <w:rsid w:val="00B21E27"/>
    <w:rsid w:val="00B22FE5"/>
    <w:rsid w:val="00B23134"/>
    <w:rsid w:val="00B23466"/>
    <w:rsid w:val="00B23551"/>
    <w:rsid w:val="00B236DD"/>
    <w:rsid w:val="00B23C04"/>
    <w:rsid w:val="00B23E37"/>
    <w:rsid w:val="00B2507C"/>
    <w:rsid w:val="00B25489"/>
    <w:rsid w:val="00B255CE"/>
    <w:rsid w:val="00B25849"/>
    <w:rsid w:val="00B25DF2"/>
    <w:rsid w:val="00B25FB9"/>
    <w:rsid w:val="00B260A1"/>
    <w:rsid w:val="00B26256"/>
    <w:rsid w:val="00B265D2"/>
    <w:rsid w:val="00B2679F"/>
    <w:rsid w:val="00B26C93"/>
    <w:rsid w:val="00B2753D"/>
    <w:rsid w:val="00B27B26"/>
    <w:rsid w:val="00B30FD6"/>
    <w:rsid w:val="00B317B3"/>
    <w:rsid w:val="00B32253"/>
    <w:rsid w:val="00B3242E"/>
    <w:rsid w:val="00B32E87"/>
    <w:rsid w:val="00B3320D"/>
    <w:rsid w:val="00B339F8"/>
    <w:rsid w:val="00B33C85"/>
    <w:rsid w:val="00B33CAF"/>
    <w:rsid w:val="00B33F0F"/>
    <w:rsid w:val="00B33FAC"/>
    <w:rsid w:val="00B34632"/>
    <w:rsid w:val="00B34A60"/>
    <w:rsid w:val="00B34F35"/>
    <w:rsid w:val="00B3516E"/>
    <w:rsid w:val="00B35D80"/>
    <w:rsid w:val="00B35F13"/>
    <w:rsid w:val="00B35FBD"/>
    <w:rsid w:val="00B36B49"/>
    <w:rsid w:val="00B373E0"/>
    <w:rsid w:val="00B37E3E"/>
    <w:rsid w:val="00B40C92"/>
    <w:rsid w:val="00B41324"/>
    <w:rsid w:val="00B41465"/>
    <w:rsid w:val="00B41896"/>
    <w:rsid w:val="00B41A30"/>
    <w:rsid w:val="00B41EF5"/>
    <w:rsid w:val="00B4238D"/>
    <w:rsid w:val="00B42C13"/>
    <w:rsid w:val="00B42CD3"/>
    <w:rsid w:val="00B44C7D"/>
    <w:rsid w:val="00B44C7E"/>
    <w:rsid w:val="00B45113"/>
    <w:rsid w:val="00B45136"/>
    <w:rsid w:val="00B460A9"/>
    <w:rsid w:val="00B4643A"/>
    <w:rsid w:val="00B4656E"/>
    <w:rsid w:val="00B47EB7"/>
    <w:rsid w:val="00B506CF"/>
    <w:rsid w:val="00B50800"/>
    <w:rsid w:val="00B50869"/>
    <w:rsid w:val="00B50C45"/>
    <w:rsid w:val="00B50FC0"/>
    <w:rsid w:val="00B50FCC"/>
    <w:rsid w:val="00B514B1"/>
    <w:rsid w:val="00B517A3"/>
    <w:rsid w:val="00B51CC1"/>
    <w:rsid w:val="00B51FFD"/>
    <w:rsid w:val="00B52344"/>
    <w:rsid w:val="00B525B6"/>
    <w:rsid w:val="00B5304D"/>
    <w:rsid w:val="00B530EC"/>
    <w:rsid w:val="00B53735"/>
    <w:rsid w:val="00B53AB1"/>
    <w:rsid w:val="00B53F10"/>
    <w:rsid w:val="00B54245"/>
    <w:rsid w:val="00B54E54"/>
    <w:rsid w:val="00B564E2"/>
    <w:rsid w:val="00B5761E"/>
    <w:rsid w:val="00B60082"/>
    <w:rsid w:val="00B607B1"/>
    <w:rsid w:val="00B60AA1"/>
    <w:rsid w:val="00B60AC2"/>
    <w:rsid w:val="00B60D5B"/>
    <w:rsid w:val="00B60DAF"/>
    <w:rsid w:val="00B611AB"/>
    <w:rsid w:val="00B611AE"/>
    <w:rsid w:val="00B613B1"/>
    <w:rsid w:val="00B62411"/>
    <w:rsid w:val="00B63172"/>
    <w:rsid w:val="00B63932"/>
    <w:rsid w:val="00B63C98"/>
    <w:rsid w:val="00B63EBC"/>
    <w:rsid w:val="00B64AA3"/>
    <w:rsid w:val="00B64B8B"/>
    <w:rsid w:val="00B64C5E"/>
    <w:rsid w:val="00B64DCA"/>
    <w:rsid w:val="00B6503C"/>
    <w:rsid w:val="00B65718"/>
    <w:rsid w:val="00B65FE5"/>
    <w:rsid w:val="00B6606E"/>
    <w:rsid w:val="00B6654A"/>
    <w:rsid w:val="00B665DB"/>
    <w:rsid w:val="00B67003"/>
    <w:rsid w:val="00B67D23"/>
    <w:rsid w:val="00B67F1C"/>
    <w:rsid w:val="00B700BB"/>
    <w:rsid w:val="00B70B66"/>
    <w:rsid w:val="00B70D6B"/>
    <w:rsid w:val="00B70E24"/>
    <w:rsid w:val="00B7135D"/>
    <w:rsid w:val="00B71E26"/>
    <w:rsid w:val="00B72640"/>
    <w:rsid w:val="00B72AD5"/>
    <w:rsid w:val="00B72C3E"/>
    <w:rsid w:val="00B7346A"/>
    <w:rsid w:val="00B73C64"/>
    <w:rsid w:val="00B73CDE"/>
    <w:rsid w:val="00B73EEE"/>
    <w:rsid w:val="00B742BE"/>
    <w:rsid w:val="00B74440"/>
    <w:rsid w:val="00B7466E"/>
    <w:rsid w:val="00B74A9F"/>
    <w:rsid w:val="00B75318"/>
    <w:rsid w:val="00B75FE4"/>
    <w:rsid w:val="00B763CD"/>
    <w:rsid w:val="00B76923"/>
    <w:rsid w:val="00B76C91"/>
    <w:rsid w:val="00B76D72"/>
    <w:rsid w:val="00B76F5F"/>
    <w:rsid w:val="00B8003E"/>
    <w:rsid w:val="00B80F7F"/>
    <w:rsid w:val="00B81126"/>
    <w:rsid w:val="00B81A7D"/>
    <w:rsid w:val="00B821EC"/>
    <w:rsid w:val="00B83873"/>
    <w:rsid w:val="00B8506D"/>
    <w:rsid w:val="00B853D1"/>
    <w:rsid w:val="00B85521"/>
    <w:rsid w:val="00B8561C"/>
    <w:rsid w:val="00B85C4D"/>
    <w:rsid w:val="00B86761"/>
    <w:rsid w:val="00B86F86"/>
    <w:rsid w:val="00B87242"/>
    <w:rsid w:val="00B879D8"/>
    <w:rsid w:val="00B87F4A"/>
    <w:rsid w:val="00B90293"/>
    <w:rsid w:val="00B927B9"/>
    <w:rsid w:val="00B92DCF"/>
    <w:rsid w:val="00B9319C"/>
    <w:rsid w:val="00B931B6"/>
    <w:rsid w:val="00B945F7"/>
    <w:rsid w:val="00B94AA8"/>
    <w:rsid w:val="00B94CCE"/>
    <w:rsid w:val="00B950DD"/>
    <w:rsid w:val="00B958C4"/>
    <w:rsid w:val="00B95A3B"/>
    <w:rsid w:val="00B95D73"/>
    <w:rsid w:val="00B95E4F"/>
    <w:rsid w:val="00B96452"/>
    <w:rsid w:val="00B970C5"/>
    <w:rsid w:val="00B971A9"/>
    <w:rsid w:val="00B978C7"/>
    <w:rsid w:val="00B97C64"/>
    <w:rsid w:val="00BA00A5"/>
    <w:rsid w:val="00BA0363"/>
    <w:rsid w:val="00BA03E3"/>
    <w:rsid w:val="00BA065F"/>
    <w:rsid w:val="00BA0CE2"/>
    <w:rsid w:val="00BA0DB8"/>
    <w:rsid w:val="00BA0EDE"/>
    <w:rsid w:val="00BA17EA"/>
    <w:rsid w:val="00BA19CA"/>
    <w:rsid w:val="00BA19D7"/>
    <w:rsid w:val="00BA2725"/>
    <w:rsid w:val="00BA41BF"/>
    <w:rsid w:val="00BA4282"/>
    <w:rsid w:val="00BA4CDC"/>
    <w:rsid w:val="00BA5D0B"/>
    <w:rsid w:val="00BA5DD9"/>
    <w:rsid w:val="00BA6172"/>
    <w:rsid w:val="00BA7150"/>
    <w:rsid w:val="00BA71AF"/>
    <w:rsid w:val="00BA7939"/>
    <w:rsid w:val="00BA7B17"/>
    <w:rsid w:val="00BA7C48"/>
    <w:rsid w:val="00BA7C5F"/>
    <w:rsid w:val="00BB005B"/>
    <w:rsid w:val="00BB169B"/>
    <w:rsid w:val="00BB1E9D"/>
    <w:rsid w:val="00BB1F65"/>
    <w:rsid w:val="00BB2904"/>
    <w:rsid w:val="00BB2C32"/>
    <w:rsid w:val="00BB31C9"/>
    <w:rsid w:val="00BB365D"/>
    <w:rsid w:val="00BB408D"/>
    <w:rsid w:val="00BB4577"/>
    <w:rsid w:val="00BB4ABE"/>
    <w:rsid w:val="00BB5249"/>
    <w:rsid w:val="00BB54DB"/>
    <w:rsid w:val="00BB56F6"/>
    <w:rsid w:val="00BB5C0C"/>
    <w:rsid w:val="00BB6AFF"/>
    <w:rsid w:val="00BB6CE1"/>
    <w:rsid w:val="00BB72E8"/>
    <w:rsid w:val="00BB75B3"/>
    <w:rsid w:val="00BB7A0F"/>
    <w:rsid w:val="00BB7EBC"/>
    <w:rsid w:val="00BB7F83"/>
    <w:rsid w:val="00BC01A6"/>
    <w:rsid w:val="00BC0A8B"/>
    <w:rsid w:val="00BC0C6F"/>
    <w:rsid w:val="00BC12F6"/>
    <w:rsid w:val="00BC142C"/>
    <w:rsid w:val="00BC1460"/>
    <w:rsid w:val="00BC1AE2"/>
    <w:rsid w:val="00BC1DB0"/>
    <w:rsid w:val="00BC2DC5"/>
    <w:rsid w:val="00BC2F4F"/>
    <w:rsid w:val="00BC336B"/>
    <w:rsid w:val="00BC4297"/>
    <w:rsid w:val="00BC42AA"/>
    <w:rsid w:val="00BC4CD1"/>
    <w:rsid w:val="00BC4F33"/>
    <w:rsid w:val="00BC5454"/>
    <w:rsid w:val="00BC587B"/>
    <w:rsid w:val="00BC5C5E"/>
    <w:rsid w:val="00BC600A"/>
    <w:rsid w:val="00BC658A"/>
    <w:rsid w:val="00BC72CA"/>
    <w:rsid w:val="00BC7AAF"/>
    <w:rsid w:val="00BC7B2D"/>
    <w:rsid w:val="00BC7B81"/>
    <w:rsid w:val="00BD0333"/>
    <w:rsid w:val="00BD0D34"/>
    <w:rsid w:val="00BD12B4"/>
    <w:rsid w:val="00BD1493"/>
    <w:rsid w:val="00BD1836"/>
    <w:rsid w:val="00BD1F2D"/>
    <w:rsid w:val="00BD1F69"/>
    <w:rsid w:val="00BD1FBA"/>
    <w:rsid w:val="00BD2100"/>
    <w:rsid w:val="00BD28CF"/>
    <w:rsid w:val="00BD3054"/>
    <w:rsid w:val="00BD32B7"/>
    <w:rsid w:val="00BD33EB"/>
    <w:rsid w:val="00BD34C1"/>
    <w:rsid w:val="00BD40BE"/>
    <w:rsid w:val="00BD48CE"/>
    <w:rsid w:val="00BD4B51"/>
    <w:rsid w:val="00BD4EFD"/>
    <w:rsid w:val="00BD50A4"/>
    <w:rsid w:val="00BD51E2"/>
    <w:rsid w:val="00BD5257"/>
    <w:rsid w:val="00BD5B5F"/>
    <w:rsid w:val="00BD6635"/>
    <w:rsid w:val="00BD6732"/>
    <w:rsid w:val="00BD679F"/>
    <w:rsid w:val="00BD69B9"/>
    <w:rsid w:val="00BD6B17"/>
    <w:rsid w:val="00BD6CF5"/>
    <w:rsid w:val="00BD6D35"/>
    <w:rsid w:val="00BD71BE"/>
    <w:rsid w:val="00BD7847"/>
    <w:rsid w:val="00BE20D6"/>
    <w:rsid w:val="00BE242A"/>
    <w:rsid w:val="00BE2B1A"/>
    <w:rsid w:val="00BE2D15"/>
    <w:rsid w:val="00BE31F6"/>
    <w:rsid w:val="00BE4724"/>
    <w:rsid w:val="00BE483B"/>
    <w:rsid w:val="00BE4921"/>
    <w:rsid w:val="00BE4B9A"/>
    <w:rsid w:val="00BE4EEA"/>
    <w:rsid w:val="00BE506C"/>
    <w:rsid w:val="00BE5DBE"/>
    <w:rsid w:val="00BE64AC"/>
    <w:rsid w:val="00BE670C"/>
    <w:rsid w:val="00BE7393"/>
    <w:rsid w:val="00BE73B0"/>
    <w:rsid w:val="00BE78BD"/>
    <w:rsid w:val="00BE7D31"/>
    <w:rsid w:val="00BE7F31"/>
    <w:rsid w:val="00BF05F8"/>
    <w:rsid w:val="00BF07BE"/>
    <w:rsid w:val="00BF08A5"/>
    <w:rsid w:val="00BF09E1"/>
    <w:rsid w:val="00BF1BAD"/>
    <w:rsid w:val="00BF26A2"/>
    <w:rsid w:val="00BF2D90"/>
    <w:rsid w:val="00BF2FC3"/>
    <w:rsid w:val="00BF317C"/>
    <w:rsid w:val="00BF32B4"/>
    <w:rsid w:val="00BF33A3"/>
    <w:rsid w:val="00BF3641"/>
    <w:rsid w:val="00BF36AC"/>
    <w:rsid w:val="00BF3CFB"/>
    <w:rsid w:val="00BF4067"/>
    <w:rsid w:val="00BF4BA7"/>
    <w:rsid w:val="00BF58B0"/>
    <w:rsid w:val="00BF5E79"/>
    <w:rsid w:val="00BF5F5B"/>
    <w:rsid w:val="00BF5FBB"/>
    <w:rsid w:val="00BF612A"/>
    <w:rsid w:val="00BF64C9"/>
    <w:rsid w:val="00BF6773"/>
    <w:rsid w:val="00BF6B0A"/>
    <w:rsid w:val="00BF7A92"/>
    <w:rsid w:val="00C00102"/>
    <w:rsid w:val="00C0022B"/>
    <w:rsid w:val="00C0091F"/>
    <w:rsid w:val="00C00E2A"/>
    <w:rsid w:val="00C00E94"/>
    <w:rsid w:val="00C0105D"/>
    <w:rsid w:val="00C0144D"/>
    <w:rsid w:val="00C01ACC"/>
    <w:rsid w:val="00C01B92"/>
    <w:rsid w:val="00C026BE"/>
    <w:rsid w:val="00C033BE"/>
    <w:rsid w:val="00C035EF"/>
    <w:rsid w:val="00C039E2"/>
    <w:rsid w:val="00C03B00"/>
    <w:rsid w:val="00C03FA2"/>
    <w:rsid w:val="00C0438A"/>
    <w:rsid w:val="00C0493D"/>
    <w:rsid w:val="00C049C9"/>
    <w:rsid w:val="00C04DAB"/>
    <w:rsid w:val="00C059B5"/>
    <w:rsid w:val="00C05A5C"/>
    <w:rsid w:val="00C05A9B"/>
    <w:rsid w:val="00C05D10"/>
    <w:rsid w:val="00C060C3"/>
    <w:rsid w:val="00C068C6"/>
    <w:rsid w:val="00C06E76"/>
    <w:rsid w:val="00C06F7C"/>
    <w:rsid w:val="00C0715E"/>
    <w:rsid w:val="00C075D6"/>
    <w:rsid w:val="00C077A4"/>
    <w:rsid w:val="00C07ED3"/>
    <w:rsid w:val="00C102E1"/>
    <w:rsid w:val="00C10499"/>
    <w:rsid w:val="00C10520"/>
    <w:rsid w:val="00C10640"/>
    <w:rsid w:val="00C109CD"/>
    <w:rsid w:val="00C10C68"/>
    <w:rsid w:val="00C10EB1"/>
    <w:rsid w:val="00C10FCD"/>
    <w:rsid w:val="00C11507"/>
    <w:rsid w:val="00C115BF"/>
    <w:rsid w:val="00C11D6E"/>
    <w:rsid w:val="00C124BF"/>
    <w:rsid w:val="00C128FE"/>
    <w:rsid w:val="00C132F2"/>
    <w:rsid w:val="00C13437"/>
    <w:rsid w:val="00C137DF"/>
    <w:rsid w:val="00C13C32"/>
    <w:rsid w:val="00C13D3E"/>
    <w:rsid w:val="00C1417F"/>
    <w:rsid w:val="00C14963"/>
    <w:rsid w:val="00C14C69"/>
    <w:rsid w:val="00C14DD2"/>
    <w:rsid w:val="00C15090"/>
    <w:rsid w:val="00C1519E"/>
    <w:rsid w:val="00C156DA"/>
    <w:rsid w:val="00C15AEE"/>
    <w:rsid w:val="00C15BAE"/>
    <w:rsid w:val="00C16D68"/>
    <w:rsid w:val="00C172BA"/>
    <w:rsid w:val="00C17618"/>
    <w:rsid w:val="00C200A8"/>
    <w:rsid w:val="00C202F8"/>
    <w:rsid w:val="00C20427"/>
    <w:rsid w:val="00C208FE"/>
    <w:rsid w:val="00C20A90"/>
    <w:rsid w:val="00C20C53"/>
    <w:rsid w:val="00C20F9A"/>
    <w:rsid w:val="00C2121C"/>
    <w:rsid w:val="00C2185F"/>
    <w:rsid w:val="00C21BAB"/>
    <w:rsid w:val="00C22206"/>
    <w:rsid w:val="00C2240B"/>
    <w:rsid w:val="00C22E3E"/>
    <w:rsid w:val="00C235F5"/>
    <w:rsid w:val="00C2363F"/>
    <w:rsid w:val="00C23D2E"/>
    <w:rsid w:val="00C23D53"/>
    <w:rsid w:val="00C23E20"/>
    <w:rsid w:val="00C2416B"/>
    <w:rsid w:val="00C246EE"/>
    <w:rsid w:val="00C24D83"/>
    <w:rsid w:val="00C25073"/>
    <w:rsid w:val="00C25280"/>
    <w:rsid w:val="00C25657"/>
    <w:rsid w:val="00C259DE"/>
    <w:rsid w:val="00C25C1C"/>
    <w:rsid w:val="00C25DD2"/>
    <w:rsid w:val="00C2643E"/>
    <w:rsid w:val="00C269D6"/>
    <w:rsid w:val="00C277AF"/>
    <w:rsid w:val="00C2781B"/>
    <w:rsid w:val="00C27AFE"/>
    <w:rsid w:val="00C30128"/>
    <w:rsid w:val="00C30AFE"/>
    <w:rsid w:val="00C31018"/>
    <w:rsid w:val="00C3102C"/>
    <w:rsid w:val="00C31398"/>
    <w:rsid w:val="00C313D8"/>
    <w:rsid w:val="00C317D7"/>
    <w:rsid w:val="00C325C5"/>
    <w:rsid w:val="00C327DC"/>
    <w:rsid w:val="00C339A1"/>
    <w:rsid w:val="00C33D38"/>
    <w:rsid w:val="00C33EA0"/>
    <w:rsid w:val="00C34269"/>
    <w:rsid w:val="00C3432F"/>
    <w:rsid w:val="00C3434D"/>
    <w:rsid w:val="00C3459E"/>
    <w:rsid w:val="00C352A1"/>
    <w:rsid w:val="00C3536B"/>
    <w:rsid w:val="00C358CF"/>
    <w:rsid w:val="00C359F2"/>
    <w:rsid w:val="00C361EE"/>
    <w:rsid w:val="00C3650D"/>
    <w:rsid w:val="00C36667"/>
    <w:rsid w:val="00C36E95"/>
    <w:rsid w:val="00C37E7F"/>
    <w:rsid w:val="00C37EBB"/>
    <w:rsid w:val="00C40667"/>
    <w:rsid w:val="00C40685"/>
    <w:rsid w:val="00C40AC6"/>
    <w:rsid w:val="00C41230"/>
    <w:rsid w:val="00C4191C"/>
    <w:rsid w:val="00C419C1"/>
    <w:rsid w:val="00C41EE2"/>
    <w:rsid w:val="00C41EFF"/>
    <w:rsid w:val="00C42443"/>
    <w:rsid w:val="00C42B49"/>
    <w:rsid w:val="00C42C14"/>
    <w:rsid w:val="00C42F33"/>
    <w:rsid w:val="00C43A22"/>
    <w:rsid w:val="00C43A7B"/>
    <w:rsid w:val="00C44322"/>
    <w:rsid w:val="00C44FAD"/>
    <w:rsid w:val="00C454E2"/>
    <w:rsid w:val="00C458A5"/>
    <w:rsid w:val="00C4614C"/>
    <w:rsid w:val="00C4618F"/>
    <w:rsid w:val="00C46589"/>
    <w:rsid w:val="00C46BCD"/>
    <w:rsid w:val="00C47E71"/>
    <w:rsid w:val="00C502F4"/>
    <w:rsid w:val="00C5038F"/>
    <w:rsid w:val="00C50569"/>
    <w:rsid w:val="00C50696"/>
    <w:rsid w:val="00C506EB"/>
    <w:rsid w:val="00C5074F"/>
    <w:rsid w:val="00C5082A"/>
    <w:rsid w:val="00C50D53"/>
    <w:rsid w:val="00C50EE5"/>
    <w:rsid w:val="00C5129C"/>
    <w:rsid w:val="00C5161A"/>
    <w:rsid w:val="00C5347F"/>
    <w:rsid w:val="00C534E5"/>
    <w:rsid w:val="00C54092"/>
    <w:rsid w:val="00C545CF"/>
    <w:rsid w:val="00C54E83"/>
    <w:rsid w:val="00C553BF"/>
    <w:rsid w:val="00C553D6"/>
    <w:rsid w:val="00C565D4"/>
    <w:rsid w:val="00C56E7D"/>
    <w:rsid w:val="00C57680"/>
    <w:rsid w:val="00C57948"/>
    <w:rsid w:val="00C57A06"/>
    <w:rsid w:val="00C60371"/>
    <w:rsid w:val="00C60495"/>
    <w:rsid w:val="00C6084A"/>
    <w:rsid w:val="00C61932"/>
    <w:rsid w:val="00C61A62"/>
    <w:rsid w:val="00C62535"/>
    <w:rsid w:val="00C629A0"/>
    <w:rsid w:val="00C629FC"/>
    <w:rsid w:val="00C62B25"/>
    <w:rsid w:val="00C62C81"/>
    <w:rsid w:val="00C62CFF"/>
    <w:rsid w:val="00C62D9E"/>
    <w:rsid w:val="00C63481"/>
    <w:rsid w:val="00C63F51"/>
    <w:rsid w:val="00C65BBD"/>
    <w:rsid w:val="00C65FB3"/>
    <w:rsid w:val="00C6604C"/>
    <w:rsid w:val="00C66DA7"/>
    <w:rsid w:val="00C678CD"/>
    <w:rsid w:val="00C67FDD"/>
    <w:rsid w:val="00C70663"/>
    <w:rsid w:val="00C70712"/>
    <w:rsid w:val="00C709D8"/>
    <w:rsid w:val="00C713A0"/>
    <w:rsid w:val="00C7176B"/>
    <w:rsid w:val="00C71846"/>
    <w:rsid w:val="00C71B92"/>
    <w:rsid w:val="00C71C7D"/>
    <w:rsid w:val="00C725C1"/>
    <w:rsid w:val="00C732F4"/>
    <w:rsid w:val="00C7344A"/>
    <w:rsid w:val="00C7349A"/>
    <w:rsid w:val="00C73582"/>
    <w:rsid w:val="00C736B5"/>
    <w:rsid w:val="00C7375F"/>
    <w:rsid w:val="00C7378A"/>
    <w:rsid w:val="00C73AB2"/>
    <w:rsid w:val="00C740AC"/>
    <w:rsid w:val="00C743AD"/>
    <w:rsid w:val="00C74A0E"/>
    <w:rsid w:val="00C754EE"/>
    <w:rsid w:val="00C7592D"/>
    <w:rsid w:val="00C75DC1"/>
    <w:rsid w:val="00C75E59"/>
    <w:rsid w:val="00C76291"/>
    <w:rsid w:val="00C76A9F"/>
    <w:rsid w:val="00C771E1"/>
    <w:rsid w:val="00C779C7"/>
    <w:rsid w:val="00C77B6C"/>
    <w:rsid w:val="00C8122C"/>
    <w:rsid w:val="00C81389"/>
    <w:rsid w:val="00C814F4"/>
    <w:rsid w:val="00C81777"/>
    <w:rsid w:val="00C81C16"/>
    <w:rsid w:val="00C825C2"/>
    <w:rsid w:val="00C82BF7"/>
    <w:rsid w:val="00C82FDF"/>
    <w:rsid w:val="00C83A5B"/>
    <w:rsid w:val="00C8459E"/>
    <w:rsid w:val="00C84921"/>
    <w:rsid w:val="00C8571B"/>
    <w:rsid w:val="00C85A3D"/>
    <w:rsid w:val="00C85E97"/>
    <w:rsid w:val="00C86152"/>
    <w:rsid w:val="00C8669F"/>
    <w:rsid w:val="00C866F4"/>
    <w:rsid w:val="00C8686B"/>
    <w:rsid w:val="00C86F1D"/>
    <w:rsid w:val="00C87369"/>
    <w:rsid w:val="00C87657"/>
    <w:rsid w:val="00C8768E"/>
    <w:rsid w:val="00C8793F"/>
    <w:rsid w:val="00C902F3"/>
    <w:rsid w:val="00C905AA"/>
    <w:rsid w:val="00C90BD0"/>
    <w:rsid w:val="00C90C4A"/>
    <w:rsid w:val="00C91463"/>
    <w:rsid w:val="00C91491"/>
    <w:rsid w:val="00C914AA"/>
    <w:rsid w:val="00C91D49"/>
    <w:rsid w:val="00C92834"/>
    <w:rsid w:val="00C92BFC"/>
    <w:rsid w:val="00C93078"/>
    <w:rsid w:val="00C941D7"/>
    <w:rsid w:val="00C944B1"/>
    <w:rsid w:val="00C947C8"/>
    <w:rsid w:val="00C9505D"/>
    <w:rsid w:val="00C954E8"/>
    <w:rsid w:val="00C9570B"/>
    <w:rsid w:val="00C95B30"/>
    <w:rsid w:val="00C95E5F"/>
    <w:rsid w:val="00C95F64"/>
    <w:rsid w:val="00C95FFF"/>
    <w:rsid w:val="00C9605E"/>
    <w:rsid w:val="00C961FF"/>
    <w:rsid w:val="00C96237"/>
    <w:rsid w:val="00C962C5"/>
    <w:rsid w:val="00CA05AD"/>
    <w:rsid w:val="00CA0706"/>
    <w:rsid w:val="00CA0781"/>
    <w:rsid w:val="00CA0A3C"/>
    <w:rsid w:val="00CA0E00"/>
    <w:rsid w:val="00CA1442"/>
    <w:rsid w:val="00CA1B62"/>
    <w:rsid w:val="00CA1E21"/>
    <w:rsid w:val="00CA2109"/>
    <w:rsid w:val="00CA2218"/>
    <w:rsid w:val="00CA26CE"/>
    <w:rsid w:val="00CA29B2"/>
    <w:rsid w:val="00CA2D71"/>
    <w:rsid w:val="00CA3212"/>
    <w:rsid w:val="00CA3B4E"/>
    <w:rsid w:val="00CA41B6"/>
    <w:rsid w:val="00CA4496"/>
    <w:rsid w:val="00CA496A"/>
    <w:rsid w:val="00CA49F1"/>
    <w:rsid w:val="00CA4BD0"/>
    <w:rsid w:val="00CA4DAF"/>
    <w:rsid w:val="00CA5954"/>
    <w:rsid w:val="00CA6116"/>
    <w:rsid w:val="00CA630D"/>
    <w:rsid w:val="00CA6853"/>
    <w:rsid w:val="00CA7170"/>
    <w:rsid w:val="00CA7376"/>
    <w:rsid w:val="00CA7D04"/>
    <w:rsid w:val="00CB0491"/>
    <w:rsid w:val="00CB128B"/>
    <w:rsid w:val="00CB17A9"/>
    <w:rsid w:val="00CB17B2"/>
    <w:rsid w:val="00CB191C"/>
    <w:rsid w:val="00CB231F"/>
    <w:rsid w:val="00CB2E05"/>
    <w:rsid w:val="00CB2F77"/>
    <w:rsid w:val="00CB356A"/>
    <w:rsid w:val="00CB3754"/>
    <w:rsid w:val="00CB4E69"/>
    <w:rsid w:val="00CB4EE0"/>
    <w:rsid w:val="00CB516D"/>
    <w:rsid w:val="00CB551B"/>
    <w:rsid w:val="00CB55C9"/>
    <w:rsid w:val="00CB5E22"/>
    <w:rsid w:val="00CB6286"/>
    <w:rsid w:val="00CB63E6"/>
    <w:rsid w:val="00CB6A8B"/>
    <w:rsid w:val="00CB7913"/>
    <w:rsid w:val="00CB7FDA"/>
    <w:rsid w:val="00CC0528"/>
    <w:rsid w:val="00CC086F"/>
    <w:rsid w:val="00CC0D35"/>
    <w:rsid w:val="00CC1044"/>
    <w:rsid w:val="00CC158D"/>
    <w:rsid w:val="00CC15EF"/>
    <w:rsid w:val="00CC22AD"/>
    <w:rsid w:val="00CC271D"/>
    <w:rsid w:val="00CC2AAF"/>
    <w:rsid w:val="00CC2ADB"/>
    <w:rsid w:val="00CC2E5D"/>
    <w:rsid w:val="00CC3445"/>
    <w:rsid w:val="00CC4A66"/>
    <w:rsid w:val="00CC4C82"/>
    <w:rsid w:val="00CC57FC"/>
    <w:rsid w:val="00CC58DB"/>
    <w:rsid w:val="00CC5CE6"/>
    <w:rsid w:val="00CC5FC7"/>
    <w:rsid w:val="00CC5FFF"/>
    <w:rsid w:val="00CC619B"/>
    <w:rsid w:val="00CC6676"/>
    <w:rsid w:val="00CC672A"/>
    <w:rsid w:val="00CC6BFC"/>
    <w:rsid w:val="00CC6E97"/>
    <w:rsid w:val="00CC75E1"/>
    <w:rsid w:val="00CD003D"/>
    <w:rsid w:val="00CD0425"/>
    <w:rsid w:val="00CD1626"/>
    <w:rsid w:val="00CD1B81"/>
    <w:rsid w:val="00CD260F"/>
    <w:rsid w:val="00CD2764"/>
    <w:rsid w:val="00CD292E"/>
    <w:rsid w:val="00CD2E3D"/>
    <w:rsid w:val="00CD3185"/>
    <w:rsid w:val="00CD3D43"/>
    <w:rsid w:val="00CD3D5F"/>
    <w:rsid w:val="00CD3E21"/>
    <w:rsid w:val="00CD4571"/>
    <w:rsid w:val="00CD4B5E"/>
    <w:rsid w:val="00CD4EF1"/>
    <w:rsid w:val="00CD4F0B"/>
    <w:rsid w:val="00CD4F62"/>
    <w:rsid w:val="00CD530E"/>
    <w:rsid w:val="00CD53B8"/>
    <w:rsid w:val="00CD5483"/>
    <w:rsid w:val="00CD5BBD"/>
    <w:rsid w:val="00CD5E73"/>
    <w:rsid w:val="00CD5EFC"/>
    <w:rsid w:val="00CD60E7"/>
    <w:rsid w:val="00CD6332"/>
    <w:rsid w:val="00CD6C83"/>
    <w:rsid w:val="00CD73F3"/>
    <w:rsid w:val="00CD7E87"/>
    <w:rsid w:val="00CE0343"/>
    <w:rsid w:val="00CE0B21"/>
    <w:rsid w:val="00CE1507"/>
    <w:rsid w:val="00CE183D"/>
    <w:rsid w:val="00CE1DC9"/>
    <w:rsid w:val="00CE2352"/>
    <w:rsid w:val="00CE2680"/>
    <w:rsid w:val="00CE2824"/>
    <w:rsid w:val="00CE3710"/>
    <w:rsid w:val="00CE38F4"/>
    <w:rsid w:val="00CE406F"/>
    <w:rsid w:val="00CE44A4"/>
    <w:rsid w:val="00CE44AB"/>
    <w:rsid w:val="00CE5362"/>
    <w:rsid w:val="00CE53A3"/>
    <w:rsid w:val="00CE5F6F"/>
    <w:rsid w:val="00CE61A8"/>
    <w:rsid w:val="00CE69D8"/>
    <w:rsid w:val="00CE6EA9"/>
    <w:rsid w:val="00CE7E0E"/>
    <w:rsid w:val="00CF023C"/>
    <w:rsid w:val="00CF04AC"/>
    <w:rsid w:val="00CF0998"/>
    <w:rsid w:val="00CF0C88"/>
    <w:rsid w:val="00CF124B"/>
    <w:rsid w:val="00CF160F"/>
    <w:rsid w:val="00CF1859"/>
    <w:rsid w:val="00CF18AE"/>
    <w:rsid w:val="00CF1D59"/>
    <w:rsid w:val="00CF22B2"/>
    <w:rsid w:val="00CF241D"/>
    <w:rsid w:val="00CF246D"/>
    <w:rsid w:val="00CF2735"/>
    <w:rsid w:val="00CF3809"/>
    <w:rsid w:val="00CF5425"/>
    <w:rsid w:val="00CF544F"/>
    <w:rsid w:val="00CF563E"/>
    <w:rsid w:val="00CF5BC0"/>
    <w:rsid w:val="00CF5EDE"/>
    <w:rsid w:val="00CF6054"/>
    <w:rsid w:val="00CF61E7"/>
    <w:rsid w:val="00CF67D6"/>
    <w:rsid w:val="00CF6A98"/>
    <w:rsid w:val="00CF6E7C"/>
    <w:rsid w:val="00CF6FD6"/>
    <w:rsid w:val="00CF7F8D"/>
    <w:rsid w:val="00D00504"/>
    <w:rsid w:val="00D0059F"/>
    <w:rsid w:val="00D007D9"/>
    <w:rsid w:val="00D01095"/>
    <w:rsid w:val="00D013BB"/>
    <w:rsid w:val="00D0156F"/>
    <w:rsid w:val="00D01806"/>
    <w:rsid w:val="00D01A75"/>
    <w:rsid w:val="00D023CD"/>
    <w:rsid w:val="00D02896"/>
    <w:rsid w:val="00D02E60"/>
    <w:rsid w:val="00D035A7"/>
    <w:rsid w:val="00D03B0A"/>
    <w:rsid w:val="00D03EC0"/>
    <w:rsid w:val="00D04D50"/>
    <w:rsid w:val="00D05522"/>
    <w:rsid w:val="00D0571D"/>
    <w:rsid w:val="00D05904"/>
    <w:rsid w:val="00D05E34"/>
    <w:rsid w:val="00D060D0"/>
    <w:rsid w:val="00D0639D"/>
    <w:rsid w:val="00D063DB"/>
    <w:rsid w:val="00D06FE8"/>
    <w:rsid w:val="00D071D0"/>
    <w:rsid w:val="00D072D4"/>
    <w:rsid w:val="00D07C47"/>
    <w:rsid w:val="00D10078"/>
    <w:rsid w:val="00D10A82"/>
    <w:rsid w:val="00D10B7A"/>
    <w:rsid w:val="00D11299"/>
    <w:rsid w:val="00D1137F"/>
    <w:rsid w:val="00D113FD"/>
    <w:rsid w:val="00D11C33"/>
    <w:rsid w:val="00D12A1E"/>
    <w:rsid w:val="00D131F6"/>
    <w:rsid w:val="00D132BF"/>
    <w:rsid w:val="00D1334B"/>
    <w:rsid w:val="00D1345D"/>
    <w:rsid w:val="00D1354B"/>
    <w:rsid w:val="00D1396B"/>
    <w:rsid w:val="00D13A47"/>
    <w:rsid w:val="00D13BF8"/>
    <w:rsid w:val="00D14871"/>
    <w:rsid w:val="00D14DB2"/>
    <w:rsid w:val="00D14F58"/>
    <w:rsid w:val="00D150AA"/>
    <w:rsid w:val="00D15656"/>
    <w:rsid w:val="00D15A09"/>
    <w:rsid w:val="00D164A5"/>
    <w:rsid w:val="00D166D0"/>
    <w:rsid w:val="00D16976"/>
    <w:rsid w:val="00D17145"/>
    <w:rsid w:val="00D172E9"/>
    <w:rsid w:val="00D1782F"/>
    <w:rsid w:val="00D17F43"/>
    <w:rsid w:val="00D17FBF"/>
    <w:rsid w:val="00D208F3"/>
    <w:rsid w:val="00D21199"/>
    <w:rsid w:val="00D21449"/>
    <w:rsid w:val="00D21ADE"/>
    <w:rsid w:val="00D21BA2"/>
    <w:rsid w:val="00D21E69"/>
    <w:rsid w:val="00D229DC"/>
    <w:rsid w:val="00D23112"/>
    <w:rsid w:val="00D23B34"/>
    <w:rsid w:val="00D23C51"/>
    <w:rsid w:val="00D24262"/>
    <w:rsid w:val="00D24345"/>
    <w:rsid w:val="00D24969"/>
    <w:rsid w:val="00D24A91"/>
    <w:rsid w:val="00D24EC6"/>
    <w:rsid w:val="00D252B5"/>
    <w:rsid w:val="00D2549D"/>
    <w:rsid w:val="00D25E23"/>
    <w:rsid w:val="00D263C0"/>
    <w:rsid w:val="00D26531"/>
    <w:rsid w:val="00D268E7"/>
    <w:rsid w:val="00D26A12"/>
    <w:rsid w:val="00D26B18"/>
    <w:rsid w:val="00D274BB"/>
    <w:rsid w:val="00D27A45"/>
    <w:rsid w:val="00D27B64"/>
    <w:rsid w:val="00D27B8F"/>
    <w:rsid w:val="00D30146"/>
    <w:rsid w:val="00D30722"/>
    <w:rsid w:val="00D30995"/>
    <w:rsid w:val="00D30E28"/>
    <w:rsid w:val="00D3168F"/>
    <w:rsid w:val="00D31FD8"/>
    <w:rsid w:val="00D32115"/>
    <w:rsid w:val="00D326CE"/>
    <w:rsid w:val="00D32D3E"/>
    <w:rsid w:val="00D33005"/>
    <w:rsid w:val="00D3422B"/>
    <w:rsid w:val="00D34AC9"/>
    <w:rsid w:val="00D359AF"/>
    <w:rsid w:val="00D35B5D"/>
    <w:rsid w:val="00D36793"/>
    <w:rsid w:val="00D36C28"/>
    <w:rsid w:val="00D378C4"/>
    <w:rsid w:val="00D37928"/>
    <w:rsid w:val="00D37AD5"/>
    <w:rsid w:val="00D411E9"/>
    <w:rsid w:val="00D4132F"/>
    <w:rsid w:val="00D4184F"/>
    <w:rsid w:val="00D419F4"/>
    <w:rsid w:val="00D41A2E"/>
    <w:rsid w:val="00D41BE5"/>
    <w:rsid w:val="00D42050"/>
    <w:rsid w:val="00D4250C"/>
    <w:rsid w:val="00D429A1"/>
    <w:rsid w:val="00D42B28"/>
    <w:rsid w:val="00D43C68"/>
    <w:rsid w:val="00D43C7B"/>
    <w:rsid w:val="00D44199"/>
    <w:rsid w:val="00D44490"/>
    <w:rsid w:val="00D444B0"/>
    <w:rsid w:val="00D44795"/>
    <w:rsid w:val="00D4487D"/>
    <w:rsid w:val="00D44D18"/>
    <w:rsid w:val="00D45512"/>
    <w:rsid w:val="00D45992"/>
    <w:rsid w:val="00D4613B"/>
    <w:rsid w:val="00D468CE"/>
    <w:rsid w:val="00D46925"/>
    <w:rsid w:val="00D46A2C"/>
    <w:rsid w:val="00D46B99"/>
    <w:rsid w:val="00D474F7"/>
    <w:rsid w:val="00D47608"/>
    <w:rsid w:val="00D509FB"/>
    <w:rsid w:val="00D51BA7"/>
    <w:rsid w:val="00D520BB"/>
    <w:rsid w:val="00D5221F"/>
    <w:rsid w:val="00D523FC"/>
    <w:rsid w:val="00D52C6B"/>
    <w:rsid w:val="00D53490"/>
    <w:rsid w:val="00D53798"/>
    <w:rsid w:val="00D5385B"/>
    <w:rsid w:val="00D53926"/>
    <w:rsid w:val="00D542BB"/>
    <w:rsid w:val="00D5445F"/>
    <w:rsid w:val="00D545A2"/>
    <w:rsid w:val="00D5469D"/>
    <w:rsid w:val="00D548B7"/>
    <w:rsid w:val="00D54A46"/>
    <w:rsid w:val="00D55139"/>
    <w:rsid w:val="00D563D2"/>
    <w:rsid w:val="00D5699B"/>
    <w:rsid w:val="00D56F2C"/>
    <w:rsid w:val="00D57586"/>
    <w:rsid w:val="00D60431"/>
    <w:rsid w:val="00D60A45"/>
    <w:rsid w:val="00D60CE3"/>
    <w:rsid w:val="00D60E0F"/>
    <w:rsid w:val="00D60E39"/>
    <w:rsid w:val="00D60FEA"/>
    <w:rsid w:val="00D61A90"/>
    <w:rsid w:val="00D63648"/>
    <w:rsid w:val="00D63A4A"/>
    <w:rsid w:val="00D6400A"/>
    <w:rsid w:val="00D647AA"/>
    <w:rsid w:val="00D651C9"/>
    <w:rsid w:val="00D65CCE"/>
    <w:rsid w:val="00D66059"/>
    <w:rsid w:val="00D666B1"/>
    <w:rsid w:val="00D66C93"/>
    <w:rsid w:val="00D676C0"/>
    <w:rsid w:val="00D67E5B"/>
    <w:rsid w:val="00D67EB9"/>
    <w:rsid w:val="00D70246"/>
    <w:rsid w:val="00D7140B"/>
    <w:rsid w:val="00D71426"/>
    <w:rsid w:val="00D71B7F"/>
    <w:rsid w:val="00D71BD7"/>
    <w:rsid w:val="00D7343F"/>
    <w:rsid w:val="00D73BCC"/>
    <w:rsid w:val="00D74B02"/>
    <w:rsid w:val="00D74D88"/>
    <w:rsid w:val="00D74E88"/>
    <w:rsid w:val="00D75293"/>
    <w:rsid w:val="00D753B1"/>
    <w:rsid w:val="00D75473"/>
    <w:rsid w:val="00D755C4"/>
    <w:rsid w:val="00D75B64"/>
    <w:rsid w:val="00D76117"/>
    <w:rsid w:val="00D7682B"/>
    <w:rsid w:val="00D76924"/>
    <w:rsid w:val="00D77412"/>
    <w:rsid w:val="00D77863"/>
    <w:rsid w:val="00D77A21"/>
    <w:rsid w:val="00D77C10"/>
    <w:rsid w:val="00D77F9E"/>
    <w:rsid w:val="00D8049B"/>
    <w:rsid w:val="00D80DBF"/>
    <w:rsid w:val="00D80DC4"/>
    <w:rsid w:val="00D81FA3"/>
    <w:rsid w:val="00D821C8"/>
    <w:rsid w:val="00D82211"/>
    <w:rsid w:val="00D82E1A"/>
    <w:rsid w:val="00D830ED"/>
    <w:rsid w:val="00D83413"/>
    <w:rsid w:val="00D83C8A"/>
    <w:rsid w:val="00D83E08"/>
    <w:rsid w:val="00D8419A"/>
    <w:rsid w:val="00D842A9"/>
    <w:rsid w:val="00D84844"/>
    <w:rsid w:val="00D857B4"/>
    <w:rsid w:val="00D85A27"/>
    <w:rsid w:val="00D85C36"/>
    <w:rsid w:val="00D860C5"/>
    <w:rsid w:val="00D863EE"/>
    <w:rsid w:val="00D8654C"/>
    <w:rsid w:val="00D865E9"/>
    <w:rsid w:val="00D867E6"/>
    <w:rsid w:val="00D86C45"/>
    <w:rsid w:val="00D90026"/>
    <w:rsid w:val="00D911DF"/>
    <w:rsid w:val="00D92404"/>
    <w:rsid w:val="00D929E1"/>
    <w:rsid w:val="00D92BE3"/>
    <w:rsid w:val="00D92E17"/>
    <w:rsid w:val="00D92EDB"/>
    <w:rsid w:val="00D9366E"/>
    <w:rsid w:val="00D93BE9"/>
    <w:rsid w:val="00D93BF1"/>
    <w:rsid w:val="00D94225"/>
    <w:rsid w:val="00D944CE"/>
    <w:rsid w:val="00D94D1A"/>
    <w:rsid w:val="00D958D7"/>
    <w:rsid w:val="00D95995"/>
    <w:rsid w:val="00D95B51"/>
    <w:rsid w:val="00D96492"/>
    <w:rsid w:val="00D966A1"/>
    <w:rsid w:val="00D968B1"/>
    <w:rsid w:val="00D97B86"/>
    <w:rsid w:val="00DA05C8"/>
    <w:rsid w:val="00DA08D9"/>
    <w:rsid w:val="00DA0FCB"/>
    <w:rsid w:val="00DA1382"/>
    <w:rsid w:val="00DA1884"/>
    <w:rsid w:val="00DA2057"/>
    <w:rsid w:val="00DA20CA"/>
    <w:rsid w:val="00DA2304"/>
    <w:rsid w:val="00DA29A6"/>
    <w:rsid w:val="00DA2AFB"/>
    <w:rsid w:val="00DA2B51"/>
    <w:rsid w:val="00DA2C1B"/>
    <w:rsid w:val="00DA3E34"/>
    <w:rsid w:val="00DA4108"/>
    <w:rsid w:val="00DA44FF"/>
    <w:rsid w:val="00DA482A"/>
    <w:rsid w:val="00DA4CB2"/>
    <w:rsid w:val="00DA5A3D"/>
    <w:rsid w:val="00DA5E02"/>
    <w:rsid w:val="00DA6074"/>
    <w:rsid w:val="00DA628B"/>
    <w:rsid w:val="00DA6371"/>
    <w:rsid w:val="00DA6763"/>
    <w:rsid w:val="00DA6A05"/>
    <w:rsid w:val="00DA7DCE"/>
    <w:rsid w:val="00DB01BE"/>
    <w:rsid w:val="00DB0695"/>
    <w:rsid w:val="00DB1235"/>
    <w:rsid w:val="00DB1674"/>
    <w:rsid w:val="00DB18AD"/>
    <w:rsid w:val="00DB1A40"/>
    <w:rsid w:val="00DB1AAE"/>
    <w:rsid w:val="00DB1C70"/>
    <w:rsid w:val="00DB1E43"/>
    <w:rsid w:val="00DB3004"/>
    <w:rsid w:val="00DB30A4"/>
    <w:rsid w:val="00DB35A9"/>
    <w:rsid w:val="00DB375F"/>
    <w:rsid w:val="00DB46FE"/>
    <w:rsid w:val="00DB497D"/>
    <w:rsid w:val="00DB4D0C"/>
    <w:rsid w:val="00DB4EDA"/>
    <w:rsid w:val="00DB4F74"/>
    <w:rsid w:val="00DB53C0"/>
    <w:rsid w:val="00DB5DF7"/>
    <w:rsid w:val="00DB6194"/>
    <w:rsid w:val="00DB696B"/>
    <w:rsid w:val="00DB6B4B"/>
    <w:rsid w:val="00DB6BEF"/>
    <w:rsid w:val="00DB6DDF"/>
    <w:rsid w:val="00DB70AC"/>
    <w:rsid w:val="00DB7595"/>
    <w:rsid w:val="00DB7855"/>
    <w:rsid w:val="00DB7F7A"/>
    <w:rsid w:val="00DB7F99"/>
    <w:rsid w:val="00DC0085"/>
    <w:rsid w:val="00DC00D1"/>
    <w:rsid w:val="00DC1358"/>
    <w:rsid w:val="00DC1492"/>
    <w:rsid w:val="00DC14A3"/>
    <w:rsid w:val="00DC196C"/>
    <w:rsid w:val="00DC1D3B"/>
    <w:rsid w:val="00DC224F"/>
    <w:rsid w:val="00DC2B22"/>
    <w:rsid w:val="00DC2B71"/>
    <w:rsid w:val="00DC3FD5"/>
    <w:rsid w:val="00DC4891"/>
    <w:rsid w:val="00DC4DE6"/>
    <w:rsid w:val="00DC4E20"/>
    <w:rsid w:val="00DC5CB8"/>
    <w:rsid w:val="00DC614F"/>
    <w:rsid w:val="00DC636F"/>
    <w:rsid w:val="00DC6D66"/>
    <w:rsid w:val="00DC742E"/>
    <w:rsid w:val="00DC7863"/>
    <w:rsid w:val="00DC79A5"/>
    <w:rsid w:val="00DC7A8A"/>
    <w:rsid w:val="00DC7C9A"/>
    <w:rsid w:val="00DC7F11"/>
    <w:rsid w:val="00DD0551"/>
    <w:rsid w:val="00DD0571"/>
    <w:rsid w:val="00DD0DF2"/>
    <w:rsid w:val="00DD119E"/>
    <w:rsid w:val="00DD1268"/>
    <w:rsid w:val="00DD1821"/>
    <w:rsid w:val="00DD1A35"/>
    <w:rsid w:val="00DD2507"/>
    <w:rsid w:val="00DD2929"/>
    <w:rsid w:val="00DD3732"/>
    <w:rsid w:val="00DD3A6F"/>
    <w:rsid w:val="00DD5353"/>
    <w:rsid w:val="00DD58EE"/>
    <w:rsid w:val="00DD5900"/>
    <w:rsid w:val="00DD67E2"/>
    <w:rsid w:val="00DD6ED5"/>
    <w:rsid w:val="00DD6F9C"/>
    <w:rsid w:val="00DE0793"/>
    <w:rsid w:val="00DE1DB8"/>
    <w:rsid w:val="00DE2568"/>
    <w:rsid w:val="00DE2B4A"/>
    <w:rsid w:val="00DE37B0"/>
    <w:rsid w:val="00DE40D4"/>
    <w:rsid w:val="00DE4249"/>
    <w:rsid w:val="00DE43E9"/>
    <w:rsid w:val="00DE466B"/>
    <w:rsid w:val="00DE4746"/>
    <w:rsid w:val="00DE483B"/>
    <w:rsid w:val="00DE4B9D"/>
    <w:rsid w:val="00DE52AC"/>
    <w:rsid w:val="00DE5300"/>
    <w:rsid w:val="00DE566F"/>
    <w:rsid w:val="00DE56AF"/>
    <w:rsid w:val="00DE5A98"/>
    <w:rsid w:val="00DE5CD8"/>
    <w:rsid w:val="00DE636C"/>
    <w:rsid w:val="00DE6695"/>
    <w:rsid w:val="00DE6A2E"/>
    <w:rsid w:val="00DE6F5E"/>
    <w:rsid w:val="00DE7208"/>
    <w:rsid w:val="00DE75A9"/>
    <w:rsid w:val="00DE7ADF"/>
    <w:rsid w:val="00DF00B2"/>
    <w:rsid w:val="00DF02C9"/>
    <w:rsid w:val="00DF0410"/>
    <w:rsid w:val="00DF199E"/>
    <w:rsid w:val="00DF1A95"/>
    <w:rsid w:val="00DF1F70"/>
    <w:rsid w:val="00DF2075"/>
    <w:rsid w:val="00DF256C"/>
    <w:rsid w:val="00DF285D"/>
    <w:rsid w:val="00DF2A8D"/>
    <w:rsid w:val="00DF5787"/>
    <w:rsid w:val="00DF662E"/>
    <w:rsid w:val="00DF6DE7"/>
    <w:rsid w:val="00DF7404"/>
    <w:rsid w:val="00DF7538"/>
    <w:rsid w:val="00DF79EC"/>
    <w:rsid w:val="00DF7BB2"/>
    <w:rsid w:val="00E0095B"/>
    <w:rsid w:val="00E00DDE"/>
    <w:rsid w:val="00E01747"/>
    <w:rsid w:val="00E026B7"/>
    <w:rsid w:val="00E036A3"/>
    <w:rsid w:val="00E039B9"/>
    <w:rsid w:val="00E03E97"/>
    <w:rsid w:val="00E04373"/>
    <w:rsid w:val="00E0506F"/>
    <w:rsid w:val="00E05116"/>
    <w:rsid w:val="00E054B2"/>
    <w:rsid w:val="00E0557D"/>
    <w:rsid w:val="00E0590F"/>
    <w:rsid w:val="00E05E2E"/>
    <w:rsid w:val="00E06259"/>
    <w:rsid w:val="00E062AE"/>
    <w:rsid w:val="00E0635E"/>
    <w:rsid w:val="00E072D2"/>
    <w:rsid w:val="00E07A9C"/>
    <w:rsid w:val="00E07AFE"/>
    <w:rsid w:val="00E10072"/>
    <w:rsid w:val="00E10256"/>
    <w:rsid w:val="00E1048B"/>
    <w:rsid w:val="00E10581"/>
    <w:rsid w:val="00E10616"/>
    <w:rsid w:val="00E11420"/>
    <w:rsid w:val="00E114AE"/>
    <w:rsid w:val="00E12230"/>
    <w:rsid w:val="00E122FC"/>
    <w:rsid w:val="00E12386"/>
    <w:rsid w:val="00E123E6"/>
    <w:rsid w:val="00E12692"/>
    <w:rsid w:val="00E13275"/>
    <w:rsid w:val="00E14936"/>
    <w:rsid w:val="00E149E3"/>
    <w:rsid w:val="00E14D2B"/>
    <w:rsid w:val="00E14F83"/>
    <w:rsid w:val="00E154B3"/>
    <w:rsid w:val="00E1636F"/>
    <w:rsid w:val="00E16567"/>
    <w:rsid w:val="00E1666F"/>
    <w:rsid w:val="00E16D4E"/>
    <w:rsid w:val="00E171C9"/>
    <w:rsid w:val="00E17553"/>
    <w:rsid w:val="00E17580"/>
    <w:rsid w:val="00E17686"/>
    <w:rsid w:val="00E17855"/>
    <w:rsid w:val="00E17F60"/>
    <w:rsid w:val="00E209A1"/>
    <w:rsid w:val="00E209BA"/>
    <w:rsid w:val="00E221BE"/>
    <w:rsid w:val="00E22E3B"/>
    <w:rsid w:val="00E22F30"/>
    <w:rsid w:val="00E232AE"/>
    <w:rsid w:val="00E233D7"/>
    <w:rsid w:val="00E23F98"/>
    <w:rsid w:val="00E24818"/>
    <w:rsid w:val="00E24B4F"/>
    <w:rsid w:val="00E24F33"/>
    <w:rsid w:val="00E255CA"/>
    <w:rsid w:val="00E2625D"/>
    <w:rsid w:val="00E263EC"/>
    <w:rsid w:val="00E26687"/>
    <w:rsid w:val="00E267DC"/>
    <w:rsid w:val="00E27A29"/>
    <w:rsid w:val="00E3017B"/>
    <w:rsid w:val="00E30A26"/>
    <w:rsid w:val="00E30C46"/>
    <w:rsid w:val="00E3178B"/>
    <w:rsid w:val="00E31C98"/>
    <w:rsid w:val="00E31F6B"/>
    <w:rsid w:val="00E32E48"/>
    <w:rsid w:val="00E32FB3"/>
    <w:rsid w:val="00E3380C"/>
    <w:rsid w:val="00E33816"/>
    <w:rsid w:val="00E348AD"/>
    <w:rsid w:val="00E35284"/>
    <w:rsid w:val="00E355F7"/>
    <w:rsid w:val="00E3561E"/>
    <w:rsid w:val="00E35ABA"/>
    <w:rsid w:val="00E35C10"/>
    <w:rsid w:val="00E366BA"/>
    <w:rsid w:val="00E36854"/>
    <w:rsid w:val="00E36A96"/>
    <w:rsid w:val="00E377E3"/>
    <w:rsid w:val="00E37F3E"/>
    <w:rsid w:val="00E37FF0"/>
    <w:rsid w:val="00E401D4"/>
    <w:rsid w:val="00E402ED"/>
    <w:rsid w:val="00E4158F"/>
    <w:rsid w:val="00E415A6"/>
    <w:rsid w:val="00E423D4"/>
    <w:rsid w:val="00E42D52"/>
    <w:rsid w:val="00E43000"/>
    <w:rsid w:val="00E44458"/>
    <w:rsid w:val="00E44507"/>
    <w:rsid w:val="00E44533"/>
    <w:rsid w:val="00E45449"/>
    <w:rsid w:val="00E45461"/>
    <w:rsid w:val="00E455C0"/>
    <w:rsid w:val="00E45829"/>
    <w:rsid w:val="00E46122"/>
    <w:rsid w:val="00E4661B"/>
    <w:rsid w:val="00E46E07"/>
    <w:rsid w:val="00E4748C"/>
    <w:rsid w:val="00E474B5"/>
    <w:rsid w:val="00E47A37"/>
    <w:rsid w:val="00E47F0D"/>
    <w:rsid w:val="00E5050F"/>
    <w:rsid w:val="00E50811"/>
    <w:rsid w:val="00E508F3"/>
    <w:rsid w:val="00E509EF"/>
    <w:rsid w:val="00E510B3"/>
    <w:rsid w:val="00E515E6"/>
    <w:rsid w:val="00E51A07"/>
    <w:rsid w:val="00E51D58"/>
    <w:rsid w:val="00E51F1C"/>
    <w:rsid w:val="00E51F66"/>
    <w:rsid w:val="00E5234F"/>
    <w:rsid w:val="00E528C0"/>
    <w:rsid w:val="00E52A9F"/>
    <w:rsid w:val="00E52BB4"/>
    <w:rsid w:val="00E53474"/>
    <w:rsid w:val="00E539CE"/>
    <w:rsid w:val="00E53D80"/>
    <w:rsid w:val="00E53E44"/>
    <w:rsid w:val="00E545DA"/>
    <w:rsid w:val="00E5483A"/>
    <w:rsid w:val="00E54A7B"/>
    <w:rsid w:val="00E55790"/>
    <w:rsid w:val="00E55D09"/>
    <w:rsid w:val="00E55E4D"/>
    <w:rsid w:val="00E5611A"/>
    <w:rsid w:val="00E56558"/>
    <w:rsid w:val="00E56C04"/>
    <w:rsid w:val="00E56CC4"/>
    <w:rsid w:val="00E56F1E"/>
    <w:rsid w:val="00E57435"/>
    <w:rsid w:val="00E579CC"/>
    <w:rsid w:val="00E57C6C"/>
    <w:rsid w:val="00E6088F"/>
    <w:rsid w:val="00E61444"/>
    <w:rsid w:val="00E6152C"/>
    <w:rsid w:val="00E618EC"/>
    <w:rsid w:val="00E61D01"/>
    <w:rsid w:val="00E61DC2"/>
    <w:rsid w:val="00E61F25"/>
    <w:rsid w:val="00E62287"/>
    <w:rsid w:val="00E62CFD"/>
    <w:rsid w:val="00E6312C"/>
    <w:rsid w:val="00E6360A"/>
    <w:rsid w:val="00E63B19"/>
    <w:rsid w:val="00E63EDD"/>
    <w:rsid w:val="00E64016"/>
    <w:rsid w:val="00E64D8F"/>
    <w:rsid w:val="00E64F4C"/>
    <w:rsid w:val="00E65209"/>
    <w:rsid w:val="00E65B0D"/>
    <w:rsid w:val="00E6682E"/>
    <w:rsid w:val="00E66C82"/>
    <w:rsid w:val="00E66F0F"/>
    <w:rsid w:val="00E66F15"/>
    <w:rsid w:val="00E67746"/>
    <w:rsid w:val="00E67C3B"/>
    <w:rsid w:val="00E70201"/>
    <w:rsid w:val="00E703CE"/>
    <w:rsid w:val="00E7114F"/>
    <w:rsid w:val="00E716E1"/>
    <w:rsid w:val="00E71ACA"/>
    <w:rsid w:val="00E71D1E"/>
    <w:rsid w:val="00E72225"/>
    <w:rsid w:val="00E72319"/>
    <w:rsid w:val="00E72386"/>
    <w:rsid w:val="00E725DE"/>
    <w:rsid w:val="00E72949"/>
    <w:rsid w:val="00E72D7E"/>
    <w:rsid w:val="00E73440"/>
    <w:rsid w:val="00E7371E"/>
    <w:rsid w:val="00E73C22"/>
    <w:rsid w:val="00E73CE1"/>
    <w:rsid w:val="00E74741"/>
    <w:rsid w:val="00E749C8"/>
    <w:rsid w:val="00E749F1"/>
    <w:rsid w:val="00E74FB8"/>
    <w:rsid w:val="00E7506A"/>
    <w:rsid w:val="00E75443"/>
    <w:rsid w:val="00E7550D"/>
    <w:rsid w:val="00E7616C"/>
    <w:rsid w:val="00E7667F"/>
    <w:rsid w:val="00E7681C"/>
    <w:rsid w:val="00E76A6B"/>
    <w:rsid w:val="00E76B05"/>
    <w:rsid w:val="00E76C48"/>
    <w:rsid w:val="00E76C85"/>
    <w:rsid w:val="00E77D1B"/>
    <w:rsid w:val="00E77EBA"/>
    <w:rsid w:val="00E807C7"/>
    <w:rsid w:val="00E807CE"/>
    <w:rsid w:val="00E81EDA"/>
    <w:rsid w:val="00E823D0"/>
    <w:rsid w:val="00E82651"/>
    <w:rsid w:val="00E831F3"/>
    <w:rsid w:val="00E83B03"/>
    <w:rsid w:val="00E843A8"/>
    <w:rsid w:val="00E84E6A"/>
    <w:rsid w:val="00E850FD"/>
    <w:rsid w:val="00E851AB"/>
    <w:rsid w:val="00E852CF"/>
    <w:rsid w:val="00E85660"/>
    <w:rsid w:val="00E859F8"/>
    <w:rsid w:val="00E85C2A"/>
    <w:rsid w:val="00E862D8"/>
    <w:rsid w:val="00E865DD"/>
    <w:rsid w:val="00E866E0"/>
    <w:rsid w:val="00E86FB3"/>
    <w:rsid w:val="00E8757E"/>
    <w:rsid w:val="00E87808"/>
    <w:rsid w:val="00E8792D"/>
    <w:rsid w:val="00E87A9B"/>
    <w:rsid w:val="00E902E9"/>
    <w:rsid w:val="00E914AD"/>
    <w:rsid w:val="00E91F40"/>
    <w:rsid w:val="00E91F69"/>
    <w:rsid w:val="00E92B50"/>
    <w:rsid w:val="00E92C73"/>
    <w:rsid w:val="00E93E38"/>
    <w:rsid w:val="00E93EBA"/>
    <w:rsid w:val="00E942F1"/>
    <w:rsid w:val="00E9447F"/>
    <w:rsid w:val="00E96343"/>
    <w:rsid w:val="00E963E5"/>
    <w:rsid w:val="00E96470"/>
    <w:rsid w:val="00E9655F"/>
    <w:rsid w:val="00E96627"/>
    <w:rsid w:val="00E96789"/>
    <w:rsid w:val="00E96B45"/>
    <w:rsid w:val="00E96F69"/>
    <w:rsid w:val="00E977C4"/>
    <w:rsid w:val="00EA09E5"/>
    <w:rsid w:val="00EA0BB6"/>
    <w:rsid w:val="00EA0DAA"/>
    <w:rsid w:val="00EA10CA"/>
    <w:rsid w:val="00EA1178"/>
    <w:rsid w:val="00EA1622"/>
    <w:rsid w:val="00EA2037"/>
    <w:rsid w:val="00EA204F"/>
    <w:rsid w:val="00EA2069"/>
    <w:rsid w:val="00EA2465"/>
    <w:rsid w:val="00EA287F"/>
    <w:rsid w:val="00EA2ED4"/>
    <w:rsid w:val="00EA369C"/>
    <w:rsid w:val="00EA3DF4"/>
    <w:rsid w:val="00EA47D3"/>
    <w:rsid w:val="00EA4806"/>
    <w:rsid w:val="00EA4EA9"/>
    <w:rsid w:val="00EA56B7"/>
    <w:rsid w:val="00EA61C3"/>
    <w:rsid w:val="00EA69EF"/>
    <w:rsid w:val="00EA6C2F"/>
    <w:rsid w:val="00EA703C"/>
    <w:rsid w:val="00EA7157"/>
    <w:rsid w:val="00EA79E4"/>
    <w:rsid w:val="00EA7FA7"/>
    <w:rsid w:val="00EB01A2"/>
    <w:rsid w:val="00EB068B"/>
    <w:rsid w:val="00EB0BED"/>
    <w:rsid w:val="00EB15E8"/>
    <w:rsid w:val="00EB18A2"/>
    <w:rsid w:val="00EB1961"/>
    <w:rsid w:val="00EB1B83"/>
    <w:rsid w:val="00EB1C8F"/>
    <w:rsid w:val="00EB2652"/>
    <w:rsid w:val="00EB39B3"/>
    <w:rsid w:val="00EB3D67"/>
    <w:rsid w:val="00EB4449"/>
    <w:rsid w:val="00EB4776"/>
    <w:rsid w:val="00EB4F5F"/>
    <w:rsid w:val="00EB50E2"/>
    <w:rsid w:val="00EB5EC9"/>
    <w:rsid w:val="00EB7A81"/>
    <w:rsid w:val="00EB7B27"/>
    <w:rsid w:val="00EB7D63"/>
    <w:rsid w:val="00EB7DE9"/>
    <w:rsid w:val="00EC0636"/>
    <w:rsid w:val="00EC1124"/>
    <w:rsid w:val="00EC1E7F"/>
    <w:rsid w:val="00EC1F10"/>
    <w:rsid w:val="00EC1FB9"/>
    <w:rsid w:val="00EC2512"/>
    <w:rsid w:val="00EC2AEE"/>
    <w:rsid w:val="00EC2EAA"/>
    <w:rsid w:val="00EC3224"/>
    <w:rsid w:val="00EC3BA9"/>
    <w:rsid w:val="00EC3E5F"/>
    <w:rsid w:val="00EC441D"/>
    <w:rsid w:val="00EC46C4"/>
    <w:rsid w:val="00EC47DF"/>
    <w:rsid w:val="00EC508D"/>
    <w:rsid w:val="00EC532C"/>
    <w:rsid w:val="00EC57D1"/>
    <w:rsid w:val="00EC580E"/>
    <w:rsid w:val="00EC657F"/>
    <w:rsid w:val="00EC65A4"/>
    <w:rsid w:val="00EC6806"/>
    <w:rsid w:val="00EC6BB9"/>
    <w:rsid w:val="00EC6FC5"/>
    <w:rsid w:val="00EC7298"/>
    <w:rsid w:val="00EC7565"/>
    <w:rsid w:val="00EC780D"/>
    <w:rsid w:val="00EC7926"/>
    <w:rsid w:val="00EC7C3C"/>
    <w:rsid w:val="00EC7CA2"/>
    <w:rsid w:val="00ED0309"/>
    <w:rsid w:val="00ED054C"/>
    <w:rsid w:val="00ED084C"/>
    <w:rsid w:val="00ED0D42"/>
    <w:rsid w:val="00ED1D47"/>
    <w:rsid w:val="00ED1E1E"/>
    <w:rsid w:val="00ED217B"/>
    <w:rsid w:val="00ED2203"/>
    <w:rsid w:val="00ED220B"/>
    <w:rsid w:val="00ED2577"/>
    <w:rsid w:val="00ED2683"/>
    <w:rsid w:val="00ED2DAE"/>
    <w:rsid w:val="00ED318A"/>
    <w:rsid w:val="00ED4221"/>
    <w:rsid w:val="00ED44E4"/>
    <w:rsid w:val="00ED49BF"/>
    <w:rsid w:val="00ED5902"/>
    <w:rsid w:val="00ED592E"/>
    <w:rsid w:val="00ED59B2"/>
    <w:rsid w:val="00ED5ED0"/>
    <w:rsid w:val="00ED66DB"/>
    <w:rsid w:val="00ED6953"/>
    <w:rsid w:val="00ED707B"/>
    <w:rsid w:val="00ED7184"/>
    <w:rsid w:val="00ED7B65"/>
    <w:rsid w:val="00ED7FEC"/>
    <w:rsid w:val="00EE02A3"/>
    <w:rsid w:val="00EE043F"/>
    <w:rsid w:val="00EE071F"/>
    <w:rsid w:val="00EE0811"/>
    <w:rsid w:val="00EE0A8B"/>
    <w:rsid w:val="00EE0C68"/>
    <w:rsid w:val="00EE0EBE"/>
    <w:rsid w:val="00EE0F27"/>
    <w:rsid w:val="00EE1747"/>
    <w:rsid w:val="00EE1840"/>
    <w:rsid w:val="00EE2156"/>
    <w:rsid w:val="00EE22B1"/>
    <w:rsid w:val="00EE232E"/>
    <w:rsid w:val="00EE23C7"/>
    <w:rsid w:val="00EE25D4"/>
    <w:rsid w:val="00EE2716"/>
    <w:rsid w:val="00EE331C"/>
    <w:rsid w:val="00EE3687"/>
    <w:rsid w:val="00EE46D6"/>
    <w:rsid w:val="00EE50D4"/>
    <w:rsid w:val="00EE52F6"/>
    <w:rsid w:val="00EE535B"/>
    <w:rsid w:val="00EE581D"/>
    <w:rsid w:val="00EE5D7B"/>
    <w:rsid w:val="00EE5E60"/>
    <w:rsid w:val="00EE60CA"/>
    <w:rsid w:val="00EE62BF"/>
    <w:rsid w:val="00EE6386"/>
    <w:rsid w:val="00EE6A00"/>
    <w:rsid w:val="00EE72E5"/>
    <w:rsid w:val="00EE74D8"/>
    <w:rsid w:val="00EE75E3"/>
    <w:rsid w:val="00EE782F"/>
    <w:rsid w:val="00EF01BB"/>
    <w:rsid w:val="00EF01CB"/>
    <w:rsid w:val="00EF0BC8"/>
    <w:rsid w:val="00EF1884"/>
    <w:rsid w:val="00EF196C"/>
    <w:rsid w:val="00EF19DD"/>
    <w:rsid w:val="00EF230C"/>
    <w:rsid w:val="00EF247F"/>
    <w:rsid w:val="00EF26AC"/>
    <w:rsid w:val="00EF385A"/>
    <w:rsid w:val="00EF4479"/>
    <w:rsid w:val="00EF45BB"/>
    <w:rsid w:val="00EF4CE4"/>
    <w:rsid w:val="00EF5E27"/>
    <w:rsid w:val="00EF6F97"/>
    <w:rsid w:val="00EF7093"/>
    <w:rsid w:val="00EF7205"/>
    <w:rsid w:val="00EF73D4"/>
    <w:rsid w:val="00EF7727"/>
    <w:rsid w:val="00EF7AB5"/>
    <w:rsid w:val="00EF7DA1"/>
    <w:rsid w:val="00F000D7"/>
    <w:rsid w:val="00F000EA"/>
    <w:rsid w:val="00F00EE7"/>
    <w:rsid w:val="00F01074"/>
    <w:rsid w:val="00F0145C"/>
    <w:rsid w:val="00F02068"/>
    <w:rsid w:val="00F02456"/>
    <w:rsid w:val="00F0309B"/>
    <w:rsid w:val="00F03654"/>
    <w:rsid w:val="00F03904"/>
    <w:rsid w:val="00F0434E"/>
    <w:rsid w:val="00F04A7B"/>
    <w:rsid w:val="00F050FB"/>
    <w:rsid w:val="00F0521E"/>
    <w:rsid w:val="00F05F76"/>
    <w:rsid w:val="00F06979"/>
    <w:rsid w:val="00F06F19"/>
    <w:rsid w:val="00F072BD"/>
    <w:rsid w:val="00F07DFC"/>
    <w:rsid w:val="00F102E2"/>
    <w:rsid w:val="00F10728"/>
    <w:rsid w:val="00F10DB6"/>
    <w:rsid w:val="00F10EC2"/>
    <w:rsid w:val="00F10FB9"/>
    <w:rsid w:val="00F1147C"/>
    <w:rsid w:val="00F11544"/>
    <w:rsid w:val="00F11CAE"/>
    <w:rsid w:val="00F12360"/>
    <w:rsid w:val="00F12A7D"/>
    <w:rsid w:val="00F12B78"/>
    <w:rsid w:val="00F131FA"/>
    <w:rsid w:val="00F13428"/>
    <w:rsid w:val="00F13A58"/>
    <w:rsid w:val="00F13B4C"/>
    <w:rsid w:val="00F13BAB"/>
    <w:rsid w:val="00F14107"/>
    <w:rsid w:val="00F14D62"/>
    <w:rsid w:val="00F14F1B"/>
    <w:rsid w:val="00F15CAE"/>
    <w:rsid w:val="00F1642D"/>
    <w:rsid w:val="00F170B0"/>
    <w:rsid w:val="00F17234"/>
    <w:rsid w:val="00F17F14"/>
    <w:rsid w:val="00F17F27"/>
    <w:rsid w:val="00F204C5"/>
    <w:rsid w:val="00F21434"/>
    <w:rsid w:val="00F22047"/>
    <w:rsid w:val="00F2238D"/>
    <w:rsid w:val="00F22521"/>
    <w:rsid w:val="00F225E0"/>
    <w:rsid w:val="00F228A8"/>
    <w:rsid w:val="00F22E16"/>
    <w:rsid w:val="00F23013"/>
    <w:rsid w:val="00F23125"/>
    <w:rsid w:val="00F2333D"/>
    <w:rsid w:val="00F23B1F"/>
    <w:rsid w:val="00F24170"/>
    <w:rsid w:val="00F24180"/>
    <w:rsid w:val="00F2460A"/>
    <w:rsid w:val="00F24787"/>
    <w:rsid w:val="00F2496F"/>
    <w:rsid w:val="00F24B60"/>
    <w:rsid w:val="00F251E0"/>
    <w:rsid w:val="00F253E2"/>
    <w:rsid w:val="00F25A81"/>
    <w:rsid w:val="00F25B22"/>
    <w:rsid w:val="00F25B25"/>
    <w:rsid w:val="00F25BA3"/>
    <w:rsid w:val="00F2632C"/>
    <w:rsid w:val="00F26A71"/>
    <w:rsid w:val="00F26CB7"/>
    <w:rsid w:val="00F26D91"/>
    <w:rsid w:val="00F26E03"/>
    <w:rsid w:val="00F26EEA"/>
    <w:rsid w:val="00F2706B"/>
    <w:rsid w:val="00F27426"/>
    <w:rsid w:val="00F304AB"/>
    <w:rsid w:val="00F30753"/>
    <w:rsid w:val="00F30793"/>
    <w:rsid w:val="00F307C0"/>
    <w:rsid w:val="00F309EB"/>
    <w:rsid w:val="00F31087"/>
    <w:rsid w:val="00F3112F"/>
    <w:rsid w:val="00F311AD"/>
    <w:rsid w:val="00F31575"/>
    <w:rsid w:val="00F316EB"/>
    <w:rsid w:val="00F31B32"/>
    <w:rsid w:val="00F32379"/>
    <w:rsid w:val="00F32A77"/>
    <w:rsid w:val="00F32C48"/>
    <w:rsid w:val="00F32E75"/>
    <w:rsid w:val="00F3325F"/>
    <w:rsid w:val="00F33C1C"/>
    <w:rsid w:val="00F34418"/>
    <w:rsid w:val="00F34F33"/>
    <w:rsid w:val="00F350E9"/>
    <w:rsid w:val="00F351B1"/>
    <w:rsid w:val="00F35B29"/>
    <w:rsid w:val="00F35CF5"/>
    <w:rsid w:val="00F35F59"/>
    <w:rsid w:val="00F36484"/>
    <w:rsid w:val="00F37F4E"/>
    <w:rsid w:val="00F4033E"/>
    <w:rsid w:val="00F407E9"/>
    <w:rsid w:val="00F40AF9"/>
    <w:rsid w:val="00F4130E"/>
    <w:rsid w:val="00F415E4"/>
    <w:rsid w:val="00F41F8A"/>
    <w:rsid w:val="00F42324"/>
    <w:rsid w:val="00F42591"/>
    <w:rsid w:val="00F42964"/>
    <w:rsid w:val="00F42A69"/>
    <w:rsid w:val="00F42FCC"/>
    <w:rsid w:val="00F43968"/>
    <w:rsid w:val="00F43E90"/>
    <w:rsid w:val="00F43F4B"/>
    <w:rsid w:val="00F450D5"/>
    <w:rsid w:val="00F4554B"/>
    <w:rsid w:val="00F4565D"/>
    <w:rsid w:val="00F456E1"/>
    <w:rsid w:val="00F45DCC"/>
    <w:rsid w:val="00F46A35"/>
    <w:rsid w:val="00F46D12"/>
    <w:rsid w:val="00F46DA8"/>
    <w:rsid w:val="00F46E1F"/>
    <w:rsid w:val="00F4729E"/>
    <w:rsid w:val="00F47A93"/>
    <w:rsid w:val="00F47BF1"/>
    <w:rsid w:val="00F47BFD"/>
    <w:rsid w:val="00F51261"/>
    <w:rsid w:val="00F51279"/>
    <w:rsid w:val="00F51C1C"/>
    <w:rsid w:val="00F51C76"/>
    <w:rsid w:val="00F52326"/>
    <w:rsid w:val="00F527AD"/>
    <w:rsid w:val="00F52C0C"/>
    <w:rsid w:val="00F52EAE"/>
    <w:rsid w:val="00F53ABB"/>
    <w:rsid w:val="00F53BE6"/>
    <w:rsid w:val="00F53D54"/>
    <w:rsid w:val="00F544B1"/>
    <w:rsid w:val="00F54A22"/>
    <w:rsid w:val="00F5573A"/>
    <w:rsid w:val="00F56A46"/>
    <w:rsid w:val="00F56C2F"/>
    <w:rsid w:val="00F56DB7"/>
    <w:rsid w:val="00F572B5"/>
    <w:rsid w:val="00F57575"/>
    <w:rsid w:val="00F576E6"/>
    <w:rsid w:val="00F6054E"/>
    <w:rsid w:val="00F6063F"/>
    <w:rsid w:val="00F6095C"/>
    <w:rsid w:val="00F6140A"/>
    <w:rsid w:val="00F6189B"/>
    <w:rsid w:val="00F61988"/>
    <w:rsid w:val="00F621B7"/>
    <w:rsid w:val="00F6235A"/>
    <w:rsid w:val="00F629AB"/>
    <w:rsid w:val="00F62A39"/>
    <w:rsid w:val="00F62B55"/>
    <w:rsid w:val="00F630D9"/>
    <w:rsid w:val="00F6326C"/>
    <w:rsid w:val="00F633A8"/>
    <w:rsid w:val="00F63965"/>
    <w:rsid w:val="00F63E3F"/>
    <w:rsid w:val="00F6405B"/>
    <w:rsid w:val="00F64D7B"/>
    <w:rsid w:val="00F652CC"/>
    <w:rsid w:val="00F65F51"/>
    <w:rsid w:val="00F66E4A"/>
    <w:rsid w:val="00F670C2"/>
    <w:rsid w:val="00F707C2"/>
    <w:rsid w:val="00F709C1"/>
    <w:rsid w:val="00F70E19"/>
    <w:rsid w:val="00F71543"/>
    <w:rsid w:val="00F71974"/>
    <w:rsid w:val="00F71D24"/>
    <w:rsid w:val="00F7268C"/>
    <w:rsid w:val="00F726F4"/>
    <w:rsid w:val="00F72878"/>
    <w:rsid w:val="00F72B5E"/>
    <w:rsid w:val="00F72FC7"/>
    <w:rsid w:val="00F738E5"/>
    <w:rsid w:val="00F73E25"/>
    <w:rsid w:val="00F7401E"/>
    <w:rsid w:val="00F740C5"/>
    <w:rsid w:val="00F742F2"/>
    <w:rsid w:val="00F74562"/>
    <w:rsid w:val="00F74A2D"/>
    <w:rsid w:val="00F74F2F"/>
    <w:rsid w:val="00F76584"/>
    <w:rsid w:val="00F76E13"/>
    <w:rsid w:val="00F77053"/>
    <w:rsid w:val="00F770E9"/>
    <w:rsid w:val="00F775D7"/>
    <w:rsid w:val="00F775DC"/>
    <w:rsid w:val="00F77A4F"/>
    <w:rsid w:val="00F77A97"/>
    <w:rsid w:val="00F77DC6"/>
    <w:rsid w:val="00F77DCB"/>
    <w:rsid w:val="00F77E75"/>
    <w:rsid w:val="00F80655"/>
    <w:rsid w:val="00F80AD5"/>
    <w:rsid w:val="00F80F4B"/>
    <w:rsid w:val="00F8138A"/>
    <w:rsid w:val="00F8193A"/>
    <w:rsid w:val="00F81A8E"/>
    <w:rsid w:val="00F81B48"/>
    <w:rsid w:val="00F81BD0"/>
    <w:rsid w:val="00F81DB0"/>
    <w:rsid w:val="00F82CFB"/>
    <w:rsid w:val="00F83309"/>
    <w:rsid w:val="00F83850"/>
    <w:rsid w:val="00F83B21"/>
    <w:rsid w:val="00F84018"/>
    <w:rsid w:val="00F84365"/>
    <w:rsid w:val="00F843EB"/>
    <w:rsid w:val="00F84BA5"/>
    <w:rsid w:val="00F84F52"/>
    <w:rsid w:val="00F851A1"/>
    <w:rsid w:val="00F856E4"/>
    <w:rsid w:val="00F85A8D"/>
    <w:rsid w:val="00F86E3F"/>
    <w:rsid w:val="00F86FF1"/>
    <w:rsid w:val="00F87344"/>
    <w:rsid w:val="00F87414"/>
    <w:rsid w:val="00F87B0E"/>
    <w:rsid w:val="00F87B2D"/>
    <w:rsid w:val="00F901AC"/>
    <w:rsid w:val="00F9050E"/>
    <w:rsid w:val="00F90C51"/>
    <w:rsid w:val="00F923C4"/>
    <w:rsid w:val="00F92431"/>
    <w:rsid w:val="00F92625"/>
    <w:rsid w:val="00F92CBB"/>
    <w:rsid w:val="00F92FFA"/>
    <w:rsid w:val="00F935DA"/>
    <w:rsid w:val="00F939E7"/>
    <w:rsid w:val="00F93C27"/>
    <w:rsid w:val="00F940FA"/>
    <w:rsid w:val="00F94113"/>
    <w:rsid w:val="00F94DC0"/>
    <w:rsid w:val="00F94F0B"/>
    <w:rsid w:val="00F950E8"/>
    <w:rsid w:val="00F95647"/>
    <w:rsid w:val="00F95906"/>
    <w:rsid w:val="00F95908"/>
    <w:rsid w:val="00F95EA8"/>
    <w:rsid w:val="00F962B2"/>
    <w:rsid w:val="00F963B9"/>
    <w:rsid w:val="00F964E0"/>
    <w:rsid w:val="00F9672C"/>
    <w:rsid w:val="00F970C7"/>
    <w:rsid w:val="00F97731"/>
    <w:rsid w:val="00F97B2F"/>
    <w:rsid w:val="00F97B8A"/>
    <w:rsid w:val="00FA02D1"/>
    <w:rsid w:val="00FA1167"/>
    <w:rsid w:val="00FA1DE4"/>
    <w:rsid w:val="00FA1F68"/>
    <w:rsid w:val="00FA24B7"/>
    <w:rsid w:val="00FA448A"/>
    <w:rsid w:val="00FA4636"/>
    <w:rsid w:val="00FA4C55"/>
    <w:rsid w:val="00FA4E98"/>
    <w:rsid w:val="00FA4FBA"/>
    <w:rsid w:val="00FA4FC9"/>
    <w:rsid w:val="00FA558E"/>
    <w:rsid w:val="00FA6058"/>
    <w:rsid w:val="00FA6895"/>
    <w:rsid w:val="00FA68E2"/>
    <w:rsid w:val="00FA735D"/>
    <w:rsid w:val="00FA7576"/>
    <w:rsid w:val="00FA7AB5"/>
    <w:rsid w:val="00FA7D04"/>
    <w:rsid w:val="00FB0230"/>
    <w:rsid w:val="00FB0439"/>
    <w:rsid w:val="00FB0E97"/>
    <w:rsid w:val="00FB13CF"/>
    <w:rsid w:val="00FB1D96"/>
    <w:rsid w:val="00FB2764"/>
    <w:rsid w:val="00FB2863"/>
    <w:rsid w:val="00FB2F54"/>
    <w:rsid w:val="00FB30B5"/>
    <w:rsid w:val="00FB33D1"/>
    <w:rsid w:val="00FB34A0"/>
    <w:rsid w:val="00FB3B1D"/>
    <w:rsid w:val="00FB3CC7"/>
    <w:rsid w:val="00FB3E99"/>
    <w:rsid w:val="00FB4C88"/>
    <w:rsid w:val="00FB4DC9"/>
    <w:rsid w:val="00FB581A"/>
    <w:rsid w:val="00FB5D71"/>
    <w:rsid w:val="00FB64F8"/>
    <w:rsid w:val="00FB68AE"/>
    <w:rsid w:val="00FB6AD5"/>
    <w:rsid w:val="00FB75D6"/>
    <w:rsid w:val="00FB7694"/>
    <w:rsid w:val="00FB7CEC"/>
    <w:rsid w:val="00FC0615"/>
    <w:rsid w:val="00FC082A"/>
    <w:rsid w:val="00FC15AF"/>
    <w:rsid w:val="00FC15D0"/>
    <w:rsid w:val="00FC1618"/>
    <w:rsid w:val="00FC22C4"/>
    <w:rsid w:val="00FC2645"/>
    <w:rsid w:val="00FC2837"/>
    <w:rsid w:val="00FC30DC"/>
    <w:rsid w:val="00FC3103"/>
    <w:rsid w:val="00FC354E"/>
    <w:rsid w:val="00FC3B77"/>
    <w:rsid w:val="00FC3F58"/>
    <w:rsid w:val="00FC4395"/>
    <w:rsid w:val="00FC44FE"/>
    <w:rsid w:val="00FC4779"/>
    <w:rsid w:val="00FC5350"/>
    <w:rsid w:val="00FC5CBB"/>
    <w:rsid w:val="00FC5E05"/>
    <w:rsid w:val="00FC60D6"/>
    <w:rsid w:val="00FC61DA"/>
    <w:rsid w:val="00FC6523"/>
    <w:rsid w:val="00FC69DB"/>
    <w:rsid w:val="00FC70E4"/>
    <w:rsid w:val="00FD00A5"/>
    <w:rsid w:val="00FD0174"/>
    <w:rsid w:val="00FD079A"/>
    <w:rsid w:val="00FD081C"/>
    <w:rsid w:val="00FD0F68"/>
    <w:rsid w:val="00FD1FB4"/>
    <w:rsid w:val="00FD1FE8"/>
    <w:rsid w:val="00FD237B"/>
    <w:rsid w:val="00FD2407"/>
    <w:rsid w:val="00FD25B7"/>
    <w:rsid w:val="00FD2626"/>
    <w:rsid w:val="00FD2A4E"/>
    <w:rsid w:val="00FD3726"/>
    <w:rsid w:val="00FD3976"/>
    <w:rsid w:val="00FD4367"/>
    <w:rsid w:val="00FD4490"/>
    <w:rsid w:val="00FD52B0"/>
    <w:rsid w:val="00FD58B3"/>
    <w:rsid w:val="00FD5D05"/>
    <w:rsid w:val="00FD612D"/>
    <w:rsid w:val="00FD6281"/>
    <w:rsid w:val="00FD64E6"/>
    <w:rsid w:val="00FD6881"/>
    <w:rsid w:val="00FD77CF"/>
    <w:rsid w:val="00FE018E"/>
    <w:rsid w:val="00FE0557"/>
    <w:rsid w:val="00FE0619"/>
    <w:rsid w:val="00FE2359"/>
    <w:rsid w:val="00FE2587"/>
    <w:rsid w:val="00FE26C8"/>
    <w:rsid w:val="00FE296A"/>
    <w:rsid w:val="00FE2999"/>
    <w:rsid w:val="00FE2B90"/>
    <w:rsid w:val="00FE3213"/>
    <w:rsid w:val="00FE3521"/>
    <w:rsid w:val="00FE3981"/>
    <w:rsid w:val="00FE3EF1"/>
    <w:rsid w:val="00FE4543"/>
    <w:rsid w:val="00FE4557"/>
    <w:rsid w:val="00FE4D38"/>
    <w:rsid w:val="00FE5D03"/>
    <w:rsid w:val="00FE5D1A"/>
    <w:rsid w:val="00FE5D2E"/>
    <w:rsid w:val="00FE6069"/>
    <w:rsid w:val="00FE6102"/>
    <w:rsid w:val="00FE6486"/>
    <w:rsid w:val="00FE6BC9"/>
    <w:rsid w:val="00FE7088"/>
    <w:rsid w:val="00FE79B9"/>
    <w:rsid w:val="00FE7A23"/>
    <w:rsid w:val="00FE7D21"/>
    <w:rsid w:val="00FF0113"/>
    <w:rsid w:val="00FF0B7A"/>
    <w:rsid w:val="00FF1CA5"/>
    <w:rsid w:val="00FF212E"/>
    <w:rsid w:val="00FF2297"/>
    <w:rsid w:val="00FF22E1"/>
    <w:rsid w:val="00FF29F2"/>
    <w:rsid w:val="00FF3640"/>
    <w:rsid w:val="00FF375C"/>
    <w:rsid w:val="00FF3BC0"/>
    <w:rsid w:val="00FF3C92"/>
    <w:rsid w:val="00FF410A"/>
    <w:rsid w:val="00FF4283"/>
    <w:rsid w:val="00FF4DAA"/>
    <w:rsid w:val="00FF5566"/>
    <w:rsid w:val="00FF5CA3"/>
    <w:rsid w:val="00FF5DE8"/>
    <w:rsid w:val="00FF5F4E"/>
    <w:rsid w:val="00FF61DF"/>
    <w:rsid w:val="00FF69ED"/>
    <w:rsid w:val="00FF6B0D"/>
    <w:rsid w:val="00FF7A8F"/>
    <w:rsid w:val="00FF7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6F2855"/>
  <w15:chartTrackingRefBased/>
  <w15:docId w15:val="{B8AEA675-8BBB-43C4-84E0-FB2981E2D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qFormat="1"/>
    <w:lsdException w:name="heading 3" w:uiPriority="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lsdException w:name="footer" w:uiPriority="99"/>
    <w:lsdException w:name="caption" w:semiHidden="1" w:uiPriority="35" w:unhideWhenUsed="1" w:qFormat="1"/>
    <w:lsdException w:name="Title" w:qFormat="1"/>
    <w:lsdException w:name="Body Text" w:uiPriority="1" w:qFormat="1"/>
    <w:lsdException w:name="Subtitle" w:qFormat="1"/>
    <w:lsdException w:name="Hyperlink" w:uiPriority="99"/>
    <w:lsdException w:name="Strong" w:uiPriority="22" w:qFormat="1"/>
    <w:lsdException w:name="Emphasis" w:uiPriority="20" w:qFormat="1"/>
    <w:lsdException w:name="Normal (Web)" w:uiPriority="99"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1781"/>
    <w:rPr>
      <w:sz w:val="28"/>
      <w:szCs w:val="28"/>
    </w:rPr>
  </w:style>
  <w:style w:type="paragraph" w:styleId="Heading1">
    <w:name w:val="heading 1"/>
    <w:basedOn w:val="Normal"/>
    <w:link w:val="Heading1Char"/>
    <w:uiPriority w:val="99"/>
    <w:qFormat/>
    <w:rsid w:val="008046F0"/>
    <w:pPr>
      <w:spacing w:before="100" w:beforeAutospacing="1" w:after="100" w:afterAutospacing="1"/>
      <w:outlineLvl w:val="0"/>
    </w:pPr>
    <w:rPr>
      <w:b/>
      <w:bCs/>
      <w:kern w:val="36"/>
      <w:sz w:val="48"/>
      <w:szCs w:val="48"/>
      <w:lang w:val="vi-VN" w:eastAsia="vi-VN"/>
    </w:rPr>
  </w:style>
  <w:style w:type="paragraph" w:styleId="Heading2">
    <w:name w:val="heading 2"/>
    <w:basedOn w:val="Normal"/>
    <w:next w:val="Normal"/>
    <w:qFormat/>
    <w:rsid w:val="00D26A12"/>
    <w:pPr>
      <w:keepNext/>
      <w:widowControl w:val="0"/>
      <w:wordWrap w:val="0"/>
      <w:autoSpaceDE w:val="0"/>
      <w:autoSpaceDN w:val="0"/>
      <w:jc w:val="both"/>
      <w:outlineLvl w:val="1"/>
    </w:pPr>
    <w:rPr>
      <w:rFonts w:ascii="Arial" w:eastAsia="Batang" w:hAnsi="Arial"/>
      <w:kern w:val="2"/>
      <w:sz w:val="24"/>
      <w:szCs w:val="24"/>
      <w:lang w:eastAsia="ko-KR"/>
    </w:rPr>
  </w:style>
  <w:style w:type="paragraph" w:styleId="Heading3">
    <w:name w:val="heading 3"/>
    <w:basedOn w:val="Normal"/>
    <w:link w:val="Heading3Char"/>
    <w:uiPriority w:val="9"/>
    <w:qFormat/>
    <w:rsid w:val="005D0395"/>
    <w:pPr>
      <w:spacing w:before="100" w:beforeAutospacing="1" w:after="100" w:afterAutospacing="1"/>
      <w:outlineLvl w:val="2"/>
    </w:pPr>
    <w:rPr>
      <w:b/>
      <w:bCs/>
      <w:sz w:val="27"/>
      <w:szCs w:val="27"/>
    </w:rPr>
  </w:style>
  <w:style w:type="paragraph" w:styleId="Heading4">
    <w:name w:val="heading 4"/>
    <w:basedOn w:val="Normal"/>
    <w:next w:val="Normal"/>
    <w:qFormat/>
    <w:rsid w:val="00BA7C5F"/>
    <w:pPr>
      <w:keepNext/>
      <w:spacing w:before="240" w:after="6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qFormat/>
    <w:rsid w:val="005D0395"/>
    <w:pPr>
      <w:spacing w:before="100" w:beforeAutospacing="1" w:after="100" w:afterAutospacing="1"/>
    </w:pPr>
    <w:rPr>
      <w:sz w:val="24"/>
      <w:szCs w:val="24"/>
    </w:rPr>
  </w:style>
  <w:style w:type="paragraph" w:styleId="Header">
    <w:name w:val="header"/>
    <w:basedOn w:val="Normal"/>
    <w:link w:val="HeaderChar"/>
    <w:uiPriority w:val="99"/>
    <w:rsid w:val="00057477"/>
    <w:pPr>
      <w:tabs>
        <w:tab w:val="center" w:pos="4320"/>
        <w:tab w:val="right" w:pos="8640"/>
      </w:tabs>
    </w:pPr>
  </w:style>
  <w:style w:type="character" w:styleId="PageNumber">
    <w:name w:val="page number"/>
    <w:basedOn w:val="DefaultParagraphFont"/>
    <w:rsid w:val="00057477"/>
  </w:style>
  <w:style w:type="paragraph" w:styleId="Footer">
    <w:name w:val="footer"/>
    <w:basedOn w:val="Normal"/>
    <w:link w:val="FooterChar"/>
    <w:uiPriority w:val="99"/>
    <w:rsid w:val="00180BE6"/>
    <w:pPr>
      <w:tabs>
        <w:tab w:val="center" w:pos="4320"/>
        <w:tab w:val="right" w:pos="8640"/>
      </w:tabs>
    </w:pPr>
  </w:style>
  <w:style w:type="paragraph" w:customStyle="1" w:styleId="CharChar3CharChar">
    <w:name w:val="Char Char3 Char Char"/>
    <w:basedOn w:val="Normal"/>
    <w:rsid w:val="00B80F7F"/>
    <w:pPr>
      <w:widowControl w:val="0"/>
      <w:jc w:val="both"/>
    </w:pPr>
    <w:rPr>
      <w:rFonts w:eastAsia="SimSun"/>
      <w:noProof/>
      <w:kern w:val="2"/>
      <w:sz w:val="24"/>
      <w:szCs w:val="26"/>
      <w:lang w:eastAsia="zh-CN"/>
    </w:rPr>
  </w:style>
  <w:style w:type="paragraph" w:styleId="ListParagraph">
    <w:name w:val="List Paragraph"/>
    <w:basedOn w:val="Normal"/>
    <w:link w:val="ListParagraphChar"/>
    <w:uiPriority w:val="34"/>
    <w:qFormat/>
    <w:rsid w:val="00B80F7F"/>
    <w:pPr>
      <w:ind w:left="720"/>
      <w:contextualSpacing/>
    </w:pPr>
    <w:rPr>
      <w:sz w:val="26"/>
    </w:rPr>
  </w:style>
  <w:style w:type="paragraph" w:customStyle="1" w:styleId="Char">
    <w:name w:val="Char"/>
    <w:basedOn w:val="Normal"/>
    <w:rsid w:val="00CA29B2"/>
    <w:pPr>
      <w:widowControl w:val="0"/>
      <w:jc w:val="both"/>
    </w:pPr>
    <w:rPr>
      <w:rFonts w:eastAsia="SimSun"/>
      <w:noProof/>
      <w:kern w:val="2"/>
      <w:sz w:val="24"/>
      <w:szCs w:val="26"/>
      <w:lang w:eastAsia="zh-CN"/>
    </w:rPr>
  </w:style>
  <w:style w:type="paragraph" w:customStyle="1" w:styleId="CharChar3CharChar0">
    <w:name w:val="Char Char3 Char Char"/>
    <w:basedOn w:val="Normal"/>
    <w:rsid w:val="003016FE"/>
    <w:pPr>
      <w:widowControl w:val="0"/>
      <w:jc w:val="both"/>
    </w:pPr>
    <w:rPr>
      <w:rFonts w:eastAsia="SimSun"/>
      <w:noProof/>
      <w:kern w:val="2"/>
      <w:sz w:val="24"/>
      <w:szCs w:val="26"/>
      <w:lang w:eastAsia="zh-CN"/>
    </w:rPr>
  </w:style>
  <w:style w:type="character" w:customStyle="1" w:styleId="hps">
    <w:name w:val="hps"/>
    <w:basedOn w:val="DefaultParagraphFont"/>
    <w:rsid w:val="00192AED"/>
  </w:style>
  <w:style w:type="character" w:customStyle="1" w:styleId="atl">
    <w:name w:val="atl"/>
    <w:basedOn w:val="DefaultParagraphFont"/>
    <w:rsid w:val="008046F0"/>
  </w:style>
  <w:style w:type="character" w:styleId="Hyperlink">
    <w:name w:val="Hyperlink"/>
    <w:uiPriority w:val="99"/>
    <w:rsid w:val="008046F0"/>
    <w:rPr>
      <w:color w:val="0000FF"/>
      <w:u w:val="single"/>
    </w:rPr>
  </w:style>
  <w:style w:type="character" w:customStyle="1" w:styleId="Heading1Char">
    <w:name w:val="Heading 1 Char"/>
    <w:link w:val="Heading1"/>
    <w:uiPriority w:val="99"/>
    <w:rsid w:val="008046F0"/>
    <w:rPr>
      <w:b/>
      <w:bCs/>
      <w:kern w:val="36"/>
      <w:sz w:val="48"/>
      <w:szCs w:val="48"/>
      <w:lang w:val="vi-VN" w:eastAsia="vi-VN" w:bidi="ar-SA"/>
    </w:rPr>
  </w:style>
  <w:style w:type="paragraph" w:styleId="TOCHeading">
    <w:name w:val="TOC Heading"/>
    <w:basedOn w:val="Heading1"/>
    <w:next w:val="Normal"/>
    <w:uiPriority w:val="39"/>
    <w:qFormat/>
    <w:rsid w:val="00C81C16"/>
    <w:pPr>
      <w:keepNext/>
      <w:keepLines/>
      <w:spacing w:before="480" w:beforeAutospacing="0" w:after="0" w:afterAutospacing="0" w:line="276" w:lineRule="auto"/>
      <w:outlineLvl w:val="9"/>
    </w:pPr>
    <w:rPr>
      <w:rFonts w:ascii="Cambria" w:hAnsi="Cambria"/>
      <w:color w:val="365F91"/>
      <w:kern w:val="0"/>
      <w:sz w:val="28"/>
      <w:szCs w:val="28"/>
      <w:lang w:val="en-US" w:eastAsia="en-US"/>
    </w:rPr>
  </w:style>
  <w:style w:type="paragraph" w:styleId="TOC1">
    <w:name w:val="toc 1"/>
    <w:basedOn w:val="Normal"/>
    <w:next w:val="Normal"/>
    <w:autoRedefine/>
    <w:uiPriority w:val="39"/>
    <w:qFormat/>
    <w:rsid w:val="004278F9"/>
    <w:pPr>
      <w:tabs>
        <w:tab w:val="right" w:leader="dot" w:pos="8820"/>
      </w:tabs>
      <w:spacing w:before="120" w:after="120" w:line="360" w:lineRule="auto"/>
      <w:jc w:val="both"/>
    </w:pPr>
    <w:rPr>
      <w:rFonts w:ascii="Calibri" w:hAnsi="Calibri" w:cs="Calibri"/>
      <w:b/>
      <w:bCs/>
      <w:i/>
      <w:iCs/>
      <w:sz w:val="24"/>
      <w:szCs w:val="24"/>
    </w:rPr>
  </w:style>
  <w:style w:type="paragraph" w:styleId="TOC2">
    <w:name w:val="toc 2"/>
    <w:basedOn w:val="Normal"/>
    <w:next w:val="Normal"/>
    <w:autoRedefine/>
    <w:uiPriority w:val="39"/>
    <w:qFormat/>
    <w:rsid w:val="00572FD5"/>
    <w:pPr>
      <w:spacing w:before="120"/>
      <w:ind w:left="280"/>
    </w:pPr>
    <w:rPr>
      <w:rFonts w:ascii="Calibri" w:hAnsi="Calibri" w:cs="Calibri"/>
      <w:b/>
      <w:bCs/>
      <w:sz w:val="22"/>
      <w:szCs w:val="22"/>
    </w:rPr>
  </w:style>
  <w:style w:type="paragraph" w:styleId="TOC3">
    <w:name w:val="toc 3"/>
    <w:basedOn w:val="Normal"/>
    <w:next w:val="Normal"/>
    <w:autoRedefine/>
    <w:uiPriority w:val="39"/>
    <w:qFormat/>
    <w:rsid w:val="00EF01CB"/>
    <w:pPr>
      <w:tabs>
        <w:tab w:val="right" w:leader="dot" w:pos="8778"/>
      </w:tabs>
      <w:spacing w:line="360" w:lineRule="auto"/>
      <w:ind w:left="284"/>
      <w:jc w:val="both"/>
    </w:pPr>
    <w:rPr>
      <w:noProof/>
      <w:lang w:val="fr-FR"/>
    </w:rPr>
  </w:style>
  <w:style w:type="paragraph" w:styleId="TOC4">
    <w:name w:val="toc 4"/>
    <w:basedOn w:val="Normal"/>
    <w:next w:val="Normal"/>
    <w:autoRedefine/>
    <w:rsid w:val="00801EA0"/>
    <w:pPr>
      <w:ind w:left="840"/>
    </w:pPr>
    <w:rPr>
      <w:rFonts w:ascii="Calibri" w:hAnsi="Calibri" w:cs="Calibri"/>
      <w:sz w:val="20"/>
      <w:szCs w:val="20"/>
    </w:rPr>
  </w:style>
  <w:style w:type="paragraph" w:styleId="TOC5">
    <w:name w:val="toc 5"/>
    <w:basedOn w:val="Normal"/>
    <w:next w:val="Normal"/>
    <w:autoRedefine/>
    <w:rsid w:val="00C81C16"/>
    <w:pPr>
      <w:ind w:left="1120"/>
    </w:pPr>
    <w:rPr>
      <w:rFonts w:ascii="Calibri" w:hAnsi="Calibri" w:cs="Calibri"/>
      <w:sz w:val="20"/>
      <w:szCs w:val="20"/>
    </w:rPr>
  </w:style>
  <w:style w:type="paragraph" w:styleId="TOC6">
    <w:name w:val="toc 6"/>
    <w:basedOn w:val="Normal"/>
    <w:next w:val="Normal"/>
    <w:autoRedefine/>
    <w:rsid w:val="00C81C16"/>
    <w:pPr>
      <w:ind w:left="1400"/>
    </w:pPr>
    <w:rPr>
      <w:rFonts w:ascii="Calibri" w:hAnsi="Calibri" w:cs="Calibri"/>
      <w:sz w:val="20"/>
      <w:szCs w:val="20"/>
    </w:rPr>
  </w:style>
  <w:style w:type="paragraph" w:styleId="TOC7">
    <w:name w:val="toc 7"/>
    <w:basedOn w:val="Normal"/>
    <w:next w:val="Normal"/>
    <w:autoRedefine/>
    <w:rsid w:val="00C81C16"/>
    <w:pPr>
      <w:ind w:left="1680"/>
    </w:pPr>
    <w:rPr>
      <w:rFonts w:ascii="Calibri" w:hAnsi="Calibri" w:cs="Calibri"/>
      <w:sz w:val="20"/>
      <w:szCs w:val="20"/>
    </w:rPr>
  </w:style>
  <w:style w:type="paragraph" w:styleId="TOC8">
    <w:name w:val="toc 8"/>
    <w:basedOn w:val="Normal"/>
    <w:next w:val="Normal"/>
    <w:autoRedefine/>
    <w:rsid w:val="00C81C16"/>
    <w:pPr>
      <w:ind w:left="1960"/>
    </w:pPr>
    <w:rPr>
      <w:rFonts w:ascii="Calibri" w:hAnsi="Calibri" w:cs="Calibri"/>
      <w:sz w:val="20"/>
      <w:szCs w:val="20"/>
    </w:rPr>
  </w:style>
  <w:style w:type="paragraph" w:styleId="TOC9">
    <w:name w:val="toc 9"/>
    <w:basedOn w:val="Normal"/>
    <w:next w:val="Normal"/>
    <w:autoRedefine/>
    <w:rsid w:val="00C81C16"/>
    <w:pPr>
      <w:ind w:left="2240"/>
    </w:pPr>
    <w:rPr>
      <w:rFonts w:ascii="Calibri" w:hAnsi="Calibri" w:cs="Calibri"/>
      <w:sz w:val="20"/>
      <w:szCs w:val="20"/>
    </w:rPr>
  </w:style>
  <w:style w:type="table" w:styleId="TableGrid">
    <w:name w:val="Table Grid"/>
    <w:basedOn w:val="TableNormal"/>
    <w:rsid w:val="00245E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7">
    <w:name w:val="Char Char7"/>
    <w:rsid w:val="00767958"/>
    <w:rPr>
      <w:b/>
      <w:bCs/>
      <w:kern w:val="36"/>
      <w:sz w:val="48"/>
      <w:szCs w:val="48"/>
      <w:lang w:val="vi-VN" w:eastAsia="vi-VN"/>
    </w:rPr>
  </w:style>
  <w:style w:type="character" w:customStyle="1" w:styleId="full-name">
    <w:name w:val="full-name"/>
    <w:basedOn w:val="DefaultParagraphFont"/>
    <w:rsid w:val="00767958"/>
  </w:style>
  <w:style w:type="character" w:customStyle="1" w:styleId="given-name2">
    <w:name w:val="given-name2"/>
    <w:basedOn w:val="DefaultParagraphFont"/>
    <w:rsid w:val="00767958"/>
  </w:style>
  <w:style w:type="character" w:customStyle="1" w:styleId="family-name3">
    <w:name w:val="family-name3"/>
    <w:basedOn w:val="DefaultParagraphFont"/>
    <w:rsid w:val="00767958"/>
  </w:style>
  <w:style w:type="character" w:styleId="HTMLCite">
    <w:name w:val="HTML Cite"/>
    <w:rsid w:val="00767958"/>
    <w:rPr>
      <w:i/>
      <w:iCs/>
    </w:rPr>
  </w:style>
  <w:style w:type="paragraph" w:styleId="BalloonText">
    <w:name w:val="Balloon Text"/>
    <w:basedOn w:val="Normal"/>
    <w:link w:val="BalloonTextChar"/>
    <w:uiPriority w:val="99"/>
    <w:unhideWhenUsed/>
    <w:rsid w:val="0003326F"/>
    <w:rPr>
      <w:rFonts w:ascii="Tahoma" w:eastAsia="Calibri" w:hAnsi="Tahoma" w:cs="Tahoma"/>
      <w:sz w:val="16"/>
      <w:szCs w:val="16"/>
    </w:rPr>
  </w:style>
  <w:style w:type="character" w:customStyle="1" w:styleId="BalloonTextChar">
    <w:name w:val="Balloon Text Char"/>
    <w:link w:val="BalloonText"/>
    <w:uiPriority w:val="99"/>
    <w:rsid w:val="0003326F"/>
    <w:rPr>
      <w:rFonts w:ascii="Tahoma" w:eastAsia="Calibri" w:hAnsi="Tahoma" w:cs="Tahoma"/>
      <w:sz w:val="16"/>
      <w:szCs w:val="16"/>
    </w:rPr>
  </w:style>
  <w:style w:type="paragraph" w:customStyle="1" w:styleId="MapleOutput">
    <w:name w:val="Maple Output"/>
    <w:rsid w:val="0003326F"/>
    <w:pPr>
      <w:autoSpaceDE w:val="0"/>
      <w:autoSpaceDN w:val="0"/>
      <w:adjustRightInd w:val="0"/>
      <w:spacing w:line="360" w:lineRule="auto"/>
      <w:jc w:val="center"/>
    </w:pPr>
    <w:rPr>
      <w:color w:val="000000"/>
      <w:sz w:val="24"/>
      <w:szCs w:val="24"/>
    </w:rPr>
  </w:style>
  <w:style w:type="character" w:customStyle="1" w:styleId="HeaderChar">
    <w:name w:val="Header Char"/>
    <w:link w:val="Header"/>
    <w:uiPriority w:val="99"/>
    <w:rsid w:val="0003326F"/>
    <w:rPr>
      <w:sz w:val="28"/>
      <w:szCs w:val="28"/>
    </w:rPr>
  </w:style>
  <w:style w:type="character" w:customStyle="1" w:styleId="FooterChar">
    <w:name w:val="Footer Char"/>
    <w:link w:val="Footer"/>
    <w:uiPriority w:val="99"/>
    <w:rsid w:val="0003326F"/>
    <w:rPr>
      <w:sz w:val="28"/>
      <w:szCs w:val="28"/>
    </w:rPr>
  </w:style>
  <w:style w:type="character" w:customStyle="1" w:styleId="apple-converted-space">
    <w:name w:val="apple-converted-space"/>
    <w:rsid w:val="00CD7E87"/>
  </w:style>
  <w:style w:type="character" w:customStyle="1" w:styleId="Heading1Char1">
    <w:name w:val="Heading 1 Char1"/>
    <w:uiPriority w:val="99"/>
    <w:locked/>
    <w:rsid w:val="00CD7E87"/>
    <w:rPr>
      <w:rFonts w:ascii="Times New Roman" w:eastAsia="Times New Roman" w:hAnsi="Times New Roman" w:cs="Times New Roman"/>
      <w:b/>
      <w:bCs/>
      <w:kern w:val="36"/>
      <w:sz w:val="48"/>
      <w:szCs w:val="48"/>
      <w:lang w:val="vi-VN" w:eastAsia="vi-VN"/>
    </w:rPr>
  </w:style>
  <w:style w:type="character" w:styleId="Emphasis">
    <w:name w:val="Emphasis"/>
    <w:uiPriority w:val="20"/>
    <w:qFormat/>
    <w:rsid w:val="00CD7E87"/>
    <w:rPr>
      <w:rFonts w:cs="Times New Roman"/>
      <w:i/>
      <w:iCs/>
    </w:rPr>
  </w:style>
  <w:style w:type="character" w:customStyle="1" w:styleId="nowrap">
    <w:name w:val="nowrap"/>
    <w:rsid w:val="00CD7E87"/>
  </w:style>
  <w:style w:type="paragraph" w:customStyle="1" w:styleId="MTDisplayEquation">
    <w:name w:val="MTDisplayEquation"/>
    <w:basedOn w:val="Normal"/>
    <w:next w:val="Normal"/>
    <w:link w:val="MTDisplayEquationChar"/>
    <w:uiPriority w:val="99"/>
    <w:rsid w:val="007B27C5"/>
    <w:pPr>
      <w:tabs>
        <w:tab w:val="center" w:pos="4400"/>
        <w:tab w:val="right" w:pos="8780"/>
      </w:tabs>
      <w:spacing w:before="120" w:after="120" w:line="360" w:lineRule="auto"/>
      <w:jc w:val="both"/>
    </w:pPr>
    <w:rPr>
      <w:rFonts w:eastAsia="Calibri"/>
    </w:rPr>
  </w:style>
  <w:style w:type="paragraph" w:styleId="TOAHeading">
    <w:name w:val="toa heading"/>
    <w:basedOn w:val="Normal"/>
    <w:next w:val="Normal"/>
    <w:rsid w:val="00CF5BC0"/>
    <w:pPr>
      <w:spacing w:before="120"/>
    </w:pPr>
    <w:rPr>
      <w:b/>
      <w:bCs/>
      <w:szCs w:val="24"/>
    </w:rPr>
  </w:style>
  <w:style w:type="paragraph" w:styleId="TableofAuthorities">
    <w:name w:val="table of authorities"/>
    <w:basedOn w:val="Normal"/>
    <w:next w:val="Normal"/>
    <w:rsid w:val="00CF5BC0"/>
    <w:pPr>
      <w:ind w:left="280" w:hanging="280"/>
    </w:pPr>
  </w:style>
  <w:style w:type="character" w:customStyle="1" w:styleId="MTDisplayEquationChar">
    <w:name w:val="MTDisplayEquation Char"/>
    <w:link w:val="MTDisplayEquation"/>
    <w:uiPriority w:val="99"/>
    <w:locked/>
    <w:rsid w:val="007B27C5"/>
    <w:rPr>
      <w:rFonts w:eastAsia="Calibri"/>
      <w:sz w:val="28"/>
      <w:szCs w:val="28"/>
    </w:rPr>
  </w:style>
  <w:style w:type="paragraph" w:styleId="BodyText">
    <w:name w:val="Body Text"/>
    <w:basedOn w:val="Normal"/>
    <w:link w:val="BodyTextChar"/>
    <w:uiPriority w:val="1"/>
    <w:qFormat/>
    <w:rsid w:val="00F03654"/>
    <w:pPr>
      <w:widowControl w:val="0"/>
      <w:autoSpaceDE w:val="0"/>
      <w:autoSpaceDN w:val="0"/>
    </w:pPr>
    <w:rPr>
      <w:sz w:val="24"/>
      <w:szCs w:val="24"/>
    </w:rPr>
  </w:style>
  <w:style w:type="character" w:customStyle="1" w:styleId="BodyTextChar">
    <w:name w:val="Body Text Char"/>
    <w:link w:val="BodyText"/>
    <w:uiPriority w:val="1"/>
    <w:rsid w:val="00F03654"/>
    <w:rPr>
      <w:sz w:val="24"/>
      <w:szCs w:val="24"/>
    </w:rPr>
  </w:style>
  <w:style w:type="character" w:customStyle="1" w:styleId="Heading3Char">
    <w:name w:val="Heading 3 Char"/>
    <w:link w:val="Heading3"/>
    <w:uiPriority w:val="9"/>
    <w:rsid w:val="00413882"/>
    <w:rPr>
      <w:b/>
      <w:bCs/>
      <w:sz w:val="27"/>
      <w:szCs w:val="27"/>
    </w:rPr>
  </w:style>
  <w:style w:type="paragraph" w:customStyle="1" w:styleId="Text">
    <w:name w:val="Text"/>
    <w:basedOn w:val="Normal"/>
    <w:qFormat/>
    <w:rsid w:val="00FB2863"/>
    <w:pPr>
      <w:tabs>
        <w:tab w:val="left" w:pos="1980"/>
      </w:tabs>
      <w:ind w:left="1440"/>
    </w:pPr>
    <w:rPr>
      <w:rFonts w:ascii="VNI-Helve" w:hAnsi="VNI-Helve"/>
      <w:sz w:val="24"/>
      <w:szCs w:val="20"/>
    </w:rPr>
  </w:style>
  <w:style w:type="paragraph" w:customStyle="1" w:styleId="thnbi">
    <w:name w:val="thân bài"/>
    <w:basedOn w:val="NoSpacing"/>
    <w:link w:val="thnbiChar"/>
    <w:qFormat/>
    <w:rsid w:val="00C779C7"/>
    <w:pPr>
      <w:spacing w:before="60" w:after="60" w:line="288" w:lineRule="auto"/>
      <w:jc w:val="both"/>
    </w:pPr>
    <w:rPr>
      <w:rFonts w:eastAsiaTheme="minorEastAsia" w:cstheme="minorBidi"/>
      <w:color w:val="000000" w:themeColor="text1"/>
      <w:spacing w:val="15"/>
      <w:sz w:val="26"/>
      <w:szCs w:val="22"/>
      <w:shd w:val="clear" w:color="auto" w:fill="FFFFFF"/>
      <w:lang w:val="vi-VN"/>
    </w:rPr>
  </w:style>
  <w:style w:type="character" w:customStyle="1" w:styleId="thnbiChar">
    <w:name w:val="thân bài Char"/>
    <w:basedOn w:val="DefaultParagraphFont"/>
    <w:link w:val="thnbi"/>
    <w:rsid w:val="00C779C7"/>
    <w:rPr>
      <w:rFonts w:eastAsiaTheme="minorEastAsia" w:cstheme="minorBidi"/>
      <w:color w:val="000000" w:themeColor="text1"/>
      <w:spacing w:val="15"/>
      <w:sz w:val="26"/>
      <w:szCs w:val="22"/>
      <w:lang w:val="vi-VN"/>
    </w:rPr>
  </w:style>
  <w:style w:type="paragraph" w:styleId="NoSpacing">
    <w:name w:val="No Spacing"/>
    <w:uiPriority w:val="1"/>
    <w:qFormat/>
    <w:rsid w:val="00C779C7"/>
    <w:rPr>
      <w:sz w:val="28"/>
      <w:szCs w:val="28"/>
    </w:rPr>
  </w:style>
  <w:style w:type="character" w:styleId="Strong">
    <w:name w:val="Strong"/>
    <w:basedOn w:val="DefaultParagraphFont"/>
    <w:uiPriority w:val="22"/>
    <w:qFormat/>
    <w:rsid w:val="00FC15D0"/>
    <w:rPr>
      <w:b/>
      <w:bCs/>
    </w:rPr>
  </w:style>
  <w:style w:type="paragraph" w:customStyle="1" w:styleId="pbody">
    <w:name w:val="pbody"/>
    <w:basedOn w:val="Normal"/>
    <w:rsid w:val="008E5434"/>
    <w:pPr>
      <w:spacing w:before="100" w:beforeAutospacing="1" w:after="100" w:afterAutospacing="1"/>
    </w:pPr>
    <w:rPr>
      <w:sz w:val="24"/>
      <w:szCs w:val="24"/>
    </w:rPr>
  </w:style>
  <w:style w:type="paragraph" w:styleId="Caption">
    <w:name w:val="caption"/>
    <w:basedOn w:val="Normal"/>
    <w:next w:val="Normal"/>
    <w:uiPriority w:val="35"/>
    <w:unhideWhenUsed/>
    <w:qFormat/>
    <w:rsid w:val="00256B1E"/>
    <w:pPr>
      <w:spacing w:after="200"/>
    </w:pPr>
    <w:rPr>
      <w:i/>
      <w:iCs/>
      <w:color w:val="44546A" w:themeColor="text2"/>
      <w:sz w:val="18"/>
      <w:szCs w:val="18"/>
    </w:rPr>
  </w:style>
  <w:style w:type="character" w:customStyle="1" w:styleId="ListParagraphChar">
    <w:name w:val="List Paragraph Char"/>
    <w:basedOn w:val="DefaultParagraphFont"/>
    <w:link w:val="ListParagraph"/>
    <w:uiPriority w:val="34"/>
    <w:rsid w:val="00DA482A"/>
    <w:rPr>
      <w:sz w:val="26"/>
      <w:szCs w:val="28"/>
    </w:rPr>
  </w:style>
  <w:style w:type="numbering" w:customStyle="1" w:styleId="Style1">
    <w:name w:val="Style1"/>
    <w:uiPriority w:val="99"/>
    <w:rsid w:val="00BC4297"/>
    <w:pPr>
      <w:numPr>
        <w:numId w:val="4"/>
      </w:numPr>
    </w:pPr>
  </w:style>
  <w:style w:type="paragraph" w:customStyle="1" w:styleId="1">
    <w:name w:val="1."/>
    <w:basedOn w:val="Heading1"/>
    <w:qFormat/>
    <w:rsid w:val="00BC4297"/>
    <w:pPr>
      <w:keepNext/>
      <w:keepLines/>
      <w:numPr>
        <w:numId w:val="4"/>
      </w:numPr>
      <w:spacing w:before="240" w:beforeAutospacing="0" w:after="0" w:afterAutospacing="0" w:line="276" w:lineRule="auto"/>
    </w:pPr>
    <w:rPr>
      <w:rFonts w:eastAsiaTheme="majorEastAsia" w:cstheme="majorBidi"/>
      <w:bCs w:val="0"/>
      <w:kern w:val="0"/>
      <w:sz w:val="32"/>
      <w:szCs w:val="32"/>
      <w:lang w:val="en-US" w:eastAsia="en-US"/>
    </w:rPr>
  </w:style>
  <w:style w:type="paragraph" w:customStyle="1" w:styleId="11">
    <w:name w:val="1.1."/>
    <w:basedOn w:val="Heading2"/>
    <w:link w:val="11Char"/>
    <w:qFormat/>
    <w:rsid w:val="00BC4297"/>
    <w:pPr>
      <w:keepLines/>
      <w:widowControl/>
      <w:numPr>
        <w:ilvl w:val="1"/>
        <w:numId w:val="4"/>
      </w:numPr>
      <w:wordWrap/>
      <w:autoSpaceDE/>
      <w:autoSpaceDN/>
      <w:spacing w:before="40" w:line="276" w:lineRule="auto"/>
      <w:ind w:left="1152"/>
      <w:jc w:val="left"/>
    </w:pPr>
    <w:rPr>
      <w:rFonts w:ascii="Times New Roman" w:eastAsiaTheme="majorEastAsia" w:hAnsi="Times New Roman" w:cstheme="majorBidi"/>
      <w:b/>
      <w:color w:val="000000" w:themeColor="text1"/>
      <w:kern w:val="0"/>
      <w:sz w:val="28"/>
      <w:szCs w:val="26"/>
      <w:lang w:eastAsia="en-US"/>
    </w:rPr>
  </w:style>
  <w:style w:type="paragraph" w:customStyle="1" w:styleId="111">
    <w:name w:val="1.1.1."/>
    <w:basedOn w:val="Heading3"/>
    <w:link w:val="111Char"/>
    <w:qFormat/>
    <w:rsid w:val="00BC4297"/>
    <w:pPr>
      <w:keepNext/>
      <w:keepLines/>
      <w:numPr>
        <w:ilvl w:val="2"/>
        <w:numId w:val="4"/>
      </w:numPr>
      <w:spacing w:before="40" w:beforeAutospacing="0" w:after="0" w:afterAutospacing="0" w:line="276" w:lineRule="auto"/>
    </w:pPr>
    <w:rPr>
      <w:rFonts w:eastAsiaTheme="majorEastAsia" w:cstheme="majorBidi"/>
      <w:bCs w:val="0"/>
      <w:color w:val="1F4D78" w:themeColor="accent1" w:themeShade="7F"/>
      <w:sz w:val="24"/>
      <w:szCs w:val="24"/>
    </w:rPr>
  </w:style>
  <w:style w:type="character" w:customStyle="1" w:styleId="11Char">
    <w:name w:val="1.1. Char"/>
    <w:basedOn w:val="DefaultParagraphFont"/>
    <w:link w:val="11"/>
    <w:rsid w:val="00BC4297"/>
    <w:rPr>
      <w:rFonts w:eastAsiaTheme="majorEastAsia" w:cstheme="majorBidi"/>
      <w:b/>
      <w:color w:val="000000" w:themeColor="text1"/>
      <w:sz w:val="28"/>
      <w:szCs w:val="26"/>
    </w:rPr>
  </w:style>
  <w:style w:type="paragraph" w:customStyle="1" w:styleId="1111">
    <w:name w:val="1.1.1.1."/>
    <w:basedOn w:val="Heading4"/>
    <w:qFormat/>
    <w:rsid w:val="00BC4297"/>
    <w:pPr>
      <w:keepLines/>
      <w:numPr>
        <w:ilvl w:val="3"/>
        <w:numId w:val="4"/>
      </w:numPr>
      <w:spacing w:before="40" w:after="0" w:line="276" w:lineRule="auto"/>
    </w:pPr>
    <w:rPr>
      <w:rFonts w:eastAsiaTheme="majorEastAsia" w:cstheme="majorBidi"/>
      <w:bCs w:val="0"/>
      <w:iCs/>
      <w:sz w:val="26"/>
      <w:szCs w:val="22"/>
    </w:rPr>
  </w:style>
  <w:style w:type="character" w:customStyle="1" w:styleId="111Char">
    <w:name w:val="1.1.1. Char"/>
    <w:basedOn w:val="Heading3Char"/>
    <w:link w:val="111"/>
    <w:rsid w:val="00BC4297"/>
    <w:rPr>
      <w:rFonts w:eastAsiaTheme="majorEastAsia" w:cstheme="majorBidi"/>
      <w:b/>
      <w:bCs w:val="0"/>
      <w:color w:val="1F4D78" w:themeColor="accent1" w:themeShade="7F"/>
      <w:sz w:val="24"/>
      <w:szCs w:val="24"/>
    </w:rPr>
  </w:style>
  <w:style w:type="paragraph" w:customStyle="1" w:styleId="adsdisplayed">
    <w:name w:val="ads_displayed"/>
    <w:basedOn w:val="Normal"/>
    <w:rsid w:val="00AB4B7D"/>
    <w:pPr>
      <w:spacing w:before="100" w:beforeAutospacing="1" w:after="100" w:afterAutospacing="1"/>
    </w:pPr>
    <w:rPr>
      <w:sz w:val="24"/>
      <w:szCs w:val="24"/>
    </w:rPr>
  </w:style>
  <w:style w:type="character" w:customStyle="1" w:styleId="UnresolvedMention1">
    <w:name w:val="Unresolved Mention1"/>
    <w:basedOn w:val="DefaultParagraphFont"/>
    <w:uiPriority w:val="99"/>
    <w:semiHidden/>
    <w:unhideWhenUsed/>
    <w:rsid w:val="00F05F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71004">
      <w:bodyDiv w:val="1"/>
      <w:marLeft w:val="0"/>
      <w:marRight w:val="0"/>
      <w:marTop w:val="0"/>
      <w:marBottom w:val="0"/>
      <w:divBdr>
        <w:top w:val="none" w:sz="0" w:space="0" w:color="auto"/>
        <w:left w:val="none" w:sz="0" w:space="0" w:color="auto"/>
        <w:bottom w:val="none" w:sz="0" w:space="0" w:color="auto"/>
        <w:right w:val="none" w:sz="0" w:space="0" w:color="auto"/>
      </w:divBdr>
    </w:div>
    <w:div w:id="241109491">
      <w:bodyDiv w:val="1"/>
      <w:marLeft w:val="0"/>
      <w:marRight w:val="0"/>
      <w:marTop w:val="0"/>
      <w:marBottom w:val="0"/>
      <w:divBdr>
        <w:top w:val="none" w:sz="0" w:space="0" w:color="auto"/>
        <w:left w:val="none" w:sz="0" w:space="0" w:color="auto"/>
        <w:bottom w:val="none" w:sz="0" w:space="0" w:color="auto"/>
        <w:right w:val="none" w:sz="0" w:space="0" w:color="auto"/>
      </w:divBdr>
    </w:div>
    <w:div w:id="403454852">
      <w:bodyDiv w:val="1"/>
      <w:marLeft w:val="0"/>
      <w:marRight w:val="0"/>
      <w:marTop w:val="0"/>
      <w:marBottom w:val="0"/>
      <w:divBdr>
        <w:top w:val="none" w:sz="0" w:space="0" w:color="auto"/>
        <w:left w:val="none" w:sz="0" w:space="0" w:color="auto"/>
        <w:bottom w:val="none" w:sz="0" w:space="0" w:color="auto"/>
        <w:right w:val="none" w:sz="0" w:space="0" w:color="auto"/>
      </w:divBdr>
    </w:div>
    <w:div w:id="422265073">
      <w:bodyDiv w:val="1"/>
      <w:marLeft w:val="0"/>
      <w:marRight w:val="0"/>
      <w:marTop w:val="0"/>
      <w:marBottom w:val="0"/>
      <w:divBdr>
        <w:top w:val="none" w:sz="0" w:space="0" w:color="auto"/>
        <w:left w:val="none" w:sz="0" w:space="0" w:color="auto"/>
        <w:bottom w:val="none" w:sz="0" w:space="0" w:color="auto"/>
        <w:right w:val="none" w:sz="0" w:space="0" w:color="auto"/>
      </w:divBdr>
    </w:div>
    <w:div w:id="494809310">
      <w:bodyDiv w:val="1"/>
      <w:marLeft w:val="0"/>
      <w:marRight w:val="0"/>
      <w:marTop w:val="0"/>
      <w:marBottom w:val="0"/>
      <w:divBdr>
        <w:top w:val="none" w:sz="0" w:space="0" w:color="auto"/>
        <w:left w:val="none" w:sz="0" w:space="0" w:color="auto"/>
        <w:bottom w:val="none" w:sz="0" w:space="0" w:color="auto"/>
        <w:right w:val="none" w:sz="0" w:space="0" w:color="auto"/>
      </w:divBdr>
    </w:div>
    <w:div w:id="739642824">
      <w:bodyDiv w:val="1"/>
      <w:marLeft w:val="0"/>
      <w:marRight w:val="0"/>
      <w:marTop w:val="0"/>
      <w:marBottom w:val="0"/>
      <w:divBdr>
        <w:top w:val="none" w:sz="0" w:space="0" w:color="auto"/>
        <w:left w:val="none" w:sz="0" w:space="0" w:color="auto"/>
        <w:bottom w:val="none" w:sz="0" w:space="0" w:color="auto"/>
        <w:right w:val="none" w:sz="0" w:space="0" w:color="auto"/>
      </w:divBdr>
    </w:div>
    <w:div w:id="907156245">
      <w:bodyDiv w:val="1"/>
      <w:marLeft w:val="0"/>
      <w:marRight w:val="0"/>
      <w:marTop w:val="0"/>
      <w:marBottom w:val="0"/>
      <w:divBdr>
        <w:top w:val="none" w:sz="0" w:space="0" w:color="auto"/>
        <w:left w:val="none" w:sz="0" w:space="0" w:color="auto"/>
        <w:bottom w:val="none" w:sz="0" w:space="0" w:color="auto"/>
        <w:right w:val="none" w:sz="0" w:space="0" w:color="auto"/>
      </w:divBdr>
    </w:div>
    <w:div w:id="913592525">
      <w:bodyDiv w:val="1"/>
      <w:marLeft w:val="0"/>
      <w:marRight w:val="0"/>
      <w:marTop w:val="0"/>
      <w:marBottom w:val="0"/>
      <w:divBdr>
        <w:top w:val="none" w:sz="0" w:space="0" w:color="auto"/>
        <w:left w:val="none" w:sz="0" w:space="0" w:color="auto"/>
        <w:bottom w:val="none" w:sz="0" w:space="0" w:color="auto"/>
        <w:right w:val="none" w:sz="0" w:space="0" w:color="auto"/>
      </w:divBdr>
    </w:div>
    <w:div w:id="966665397">
      <w:bodyDiv w:val="1"/>
      <w:marLeft w:val="0"/>
      <w:marRight w:val="0"/>
      <w:marTop w:val="0"/>
      <w:marBottom w:val="0"/>
      <w:divBdr>
        <w:top w:val="none" w:sz="0" w:space="0" w:color="auto"/>
        <w:left w:val="none" w:sz="0" w:space="0" w:color="auto"/>
        <w:bottom w:val="none" w:sz="0" w:space="0" w:color="auto"/>
        <w:right w:val="none" w:sz="0" w:space="0" w:color="auto"/>
      </w:divBdr>
    </w:div>
    <w:div w:id="1009796300">
      <w:bodyDiv w:val="1"/>
      <w:marLeft w:val="0"/>
      <w:marRight w:val="0"/>
      <w:marTop w:val="0"/>
      <w:marBottom w:val="0"/>
      <w:divBdr>
        <w:top w:val="none" w:sz="0" w:space="0" w:color="auto"/>
        <w:left w:val="none" w:sz="0" w:space="0" w:color="auto"/>
        <w:bottom w:val="none" w:sz="0" w:space="0" w:color="auto"/>
        <w:right w:val="none" w:sz="0" w:space="0" w:color="auto"/>
      </w:divBdr>
    </w:div>
    <w:div w:id="1177303820">
      <w:bodyDiv w:val="1"/>
      <w:marLeft w:val="0"/>
      <w:marRight w:val="0"/>
      <w:marTop w:val="0"/>
      <w:marBottom w:val="0"/>
      <w:divBdr>
        <w:top w:val="none" w:sz="0" w:space="0" w:color="auto"/>
        <w:left w:val="none" w:sz="0" w:space="0" w:color="auto"/>
        <w:bottom w:val="none" w:sz="0" w:space="0" w:color="auto"/>
        <w:right w:val="none" w:sz="0" w:space="0" w:color="auto"/>
      </w:divBdr>
    </w:div>
    <w:div w:id="1182403088">
      <w:bodyDiv w:val="1"/>
      <w:marLeft w:val="0"/>
      <w:marRight w:val="0"/>
      <w:marTop w:val="0"/>
      <w:marBottom w:val="0"/>
      <w:divBdr>
        <w:top w:val="none" w:sz="0" w:space="0" w:color="auto"/>
        <w:left w:val="none" w:sz="0" w:space="0" w:color="auto"/>
        <w:bottom w:val="none" w:sz="0" w:space="0" w:color="auto"/>
        <w:right w:val="none" w:sz="0" w:space="0" w:color="auto"/>
      </w:divBdr>
    </w:div>
    <w:div w:id="1226843398">
      <w:bodyDiv w:val="1"/>
      <w:marLeft w:val="0"/>
      <w:marRight w:val="0"/>
      <w:marTop w:val="0"/>
      <w:marBottom w:val="0"/>
      <w:divBdr>
        <w:top w:val="none" w:sz="0" w:space="0" w:color="auto"/>
        <w:left w:val="none" w:sz="0" w:space="0" w:color="auto"/>
        <w:bottom w:val="none" w:sz="0" w:space="0" w:color="auto"/>
        <w:right w:val="none" w:sz="0" w:space="0" w:color="auto"/>
      </w:divBdr>
    </w:div>
    <w:div w:id="1503206793">
      <w:bodyDiv w:val="1"/>
      <w:marLeft w:val="0"/>
      <w:marRight w:val="0"/>
      <w:marTop w:val="0"/>
      <w:marBottom w:val="0"/>
      <w:divBdr>
        <w:top w:val="none" w:sz="0" w:space="0" w:color="auto"/>
        <w:left w:val="none" w:sz="0" w:space="0" w:color="auto"/>
        <w:bottom w:val="none" w:sz="0" w:space="0" w:color="auto"/>
        <w:right w:val="none" w:sz="0" w:space="0" w:color="auto"/>
      </w:divBdr>
    </w:div>
    <w:div w:id="1504861271">
      <w:bodyDiv w:val="1"/>
      <w:marLeft w:val="0"/>
      <w:marRight w:val="0"/>
      <w:marTop w:val="0"/>
      <w:marBottom w:val="0"/>
      <w:divBdr>
        <w:top w:val="none" w:sz="0" w:space="0" w:color="auto"/>
        <w:left w:val="none" w:sz="0" w:space="0" w:color="auto"/>
        <w:bottom w:val="none" w:sz="0" w:space="0" w:color="auto"/>
        <w:right w:val="none" w:sz="0" w:space="0" w:color="auto"/>
      </w:divBdr>
      <w:divsChild>
        <w:div w:id="525172350">
          <w:marLeft w:val="907"/>
          <w:marRight w:val="0"/>
          <w:marTop w:val="0"/>
          <w:marBottom w:val="0"/>
          <w:divBdr>
            <w:top w:val="none" w:sz="0" w:space="0" w:color="auto"/>
            <w:left w:val="none" w:sz="0" w:space="0" w:color="auto"/>
            <w:bottom w:val="none" w:sz="0" w:space="0" w:color="auto"/>
            <w:right w:val="none" w:sz="0" w:space="0" w:color="auto"/>
          </w:divBdr>
        </w:div>
        <w:div w:id="2010789371">
          <w:marLeft w:val="907"/>
          <w:marRight w:val="0"/>
          <w:marTop w:val="0"/>
          <w:marBottom w:val="0"/>
          <w:divBdr>
            <w:top w:val="none" w:sz="0" w:space="0" w:color="auto"/>
            <w:left w:val="none" w:sz="0" w:space="0" w:color="auto"/>
            <w:bottom w:val="none" w:sz="0" w:space="0" w:color="auto"/>
            <w:right w:val="none" w:sz="0" w:space="0" w:color="auto"/>
          </w:divBdr>
        </w:div>
        <w:div w:id="2143307068">
          <w:marLeft w:val="907"/>
          <w:marRight w:val="0"/>
          <w:marTop w:val="0"/>
          <w:marBottom w:val="0"/>
          <w:divBdr>
            <w:top w:val="none" w:sz="0" w:space="0" w:color="auto"/>
            <w:left w:val="none" w:sz="0" w:space="0" w:color="auto"/>
            <w:bottom w:val="none" w:sz="0" w:space="0" w:color="auto"/>
            <w:right w:val="none" w:sz="0" w:space="0" w:color="auto"/>
          </w:divBdr>
        </w:div>
      </w:divsChild>
    </w:div>
    <w:div w:id="1541867479">
      <w:bodyDiv w:val="1"/>
      <w:marLeft w:val="0"/>
      <w:marRight w:val="0"/>
      <w:marTop w:val="0"/>
      <w:marBottom w:val="0"/>
      <w:divBdr>
        <w:top w:val="none" w:sz="0" w:space="0" w:color="auto"/>
        <w:left w:val="none" w:sz="0" w:space="0" w:color="auto"/>
        <w:bottom w:val="none" w:sz="0" w:space="0" w:color="auto"/>
        <w:right w:val="none" w:sz="0" w:space="0" w:color="auto"/>
      </w:divBdr>
    </w:div>
    <w:div w:id="1552115068">
      <w:bodyDiv w:val="1"/>
      <w:marLeft w:val="0"/>
      <w:marRight w:val="0"/>
      <w:marTop w:val="0"/>
      <w:marBottom w:val="0"/>
      <w:divBdr>
        <w:top w:val="none" w:sz="0" w:space="0" w:color="auto"/>
        <w:left w:val="none" w:sz="0" w:space="0" w:color="auto"/>
        <w:bottom w:val="none" w:sz="0" w:space="0" w:color="auto"/>
        <w:right w:val="none" w:sz="0" w:space="0" w:color="auto"/>
      </w:divBdr>
    </w:div>
    <w:div w:id="1582366963">
      <w:bodyDiv w:val="1"/>
      <w:marLeft w:val="0"/>
      <w:marRight w:val="0"/>
      <w:marTop w:val="0"/>
      <w:marBottom w:val="0"/>
      <w:divBdr>
        <w:top w:val="none" w:sz="0" w:space="0" w:color="auto"/>
        <w:left w:val="none" w:sz="0" w:space="0" w:color="auto"/>
        <w:bottom w:val="none" w:sz="0" w:space="0" w:color="auto"/>
        <w:right w:val="none" w:sz="0" w:space="0" w:color="auto"/>
      </w:divBdr>
    </w:div>
    <w:div w:id="1630429287">
      <w:bodyDiv w:val="1"/>
      <w:marLeft w:val="0"/>
      <w:marRight w:val="0"/>
      <w:marTop w:val="0"/>
      <w:marBottom w:val="0"/>
      <w:divBdr>
        <w:top w:val="none" w:sz="0" w:space="0" w:color="auto"/>
        <w:left w:val="none" w:sz="0" w:space="0" w:color="auto"/>
        <w:bottom w:val="none" w:sz="0" w:space="0" w:color="auto"/>
        <w:right w:val="none" w:sz="0" w:space="0" w:color="auto"/>
      </w:divBdr>
      <w:divsChild>
        <w:div w:id="578442248">
          <w:marLeft w:val="0"/>
          <w:marRight w:val="0"/>
          <w:marTop w:val="0"/>
          <w:marBottom w:val="0"/>
          <w:divBdr>
            <w:top w:val="none" w:sz="0" w:space="0" w:color="auto"/>
            <w:left w:val="none" w:sz="0" w:space="0" w:color="auto"/>
            <w:bottom w:val="none" w:sz="0" w:space="0" w:color="auto"/>
            <w:right w:val="none" w:sz="0" w:space="0" w:color="auto"/>
          </w:divBdr>
        </w:div>
      </w:divsChild>
    </w:div>
    <w:div w:id="1727222973">
      <w:bodyDiv w:val="1"/>
      <w:marLeft w:val="0"/>
      <w:marRight w:val="0"/>
      <w:marTop w:val="0"/>
      <w:marBottom w:val="0"/>
      <w:divBdr>
        <w:top w:val="none" w:sz="0" w:space="0" w:color="auto"/>
        <w:left w:val="none" w:sz="0" w:space="0" w:color="auto"/>
        <w:bottom w:val="none" w:sz="0" w:space="0" w:color="auto"/>
        <w:right w:val="none" w:sz="0" w:space="0" w:color="auto"/>
      </w:divBdr>
    </w:div>
    <w:div w:id="1790470667">
      <w:bodyDiv w:val="1"/>
      <w:marLeft w:val="0"/>
      <w:marRight w:val="0"/>
      <w:marTop w:val="0"/>
      <w:marBottom w:val="0"/>
      <w:divBdr>
        <w:top w:val="none" w:sz="0" w:space="0" w:color="auto"/>
        <w:left w:val="none" w:sz="0" w:space="0" w:color="auto"/>
        <w:bottom w:val="none" w:sz="0" w:space="0" w:color="auto"/>
        <w:right w:val="none" w:sz="0" w:space="0" w:color="auto"/>
      </w:divBdr>
      <w:divsChild>
        <w:div w:id="323779428">
          <w:marLeft w:val="2347"/>
          <w:marRight w:val="0"/>
          <w:marTop w:val="0"/>
          <w:marBottom w:val="0"/>
          <w:divBdr>
            <w:top w:val="none" w:sz="0" w:space="0" w:color="auto"/>
            <w:left w:val="none" w:sz="0" w:space="0" w:color="auto"/>
            <w:bottom w:val="none" w:sz="0" w:space="0" w:color="auto"/>
            <w:right w:val="none" w:sz="0" w:space="0" w:color="auto"/>
          </w:divBdr>
        </w:div>
        <w:div w:id="677538653">
          <w:marLeft w:val="2347"/>
          <w:marRight w:val="0"/>
          <w:marTop w:val="0"/>
          <w:marBottom w:val="0"/>
          <w:divBdr>
            <w:top w:val="none" w:sz="0" w:space="0" w:color="auto"/>
            <w:left w:val="none" w:sz="0" w:space="0" w:color="auto"/>
            <w:bottom w:val="none" w:sz="0" w:space="0" w:color="auto"/>
            <w:right w:val="none" w:sz="0" w:space="0" w:color="auto"/>
          </w:divBdr>
        </w:div>
        <w:div w:id="1850171929">
          <w:marLeft w:val="907"/>
          <w:marRight w:val="0"/>
          <w:marTop w:val="0"/>
          <w:marBottom w:val="0"/>
          <w:divBdr>
            <w:top w:val="none" w:sz="0" w:space="0" w:color="auto"/>
            <w:left w:val="none" w:sz="0" w:space="0" w:color="auto"/>
            <w:bottom w:val="none" w:sz="0" w:space="0" w:color="auto"/>
            <w:right w:val="none" w:sz="0" w:space="0" w:color="auto"/>
          </w:divBdr>
        </w:div>
        <w:div w:id="1878663568">
          <w:marLeft w:val="907"/>
          <w:marRight w:val="0"/>
          <w:marTop w:val="0"/>
          <w:marBottom w:val="0"/>
          <w:divBdr>
            <w:top w:val="none" w:sz="0" w:space="0" w:color="auto"/>
            <w:left w:val="none" w:sz="0" w:space="0" w:color="auto"/>
            <w:bottom w:val="none" w:sz="0" w:space="0" w:color="auto"/>
            <w:right w:val="none" w:sz="0" w:space="0" w:color="auto"/>
          </w:divBdr>
        </w:div>
      </w:divsChild>
    </w:div>
    <w:div w:id="1808009042">
      <w:bodyDiv w:val="1"/>
      <w:marLeft w:val="0"/>
      <w:marRight w:val="0"/>
      <w:marTop w:val="0"/>
      <w:marBottom w:val="0"/>
      <w:divBdr>
        <w:top w:val="none" w:sz="0" w:space="0" w:color="auto"/>
        <w:left w:val="none" w:sz="0" w:space="0" w:color="auto"/>
        <w:bottom w:val="none" w:sz="0" w:space="0" w:color="auto"/>
        <w:right w:val="none" w:sz="0" w:space="0" w:color="auto"/>
      </w:divBdr>
      <w:divsChild>
        <w:div w:id="1014845195">
          <w:marLeft w:val="0"/>
          <w:marRight w:val="0"/>
          <w:marTop w:val="0"/>
          <w:marBottom w:val="0"/>
          <w:divBdr>
            <w:top w:val="none" w:sz="0" w:space="0" w:color="auto"/>
            <w:left w:val="none" w:sz="0" w:space="0" w:color="auto"/>
            <w:bottom w:val="none" w:sz="0" w:space="0" w:color="auto"/>
            <w:right w:val="none" w:sz="0" w:space="0" w:color="auto"/>
          </w:divBdr>
        </w:div>
      </w:divsChild>
    </w:div>
    <w:div w:id="1886670774">
      <w:bodyDiv w:val="1"/>
      <w:marLeft w:val="0"/>
      <w:marRight w:val="0"/>
      <w:marTop w:val="0"/>
      <w:marBottom w:val="0"/>
      <w:divBdr>
        <w:top w:val="none" w:sz="0" w:space="0" w:color="auto"/>
        <w:left w:val="none" w:sz="0" w:space="0" w:color="auto"/>
        <w:bottom w:val="none" w:sz="0" w:space="0" w:color="auto"/>
        <w:right w:val="none" w:sz="0" w:space="0" w:color="auto"/>
      </w:divBdr>
    </w:div>
    <w:div w:id="2004353221">
      <w:bodyDiv w:val="1"/>
      <w:marLeft w:val="0"/>
      <w:marRight w:val="0"/>
      <w:marTop w:val="0"/>
      <w:marBottom w:val="0"/>
      <w:divBdr>
        <w:top w:val="none" w:sz="0" w:space="0" w:color="auto"/>
        <w:left w:val="none" w:sz="0" w:space="0" w:color="auto"/>
        <w:bottom w:val="none" w:sz="0" w:space="0" w:color="auto"/>
        <w:right w:val="none" w:sz="0" w:space="0" w:color="auto"/>
      </w:divBdr>
    </w:div>
    <w:div w:id="2041275185">
      <w:bodyDiv w:val="1"/>
      <w:marLeft w:val="0"/>
      <w:marRight w:val="0"/>
      <w:marTop w:val="0"/>
      <w:marBottom w:val="0"/>
      <w:divBdr>
        <w:top w:val="none" w:sz="0" w:space="0" w:color="auto"/>
        <w:left w:val="none" w:sz="0" w:space="0" w:color="auto"/>
        <w:bottom w:val="none" w:sz="0" w:space="0" w:color="auto"/>
        <w:right w:val="none" w:sz="0" w:space="0" w:color="auto"/>
      </w:divBdr>
    </w:div>
    <w:div w:id="2122260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3B584FC-4CB9-4C28-972B-168622DEA8EE}">
  <we:reference id="f78a3046-9e99-4300-aa2b-5814002b01a2" version="1.35.0.0" store="EXCatalog" storeType="EXCatalog"/>
  <we:alternateReferences>
    <we:reference id="WA104382081" version="1.35.0.0" store="vi-V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77A97E-760A-42A3-8EEC-E3C59FA76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7</Pages>
  <Words>1335</Words>
  <Characters>761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TƯƠNG TÁC GIỮA NGUYÊ TỬ VÀ TRƯỜNG</vt:lpstr>
    </vt:vector>
  </TitlesOfParts>
  <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ƯƠNG TÁC GIỮA NGUYÊ TỬ VÀ TRƯỜNG</dc:title>
  <dc:subject/>
  <dc:creator>Dong Hoang Minh</dc:creator>
  <cp:keywords/>
  <cp:lastModifiedBy>VU MINH NGHIA</cp:lastModifiedBy>
  <cp:revision>49</cp:revision>
  <cp:lastPrinted>2018-08-18T09:49:00Z</cp:lastPrinted>
  <dcterms:created xsi:type="dcterms:W3CDTF">2022-01-07T15:16:00Z</dcterms:created>
  <dcterms:modified xsi:type="dcterms:W3CDTF">2022-10-0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